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2397" w14:textId="57890EF7" w:rsidR="007D6C6C" w:rsidRPr="00D32DEE" w:rsidRDefault="00F761A5" w:rsidP="00D32DEE">
      <w:pPr>
        <w:pStyle w:val="Tytu"/>
      </w:pPr>
      <w:r w:rsidRPr="00D32DEE">
        <w:t>Document</w:t>
      </w:r>
      <w:r w:rsidR="009A2762">
        <w:t xml:space="preserve"> Object</w:t>
      </w:r>
      <w:r w:rsidRPr="00D32DEE">
        <w:t xml:space="preserve"> Model</w:t>
      </w:r>
    </w:p>
    <w:p w14:paraId="4DCCBD57" w14:textId="791DDA6C" w:rsidR="00F761A5" w:rsidRPr="00D32DEE" w:rsidRDefault="00F761A5" w:rsidP="00D32DEE">
      <w:pPr>
        <w:pStyle w:val="Autor"/>
      </w:pPr>
      <w:r w:rsidRPr="00D32DEE">
        <w:t>Jarosław Kuchta</w:t>
      </w:r>
    </w:p>
    <w:p w14:paraId="09516BB5" w14:textId="3964A549" w:rsidR="00F761A5" w:rsidRDefault="00F761A5" w:rsidP="00C33ACF">
      <w:pPr>
        <w:pStyle w:val="Abstrakt"/>
      </w:pPr>
      <w:r>
        <w:t xml:space="preserve">Ten dokument opisuje </w:t>
      </w:r>
      <w:r w:rsidR="00C27DDA">
        <w:t xml:space="preserve">obiektowy </w:t>
      </w:r>
      <w:r>
        <w:t xml:space="preserve">model dokumentu </w:t>
      </w:r>
      <w:r w:rsidR="00C27DDA">
        <w:t xml:space="preserve">(DOM – </w:t>
      </w:r>
      <w:r w:rsidR="00C27DDA">
        <w:rPr>
          <w:rStyle w:val="angielskawstawka"/>
        </w:rPr>
        <w:t>Document Object Model</w:t>
      </w:r>
      <w:r w:rsidR="00C27DDA">
        <w:t xml:space="preserve">) </w:t>
      </w:r>
      <w:r w:rsidR="002C4A6A">
        <w:t>skonstruowan</w:t>
      </w:r>
      <w:r w:rsidR="00835A15">
        <w:t xml:space="preserve">y na podstawie </w:t>
      </w:r>
      <w:r w:rsidR="00BD6020">
        <w:t>istniejących modeli dokumentu programu Word</w:t>
      </w:r>
      <w:r w:rsidR="00835A15">
        <w:t>.</w:t>
      </w:r>
      <w:r w:rsidR="00622FB7">
        <w:t xml:space="preserve"> Celem projektu było opracowanie modelu, który </w:t>
      </w:r>
      <w:r w:rsidR="00442339">
        <w:t>umożliwia przetwarzanie dokumentów Worda zapisanych w pliku DOCX bez dostępu do aplikacji Worda</w:t>
      </w:r>
      <w:r w:rsidR="00263587">
        <w:t xml:space="preserve">. </w:t>
      </w:r>
      <w:r w:rsidR="00442339">
        <w:t>Model ten jest wymagany przez program konwersji z DOCX do formatu LaTeX, lecz może też być wykorzystywany w innych aplikacjach przetwarzających dokumenty Word</w:t>
      </w:r>
      <w:r w:rsidR="00263587">
        <w:t xml:space="preserve">, również w aplikacjach uruchamianych nie tylko pod Windows, ale też w innych systemach operacyjnych. Wystarczy do tego </w:t>
      </w:r>
      <w:r w:rsidR="005233BC">
        <w:t>zgodność aplikacji z .NET Standard 2.0.</w:t>
      </w:r>
    </w:p>
    <w:p w14:paraId="159A174C" w14:textId="7D077D4F" w:rsidR="007B5A7C" w:rsidRDefault="007B5A7C" w:rsidP="007B5A7C">
      <w:pPr>
        <w:pStyle w:val="Nagwek1"/>
      </w:pPr>
      <w:r>
        <w:t>Typy podstawowe</w:t>
      </w:r>
    </w:p>
    <w:p w14:paraId="32C3DB1F" w14:textId="7AEBF9E9" w:rsidR="007C30DE" w:rsidRDefault="007B5A7C" w:rsidP="000740F8">
      <w:pPr>
        <w:pStyle w:val="Wcicienormalne"/>
      </w:pPr>
      <w:r>
        <w:t>Typy podstawowe ułatwiają dopasowanie projektu modelu obiektowego dokumentu do jego pierwowzorów.</w:t>
      </w:r>
    </w:p>
    <w:p w14:paraId="3A866223" w14:textId="630B5990" w:rsidR="00D33087" w:rsidRDefault="00D33087" w:rsidP="000740F8">
      <w:pPr>
        <w:pStyle w:val="Nagwek2"/>
      </w:pPr>
      <w:r>
        <w:t>Typ wariant</w:t>
      </w:r>
      <w:r w:rsidR="00C26360">
        <w:t>owy</w:t>
      </w:r>
    </w:p>
    <w:p w14:paraId="132062BC" w14:textId="3014F431" w:rsidR="00C15ABE" w:rsidRDefault="00AC5335" w:rsidP="00C15ABE">
      <w:pPr>
        <w:pStyle w:val="Wcicienormalne"/>
      </w:pPr>
      <w:r>
        <w:t xml:space="preserve">Typ </w:t>
      </w:r>
      <w:r w:rsidRPr="00752349">
        <w:rPr>
          <w:rStyle w:val="NazwaProgramowa"/>
        </w:rPr>
        <w:t>Variant</w:t>
      </w:r>
      <w:r>
        <w:t xml:space="preserve"> wykorzystuje się w</w:t>
      </w:r>
      <w:r w:rsidR="00C15ABE">
        <w:t xml:space="preserve">e właściwościach </w:t>
      </w:r>
      <w:r w:rsidR="00C15ABE" w:rsidRPr="00752349">
        <w:rPr>
          <w:rStyle w:val="NazwaProgramowa"/>
        </w:rPr>
        <w:t>CustomDocumentProperties</w:t>
      </w:r>
      <w:r w:rsidR="00C15ABE">
        <w:t xml:space="preserve">, a także niektórych właściwościach </w:t>
      </w:r>
      <w:r w:rsidR="00C15ABE" w:rsidRPr="00752349">
        <w:rPr>
          <w:rStyle w:val="NazwaProgramowa"/>
        </w:rPr>
        <w:t>ContentDocumentProperties</w:t>
      </w:r>
      <w:r w:rsidR="00C15ABE">
        <w:t>.</w:t>
      </w:r>
    </w:p>
    <w:p w14:paraId="5C787D85" w14:textId="01ABBFA3" w:rsidR="00C15ABE" w:rsidRDefault="00C15ABE" w:rsidP="00C15ABE">
      <w:pPr>
        <w:pStyle w:val="Wcicienormalne"/>
      </w:pPr>
      <w:r>
        <w:t xml:space="preserve">W przestrzeni nazw </w:t>
      </w:r>
      <w:r w:rsidRPr="00FF605B">
        <w:rPr>
          <w:rStyle w:val="NazwaProgramowa"/>
        </w:rPr>
        <w:t>DocumentFormat.OpenXml.VariantTypes</w:t>
      </w:r>
      <w:r>
        <w:t>,</w:t>
      </w:r>
      <w:r w:rsidRPr="001E1E85">
        <w:t xml:space="preserve"> </w:t>
      </w:r>
      <w:r>
        <w:t xml:space="preserve">zdefiniowane są typy wariantowe przedstawione tu w </w:t>
      </w:r>
      <w:r>
        <w:fldChar w:fldCharType="begin"/>
      </w:r>
      <w:r>
        <w:instrText xml:space="preserve"> REF  _Ref110891054 \* Lower \h </w:instrText>
      </w:r>
      <w:r>
        <w:fldChar w:fldCharType="separate"/>
      </w:r>
      <w:r w:rsidR="00381C33">
        <w:t xml:space="preserve">tab. </w:t>
      </w:r>
      <w:r w:rsidR="00381C33">
        <w:rPr>
          <w:noProof/>
        </w:rPr>
        <w:t>1</w:t>
      </w:r>
      <w:r>
        <w:fldChar w:fldCharType="end"/>
      </w:r>
      <w:r>
        <w:t xml:space="preserve">. Dwa z pośród nich to typu złożone: </w:t>
      </w:r>
      <w:r w:rsidRPr="00501D22">
        <w:rPr>
          <w:rStyle w:val="NazwaProgramowa"/>
        </w:rPr>
        <w:t>VTArray</w:t>
      </w:r>
      <w:r>
        <w:t xml:space="preserve"> i </w:t>
      </w:r>
      <w:r w:rsidRPr="00501D22">
        <w:rPr>
          <w:rStyle w:val="NazwaProgramowa"/>
        </w:rPr>
        <w:t>VTVector</w:t>
      </w:r>
      <w:r>
        <w:t xml:space="preserve">, które mogą zawierać wiele elementów typu wariantowego. Element typu </w:t>
      </w:r>
      <w:r w:rsidRPr="00501D22">
        <w:rPr>
          <w:rStyle w:val="NazwaProgramowa"/>
        </w:rPr>
        <w:t>Variant</w:t>
      </w:r>
      <w:r>
        <w:t xml:space="preserve"> może zawierać inny element wariantowy dowolnego typu.</w:t>
      </w:r>
    </w:p>
    <w:p w14:paraId="15742C23" w14:textId="40A082CF" w:rsidR="00C15ABE" w:rsidRDefault="00C15ABE" w:rsidP="00C15ABE">
      <w:pPr>
        <w:pStyle w:val="Legenda"/>
        <w:keepNext/>
      </w:pPr>
      <w:bookmarkStart w:id="0" w:name="_Ref110891054"/>
      <w:r>
        <w:t xml:space="preserve">Tab. </w:t>
      </w:r>
      <w:fldSimple w:instr=" SEQ Tab. \* ARABIC ">
        <w:r w:rsidR="00381C33">
          <w:rPr>
            <w:noProof/>
          </w:rPr>
          <w:t>1</w:t>
        </w:r>
      </w:fldSimple>
      <w:bookmarkEnd w:id="0"/>
      <w:r>
        <w:t>. Typy wariantowe w OpenXML</w:t>
      </w:r>
    </w:p>
    <w:tbl>
      <w:tblPr>
        <w:tblStyle w:val="Standardowatabela"/>
        <w:tblW w:w="8044" w:type="dxa"/>
        <w:tblInd w:w="988" w:type="dxa"/>
        <w:tblLook w:val="0420" w:firstRow="1" w:lastRow="0" w:firstColumn="0" w:lastColumn="0" w:noHBand="0" w:noVBand="1"/>
      </w:tblPr>
      <w:tblGrid>
        <w:gridCol w:w="1932"/>
        <w:gridCol w:w="2038"/>
        <w:gridCol w:w="1671"/>
        <w:gridCol w:w="1163"/>
        <w:gridCol w:w="1240"/>
      </w:tblGrid>
      <w:tr w:rsidR="00C15ABE" w:rsidRPr="00FF605B" w14:paraId="5F760ACD" w14:textId="77777777" w:rsidTr="00715B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932" w:type="dxa"/>
            <w:noWrap/>
            <w:hideMark/>
          </w:tcPr>
          <w:p w14:paraId="24CE05DF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yp</w:t>
            </w:r>
          </w:p>
        </w:tc>
        <w:tc>
          <w:tcPr>
            <w:tcW w:w="2038" w:type="dxa"/>
            <w:noWrap/>
            <w:vAlign w:val="bottom"/>
            <w:hideMark/>
          </w:tcPr>
          <w:p w14:paraId="0EC3F69C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Zawartość</w:t>
            </w:r>
          </w:p>
        </w:tc>
        <w:tc>
          <w:tcPr>
            <w:tcW w:w="1671" w:type="dxa"/>
            <w:vAlign w:val="bottom"/>
          </w:tcPr>
          <w:p w14:paraId="0ED873CD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El. OpenXML</w:t>
            </w:r>
          </w:p>
        </w:tc>
        <w:tc>
          <w:tcPr>
            <w:tcW w:w="1163" w:type="dxa"/>
          </w:tcPr>
          <w:p w14:paraId="20DF2AA2" w14:textId="77777777" w:rsidR="00C15ABE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El. tablicy</w:t>
            </w:r>
          </w:p>
        </w:tc>
        <w:tc>
          <w:tcPr>
            <w:tcW w:w="1240" w:type="dxa"/>
          </w:tcPr>
          <w:p w14:paraId="2C73544E" w14:textId="77777777" w:rsidR="00C15ABE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El. wektora</w:t>
            </w:r>
          </w:p>
        </w:tc>
      </w:tr>
      <w:tr w:rsidR="00C15ABE" w:rsidRPr="00FF605B" w14:paraId="009A33C5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4E894BD7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bookmarkStart w:id="1" w:name="_Hlk110667834"/>
            <w:r w:rsidRPr="00FF605B">
              <w:rPr>
                <w:rStyle w:val="NazwaProgramowa"/>
              </w:rPr>
              <w:t xml:space="preserve">Variant </w:t>
            </w:r>
          </w:p>
        </w:tc>
        <w:tc>
          <w:tcPr>
            <w:tcW w:w="2038" w:type="dxa"/>
            <w:vAlign w:val="bottom"/>
            <w:hideMark/>
          </w:tcPr>
          <w:p w14:paraId="042F4A21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Variant</w:t>
            </w:r>
          </w:p>
        </w:tc>
        <w:tc>
          <w:tcPr>
            <w:tcW w:w="1671" w:type="dxa"/>
            <w:vAlign w:val="bottom"/>
          </w:tcPr>
          <w:p w14:paraId="253B915B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variant</w:t>
            </w:r>
          </w:p>
        </w:tc>
        <w:tc>
          <w:tcPr>
            <w:tcW w:w="1163" w:type="dxa"/>
          </w:tcPr>
          <w:p w14:paraId="794420D4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45AC5DE0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10013FB7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36C0B46E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Array </w:t>
            </w:r>
          </w:p>
        </w:tc>
        <w:tc>
          <w:tcPr>
            <w:tcW w:w="2038" w:type="dxa"/>
            <w:vAlign w:val="bottom"/>
            <w:hideMark/>
          </w:tcPr>
          <w:p w14:paraId="19D6ABB8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Array</w:t>
            </w:r>
          </w:p>
        </w:tc>
        <w:tc>
          <w:tcPr>
            <w:tcW w:w="1671" w:type="dxa"/>
            <w:vAlign w:val="bottom"/>
          </w:tcPr>
          <w:p w14:paraId="5B8662EC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array</w:t>
            </w:r>
          </w:p>
        </w:tc>
        <w:tc>
          <w:tcPr>
            <w:tcW w:w="1163" w:type="dxa"/>
          </w:tcPr>
          <w:p w14:paraId="4D8DD099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548867C1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37B95865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1AF618D6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Blob </w:t>
            </w:r>
          </w:p>
        </w:tc>
        <w:tc>
          <w:tcPr>
            <w:tcW w:w="2038" w:type="dxa"/>
            <w:vAlign w:val="bottom"/>
            <w:hideMark/>
          </w:tcPr>
          <w:p w14:paraId="6E239CE9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Binary Blob</w:t>
            </w:r>
          </w:p>
        </w:tc>
        <w:tc>
          <w:tcPr>
            <w:tcW w:w="1671" w:type="dxa"/>
            <w:vAlign w:val="bottom"/>
          </w:tcPr>
          <w:p w14:paraId="6747884F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blob</w:t>
            </w:r>
          </w:p>
        </w:tc>
        <w:tc>
          <w:tcPr>
            <w:tcW w:w="1163" w:type="dxa"/>
          </w:tcPr>
          <w:p w14:paraId="3E452DAB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7EF5D355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40E9091C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5C80DF8D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Bool </w:t>
            </w:r>
          </w:p>
        </w:tc>
        <w:tc>
          <w:tcPr>
            <w:tcW w:w="2038" w:type="dxa"/>
            <w:vAlign w:val="bottom"/>
            <w:hideMark/>
          </w:tcPr>
          <w:p w14:paraId="570CFB4A" w14:textId="00E5AD6A" w:rsidR="00C15ABE" w:rsidRPr="001000DB" w:rsidRDefault="00924D42" w:rsidP="00715B11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ool</w:t>
            </w:r>
          </w:p>
        </w:tc>
        <w:tc>
          <w:tcPr>
            <w:tcW w:w="1671" w:type="dxa"/>
            <w:vAlign w:val="bottom"/>
          </w:tcPr>
          <w:p w14:paraId="28112245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bool</w:t>
            </w:r>
          </w:p>
        </w:tc>
        <w:tc>
          <w:tcPr>
            <w:tcW w:w="1163" w:type="dxa"/>
          </w:tcPr>
          <w:p w14:paraId="345C897C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5D131A69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0534D22D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470F3E47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BString </w:t>
            </w:r>
          </w:p>
        </w:tc>
        <w:tc>
          <w:tcPr>
            <w:tcW w:w="2038" w:type="dxa"/>
            <w:vAlign w:val="bottom"/>
            <w:hideMark/>
          </w:tcPr>
          <w:p w14:paraId="2ED51218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Basic String</w:t>
            </w:r>
          </w:p>
        </w:tc>
        <w:tc>
          <w:tcPr>
            <w:tcW w:w="1671" w:type="dxa"/>
            <w:vAlign w:val="bottom"/>
          </w:tcPr>
          <w:p w14:paraId="3F23F690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bstr</w:t>
            </w:r>
          </w:p>
        </w:tc>
        <w:tc>
          <w:tcPr>
            <w:tcW w:w="1163" w:type="dxa"/>
          </w:tcPr>
          <w:p w14:paraId="61B6D5F7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3E3B54E6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485AA878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566FBAEC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Byte </w:t>
            </w:r>
          </w:p>
        </w:tc>
        <w:tc>
          <w:tcPr>
            <w:tcW w:w="2038" w:type="dxa"/>
            <w:vAlign w:val="bottom"/>
            <w:hideMark/>
          </w:tcPr>
          <w:p w14:paraId="1762E0E1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1-Byte Signed Integer</w:t>
            </w:r>
          </w:p>
        </w:tc>
        <w:tc>
          <w:tcPr>
            <w:tcW w:w="1671" w:type="dxa"/>
            <w:vAlign w:val="bottom"/>
          </w:tcPr>
          <w:p w14:paraId="4759D5DB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i1</w:t>
            </w:r>
          </w:p>
        </w:tc>
        <w:tc>
          <w:tcPr>
            <w:tcW w:w="1163" w:type="dxa"/>
          </w:tcPr>
          <w:p w14:paraId="5C6DFC49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02747289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1009E853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58FDCE00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ClassId </w:t>
            </w:r>
          </w:p>
        </w:tc>
        <w:tc>
          <w:tcPr>
            <w:tcW w:w="2038" w:type="dxa"/>
            <w:vAlign w:val="bottom"/>
            <w:hideMark/>
          </w:tcPr>
          <w:p w14:paraId="1BD4AEA5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Class ID</w:t>
            </w:r>
          </w:p>
        </w:tc>
        <w:tc>
          <w:tcPr>
            <w:tcW w:w="1671" w:type="dxa"/>
            <w:vAlign w:val="bottom"/>
          </w:tcPr>
          <w:p w14:paraId="493C9ED9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clsid</w:t>
            </w:r>
          </w:p>
        </w:tc>
        <w:tc>
          <w:tcPr>
            <w:tcW w:w="1163" w:type="dxa"/>
          </w:tcPr>
          <w:p w14:paraId="35A6B96F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58249F8E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4F3DCECB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6722748B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ClipboardData </w:t>
            </w:r>
          </w:p>
        </w:tc>
        <w:tc>
          <w:tcPr>
            <w:tcW w:w="2038" w:type="dxa"/>
            <w:vAlign w:val="bottom"/>
            <w:hideMark/>
          </w:tcPr>
          <w:p w14:paraId="2FDDE1C6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Clipboard Data</w:t>
            </w:r>
          </w:p>
        </w:tc>
        <w:tc>
          <w:tcPr>
            <w:tcW w:w="1671" w:type="dxa"/>
            <w:vAlign w:val="bottom"/>
          </w:tcPr>
          <w:p w14:paraId="6E2B2445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cf</w:t>
            </w:r>
          </w:p>
        </w:tc>
        <w:tc>
          <w:tcPr>
            <w:tcW w:w="1163" w:type="dxa"/>
          </w:tcPr>
          <w:p w14:paraId="081B65E1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1E201121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2EFDE831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1133173E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Currency </w:t>
            </w:r>
          </w:p>
        </w:tc>
        <w:tc>
          <w:tcPr>
            <w:tcW w:w="2038" w:type="dxa"/>
            <w:vAlign w:val="bottom"/>
            <w:hideMark/>
          </w:tcPr>
          <w:p w14:paraId="700F62AA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Currency</w:t>
            </w:r>
          </w:p>
        </w:tc>
        <w:tc>
          <w:tcPr>
            <w:tcW w:w="1671" w:type="dxa"/>
            <w:vAlign w:val="bottom"/>
          </w:tcPr>
          <w:p w14:paraId="1948F5FE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cy</w:t>
            </w:r>
          </w:p>
        </w:tc>
        <w:tc>
          <w:tcPr>
            <w:tcW w:w="1163" w:type="dxa"/>
          </w:tcPr>
          <w:p w14:paraId="1F11C9D9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087942A2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15A68B6E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5DC16123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Date </w:t>
            </w:r>
          </w:p>
        </w:tc>
        <w:tc>
          <w:tcPr>
            <w:tcW w:w="2038" w:type="dxa"/>
            <w:vAlign w:val="bottom"/>
            <w:hideMark/>
          </w:tcPr>
          <w:p w14:paraId="5EB8648A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Date and Time</w:t>
            </w:r>
          </w:p>
        </w:tc>
        <w:tc>
          <w:tcPr>
            <w:tcW w:w="1671" w:type="dxa"/>
            <w:vAlign w:val="bottom"/>
          </w:tcPr>
          <w:p w14:paraId="62F5E064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date</w:t>
            </w:r>
          </w:p>
        </w:tc>
        <w:tc>
          <w:tcPr>
            <w:tcW w:w="1163" w:type="dxa"/>
          </w:tcPr>
          <w:p w14:paraId="0DAE4981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72467FED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548E621A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313FB6D4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Decimal </w:t>
            </w:r>
          </w:p>
        </w:tc>
        <w:tc>
          <w:tcPr>
            <w:tcW w:w="2038" w:type="dxa"/>
            <w:vAlign w:val="bottom"/>
            <w:hideMark/>
          </w:tcPr>
          <w:p w14:paraId="7455C1DF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Decimal</w:t>
            </w:r>
          </w:p>
        </w:tc>
        <w:tc>
          <w:tcPr>
            <w:tcW w:w="1671" w:type="dxa"/>
            <w:vAlign w:val="bottom"/>
          </w:tcPr>
          <w:p w14:paraId="18FB8691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decimal</w:t>
            </w:r>
          </w:p>
        </w:tc>
        <w:tc>
          <w:tcPr>
            <w:tcW w:w="1163" w:type="dxa"/>
          </w:tcPr>
          <w:p w14:paraId="04663A94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60E1E155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03332327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755672AF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Double </w:t>
            </w:r>
          </w:p>
        </w:tc>
        <w:tc>
          <w:tcPr>
            <w:tcW w:w="2038" w:type="dxa"/>
            <w:vAlign w:val="bottom"/>
            <w:hideMark/>
          </w:tcPr>
          <w:p w14:paraId="107A8B5A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8-Byte Real Number</w:t>
            </w:r>
          </w:p>
        </w:tc>
        <w:tc>
          <w:tcPr>
            <w:tcW w:w="1671" w:type="dxa"/>
            <w:vAlign w:val="bottom"/>
          </w:tcPr>
          <w:p w14:paraId="4840C533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r8</w:t>
            </w:r>
          </w:p>
        </w:tc>
        <w:tc>
          <w:tcPr>
            <w:tcW w:w="1163" w:type="dxa"/>
          </w:tcPr>
          <w:p w14:paraId="77DA16A2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04A32E48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2F9FBF56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5BD83BF9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Empty </w:t>
            </w:r>
          </w:p>
        </w:tc>
        <w:tc>
          <w:tcPr>
            <w:tcW w:w="2038" w:type="dxa"/>
            <w:vAlign w:val="bottom"/>
            <w:hideMark/>
          </w:tcPr>
          <w:p w14:paraId="1181B121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Empty</w:t>
            </w:r>
          </w:p>
        </w:tc>
        <w:tc>
          <w:tcPr>
            <w:tcW w:w="1671" w:type="dxa"/>
            <w:vAlign w:val="bottom"/>
          </w:tcPr>
          <w:p w14:paraId="3774F829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empty</w:t>
            </w:r>
          </w:p>
        </w:tc>
        <w:tc>
          <w:tcPr>
            <w:tcW w:w="1163" w:type="dxa"/>
          </w:tcPr>
          <w:p w14:paraId="1D610713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2E593700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1ACD14EA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1E7C12E5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Error </w:t>
            </w:r>
          </w:p>
        </w:tc>
        <w:tc>
          <w:tcPr>
            <w:tcW w:w="2038" w:type="dxa"/>
            <w:vAlign w:val="bottom"/>
            <w:hideMark/>
          </w:tcPr>
          <w:p w14:paraId="18EDAE11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Error Status Code</w:t>
            </w:r>
          </w:p>
        </w:tc>
        <w:tc>
          <w:tcPr>
            <w:tcW w:w="1671" w:type="dxa"/>
            <w:vAlign w:val="bottom"/>
          </w:tcPr>
          <w:p w14:paraId="713B719A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error</w:t>
            </w:r>
          </w:p>
        </w:tc>
        <w:tc>
          <w:tcPr>
            <w:tcW w:w="1163" w:type="dxa"/>
          </w:tcPr>
          <w:p w14:paraId="10822054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6B1EE1E6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2F24BD40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48A81F43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FileTime </w:t>
            </w:r>
          </w:p>
        </w:tc>
        <w:tc>
          <w:tcPr>
            <w:tcW w:w="2038" w:type="dxa"/>
            <w:vAlign w:val="bottom"/>
            <w:hideMark/>
          </w:tcPr>
          <w:p w14:paraId="74C42767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File Time</w:t>
            </w:r>
          </w:p>
        </w:tc>
        <w:tc>
          <w:tcPr>
            <w:tcW w:w="1671" w:type="dxa"/>
            <w:vAlign w:val="bottom"/>
          </w:tcPr>
          <w:p w14:paraId="242880FF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filetime</w:t>
            </w:r>
          </w:p>
        </w:tc>
        <w:tc>
          <w:tcPr>
            <w:tcW w:w="1163" w:type="dxa"/>
          </w:tcPr>
          <w:p w14:paraId="40E983BD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596FBFFA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258EF786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2F7D1B84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Float </w:t>
            </w:r>
          </w:p>
        </w:tc>
        <w:tc>
          <w:tcPr>
            <w:tcW w:w="2038" w:type="dxa"/>
            <w:vAlign w:val="bottom"/>
            <w:hideMark/>
          </w:tcPr>
          <w:p w14:paraId="6D955391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4-Byte Real Number</w:t>
            </w:r>
          </w:p>
        </w:tc>
        <w:tc>
          <w:tcPr>
            <w:tcW w:w="1671" w:type="dxa"/>
            <w:vAlign w:val="bottom"/>
          </w:tcPr>
          <w:p w14:paraId="14B3DFDC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r4</w:t>
            </w:r>
          </w:p>
        </w:tc>
        <w:tc>
          <w:tcPr>
            <w:tcW w:w="1163" w:type="dxa"/>
          </w:tcPr>
          <w:p w14:paraId="539FA9E7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2F45D87D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0999F6E9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78BA876C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Int32 </w:t>
            </w:r>
          </w:p>
        </w:tc>
        <w:tc>
          <w:tcPr>
            <w:tcW w:w="2038" w:type="dxa"/>
            <w:vAlign w:val="bottom"/>
            <w:hideMark/>
          </w:tcPr>
          <w:p w14:paraId="26EA3FD5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4-Byte Signed Integer</w:t>
            </w:r>
          </w:p>
        </w:tc>
        <w:tc>
          <w:tcPr>
            <w:tcW w:w="1671" w:type="dxa"/>
            <w:vAlign w:val="bottom"/>
          </w:tcPr>
          <w:p w14:paraId="039FA320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i4</w:t>
            </w:r>
          </w:p>
        </w:tc>
        <w:tc>
          <w:tcPr>
            <w:tcW w:w="1163" w:type="dxa"/>
          </w:tcPr>
          <w:p w14:paraId="1E41C6D0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5C74D847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1B93081A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72A1F752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Int64 </w:t>
            </w:r>
          </w:p>
        </w:tc>
        <w:tc>
          <w:tcPr>
            <w:tcW w:w="2038" w:type="dxa"/>
            <w:vAlign w:val="bottom"/>
            <w:hideMark/>
          </w:tcPr>
          <w:p w14:paraId="4A9A0B36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8-Byte Signed Integer</w:t>
            </w:r>
          </w:p>
        </w:tc>
        <w:tc>
          <w:tcPr>
            <w:tcW w:w="1671" w:type="dxa"/>
            <w:vAlign w:val="bottom"/>
          </w:tcPr>
          <w:p w14:paraId="12ACEB5D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i8</w:t>
            </w:r>
          </w:p>
        </w:tc>
        <w:tc>
          <w:tcPr>
            <w:tcW w:w="1163" w:type="dxa"/>
          </w:tcPr>
          <w:p w14:paraId="0ECE12F9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12BA992D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355845A0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72AA7C1F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Integer </w:t>
            </w:r>
          </w:p>
        </w:tc>
        <w:tc>
          <w:tcPr>
            <w:tcW w:w="2038" w:type="dxa"/>
            <w:vAlign w:val="bottom"/>
            <w:hideMark/>
          </w:tcPr>
          <w:p w14:paraId="1168B7B0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Integer</w:t>
            </w:r>
          </w:p>
        </w:tc>
        <w:tc>
          <w:tcPr>
            <w:tcW w:w="1671" w:type="dxa"/>
            <w:vAlign w:val="bottom"/>
          </w:tcPr>
          <w:p w14:paraId="795B8951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int</w:t>
            </w:r>
          </w:p>
        </w:tc>
        <w:tc>
          <w:tcPr>
            <w:tcW w:w="1163" w:type="dxa"/>
          </w:tcPr>
          <w:p w14:paraId="47AFD2F9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3F3D7FAF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527341D7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1673D7EE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LPSTR </w:t>
            </w:r>
          </w:p>
        </w:tc>
        <w:tc>
          <w:tcPr>
            <w:tcW w:w="2038" w:type="dxa"/>
            <w:vAlign w:val="bottom"/>
            <w:hideMark/>
          </w:tcPr>
          <w:p w14:paraId="752F7FE7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LPSTR</w:t>
            </w:r>
          </w:p>
        </w:tc>
        <w:tc>
          <w:tcPr>
            <w:tcW w:w="1671" w:type="dxa"/>
            <w:vAlign w:val="bottom"/>
          </w:tcPr>
          <w:p w14:paraId="3A4AB4D5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lpstr</w:t>
            </w:r>
          </w:p>
        </w:tc>
        <w:tc>
          <w:tcPr>
            <w:tcW w:w="1163" w:type="dxa"/>
          </w:tcPr>
          <w:p w14:paraId="5F082937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57221B04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33252CCB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2AB1C9B2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LPWSTR </w:t>
            </w:r>
          </w:p>
        </w:tc>
        <w:tc>
          <w:tcPr>
            <w:tcW w:w="2038" w:type="dxa"/>
            <w:vAlign w:val="bottom"/>
            <w:hideMark/>
          </w:tcPr>
          <w:p w14:paraId="01937D6C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LPWSTR</w:t>
            </w:r>
          </w:p>
        </w:tc>
        <w:tc>
          <w:tcPr>
            <w:tcW w:w="1671" w:type="dxa"/>
            <w:vAlign w:val="bottom"/>
          </w:tcPr>
          <w:p w14:paraId="123F3DDA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lpwstr</w:t>
            </w:r>
          </w:p>
        </w:tc>
        <w:tc>
          <w:tcPr>
            <w:tcW w:w="1163" w:type="dxa"/>
          </w:tcPr>
          <w:p w14:paraId="1F348EB8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3E53E280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3791C99D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34343346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Null </w:t>
            </w:r>
          </w:p>
        </w:tc>
        <w:tc>
          <w:tcPr>
            <w:tcW w:w="2038" w:type="dxa"/>
            <w:vAlign w:val="bottom"/>
            <w:hideMark/>
          </w:tcPr>
          <w:p w14:paraId="519FE1DD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Null</w:t>
            </w:r>
          </w:p>
        </w:tc>
        <w:tc>
          <w:tcPr>
            <w:tcW w:w="1671" w:type="dxa"/>
            <w:vAlign w:val="bottom"/>
          </w:tcPr>
          <w:p w14:paraId="7DA8C887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null</w:t>
            </w:r>
          </w:p>
        </w:tc>
        <w:tc>
          <w:tcPr>
            <w:tcW w:w="1163" w:type="dxa"/>
          </w:tcPr>
          <w:p w14:paraId="4F21DCCD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612084C1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0E71F1C4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6EF05C48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OBlob </w:t>
            </w:r>
          </w:p>
        </w:tc>
        <w:tc>
          <w:tcPr>
            <w:tcW w:w="2038" w:type="dxa"/>
            <w:vAlign w:val="bottom"/>
            <w:hideMark/>
          </w:tcPr>
          <w:p w14:paraId="1611249A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Binary Blob Object</w:t>
            </w:r>
          </w:p>
        </w:tc>
        <w:tc>
          <w:tcPr>
            <w:tcW w:w="1671" w:type="dxa"/>
            <w:vAlign w:val="bottom"/>
          </w:tcPr>
          <w:p w14:paraId="2AB5F7E5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oblob</w:t>
            </w:r>
          </w:p>
        </w:tc>
        <w:tc>
          <w:tcPr>
            <w:tcW w:w="1163" w:type="dxa"/>
          </w:tcPr>
          <w:p w14:paraId="21F3DEC4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23B5BF20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366086F5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44549617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OStorage </w:t>
            </w:r>
          </w:p>
        </w:tc>
        <w:tc>
          <w:tcPr>
            <w:tcW w:w="2038" w:type="dxa"/>
            <w:vAlign w:val="bottom"/>
            <w:hideMark/>
          </w:tcPr>
          <w:p w14:paraId="7C0EB86F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Binary Storage Object</w:t>
            </w:r>
          </w:p>
        </w:tc>
        <w:tc>
          <w:tcPr>
            <w:tcW w:w="1671" w:type="dxa"/>
            <w:vAlign w:val="bottom"/>
          </w:tcPr>
          <w:p w14:paraId="5BC6707C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ostorage</w:t>
            </w:r>
          </w:p>
        </w:tc>
        <w:tc>
          <w:tcPr>
            <w:tcW w:w="1163" w:type="dxa"/>
          </w:tcPr>
          <w:p w14:paraId="66D6301E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4200DE64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62280E8E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30263CAC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OStreamData </w:t>
            </w:r>
          </w:p>
        </w:tc>
        <w:tc>
          <w:tcPr>
            <w:tcW w:w="2038" w:type="dxa"/>
            <w:vAlign w:val="bottom"/>
            <w:hideMark/>
          </w:tcPr>
          <w:p w14:paraId="45F259E4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Binary Stream Object</w:t>
            </w:r>
          </w:p>
        </w:tc>
        <w:tc>
          <w:tcPr>
            <w:tcW w:w="1671" w:type="dxa"/>
            <w:vAlign w:val="bottom"/>
          </w:tcPr>
          <w:p w14:paraId="7D6F5DA3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ostream</w:t>
            </w:r>
          </w:p>
        </w:tc>
        <w:tc>
          <w:tcPr>
            <w:tcW w:w="1163" w:type="dxa"/>
          </w:tcPr>
          <w:p w14:paraId="34681FF1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199E1F6B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6FE4A74A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35C350C0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Short </w:t>
            </w:r>
          </w:p>
        </w:tc>
        <w:tc>
          <w:tcPr>
            <w:tcW w:w="2038" w:type="dxa"/>
            <w:vAlign w:val="bottom"/>
            <w:hideMark/>
          </w:tcPr>
          <w:p w14:paraId="20FDB68F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2-Byte Signed Integer</w:t>
            </w:r>
          </w:p>
        </w:tc>
        <w:tc>
          <w:tcPr>
            <w:tcW w:w="1671" w:type="dxa"/>
            <w:vAlign w:val="bottom"/>
          </w:tcPr>
          <w:p w14:paraId="40515980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i2</w:t>
            </w:r>
          </w:p>
        </w:tc>
        <w:tc>
          <w:tcPr>
            <w:tcW w:w="1163" w:type="dxa"/>
          </w:tcPr>
          <w:p w14:paraId="0BE35D45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2C7DC468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294CD1B6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31F2B619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Storage </w:t>
            </w:r>
          </w:p>
        </w:tc>
        <w:tc>
          <w:tcPr>
            <w:tcW w:w="2038" w:type="dxa"/>
            <w:vAlign w:val="bottom"/>
            <w:hideMark/>
          </w:tcPr>
          <w:p w14:paraId="4740AC6E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Binary Storage</w:t>
            </w:r>
          </w:p>
        </w:tc>
        <w:tc>
          <w:tcPr>
            <w:tcW w:w="1671" w:type="dxa"/>
            <w:vAlign w:val="bottom"/>
          </w:tcPr>
          <w:p w14:paraId="1723DF84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storage</w:t>
            </w:r>
          </w:p>
        </w:tc>
        <w:tc>
          <w:tcPr>
            <w:tcW w:w="1163" w:type="dxa"/>
          </w:tcPr>
          <w:p w14:paraId="56427F7A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502151D2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10930F1A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03160697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StreamData </w:t>
            </w:r>
          </w:p>
        </w:tc>
        <w:tc>
          <w:tcPr>
            <w:tcW w:w="2038" w:type="dxa"/>
            <w:vAlign w:val="bottom"/>
            <w:hideMark/>
          </w:tcPr>
          <w:p w14:paraId="7F078FAA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Binary Stream</w:t>
            </w:r>
          </w:p>
        </w:tc>
        <w:tc>
          <w:tcPr>
            <w:tcW w:w="1671" w:type="dxa"/>
            <w:vAlign w:val="bottom"/>
          </w:tcPr>
          <w:p w14:paraId="601F7188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stream</w:t>
            </w:r>
          </w:p>
        </w:tc>
        <w:tc>
          <w:tcPr>
            <w:tcW w:w="1163" w:type="dxa"/>
          </w:tcPr>
          <w:p w14:paraId="31535A3B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65B94B85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51AB1BBA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74B70D7E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UnsignedByte </w:t>
            </w:r>
          </w:p>
        </w:tc>
        <w:tc>
          <w:tcPr>
            <w:tcW w:w="2038" w:type="dxa"/>
            <w:vAlign w:val="bottom"/>
            <w:hideMark/>
          </w:tcPr>
          <w:p w14:paraId="2D8D8BB1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1-Byte Unsigned Integer</w:t>
            </w:r>
          </w:p>
        </w:tc>
        <w:tc>
          <w:tcPr>
            <w:tcW w:w="1671" w:type="dxa"/>
            <w:vAlign w:val="bottom"/>
          </w:tcPr>
          <w:p w14:paraId="2A34D4F4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ui1</w:t>
            </w:r>
          </w:p>
        </w:tc>
        <w:tc>
          <w:tcPr>
            <w:tcW w:w="1163" w:type="dxa"/>
          </w:tcPr>
          <w:p w14:paraId="47DA4B57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1C891303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1734089A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2C538CE8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UnsignedInt32 </w:t>
            </w:r>
          </w:p>
        </w:tc>
        <w:tc>
          <w:tcPr>
            <w:tcW w:w="2038" w:type="dxa"/>
            <w:vAlign w:val="bottom"/>
            <w:hideMark/>
          </w:tcPr>
          <w:p w14:paraId="1C516E0F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4-Byte Unsigned Integer</w:t>
            </w:r>
          </w:p>
        </w:tc>
        <w:tc>
          <w:tcPr>
            <w:tcW w:w="1671" w:type="dxa"/>
            <w:vAlign w:val="bottom"/>
          </w:tcPr>
          <w:p w14:paraId="7AF7FDC0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ui4</w:t>
            </w:r>
          </w:p>
        </w:tc>
        <w:tc>
          <w:tcPr>
            <w:tcW w:w="1163" w:type="dxa"/>
          </w:tcPr>
          <w:p w14:paraId="16CEB9D2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13BB6590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5516D490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423AB3C4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lastRenderedPageBreak/>
              <w:t xml:space="preserve">VTUnsignedInt64 </w:t>
            </w:r>
          </w:p>
        </w:tc>
        <w:tc>
          <w:tcPr>
            <w:tcW w:w="2038" w:type="dxa"/>
            <w:vAlign w:val="bottom"/>
            <w:hideMark/>
          </w:tcPr>
          <w:p w14:paraId="610F4C67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8-Byte Unsigned Integer</w:t>
            </w:r>
          </w:p>
        </w:tc>
        <w:tc>
          <w:tcPr>
            <w:tcW w:w="1671" w:type="dxa"/>
            <w:vAlign w:val="bottom"/>
          </w:tcPr>
          <w:p w14:paraId="22F30255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ui8</w:t>
            </w:r>
          </w:p>
        </w:tc>
        <w:tc>
          <w:tcPr>
            <w:tcW w:w="1163" w:type="dxa"/>
          </w:tcPr>
          <w:p w14:paraId="5FAD3478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12C2C546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4D4F5E5C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67E572C0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UnsignedInteger </w:t>
            </w:r>
          </w:p>
        </w:tc>
        <w:tc>
          <w:tcPr>
            <w:tcW w:w="2038" w:type="dxa"/>
            <w:vAlign w:val="bottom"/>
            <w:hideMark/>
          </w:tcPr>
          <w:p w14:paraId="687012CE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Unsigned Integer</w:t>
            </w:r>
          </w:p>
        </w:tc>
        <w:tc>
          <w:tcPr>
            <w:tcW w:w="1671" w:type="dxa"/>
            <w:vAlign w:val="bottom"/>
          </w:tcPr>
          <w:p w14:paraId="2E8E479F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uint</w:t>
            </w:r>
          </w:p>
        </w:tc>
        <w:tc>
          <w:tcPr>
            <w:tcW w:w="1163" w:type="dxa"/>
          </w:tcPr>
          <w:p w14:paraId="235E6FFC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78FAEC7D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1B6A78D2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78E3DF70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UnsignedShort </w:t>
            </w:r>
          </w:p>
        </w:tc>
        <w:tc>
          <w:tcPr>
            <w:tcW w:w="2038" w:type="dxa"/>
            <w:vAlign w:val="bottom"/>
            <w:hideMark/>
          </w:tcPr>
          <w:p w14:paraId="58FFBABB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2-Byte Unsigned Integer</w:t>
            </w:r>
          </w:p>
        </w:tc>
        <w:tc>
          <w:tcPr>
            <w:tcW w:w="1671" w:type="dxa"/>
            <w:vAlign w:val="bottom"/>
          </w:tcPr>
          <w:p w14:paraId="65AB7943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ui2</w:t>
            </w:r>
          </w:p>
        </w:tc>
        <w:tc>
          <w:tcPr>
            <w:tcW w:w="1163" w:type="dxa"/>
          </w:tcPr>
          <w:p w14:paraId="7E57FDAA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  <w:tc>
          <w:tcPr>
            <w:tcW w:w="1240" w:type="dxa"/>
          </w:tcPr>
          <w:p w14:paraId="10AB6C68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  <w:r>
              <w:rPr>
                <w:rStyle w:val="NazwaProgramowa"/>
                <w:rFonts w:cstheme="minorHAnsi"/>
              </w:rPr>
              <w:t>•</w:t>
            </w:r>
          </w:p>
        </w:tc>
      </w:tr>
      <w:tr w:rsidR="00C15ABE" w:rsidRPr="00FF605B" w14:paraId="6955120C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5EA9DC1D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Vector </w:t>
            </w:r>
          </w:p>
        </w:tc>
        <w:tc>
          <w:tcPr>
            <w:tcW w:w="2038" w:type="dxa"/>
            <w:vAlign w:val="bottom"/>
            <w:hideMark/>
          </w:tcPr>
          <w:p w14:paraId="356E3DD8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Vector</w:t>
            </w:r>
          </w:p>
        </w:tc>
        <w:tc>
          <w:tcPr>
            <w:tcW w:w="1671" w:type="dxa"/>
            <w:vAlign w:val="bottom"/>
          </w:tcPr>
          <w:p w14:paraId="6147643A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vector</w:t>
            </w:r>
          </w:p>
        </w:tc>
        <w:tc>
          <w:tcPr>
            <w:tcW w:w="1163" w:type="dxa"/>
          </w:tcPr>
          <w:p w14:paraId="0ADD0055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5B6268A3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  <w:tr w:rsidR="00C15ABE" w:rsidRPr="00FF605B" w14:paraId="4A2D36FE" w14:textId="77777777" w:rsidTr="00715B11">
        <w:trPr>
          <w:trHeight w:val="20"/>
        </w:trPr>
        <w:tc>
          <w:tcPr>
            <w:tcW w:w="1932" w:type="dxa"/>
            <w:noWrap/>
            <w:hideMark/>
          </w:tcPr>
          <w:p w14:paraId="7FA25895" w14:textId="77777777" w:rsidR="00C15ABE" w:rsidRPr="00FF605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FF605B">
              <w:rPr>
                <w:rStyle w:val="NazwaProgramowa"/>
              </w:rPr>
              <w:t xml:space="preserve">VTVStreamData </w:t>
            </w:r>
          </w:p>
        </w:tc>
        <w:tc>
          <w:tcPr>
            <w:tcW w:w="2038" w:type="dxa"/>
            <w:vAlign w:val="bottom"/>
            <w:hideMark/>
          </w:tcPr>
          <w:p w14:paraId="122D407F" w14:textId="77777777" w:rsidR="00C15ABE" w:rsidRPr="001000DB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1000DB">
              <w:rPr>
                <w:rStyle w:val="NazwaProgramowa"/>
              </w:rPr>
              <w:t>Binary Versioned Stream</w:t>
            </w:r>
          </w:p>
        </w:tc>
        <w:tc>
          <w:tcPr>
            <w:tcW w:w="1671" w:type="dxa"/>
            <w:vAlign w:val="bottom"/>
          </w:tcPr>
          <w:p w14:paraId="6D0FFF0F" w14:textId="77777777" w:rsidR="00C15ABE" w:rsidRPr="00420F3A" w:rsidRDefault="00C15ABE" w:rsidP="00715B11">
            <w:pPr>
              <w:pStyle w:val="Teksttabeli"/>
              <w:keepNext w:val="0"/>
              <w:rPr>
                <w:rStyle w:val="NazwaProgramowa"/>
              </w:rPr>
            </w:pPr>
            <w:r w:rsidRPr="00420F3A">
              <w:rPr>
                <w:rStyle w:val="NazwaProgramowa"/>
              </w:rPr>
              <w:t>vt:vstream</w:t>
            </w:r>
          </w:p>
        </w:tc>
        <w:tc>
          <w:tcPr>
            <w:tcW w:w="1163" w:type="dxa"/>
          </w:tcPr>
          <w:p w14:paraId="19B8C1C3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  <w:tc>
          <w:tcPr>
            <w:tcW w:w="1240" w:type="dxa"/>
          </w:tcPr>
          <w:p w14:paraId="5FEE0B1D" w14:textId="77777777" w:rsidR="00C15ABE" w:rsidRPr="00420F3A" w:rsidRDefault="00C15ABE" w:rsidP="00715B11">
            <w:pPr>
              <w:pStyle w:val="Teksttabeli"/>
              <w:keepNext w:val="0"/>
              <w:jc w:val="center"/>
              <w:rPr>
                <w:rStyle w:val="NazwaProgramowa"/>
              </w:rPr>
            </w:pPr>
          </w:p>
        </w:tc>
      </w:tr>
    </w:tbl>
    <w:bookmarkEnd w:id="1"/>
    <w:p w14:paraId="43A397D9" w14:textId="77777777" w:rsidR="00C15ABE" w:rsidRDefault="00C15ABE" w:rsidP="00C15ABE">
      <w:pPr>
        <w:pStyle w:val="Wcicienormalne"/>
      </w:pPr>
      <w:r>
        <w:t>Niektóre typy wymagają komentarza:</w:t>
      </w:r>
    </w:p>
    <w:p w14:paraId="7605370C" w14:textId="77777777" w:rsidR="00C15ABE" w:rsidRDefault="00C15ABE" w:rsidP="00C15ABE">
      <w:pPr>
        <w:pStyle w:val="Wcicienormalne"/>
        <w:numPr>
          <w:ilvl w:val="0"/>
          <w:numId w:val="37"/>
        </w:numPr>
      </w:pPr>
      <w:r>
        <w:t xml:space="preserve">Typ </w:t>
      </w:r>
      <w:r w:rsidRPr="005A1877">
        <w:rPr>
          <w:rStyle w:val="NazwaProgramowa"/>
        </w:rPr>
        <w:t>Variant</w:t>
      </w:r>
      <w:r>
        <w:t xml:space="preserve"> może wystąpić tylko w tabeli lub w wektorze i może zawierać dowolny z typów wariantowych. Przydaje się, gdy trzeba umieścić w tablicy lub wektorze element, którego typ nie jest dozwolony w kontekście tablicy lub wektora.</w:t>
      </w:r>
    </w:p>
    <w:p w14:paraId="411DB1AF" w14:textId="77777777" w:rsidR="00C15ABE" w:rsidRDefault="00C15ABE" w:rsidP="00C15ABE">
      <w:pPr>
        <w:pStyle w:val="Wcicienormalne"/>
        <w:numPr>
          <w:ilvl w:val="0"/>
          <w:numId w:val="37"/>
        </w:numPr>
      </w:pPr>
      <w:r>
        <w:t xml:space="preserve">Typ </w:t>
      </w:r>
      <w:r w:rsidRPr="000C7686">
        <w:rPr>
          <w:rStyle w:val="NazwaProgramowa"/>
        </w:rPr>
        <w:t>VTArray</w:t>
      </w:r>
      <w:r>
        <w:t xml:space="preserve"> zawiera tablicę elementów jednolitego typu. Dozwolone typy elementów są wymienione w kolumnie „El. tablicy”. Tablica może być wielowymiarowa i mieć określone dolne i górne granice indeksów w każdym wymiarze.</w:t>
      </w:r>
    </w:p>
    <w:p w14:paraId="2B3656D3" w14:textId="77777777" w:rsidR="00C15ABE" w:rsidRDefault="00C15ABE" w:rsidP="00C15ABE">
      <w:pPr>
        <w:pStyle w:val="Intitle"/>
        <w:ind w:left="787" w:firstLine="282"/>
      </w:pPr>
      <w:r>
        <w:t>Przykład</w:t>
      </w:r>
    </w:p>
    <w:p w14:paraId="5EADA4BB" w14:textId="77777777" w:rsidR="00C15ABE" w:rsidRPr="00FC5A3B" w:rsidRDefault="00C15ABE" w:rsidP="00C15ABE">
      <w:pPr>
        <w:pStyle w:val="SourceCode"/>
        <w:ind w:left="2692"/>
      </w:pPr>
      <w:r w:rsidRPr="00FC5A3B">
        <w:t>&lt;vt:array lBounds="0,0" uBounds="1,2" baseType="i4"&gt;</w:t>
      </w:r>
    </w:p>
    <w:p w14:paraId="46959018" w14:textId="77777777" w:rsidR="00C15ABE" w:rsidRPr="00FC5A3B" w:rsidRDefault="00C15ABE" w:rsidP="00C15ABE">
      <w:pPr>
        <w:pStyle w:val="SourceCode"/>
        <w:ind w:left="2692"/>
      </w:pPr>
      <w:r>
        <w:t xml:space="preserve">  </w:t>
      </w:r>
      <w:r w:rsidRPr="00FC5A3B">
        <w:t>&lt;vt:i4&gt;0&lt;/vt:i4&gt;</w:t>
      </w:r>
    </w:p>
    <w:p w14:paraId="72C5D3B7" w14:textId="77777777" w:rsidR="00C15ABE" w:rsidRPr="00FC5A3B" w:rsidRDefault="00C15ABE" w:rsidP="00C15ABE">
      <w:pPr>
        <w:pStyle w:val="SourceCode"/>
        <w:ind w:left="2692"/>
      </w:pPr>
      <w:r>
        <w:t xml:space="preserve">  </w:t>
      </w:r>
      <w:r w:rsidRPr="00FC5A3B">
        <w:t>&lt;vt:i4&gt;1&lt;/vt:i4&gt;</w:t>
      </w:r>
    </w:p>
    <w:p w14:paraId="2A57FC02" w14:textId="77777777" w:rsidR="00C15ABE" w:rsidRPr="00FC5A3B" w:rsidRDefault="00C15ABE" w:rsidP="00C15ABE">
      <w:pPr>
        <w:pStyle w:val="SourceCode"/>
        <w:ind w:left="2692"/>
      </w:pPr>
      <w:r>
        <w:t xml:space="preserve">  </w:t>
      </w:r>
      <w:r w:rsidRPr="00FC5A3B">
        <w:t>&lt;vt:i4&gt;2&lt;/vt:i4&gt;</w:t>
      </w:r>
    </w:p>
    <w:p w14:paraId="0C6B9B31" w14:textId="77777777" w:rsidR="00C15ABE" w:rsidRPr="00FC5A3B" w:rsidRDefault="00C15ABE" w:rsidP="00C15ABE">
      <w:pPr>
        <w:pStyle w:val="SourceCode"/>
        <w:ind w:left="2692"/>
      </w:pPr>
      <w:r>
        <w:t xml:space="preserve">  </w:t>
      </w:r>
      <w:r w:rsidRPr="00FC5A3B">
        <w:t>&lt;vt:i4&gt;3&lt;/vt:i4&gt;</w:t>
      </w:r>
    </w:p>
    <w:p w14:paraId="172D5EB3" w14:textId="77777777" w:rsidR="00C15ABE" w:rsidRPr="00FC5A3B" w:rsidRDefault="00C15ABE" w:rsidP="00C15ABE">
      <w:pPr>
        <w:pStyle w:val="SourceCode"/>
        <w:ind w:left="2692"/>
      </w:pPr>
      <w:r>
        <w:t xml:space="preserve">  </w:t>
      </w:r>
      <w:r w:rsidRPr="00FC5A3B">
        <w:t>&lt;vt:i4&gt;4&lt;/vt:i4&gt;</w:t>
      </w:r>
    </w:p>
    <w:p w14:paraId="4296BFD6" w14:textId="77777777" w:rsidR="00C15ABE" w:rsidRDefault="00C15ABE" w:rsidP="00C15ABE">
      <w:pPr>
        <w:pStyle w:val="SourceCode"/>
        <w:ind w:left="2692"/>
      </w:pPr>
      <w:r w:rsidRPr="00FC5A3B">
        <w:t>&lt;/vt:array&gt;</w:t>
      </w:r>
    </w:p>
    <w:p w14:paraId="2C4A412C" w14:textId="77777777" w:rsidR="00C15ABE" w:rsidRPr="00FC5A3B" w:rsidRDefault="00C15ABE" w:rsidP="00C15ABE">
      <w:pPr>
        <w:pStyle w:val="Wcicienormalne"/>
        <w:ind w:left="1418"/>
      </w:pPr>
      <w:r>
        <w:t xml:space="preserve">Wynikiem jest tabela </w:t>
      </w:r>
      <w:r>
        <w:rPr>
          <w:rFonts w:ascii="Calibri" w:hAnsi="Calibri" w:cs="Calibri"/>
          <w:sz w:val="22"/>
        </w:rPr>
        <w:t>[0,0] = 0, [1,0] = 1, [0,1] = 2, [1,1] = 3, [0,2] = 4.</w:t>
      </w:r>
    </w:p>
    <w:p w14:paraId="37B2F2F3" w14:textId="77777777" w:rsidR="00C15ABE" w:rsidRDefault="00C15ABE" w:rsidP="00C15ABE">
      <w:pPr>
        <w:pStyle w:val="Wcicienormalne"/>
        <w:numPr>
          <w:ilvl w:val="0"/>
          <w:numId w:val="37"/>
        </w:numPr>
      </w:pPr>
      <w:r>
        <w:t xml:space="preserve">Typ </w:t>
      </w:r>
      <w:r w:rsidRPr="00A43F50">
        <w:rPr>
          <w:rStyle w:val="NazwaProgramowa"/>
        </w:rPr>
        <w:t>VTVector</w:t>
      </w:r>
      <w:r>
        <w:t xml:space="preserve"> jest jednowymiarową tablicą elementów określonego typu. Dozwolone typy elementów są wymienione w kolumnie „El. wektora”.</w:t>
      </w:r>
    </w:p>
    <w:p w14:paraId="671F366E" w14:textId="77777777" w:rsidR="00C15ABE" w:rsidRDefault="00C15ABE" w:rsidP="00C15ABE">
      <w:pPr>
        <w:pStyle w:val="Intitle"/>
        <w:ind w:left="1134"/>
      </w:pPr>
      <w:r>
        <w:t>Przykład</w:t>
      </w:r>
    </w:p>
    <w:p w14:paraId="33781837" w14:textId="77777777" w:rsidR="00C15ABE" w:rsidRPr="00A43F50" w:rsidRDefault="00C15ABE" w:rsidP="00C15ABE">
      <w:pPr>
        <w:pStyle w:val="SourceCode"/>
        <w:ind w:left="2694"/>
      </w:pPr>
      <w:r w:rsidRPr="00A43F50">
        <w:t>&lt;vt:vector baseType="lpstr"</w:t>
      </w:r>
      <w:r>
        <w:t xml:space="preserve"> size="3"</w:t>
      </w:r>
      <w:r w:rsidRPr="00A43F50">
        <w:t>&gt;</w:t>
      </w:r>
    </w:p>
    <w:p w14:paraId="2145D24B" w14:textId="77777777" w:rsidR="00C15ABE" w:rsidRPr="00A43F50" w:rsidRDefault="00C15ABE" w:rsidP="00C15ABE">
      <w:pPr>
        <w:pStyle w:val="SourceCode"/>
        <w:ind w:left="2694"/>
      </w:pPr>
      <w:r>
        <w:t xml:space="preserve">  </w:t>
      </w:r>
      <w:r w:rsidRPr="00A43F50">
        <w:t>&lt;vt:lpstr&gt;One&lt;/vt:lpstr&gt;</w:t>
      </w:r>
    </w:p>
    <w:p w14:paraId="0EA158B2" w14:textId="77777777" w:rsidR="00C15ABE" w:rsidRPr="00A43F50" w:rsidRDefault="00C15ABE" w:rsidP="00C15ABE">
      <w:pPr>
        <w:pStyle w:val="SourceCode"/>
        <w:ind w:left="2694"/>
      </w:pPr>
      <w:r>
        <w:t xml:space="preserve">  </w:t>
      </w:r>
      <w:r w:rsidRPr="00A43F50">
        <w:t>&lt;vt:lpstr&gt;Two&lt;/vt:lpstr&gt;</w:t>
      </w:r>
    </w:p>
    <w:p w14:paraId="5ED46926" w14:textId="77777777" w:rsidR="00C15ABE" w:rsidRPr="00A43F50" w:rsidRDefault="00C15ABE" w:rsidP="00C15ABE">
      <w:pPr>
        <w:pStyle w:val="SourceCode"/>
        <w:ind w:left="2694"/>
      </w:pPr>
      <w:r>
        <w:t xml:space="preserve">  </w:t>
      </w:r>
      <w:r w:rsidRPr="00A43F50">
        <w:t>&lt;vt:lpstr&gt;Three&lt;/vt:lpstr&gt;</w:t>
      </w:r>
    </w:p>
    <w:p w14:paraId="15D2B165" w14:textId="77777777" w:rsidR="00C15ABE" w:rsidRPr="00A43F50" w:rsidRDefault="00C15ABE" w:rsidP="00C15ABE">
      <w:pPr>
        <w:pStyle w:val="SourceCode"/>
        <w:ind w:left="2694"/>
      </w:pPr>
      <w:r w:rsidRPr="00A43F50">
        <w:t>&lt;/vt:vector&gt;</w:t>
      </w:r>
    </w:p>
    <w:p w14:paraId="4EEC3A52" w14:textId="77777777" w:rsidR="00C15ABE" w:rsidRDefault="00C15ABE" w:rsidP="00C15ABE">
      <w:pPr>
        <w:pStyle w:val="Wcicienormalne"/>
        <w:numPr>
          <w:ilvl w:val="0"/>
          <w:numId w:val="37"/>
        </w:numPr>
      </w:pPr>
      <w:r>
        <w:t xml:space="preserve">Typy </w:t>
      </w:r>
      <w:r w:rsidRPr="00FF605B">
        <w:rPr>
          <w:rStyle w:val="NazwaProgramowa"/>
        </w:rPr>
        <w:t>VTBString</w:t>
      </w:r>
      <w:r>
        <w:rPr>
          <w:rStyle w:val="NazwaProgramowa"/>
        </w:rPr>
        <w:t>, VTLPSTR</w:t>
      </w:r>
      <w:r w:rsidRPr="006B0443">
        <w:t xml:space="preserve"> i </w:t>
      </w:r>
      <w:r w:rsidRPr="00FF605B">
        <w:rPr>
          <w:rStyle w:val="NazwaProgramowa"/>
        </w:rPr>
        <w:t>VTLPWSTR</w:t>
      </w:r>
      <w:r>
        <w:rPr>
          <w:rStyle w:val="NazwaProgramowa"/>
        </w:rPr>
        <w:t xml:space="preserve"> </w:t>
      </w:r>
      <w:r>
        <w:t xml:space="preserve">są implementowane tak samo, jako łańcuch znaków Unicode. Znaki spoza zakresu ASCII mogą być w XML zakodowane jako </w:t>
      </w:r>
      <w:r w:rsidRPr="006B0443">
        <w:rPr>
          <w:rStyle w:val="NazwaProgramowa"/>
        </w:rPr>
        <w:t>_xHHHH_</w:t>
      </w:r>
      <w:r>
        <w:t xml:space="preserve">, gdzie </w:t>
      </w:r>
      <w:r w:rsidRPr="002C4149">
        <w:rPr>
          <w:rStyle w:val="NazwaProgramowa"/>
        </w:rPr>
        <w:t>H</w:t>
      </w:r>
      <w:r>
        <w:t xml:space="preserve"> oznacza cyfrę szesnastkową.</w:t>
      </w:r>
    </w:p>
    <w:p w14:paraId="57863255" w14:textId="77777777" w:rsidR="00C15ABE" w:rsidRDefault="00C15ABE" w:rsidP="00C15ABE">
      <w:pPr>
        <w:pStyle w:val="Wcicienormalne"/>
        <w:numPr>
          <w:ilvl w:val="0"/>
          <w:numId w:val="37"/>
        </w:numPr>
      </w:pPr>
      <w:r>
        <w:t xml:space="preserve">Typy </w:t>
      </w:r>
      <w:r w:rsidRPr="00E54F36">
        <w:rPr>
          <w:rStyle w:val="NazwaProgramowa"/>
        </w:rPr>
        <w:t>VTBlob</w:t>
      </w:r>
      <w:r>
        <w:t xml:space="preserve">, </w:t>
      </w:r>
      <w:r w:rsidRPr="00E54F36">
        <w:rPr>
          <w:rStyle w:val="NazwaProgramowa"/>
        </w:rPr>
        <w:t>VTOBlob</w:t>
      </w:r>
      <w:r>
        <w:t xml:space="preserve">, </w:t>
      </w:r>
      <w:r w:rsidRPr="00E54F36">
        <w:rPr>
          <w:rStyle w:val="NazwaProgramowa"/>
        </w:rPr>
        <w:t>VTOStorage</w:t>
      </w:r>
      <w:r>
        <w:t xml:space="preserve">, </w:t>
      </w:r>
      <w:r w:rsidRPr="00E54F36">
        <w:rPr>
          <w:rStyle w:val="NazwaProgramowa"/>
        </w:rPr>
        <w:t>VTOStreamData</w:t>
      </w:r>
      <w:r>
        <w:t xml:space="preserve">, </w:t>
      </w:r>
      <w:r w:rsidRPr="00E54F36">
        <w:rPr>
          <w:rStyle w:val="NazwaProgramowa"/>
        </w:rPr>
        <w:t>VTStorage</w:t>
      </w:r>
      <w:r>
        <w:t xml:space="preserve">, </w:t>
      </w:r>
      <w:r w:rsidRPr="00E54F36">
        <w:rPr>
          <w:rStyle w:val="NazwaProgramowa"/>
        </w:rPr>
        <w:t>VTStreamData</w:t>
      </w:r>
      <w:r>
        <w:t xml:space="preserve"> i </w:t>
      </w:r>
      <w:r w:rsidRPr="00E54F36">
        <w:rPr>
          <w:rStyle w:val="NazwaProgramowa"/>
        </w:rPr>
        <w:t>VTVStreamData</w:t>
      </w:r>
      <w:r>
        <w:t xml:space="preserve"> kodują dane binarne w postaci ciągu </w:t>
      </w:r>
      <w:r w:rsidRPr="00E54F36">
        <w:rPr>
          <w:rStyle w:val="NazwaProgramowa"/>
        </w:rPr>
        <w:t>base64Binary</w:t>
      </w:r>
      <w:r>
        <w:t xml:space="preserve">. </w:t>
      </w:r>
      <w:r w:rsidRPr="00D23BFB">
        <w:rPr>
          <w:rStyle w:val="NazwaProgramowa"/>
        </w:rPr>
        <w:t>VTVStreamData</w:t>
      </w:r>
      <w:r>
        <w:t xml:space="preserve"> ma określony typ zawartości przez GUID.</w:t>
      </w:r>
    </w:p>
    <w:p w14:paraId="5245B8DA" w14:textId="77777777" w:rsidR="00C15ABE" w:rsidRDefault="00C15ABE" w:rsidP="00C15ABE">
      <w:pPr>
        <w:pStyle w:val="Wcicienormalne"/>
        <w:numPr>
          <w:ilvl w:val="0"/>
          <w:numId w:val="37"/>
        </w:numPr>
      </w:pPr>
      <w:r>
        <w:t xml:space="preserve">Typ </w:t>
      </w:r>
      <w:r w:rsidRPr="00D23BFB">
        <w:rPr>
          <w:rStyle w:val="NazwaProgramowa"/>
        </w:rPr>
        <w:t>VTClassId</w:t>
      </w:r>
      <w:r>
        <w:t xml:space="preserve"> identyfikuje klasę przez GUID.</w:t>
      </w:r>
    </w:p>
    <w:p w14:paraId="57D15218" w14:textId="77777777" w:rsidR="00C15ABE" w:rsidRDefault="00C15ABE" w:rsidP="00C15ABE">
      <w:pPr>
        <w:pStyle w:val="Wcicienormalne"/>
        <w:numPr>
          <w:ilvl w:val="0"/>
          <w:numId w:val="37"/>
        </w:numPr>
      </w:pPr>
      <w:r>
        <w:t xml:space="preserve">Typ </w:t>
      </w:r>
      <w:r w:rsidRPr="00507DAF">
        <w:rPr>
          <w:rStyle w:val="NazwaProgramowa"/>
        </w:rPr>
        <w:t>VTClipboardData</w:t>
      </w:r>
      <w:r>
        <w:rPr>
          <w:rStyle w:val="NazwaProgramowa"/>
        </w:rPr>
        <w:t xml:space="preserve"> </w:t>
      </w:r>
      <w:r>
        <w:t xml:space="preserve">ma zawartość określoną przez atrybut liczbowy </w:t>
      </w:r>
      <w:r w:rsidRPr="005F01BE">
        <w:rPr>
          <w:rStyle w:val="NazwaProgramowa"/>
        </w:rPr>
        <w:t>format</w:t>
      </w:r>
      <w:r>
        <w:t>.</w:t>
      </w:r>
    </w:p>
    <w:p w14:paraId="144746D3" w14:textId="77777777" w:rsidR="00C15ABE" w:rsidRDefault="00C15ABE" w:rsidP="00C15ABE">
      <w:pPr>
        <w:pStyle w:val="Wcicienormalne"/>
        <w:numPr>
          <w:ilvl w:val="0"/>
          <w:numId w:val="37"/>
        </w:numPr>
      </w:pPr>
      <w:r>
        <w:t xml:space="preserve">Typ </w:t>
      </w:r>
      <w:r w:rsidRPr="00507DAF">
        <w:rPr>
          <w:rStyle w:val="NazwaProgramowa"/>
        </w:rPr>
        <w:t>VTError</w:t>
      </w:r>
      <w:r>
        <w:t xml:space="preserve"> podaje 32-bitowy kod błędu w postaci </w:t>
      </w:r>
      <w:r w:rsidRPr="00507DAF">
        <w:rPr>
          <w:rStyle w:val="NazwaProgramowa"/>
        </w:rPr>
        <w:t>0xHHHHHHHH</w:t>
      </w:r>
      <w:r>
        <w:t>.</w:t>
      </w:r>
    </w:p>
    <w:p w14:paraId="5EF44031" w14:textId="77777777" w:rsidR="00C15ABE" w:rsidRDefault="00C15ABE" w:rsidP="00D33087">
      <w:pPr>
        <w:pStyle w:val="Wcicienormalne"/>
      </w:pPr>
    </w:p>
    <w:p w14:paraId="257A0BFD" w14:textId="01C972EE" w:rsidR="00D33087" w:rsidRDefault="00D33087" w:rsidP="00D33087">
      <w:pPr>
        <w:pStyle w:val="Wcicienormalne"/>
      </w:pPr>
      <w:r>
        <w:t xml:space="preserve">Na podstawie tego zdefiniowano typ strukturalny </w:t>
      </w:r>
      <w:r w:rsidRPr="00DE1241">
        <w:rPr>
          <w:rStyle w:val="NazwaProgramowa"/>
        </w:rPr>
        <w:t>Variant</w:t>
      </w:r>
      <w:r>
        <w:t xml:space="preserve"> oraz typ wyliczeniowy </w:t>
      </w:r>
      <w:r w:rsidRPr="004A20B2">
        <w:rPr>
          <w:rStyle w:val="NazwaProgramowa"/>
        </w:rPr>
        <w:t>VariantType</w:t>
      </w:r>
      <w:r>
        <w:t xml:space="preserve">. W </w:t>
      </w:r>
      <w:r w:rsidRPr="00C83C86">
        <w:rPr>
          <w:rStyle w:val="NazwaProgramowa"/>
        </w:rPr>
        <w:t>VariantType</w:t>
      </w:r>
      <w:r>
        <w:t xml:space="preserve"> zdefiniowano nieco mniejszy zbiór rozróżnialnych typów wariantowych (kilka typów wariantowych z </w:t>
      </w:r>
      <w:r>
        <w:fldChar w:fldCharType="begin"/>
      </w:r>
      <w:r>
        <w:instrText xml:space="preserve"> REF  _Ref110891054 \* Lower \h </w:instrText>
      </w:r>
      <w:r>
        <w:fldChar w:fldCharType="separate"/>
      </w:r>
      <w:r w:rsidR="00381C33">
        <w:t xml:space="preserve">tab. </w:t>
      </w:r>
      <w:r w:rsidR="00381C33">
        <w:rPr>
          <w:noProof/>
        </w:rPr>
        <w:t>1</w:t>
      </w:r>
      <w:r>
        <w:fldChar w:fldCharType="end"/>
      </w:r>
      <w:r>
        <w:t xml:space="preserve"> odwzorowano w te same wartości wyliczeniowe).</w:t>
      </w:r>
    </w:p>
    <w:p w14:paraId="562AAC45" w14:textId="2D42C4E5" w:rsidR="00D33087" w:rsidRDefault="00D33087" w:rsidP="00D33087">
      <w:pPr>
        <w:pStyle w:val="Legenda"/>
        <w:keepNext/>
      </w:pPr>
      <w:r>
        <w:lastRenderedPageBreak/>
        <w:t xml:space="preserve">Tab. </w:t>
      </w:r>
      <w:fldSimple w:instr=" SEQ Tab. \* ARABIC ">
        <w:r w:rsidR="00381C33">
          <w:rPr>
            <w:noProof/>
          </w:rPr>
          <w:t>2</w:t>
        </w:r>
      </w:fldSimple>
      <w:r>
        <w:t>. Typy wariantów</w:t>
      </w:r>
    </w:p>
    <w:tbl>
      <w:tblPr>
        <w:tblStyle w:val="Standardowatabela"/>
        <w:tblW w:w="6000" w:type="dxa"/>
        <w:tblInd w:w="1413" w:type="dxa"/>
        <w:tblLook w:val="0420" w:firstRow="1" w:lastRow="0" w:firstColumn="0" w:lastColumn="0" w:noHBand="0" w:noVBand="1"/>
      </w:tblPr>
      <w:tblGrid>
        <w:gridCol w:w="960"/>
        <w:gridCol w:w="2860"/>
        <w:gridCol w:w="2180"/>
      </w:tblGrid>
      <w:tr w:rsidR="00D33087" w:rsidRPr="004271E6" w14:paraId="211C2AC0" w14:textId="77777777" w:rsidTr="008467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60" w:type="dxa"/>
            <w:noWrap/>
            <w:hideMark/>
          </w:tcPr>
          <w:p w14:paraId="3E1FB838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Val</w:t>
            </w:r>
          </w:p>
        </w:tc>
        <w:tc>
          <w:tcPr>
            <w:tcW w:w="2860" w:type="dxa"/>
            <w:noWrap/>
            <w:hideMark/>
          </w:tcPr>
          <w:p w14:paraId="61EB1E6C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VariantType</w:t>
            </w:r>
          </w:p>
        </w:tc>
        <w:tc>
          <w:tcPr>
            <w:tcW w:w="2180" w:type="dxa"/>
            <w:noWrap/>
            <w:hideMark/>
          </w:tcPr>
          <w:p w14:paraId="13FB0C86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Value</w:t>
            </w:r>
          </w:p>
        </w:tc>
      </w:tr>
      <w:tr w:rsidR="00D33087" w:rsidRPr="004271E6" w14:paraId="1B23F3D4" w14:textId="77777777" w:rsidTr="0084677A">
        <w:tc>
          <w:tcPr>
            <w:tcW w:w="960" w:type="dxa"/>
            <w:noWrap/>
            <w:hideMark/>
          </w:tcPr>
          <w:p w14:paraId="50A0D8D2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0</w:t>
            </w:r>
          </w:p>
        </w:tc>
        <w:tc>
          <w:tcPr>
            <w:tcW w:w="2860" w:type="dxa"/>
            <w:noWrap/>
            <w:hideMark/>
          </w:tcPr>
          <w:p w14:paraId="45AADEA9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Empty</w:t>
            </w:r>
          </w:p>
        </w:tc>
        <w:tc>
          <w:tcPr>
            <w:tcW w:w="2180" w:type="dxa"/>
            <w:noWrap/>
            <w:hideMark/>
          </w:tcPr>
          <w:p w14:paraId="472CC23A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null</w:t>
            </w:r>
          </w:p>
        </w:tc>
      </w:tr>
      <w:tr w:rsidR="00D33087" w:rsidRPr="004271E6" w14:paraId="49163FCA" w14:textId="77777777" w:rsidTr="0084677A">
        <w:tc>
          <w:tcPr>
            <w:tcW w:w="960" w:type="dxa"/>
            <w:noWrap/>
            <w:hideMark/>
          </w:tcPr>
          <w:p w14:paraId="4D4DCDCD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1</w:t>
            </w:r>
          </w:p>
        </w:tc>
        <w:tc>
          <w:tcPr>
            <w:tcW w:w="2860" w:type="dxa"/>
            <w:noWrap/>
            <w:hideMark/>
          </w:tcPr>
          <w:p w14:paraId="3CDD1DBF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Null</w:t>
            </w:r>
          </w:p>
        </w:tc>
        <w:tc>
          <w:tcPr>
            <w:tcW w:w="2180" w:type="dxa"/>
            <w:noWrap/>
            <w:hideMark/>
          </w:tcPr>
          <w:p w14:paraId="09CAEDEC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null</w:t>
            </w:r>
          </w:p>
        </w:tc>
      </w:tr>
      <w:tr w:rsidR="00D33087" w:rsidRPr="004271E6" w14:paraId="1D1DA8ED" w14:textId="77777777" w:rsidTr="0084677A">
        <w:tc>
          <w:tcPr>
            <w:tcW w:w="960" w:type="dxa"/>
            <w:noWrap/>
            <w:hideMark/>
          </w:tcPr>
          <w:p w14:paraId="759A060A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2</w:t>
            </w:r>
          </w:p>
        </w:tc>
        <w:tc>
          <w:tcPr>
            <w:tcW w:w="2860" w:type="dxa"/>
            <w:noWrap/>
            <w:hideMark/>
          </w:tcPr>
          <w:p w14:paraId="30E6AFC9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Bool</w:t>
            </w:r>
          </w:p>
        </w:tc>
        <w:tc>
          <w:tcPr>
            <w:tcW w:w="2180" w:type="dxa"/>
            <w:noWrap/>
            <w:hideMark/>
          </w:tcPr>
          <w:p w14:paraId="1CF27921" w14:textId="64523D24" w:rsidR="00D33087" w:rsidRPr="004271E6" w:rsidRDefault="00924D42" w:rsidP="0084677A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ool</w:t>
            </w:r>
          </w:p>
        </w:tc>
      </w:tr>
      <w:tr w:rsidR="00D33087" w:rsidRPr="004271E6" w14:paraId="0047A912" w14:textId="77777777" w:rsidTr="0084677A">
        <w:tc>
          <w:tcPr>
            <w:tcW w:w="960" w:type="dxa"/>
            <w:noWrap/>
            <w:hideMark/>
          </w:tcPr>
          <w:p w14:paraId="15E65FF2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3</w:t>
            </w:r>
          </w:p>
        </w:tc>
        <w:tc>
          <w:tcPr>
            <w:tcW w:w="2860" w:type="dxa"/>
            <w:noWrap/>
            <w:hideMark/>
          </w:tcPr>
          <w:p w14:paraId="41FB8435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Int8</w:t>
            </w:r>
          </w:p>
        </w:tc>
        <w:tc>
          <w:tcPr>
            <w:tcW w:w="2180" w:type="dxa"/>
            <w:noWrap/>
            <w:hideMark/>
          </w:tcPr>
          <w:p w14:paraId="690BAF0E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SByte</w:t>
            </w:r>
          </w:p>
        </w:tc>
      </w:tr>
      <w:tr w:rsidR="00D33087" w:rsidRPr="004271E6" w14:paraId="348D777E" w14:textId="77777777" w:rsidTr="0084677A">
        <w:tc>
          <w:tcPr>
            <w:tcW w:w="960" w:type="dxa"/>
            <w:noWrap/>
            <w:hideMark/>
          </w:tcPr>
          <w:p w14:paraId="582DCA1D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4</w:t>
            </w:r>
          </w:p>
        </w:tc>
        <w:tc>
          <w:tcPr>
            <w:tcW w:w="2860" w:type="dxa"/>
            <w:noWrap/>
            <w:hideMark/>
          </w:tcPr>
          <w:p w14:paraId="6FAFABAD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Int16</w:t>
            </w:r>
          </w:p>
        </w:tc>
        <w:tc>
          <w:tcPr>
            <w:tcW w:w="2180" w:type="dxa"/>
            <w:noWrap/>
            <w:hideMark/>
          </w:tcPr>
          <w:p w14:paraId="4159FEB7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Int16</w:t>
            </w:r>
          </w:p>
        </w:tc>
      </w:tr>
      <w:tr w:rsidR="00D33087" w:rsidRPr="004271E6" w14:paraId="2BEEFB10" w14:textId="77777777" w:rsidTr="0084677A">
        <w:tc>
          <w:tcPr>
            <w:tcW w:w="960" w:type="dxa"/>
            <w:noWrap/>
            <w:hideMark/>
          </w:tcPr>
          <w:p w14:paraId="322DDB6A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5</w:t>
            </w:r>
          </w:p>
        </w:tc>
        <w:tc>
          <w:tcPr>
            <w:tcW w:w="2860" w:type="dxa"/>
            <w:noWrap/>
            <w:hideMark/>
          </w:tcPr>
          <w:p w14:paraId="244745A8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Int32</w:t>
            </w:r>
          </w:p>
        </w:tc>
        <w:tc>
          <w:tcPr>
            <w:tcW w:w="2180" w:type="dxa"/>
            <w:noWrap/>
            <w:hideMark/>
          </w:tcPr>
          <w:p w14:paraId="5D47F0D5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Int32</w:t>
            </w:r>
          </w:p>
        </w:tc>
      </w:tr>
      <w:tr w:rsidR="00D33087" w:rsidRPr="004271E6" w14:paraId="2B15A833" w14:textId="77777777" w:rsidTr="0084677A">
        <w:tc>
          <w:tcPr>
            <w:tcW w:w="960" w:type="dxa"/>
            <w:noWrap/>
            <w:hideMark/>
          </w:tcPr>
          <w:p w14:paraId="0A226CEF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6</w:t>
            </w:r>
          </w:p>
        </w:tc>
        <w:tc>
          <w:tcPr>
            <w:tcW w:w="2860" w:type="dxa"/>
            <w:noWrap/>
            <w:hideMark/>
          </w:tcPr>
          <w:p w14:paraId="65B9B150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Int64</w:t>
            </w:r>
          </w:p>
        </w:tc>
        <w:tc>
          <w:tcPr>
            <w:tcW w:w="2180" w:type="dxa"/>
            <w:noWrap/>
            <w:hideMark/>
          </w:tcPr>
          <w:p w14:paraId="1FD43583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Int64</w:t>
            </w:r>
          </w:p>
        </w:tc>
      </w:tr>
      <w:tr w:rsidR="00D33087" w:rsidRPr="004271E6" w14:paraId="230320BF" w14:textId="77777777" w:rsidTr="0084677A">
        <w:tc>
          <w:tcPr>
            <w:tcW w:w="960" w:type="dxa"/>
            <w:noWrap/>
            <w:hideMark/>
          </w:tcPr>
          <w:p w14:paraId="78E27C8C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7</w:t>
            </w:r>
          </w:p>
        </w:tc>
        <w:tc>
          <w:tcPr>
            <w:tcW w:w="2860" w:type="dxa"/>
            <w:noWrap/>
            <w:hideMark/>
          </w:tcPr>
          <w:p w14:paraId="23D106C4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UInt8</w:t>
            </w:r>
          </w:p>
        </w:tc>
        <w:tc>
          <w:tcPr>
            <w:tcW w:w="2180" w:type="dxa"/>
            <w:noWrap/>
            <w:hideMark/>
          </w:tcPr>
          <w:p w14:paraId="24FD4314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Byte</w:t>
            </w:r>
          </w:p>
        </w:tc>
      </w:tr>
      <w:tr w:rsidR="00D33087" w:rsidRPr="004271E6" w14:paraId="485CFB19" w14:textId="77777777" w:rsidTr="0084677A">
        <w:tc>
          <w:tcPr>
            <w:tcW w:w="960" w:type="dxa"/>
            <w:noWrap/>
            <w:hideMark/>
          </w:tcPr>
          <w:p w14:paraId="4A0C07FE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8</w:t>
            </w:r>
          </w:p>
        </w:tc>
        <w:tc>
          <w:tcPr>
            <w:tcW w:w="2860" w:type="dxa"/>
            <w:noWrap/>
            <w:hideMark/>
          </w:tcPr>
          <w:p w14:paraId="4A9B757D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UInt16</w:t>
            </w:r>
          </w:p>
        </w:tc>
        <w:tc>
          <w:tcPr>
            <w:tcW w:w="2180" w:type="dxa"/>
            <w:noWrap/>
            <w:hideMark/>
          </w:tcPr>
          <w:p w14:paraId="48F70A8F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UInt16</w:t>
            </w:r>
          </w:p>
        </w:tc>
      </w:tr>
      <w:tr w:rsidR="00D33087" w:rsidRPr="004271E6" w14:paraId="1FA1C8DA" w14:textId="77777777" w:rsidTr="0084677A">
        <w:tc>
          <w:tcPr>
            <w:tcW w:w="960" w:type="dxa"/>
            <w:noWrap/>
            <w:hideMark/>
          </w:tcPr>
          <w:p w14:paraId="3219BE2E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9</w:t>
            </w:r>
          </w:p>
        </w:tc>
        <w:tc>
          <w:tcPr>
            <w:tcW w:w="2860" w:type="dxa"/>
            <w:noWrap/>
            <w:hideMark/>
          </w:tcPr>
          <w:p w14:paraId="20A1CB39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UInt32</w:t>
            </w:r>
          </w:p>
        </w:tc>
        <w:tc>
          <w:tcPr>
            <w:tcW w:w="2180" w:type="dxa"/>
            <w:noWrap/>
            <w:hideMark/>
          </w:tcPr>
          <w:p w14:paraId="79FDFB62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UInt32</w:t>
            </w:r>
          </w:p>
        </w:tc>
      </w:tr>
      <w:tr w:rsidR="00D33087" w:rsidRPr="004271E6" w14:paraId="1562382C" w14:textId="77777777" w:rsidTr="0084677A">
        <w:tc>
          <w:tcPr>
            <w:tcW w:w="960" w:type="dxa"/>
            <w:noWrap/>
            <w:hideMark/>
          </w:tcPr>
          <w:p w14:paraId="1CA31C8D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10</w:t>
            </w:r>
          </w:p>
        </w:tc>
        <w:tc>
          <w:tcPr>
            <w:tcW w:w="2860" w:type="dxa"/>
            <w:noWrap/>
            <w:hideMark/>
          </w:tcPr>
          <w:p w14:paraId="388B2065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UInt64</w:t>
            </w:r>
          </w:p>
        </w:tc>
        <w:tc>
          <w:tcPr>
            <w:tcW w:w="2180" w:type="dxa"/>
            <w:noWrap/>
            <w:hideMark/>
          </w:tcPr>
          <w:p w14:paraId="4C668DFE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UInt64</w:t>
            </w:r>
          </w:p>
        </w:tc>
      </w:tr>
      <w:tr w:rsidR="00D33087" w:rsidRPr="004271E6" w14:paraId="0245CACF" w14:textId="77777777" w:rsidTr="0084677A">
        <w:tc>
          <w:tcPr>
            <w:tcW w:w="960" w:type="dxa"/>
            <w:noWrap/>
            <w:hideMark/>
          </w:tcPr>
          <w:p w14:paraId="74119CDD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11</w:t>
            </w:r>
          </w:p>
        </w:tc>
        <w:tc>
          <w:tcPr>
            <w:tcW w:w="2860" w:type="dxa"/>
            <w:noWrap/>
            <w:hideMark/>
          </w:tcPr>
          <w:p w14:paraId="62BBC2EB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Float</w:t>
            </w:r>
          </w:p>
        </w:tc>
        <w:tc>
          <w:tcPr>
            <w:tcW w:w="2180" w:type="dxa"/>
            <w:noWrap/>
            <w:hideMark/>
          </w:tcPr>
          <w:p w14:paraId="58319C4B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Single</w:t>
            </w:r>
          </w:p>
        </w:tc>
      </w:tr>
      <w:tr w:rsidR="00D33087" w:rsidRPr="004271E6" w14:paraId="38AF8D1D" w14:textId="77777777" w:rsidTr="0084677A">
        <w:tc>
          <w:tcPr>
            <w:tcW w:w="960" w:type="dxa"/>
            <w:noWrap/>
            <w:hideMark/>
          </w:tcPr>
          <w:p w14:paraId="4A820758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12</w:t>
            </w:r>
          </w:p>
        </w:tc>
        <w:tc>
          <w:tcPr>
            <w:tcW w:w="2860" w:type="dxa"/>
            <w:noWrap/>
            <w:hideMark/>
          </w:tcPr>
          <w:p w14:paraId="796091E2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Double</w:t>
            </w:r>
          </w:p>
        </w:tc>
        <w:tc>
          <w:tcPr>
            <w:tcW w:w="2180" w:type="dxa"/>
            <w:noWrap/>
            <w:hideMark/>
          </w:tcPr>
          <w:p w14:paraId="08C996EC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Double</w:t>
            </w:r>
          </w:p>
        </w:tc>
      </w:tr>
      <w:tr w:rsidR="00D33087" w:rsidRPr="004271E6" w14:paraId="626F6573" w14:textId="77777777" w:rsidTr="0084677A">
        <w:tc>
          <w:tcPr>
            <w:tcW w:w="960" w:type="dxa"/>
            <w:noWrap/>
            <w:hideMark/>
          </w:tcPr>
          <w:p w14:paraId="41C55FE9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13</w:t>
            </w:r>
          </w:p>
        </w:tc>
        <w:tc>
          <w:tcPr>
            <w:tcW w:w="2860" w:type="dxa"/>
            <w:noWrap/>
            <w:hideMark/>
          </w:tcPr>
          <w:p w14:paraId="4BFD4755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Decimal</w:t>
            </w:r>
          </w:p>
        </w:tc>
        <w:tc>
          <w:tcPr>
            <w:tcW w:w="2180" w:type="dxa"/>
            <w:noWrap/>
            <w:hideMark/>
          </w:tcPr>
          <w:p w14:paraId="4EA671FA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Decimal</w:t>
            </w:r>
          </w:p>
        </w:tc>
      </w:tr>
      <w:tr w:rsidR="00D33087" w:rsidRPr="004271E6" w14:paraId="5EE6430B" w14:textId="77777777" w:rsidTr="0084677A">
        <w:tc>
          <w:tcPr>
            <w:tcW w:w="960" w:type="dxa"/>
            <w:noWrap/>
            <w:hideMark/>
          </w:tcPr>
          <w:p w14:paraId="6693E09D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14</w:t>
            </w:r>
          </w:p>
        </w:tc>
        <w:tc>
          <w:tcPr>
            <w:tcW w:w="2860" w:type="dxa"/>
            <w:noWrap/>
            <w:hideMark/>
          </w:tcPr>
          <w:p w14:paraId="521CE032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Currency</w:t>
            </w:r>
          </w:p>
        </w:tc>
        <w:tc>
          <w:tcPr>
            <w:tcW w:w="2180" w:type="dxa"/>
            <w:noWrap/>
            <w:hideMark/>
          </w:tcPr>
          <w:p w14:paraId="38D1ACFD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Decimal</w:t>
            </w:r>
          </w:p>
        </w:tc>
      </w:tr>
      <w:tr w:rsidR="00D33087" w:rsidRPr="004271E6" w14:paraId="39999EAF" w14:textId="77777777" w:rsidTr="0084677A">
        <w:tc>
          <w:tcPr>
            <w:tcW w:w="960" w:type="dxa"/>
            <w:noWrap/>
            <w:hideMark/>
          </w:tcPr>
          <w:p w14:paraId="42A6F4BB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15</w:t>
            </w:r>
          </w:p>
        </w:tc>
        <w:tc>
          <w:tcPr>
            <w:tcW w:w="2860" w:type="dxa"/>
            <w:noWrap/>
            <w:hideMark/>
          </w:tcPr>
          <w:p w14:paraId="1A078DD1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DateTime</w:t>
            </w:r>
          </w:p>
        </w:tc>
        <w:tc>
          <w:tcPr>
            <w:tcW w:w="2180" w:type="dxa"/>
            <w:noWrap/>
            <w:hideMark/>
          </w:tcPr>
          <w:p w14:paraId="2ED84346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DateTime</w:t>
            </w:r>
          </w:p>
        </w:tc>
      </w:tr>
      <w:tr w:rsidR="00D33087" w:rsidRPr="004271E6" w14:paraId="7C5A5B47" w14:textId="77777777" w:rsidTr="0084677A">
        <w:tc>
          <w:tcPr>
            <w:tcW w:w="960" w:type="dxa"/>
            <w:noWrap/>
            <w:hideMark/>
          </w:tcPr>
          <w:p w14:paraId="556979A3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16</w:t>
            </w:r>
          </w:p>
        </w:tc>
        <w:tc>
          <w:tcPr>
            <w:tcW w:w="2860" w:type="dxa"/>
            <w:noWrap/>
            <w:hideMark/>
          </w:tcPr>
          <w:p w14:paraId="4A6C48CB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String</w:t>
            </w:r>
          </w:p>
        </w:tc>
        <w:tc>
          <w:tcPr>
            <w:tcW w:w="2180" w:type="dxa"/>
            <w:noWrap/>
            <w:hideMark/>
          </w:tcPr>
          <w:p w14:paraId="373160C6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String</w:t>
            </w:r>
          </w:p>
        </w:tc>
      </w:tr>
      <w:tr w:rsidR="00D33087" w:rsidRPr="004271E6" w14:paraId="54CAB3A7" w14:textId="77777777" w:rsidTr="0084677A">
        <w:tc>
          <w:tcPr>
            <w:tcW w:w="960" w:type="dxa"/>
            <w:noWrap/>
            <w:hideMark/>
          </w:tcPr>
          <w:p w14:paraId="316C9A58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17</w:t>
            </w:r>
          </w:p>
        </w:tc>
        <w:tc>
          <w:tcPr>
            <w:tcW w:w="2860" w:type="dxa"/>
            <w:noWrap/>
            <w:hideMark/>
          </w:tcPr>
          <w:p w14:paraId="2E69FD02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Blob</w:t>
            </w:r>
          </w:p>
        </w:tc>
        <w:tc>
          <w:tcPr>
            <w:tcW w:w="2180" w:type="dxa"/>
            <w:noWrap/>
            <w:hideMark/>
          </w:tcPr>
          <w:p w14:paraId="331C03CE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byte[]</w:t>
            </w:r>
          </w:p>
        </w:tc>
      </w:tr>
      <w:tr w:rsidR="00D33087" w:rsidRPr="004271E6" w14:paraId="489EB1CD" w14:textId="77777777" w:rsidTr="0084677A">
        <w:tc>
          <w:tcPr>
            <w:tcW w:w="960" w:type="dxa"/>
            <w:noWrap/>
            <w:hideMark/>
          </w:tcPr>
          <w:p w14:paraId="7F5AE1E2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18</w:t>
            </w:r>
          </w:p>
        </w:tc>
        <w:tc>
          <w:tcPr>
            <w:tcW w:w="2860" w:type="dxa"/>
            <w:noWrap/>
            <w:hideMark/>
          </w:tcPr>
          <w:p w14:paraId="5C98A199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OBlob</w:t>
            </w:r>
          </w:p>
        </w:tc>
        <w:tc>
          <w:tcPr>
            <w:tcW w:w="2180" w:type="dxa"/>
            <w:noWrap/>
            <w:hideMark/>
          </w:tcPr>
          <w:p w14:paraId="667C4638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byte[]</w:t>
            </w:r>
          </w:p>
        </w:tc>
      </w:tr>
      <w:tr w:rsidR="00D33087" w:rsidRPr="004271E6" w14:paraId="37A4E2BF" w14:textId="77777777" w:rsidTr="0084677A">
        <w:tc>
          <w:tcPr>
            <w:tcW w:w="960" w:type="dxa"/>
            <w:noWrap/>
            <w:hideMark/>
          </w:tcPr>
          <w:p w14:paraId="0B17EF0D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19</w:t>
            </w:r>
          </w:p>
        </w:tc>
        <w:tc>
          <w:tcPr>
            <w:tcW w:w="2860" w:type="dxa"/>
            <w:noWrap/>
            <w:hideMark/>
          </w:tcPr>
          <w:p w14:paraId="303A7694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Storage</w:t>
            </w:r>
          </w:p>
        </w:tc>
        <w:tc>
          <w:tcPr>
            <w:tcW w:w="2180" w:type="dxa"/>
            <w:noWrap/>
            <w:hideMark/>
          </w:tcPr>
          <w:p w14:paraId="4DE3CFBA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byte[]</w:t>
            </w:r>
          </w:p>
        </w:tc>
      </w:tr>
      <w:tr w:rsidR="00D33087" w:rsidRPr="004271E6" w14:paraId="2BAB08D2" w14:textId="77777777" w:rsidTr="0084677A">
        <w:tc>
          <w:tcPr>
            <w:tcW w:w="960" w:type="dxa"/>
            <w:noWrap/>
            <w:hideMark/>
          </w:tcPr>
          <w:p w14:paraId="4B9B7A80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20</w:t>
            </w:r>
          </w:p>
        </w:tc>
        <w:tc>
          <w:tcPr>
            <w:tcW w:w="2860" w:type="dxa"/>
            <w:noWrap/>
            <w:hideMark/>
          </w:tcPr>
          <w:p w14:paraId="26B7546C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OStorage</w:t>
            </w:r>
          </w:p>
        </w:tc>
        <w:tc>
          <w:tcPr>
            <w:tcW w:w="2180" w:type="dxa"/>
            <w:noWrap/>
            <w:hideMark/>
          </w:tcPr>
          <w:p w14:paraId="622E777E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byte[]</w:t>
            </w:r>
          </w:p>
        </w:tc>
      </w:tr>
      <w:tr w:rsidR="00D33087" w:rsidRPr="004271E6" w14:paraId="34ED3E8A" w14:textId="77777777" w:rsidTr="0084677A">
        <w:tc>
          <w:tcPr>
            <w:tcW w:w="960" w:type="dxa"/>
            <w:noWrap/>
            <w:hideMark/>
          </w:tcPr>
          <w:p w14:paraId="5B7E3748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21</w:t>
            </w:r>
          </w:p>
        </w:tc>
        <w:tc>
          <w:tcPr>
            <w:tcW w:w="2860" w:type="dxa"/>
            <w:noWrap/>
            <w:hideMark/>
          </w:tcPr>
          <w:p w14:paraId="141B9A94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StreamData</w:t>
            </w:r>
          </w:p>
        </w:tc>
        <w:tc>
          <w:tcPr>
            <w:tcW w:w="2180" w:type="dxa"/>
            <w:noWrap/>
            <w:hideMark/>
          </w:tcPr>
          <w:p w14:paraId="0205D5F1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byte[]</w:t>
            </w:r>
          </w:p>
        </w:tc>
      </w:tr>
      <w:tr w:rsidR="00D33087" w:rsidRPr="004271E6" w14:paraId="42D87278" w14:textId="77777777" w:rsidTr="0084677A">
        <w:tc>
          <w:tcPr>
            <w:tcW w:w="960" w:type="dxa"/>
            <w:noWrap/>
            <w:hideMark/>
          </w:tcPr>
          <w:p w14:paraId="0C8512A0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22</w:t>
            </w:r>
          </w:p>
        </w:tc>
        <w:tc>
          <w:tcPr>
            <w:tcW w:w="2860" w:type="dxa"/>
            <w:noWrap/>
            <w:hideMark/>
          </w:tcPr>
          <w:p w14:paraId="68282A1D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OStreamData</w:t>
            </w:r>
          </w:p>
        </w:tc>
        <w:tc>
          <w:tcPr>
            <w:tcW w:w="2180" w:type="dxa"/>
            <w:noWrap/>
            <w:hideMark/>
          </w:tcPr>
          <w:p w14:paraId="67E477E5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GuidDataPair</w:t>
            </w:r>
          </w:p>
        </w:tc>
      </w:tr>
      <w:tr w:rsidR="00D33087" w:rsidRPr="004271E6" w14:paraId="15587A7C" w14:textId="77777777" w:rsidTr="0084677A">
        <w:tc>
          <w:tcPr>
            <w:tcW w:w="960" w:type="dxa"/>
            <w:noWrap/>
            <w:hideMark/>
          </w:tcPr>
          <w:p w14:paraId="04AC3D1D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23</w:t>
            </w:r>
          </w:p>
        </w:tc>
        <w:tc>
          <w:tcPr>
            <w:tcW w:w="2860" w:type="dxa"/>
            <w:noWrap/>
            <w:hideMark/>
          </w:tcPr>
          <w:p w14:paraId="5EB13B01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VStreamData</w:t>
            </w:r>
          </w:p>
        </w:tc>
        <w:tc>
          <w:tcPr>
            <w:tcW w:w="2180" w:type="dxa"/>
            <w:noWrap/>
            <w:hideMark/>
          </w:tcPr>
          <w:p w14:paraId="50317B6A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GuidDataPair</w:t>
            </w:r>
          </w:p>
        </w:tc>
      </w:tr>
      <w:tr w:rsidR="00D33087" w:rsidRPr="004271E6" w14:paraId="4B4191C4" w14:textId="77777777" w:rsidTr="0084677A">
        <w:tc>
          <w:tcPr>
            <w:tcW w:w="960" w:type="dxa"/>
            <w:noWrap/>
            <w:hideMark/>
          </w:tcPr>
          <w:p w14:paraId="7E5FACE0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24</w:t>
            </w:r>
          </w:p>
        </w:tc>
        <w:tc>
          <w:tcPr>
            <w:tcW w:w="2860" w:type="dxa"/>
            <w:noWrap/>
            <w:hideMark/>
          </w:tcPr>
          <w:p w14:paraId="377818AB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ClassId</w:t>
            </w:r>
          </w:p>
        </w:tc>
        <w:tc>
          <w:tcPr>
            <w:tcW w:w="2180" w:type="dxa"/>
            <w:noWrap/>
            <w:hideMark/>
          </w:tcPr>
          <w:p w14:paraId="15572560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Guid</w:t>
            </w:r>
          </w:p>
        </w:tc>
      </w:tr>
      <w:tr w:rsidR="00D33087" w:rsidRPr="004271E6" w14:paraId="0FDDF58B" w14:textId="77777777" w:rsidTr="0084677A">
        <w:tc>
          <w:tcPr>
            <w:tcW w:w="960" w:type="dxa"/>
            <w:noWrap/>
            <w:hideMark/>
          </w:tcPr>
          <w:p w14:paraId="2D81E764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25</w:t>
            </w:r>
          </w:p>
        </w:tc>
        <w:tc>
          <w:tcPr>
            <w:tcW w:w="2860" w:type="dxa"/>
            <w:noWrap/>
            <w:hideMark/>
          </w:tcPr>
          <w:p w14:paraId="6B96C356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Error</w:t>
            </w:r>
          </w:p>
        </w:tc>
        <w:tc>
          <w:tcPr>
            <w:tcW w:w="2180" w:type="dxa"/>
            <w:noWrap/>
            <w:hideMark/>
          </w:tcPr>
          <w:p w14:paraId="11D0BC8C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Int32</w:t>
            </w:r>
          </w:p>
        </w:tc>
      </w:tr>
      <w:tr w:rsidR="00D33087" w:rsidRPr="004271E6" w14:paraId="41D0714B" w14:textId="77777777" w:rsidTr="0084677A">
        <w:tc>
          <w:tcPr>
            <w:tcW w:w="960" w:type="dxa"/>
            <w:noWrap/>
            <w:hideMark/>
          </w:tcPr>
          <w:p w14:paraId="51218F31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26</w:t>
            </w:r>
          </w:p>
        </w:tc>
        <w:tc>
          <w:tcPr>
            <w:tcW w:w="2860" w:type="dxa"/>
            <w:noWrap/>
            <w:hideMark/>
          </w:tcPr>
          <w:p w14:paraId="0F7F1F66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ClipboardData</w:t>
            </w:r>
          </w:p>
        </w:tc>
        <w:tc>
          <w:tcPr>
            <w:tcW w:w="2180" w:type="dxa"/>
            <w:noWrap/>
            <w:hideMark/>
          </w:tcPr>
          <w:p w14:paraId="1AE4424E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ClipboardData</w:t>
            </w:r>
          </w:p>
        </w:tc>
      </w:tr>
      <w:tr w:rsidR="00D33087" w:rsidRPr="004271E6" w14:paraId="0E8D3153" w14:textId="77777777" w:rsidTr="0084677A">
        <w:tc>
          <w:tcPr>
            <w:tcW w:w="960" w:type="dxa"/>
            <w:noWrap/>
            <w:hideMark/>
          </w:tcPr>
          <w:p w14:paraId="7497249B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0x0FFF</w:t>
            </w:r>
          </w:p>
        </w:tc>
        <w:tc>
          <w:tcPr>
            <w:tcW w:w="2860" w:type="dxa"/>
            <w:noWrap/>
            <w:hideMark/>
          </w:tcPr>
          <w:p w14:paraId="656450C2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Variant</w:t>
            </w:r>
          </w:p>
        </w:tc>
        <w:tc>
          <w:tcPr>
            <w:tcW w:w="2180" w:type="dxa"/>
            <w:noWrap/>
            <w:hideMark/>
          </w:tcPr>
          <w:p w14:paraId="547B0575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Variant</w:t>
            </w:r>
          </w:p>
        </w:tc>
      </w:tr>
      <w:tr w:rsidR="00D33087" w:rsidRPr="004271E6" w14:paraId="754CEA93" w14:textId="77777777" w:rsidTr="0084677A">
        <w:tc>
          <w:tcPr>
            <w:tcW w:w="960" w:type="dxa"/>
            <w:noWrap/>
            <w:hideMark/>
          </w:tcPr>
          <w:p w14:paraId="59A9EC22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0x2000</w:t>
            </w:r>
          </w:p>
        </w:tc>
        <w:tc>
          <w:tcPr>
            <w:tcW w:w="2860" w:type="dxa"/>
            <w:noWrap/>
            <w:hideMark/>
          </w:tcPr>
          <w:p w14:paraId="66D4A9EB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Array</w:t>
            </w:r>
          </w:p>
        </w:tc>
        <w:tc>
          <w:tcPr>
            <w:tcW w:w="2180" w:type="dxa"/>
            <w:noWrap/>
            <w:hideMark/>
          </w:tcPr>
          <w:p w14:paraId="078786D9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Array</w:t>
            </w:r>
          </w:p>
        </w:tc>
      </w:tr>
      <w:tr w:rsidR="00D33087" w:rsidRPr="004271E6" w14:paraId="163C7C1F" w14:textId="77777777" w:rsidTr="0084677A">
        <w:tc>
          <w:tcPr>
            <w:tcW w:w="960" w:type="dxa"/>
            <w:noWrap/>
            <w:hideMark/>
          </w:tcPr>
          <w:p w14:paraId="22D00F00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0x4000</w:t>
            </w:r>
          </w:p>
        </w:tc>
        <w:tc>
          <w:tcPr>
            <w:tcW w:w="2860" w:type="dxa"/>
            <w:noWrap/>
            <w:hideMark/>
          </w:tcPr>
          <w:p w14:paraId="22DC47BF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Vector</w:t>
            </w:r>
          </w:p>
        </w:tc>
        <w:tc>
          <w:tcPr>
            <w:tcW w:w="2180" w:type="dxa"/>
            <w:noWrap/>
            <w:hideMark/>
          </w:tcPr>
          <w:p w14:paraId="77B92E92" w14:textId="77777777" w:rsidR="00D33087" w:rsidRPr="004271E6" w:rsidRDefault="00D33087" w:rsidP="0084677A">
            <w:pPr>
              <w:pStyle w:val="Teksttabeli"/>
              <w:rPr>
                <w:rStyle w:val="NazwaProgramowa"/>
              </w:rPr>
            </w:pPr>
            <w:r w:rsidRPr="004271E6">
              <w:rPr>
                <w:rStyle w:val="NazwaProgramowa"/>
              </w:rPr>
              <w:t>ICollection</w:t>
            </w:r>
          </w:p>
        </w:tc>
      </w:tr>
    </w:tbl>
    <w:p w14:paraId="29726616" w14:textId="676BF002" w:rsidR="00D33087" w:rsidRDefault="00D33087" w:rsidP="00D33087">
      <w:pPr>
        <w:pStyle w:val="Wcicienormalne"/>
      </w:pPr>
      <w:r>
        <w:t xml:space="preserve">Wartości wyliczeniowe dla typów </w:t>
      </w:r>
      <w:r w:rsidRPr="004271E6">
        <w:rPr>
          <w:rStyle w:val="NazwaProgramowa"/>
        </w:rPr>
        <w:t>Variant</w:t>
      </w:r>
      <w:r>
        <w:t xml:space="preserve">, </w:t>
      </w:r>
      <w:r w:rsidRPr="004271E6">
        <w:rPr>
          <w:rStyle w:val="NazwaProgramowa"/>
        </w:rPr>
        <w:t>Array</w:t>
      </w:r>
      <w:r>
        <w:t xml:space="preserve"> i </w:t>
      </w:r>
      <w:r w:rsidRPr="004271E6">
        <w:rPr>
          <w:rStyle w:val="NazwaProgramowa"/>
        </w:rPr>
        <w:t>Vector</w:t>
      </w:r>
      <w:r>
        <w:t xml:space="preserve"> ustalono tak, aby można było za pomocą maskowania zapisać typy elementów</w:t>
      </w:r>
      <w:r w:rsidR="005E2EFF">
        <w:t xml:space="preserve"> składowych</w:t>
      </w:r>
      <w:r>
        <w:t xml:space="preserve">. Reprezentacje wartości dla typów </w:t>
      </w:r>
      <w:r w:rsidRPr="00D3462B">
        <w:rPr>
          <w:rStyle w:val="NazwaProgramowa"/>
        </w:rPr>
        <w:t>Blob</w:t>
      </w:r>
      <w:r>
        <w:t xml:space="preserve">, </w:t>
      </w:r>
      <w:r w:rsidRPr="00D3462B">
        <w:rPr>
          <w:rStyle w:val="NazwaProgramowa"/>
        </w:rPr>
        <w:t>OBlob</w:t>
      </w:r>
      <w:r>
        <w:t xml:space="preserve">, </w:t>
      </w:r>
      <w:r w:rsidRPr="00D3462B">
        <w:rPr>
          <w:rStyle w:val="NazwaProgramowa"/>
        </w:rPr>
        <w:t>Storage</w:t>
      </w:r>
      <w:r>
        <w:t xml:space="preserve">, </w:t>
      </w:r>
      <w:r w:rsidRPr="00D3462B">
        <w:rPr>
          <w:rStyle w:val="NazwaProgramowa"/>
        </w:rPr>
        <w:t>OStorage</w:t>
      </w:r>
      <w:r>
        <w:t xml:space="preserve">, </w:t>
      </w:r>
      <w:r w:rsidRPr="00D3462B">
        <w:rPr>
          <w:rStyle w:val="NazwaProgramowa"/>
        </w:rPr>
        <w:t>StreamData</w:t>
      </w:r>
      <w:r>
        <w:t xml:space="preserve"> </w:t>
      </w:r>
      <w:r w:rsidRPr="00D3462B">
        <w:rPr>
          <w:rStyle w:val="NazwaProgramowa"/>
        </w:rPr>
        <w:t>OStreamData</w:t>
      </w:r>
      <w:r>
        <w:t xml:space="preserve">, </w:t>
      </w:r>
      <w:r w:rsidRPr="00D3462B">
        <w:rPr>
          <w:rStyle w:val="NazwaProgramowa"/>
        </w:rPr>
        <w:t>VStreamData</w:t>
      </w:r>
      <w:r>
        <w:t xml:space="preserve"> są niepewne ze względu na słabą dokumentację i brak dostępnych przykładów. Z tego samego względu brak pełnej implementacji dla typu </w:t>
      </w:r>
      <w:r w:rsidRPr="009A337D">
        <w:rPr>
          <w:rStyle w:val="NazwaProgramowa"/>
        </w:rPr>
        <w:t>ClipboardData</w:t>
      </w:r>
      <w:r>
        <w:t xml:space="preserve">. Ze względu na ograniczenie implementacji OpenXML typ </w:t>
      </w:r>
      <w:r w:rsidRPr="009A337D">
        <w:rPr>
          <w:rStyle w:val="NazwaProgramowa"/>
        </w:rPr>
        <w:t>Array</w:t>
      </w:r>
      <w:r>
        <w:t xml:space="preserve"> obsługuje tylko tablice jednowymiarowe.</w:t>
      </w:r>
    </w:p>
    <w:p w14:paraId="32E36374" w14:textId="3A7E8B5C" w:rsidR="00C76CA3" w:rsidRDefault="00C76CA3" w:rsidP="00D33087">
      <w:pPr>
        <w:pStyle w:val="Wcicienormalne"/>
      </w:pPr>
      <w:r>
        <w:t xml:space="preserve">Typ </w:t>
      </w:r>
      <w:r w:rsidRPr="00C76CA3">
        <w:rPr>
          <w:rStyle w:val="NazwaProgramowa"/>
        </w:rPr>
        <w:t>Variant</w:t>
      </w:r>
      <w:r>
        <w:t xml:space="preserve"> ma cztery właściwości</w:t>
      </w:r>
      <w:r w:rsidR="005C5C13">
        <w:t xml:space="preserve"> (</w:t>
      </w:r>
      <w:r w:rsidR="005C5C13">
        <w:fldChar w:fldCharType="begin"/>
      </w:r>
      <w:r w:rsidR="005C5C13">
        <w:instrText xml:space="preserve"> REF  _Ref112519318 \* Lower \h </w:instrText>
      </w:r>
      <w:r w:rsidR="005C5C13">
        <w:fldChar w:fldCharType="separate"/>
      </w:r>
      <w:r w:rsidR="00381C33">
        <w:t xml:space="preserve">tab. </w:t>
      </w:r>
      <w:r w:rsidR="00381C33">
        <w:rPr>
          <w:noProof/>
        </w:rPr>
        <w:t>3</w:t>
      </w:r>
      <w:r w:rsidR="005C5C13">
        <w:fldChar w:fldCharType="end"/>
      </w:r>
      <w:r w:rsidR="005C5C13">
        <w:t>)</w:t>
      </w:r>
      <w:r>
        <w:t>, z czego dwie służą do przechowywania danych, a dwie służą tylko do odczytu</w:t>
      </w:r>
      <w:r w:rsidR="005C5C13">
        <w:t>.</w:t>
      </w:r>
    </w:p>
    <w:p w14:paraId="0A31F3CB" w14:textId="496295E8" w:rsidR="008C3725" w:rsidRDefault="008C3725" w:rsidP="008C3725">
      <w:pPr>
        <w:pStyle w:val="Legenda"/>
        <w:keepNext/>
      </w:pPr>
      <w:bookmarkStart w:id="2" w:name="_Ref112519318"/>
      <w:r>
        <w:t xml:space="preserve">Tab. </w:t>
      </w:r>
      <w:fldSimple w:instr=" SEQ Tab. \* ARABIC ">
        <w:r w:rsidR="00381C33">
          <w:rPr>
            <w:noProof/>
          </w:rPr>
          <w:t>3</w:t>
        </w:r>
      </w:fldSimple>
      <w:bookmarkEnd w:id="2"/>
      <w:r>
        <w:t xml:space="preserve">. </w:t>
      </w:r>
      <w:r w:rsidR="002F21C5">
        <w:t>Właściwości wariantu</w:t>
      </w:r>
    </w:p>
    <w:tbl>
      <w:tblPr>
        <w:tblStyle w:val="Standardowatabela"/>
        <w:tblW w:w="7649" w:type="dxa"/>
        <w:tblInd w:w="1129" w:type="dxa"/>
        <w:tblLook w:val="0420" w:firstRow="1" w:lastRow="0" w:firstColumn="0" w:lastColumn="0" w:noHBand="0" w:noVBand="1"/>
      </w:tblPr>
      <w:tblGrid>
        <w:gridCol w:w="1559"/>
        <w:gridCol w:w="2693"/>
        <w:gridCol w:w="628"/>
        <w:gridCol w:w="2769"/>
      </w:tblGrid>
      <w:tr w:rsidR="008C3725" w:rsidRPr="004271E6" w14:paraId="2AAF58A2" w14:textId="77777777" w:rsidTr="002F21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59" w:type="dxa"/>
            <w:noWrap/>
            <w:hideMark/>
          </w:tcPr>
          <w:p w14:paraId="3962743C" w14:textId="1EFC2520" w:rsidR="008C3725" w:rsidRPr="004271E6" w:rsidRDefault="008C3725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Właściwość</w:t>
            </w:r>
          </w:p>
        </w:tc>
        <w:tc>
          <w:tcPr>
            <w:tcW w:w="2693" w:type="dxa"/>
            <w:noWrap/>
            <w:hideMark/>
          </w:tcPr>
          <w:p w14:paraId="1111F233" w14:textId="6B40F4CE" w:rsidR="008C3725" w:rsidRPr="004271E6" w:rsidRDefault="008C3725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yp</w:t>
            </w:r>
          </w:p>
        </w:tc>
        <w:tc>
          <w:tcPr>
            <w:tcW w:w="628" w:type="dxa"/>
          </w:tcPr>
          <w:p w14:paraId="6B656385" w14:textId="6DDFDF9D" w:rsidR="008C3725" w:rsidRDefault="008C3725" w:rsidP="00032F9E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R/W</w:t>
            </w:r>
          </w:p>
        </w:tc>
        <w:tc>
          <w:tcPr>
            <w:tcW w:w="2769" w:type="dxa"/>
            <w:noWrap/>
            <w:hideMark/>
          </w:tcPr>
          <w:p w14:paraId="78853E2E" w14:textId="195EF839" w:rsidR="008C3725" w:rsidRPr="004271E6" w:rsidRDefault="008C3725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Znaczenie</w:t>
            </w:r>
          </w:p>
        </w:tc>
      </w:tr>
      <w:tr w:rsidR="008C3725" w:rsidRPr="004271E6" w14:paraId="01CDC7E9" w14:textId="77777777" w:rsidTr="002F21C5">
        <w:tc>
          <w:tcPr>
            <w:tcW w:w="1559" w:type="dxa"/>
            <w:noWrap/>
            <w:hideMark/>
          </w:tcPr>
          <w:p w14:paraId="23E80450" w14:textId="4D7559E2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ype</w:t>
            </w:r>
          </w:p>
        </w:tc>
        <w:tc>
          <w:tcPr>
            <w:tcW w:w="2693" w:type="dxa"/>
            <w:noWrap/>
            <w:hideMark/>
          </w:tcPr>
          <w:p w14:paraId="16FA3327" w14:textId="294BF94C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VariantType</w:t>
            </w:r>
          </w:p>
        </w:tc>
        <w:tc>
          <w:tcPr>
            <w:tcW w:w="628" w:type="dxa"/>
          </w:tcPr>
          <w:p w14:paraId="5E0C8B50" w14:textId="023453F4" w:rsidR="008C3725" w:rsidRPr="004271E6" w:rsidRDefault="00032F9E" w:rsidP="00032F9E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R/W</w:t>
            </w:r>
          </w:p>
        </w:tc>
        <w:tc>
          <w:tcPr>
            <w:tcW w:w="2769" w:type="dxa"/>
            <w:noWrap/>
            <w:hideMark/>
          </w:tcPr>
          <w:p w14:paraId="17891A97" w14:textId="752F900F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yp wariantu</w:t>
            </w:r>
          </w:p>
        </w:tc>
      </w:tr>
      <w:tr w:rsidR="008C3725" w:rsidRPr="004271E6" w14:paraId="5FE39023" w14:textId="77777777" w:rsidTr="002F21C5">
        <w:tc>
          <w:tcPr>
            <w:tcW w:w="1559" w:type="dxa"/>
            <w:noWrap/>
            <w:hideMark/>
          </w:tcPr>
          <w:p w14:paraId="4E7AD9D6" w14:textId="09648CDA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Value</w:t>
            </w:r>
          </w:p>
        </w:tc>
        <w:tc>
          <w:tcPr>
            <w:tcW w:w="2693" w:type="dxa"/>
            <w:noWrap/>
            <w:hideMark/>
          </w:tcPr>
          <w:p w14:paraId="5A03B651" w14:textId="1DDFC061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Object?</w:t>
            </w:r>
          </w:p>
        </w:tc>
        <w:tc>
          <w:tcPr>
            <w:tcW w:w="628" w:type="dxa"/>
          </w:tcPr>
          <w:p w14:paraId="74F253BF" w14:textId="12B0AF00" w:rsidR="008C3725" w:rsidRPr="004271E6" w:rsidRDefault="00032F9E" w:rsidP="00032F9E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R/W</w:t>
            </w:r>
          </w:p>
        </w:tc>
        <w:tc>
          <w:tcPr>
            <w:tcW w:w="2769" w:type="dxa"/>
            <w:noWrap/>
            <w:hideMark/>
          </w:tcPr>
          <w:p w14:paraId="5B762E85" w14:textId="1D605856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Wartość</w:t>
            </w:r>
          </w:p>
        </w:tc>
      </w:tr>
      <w:tr w:rsidR="008C3725" w:rsidRPr="004271E6" w14:paraId="409A4DEA" w14:textId="77777777" w:rsidTr="002F21C5">
        <w:tc>
          <w:tcPr>
            <w:tcW w:w="1559" w:type="dxa"/>
            <w:noWrap/>
            <w:hideMark/>
          </w:tcPr>
          <w:p w14:paraId="381D772A" w14:textId="70DF019C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sArray</w:t>
            </w:r>
          </w:p>
        </w:tc>
        <w:tc>
          <w:tcPr>
            <w:tcW w:w="2693" w:type="dxa"/>
            <w:noWrap/>
            <w:hideMark/>
          </w:tcPr>
          <w:p w14:paraId="5D71680A" w14:textId="6CD8782F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ool</w:t>
            </w:r>
          </w:p>
        </w:tc>
        <w:tc>
          <w:tcPr>
            <w:tcW w:w="628" w:type="dxa"/>
          </w:tcPr>
          <w:p w14:paraId="4D973E54" w14:textId="5DDE61F5" w:rsidR="008C3725" w:rsidRPr="004271E6" w:rsidRDefault="00032F9E" w:rsidP="00032F9E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R/O</w:t>
            </w:r>
          </w:p>
        </w:tc>
        <w:tc>
          <w:tcPr>
            <w:tcW w:w="2769" w:type="dxa"/>
            <w:noWrap/>
            <w:hideMark/>
          </w:tcPr>
          <w:p w14:paraId="62B1230B" w14:textId="7A08D00F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zy wariant jest tablicą?</w:t>
            </w:r>
          </w:p>
        </w:tc>
      </w:tr>
      <w:tr w:rsidR="008C3725" w:rsidRPr="004271E6" w14:paraId="39912AEE" w14:textId="77777777" w:rsidTr="002F21C5">
        <w:tc>
          <w:tcPr>
            <w:tcW w:w="1559" w:type="dxa"/>
            <w:noWrap/>
            <w:hideMark/>
          </w:tcPr>
          <w:p w14:paraId="7AABD994" w14:textId="117899D3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IsCollection</w:t>
            </w:r>
          </w:p>
        </w:tc>
        <w:tc>
          <w:tcPr>
            <w:tcW w:w="2693" w:type="dxa"/>
            <w:noWrap/>
            <w:hideMark/>
          </w:tcPr>
          <w:p w14:paraId="2DC6FF39" w14:textId="23AD99A5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bool</w:t>
            </w:r>
          </w:p>
        </w:tc>
        <w:tc>
          <w:tcPr>
            <w:tcW w:w="628" w:type="dxa"/>
          </w:tcPr>
          <w:p w14:paraId="116C6800" w14:textId="1CB150D5" w:rsidR="008C3725" w:rsidRPr="004271E6" w:rsidRDefault="00032F9E" w:rsidP="00032F9E">
            <w:pPr>
              <w:pStyle w:val="Teksttabeli"/>
              <w:jc w:val="center"/>
              <w:rPr>
                <w:rStyle w:val="NazwaProgramowa"/>
              </w:rPr>
            </w:pPr>
            <w:r>
              <w:rPr>
                <w:rStyle w:val="NazwaProgramowa"/>
              </w:rPr>
              <w:t>R/O</w:t>
            </w:r>
          </w:p>
        </w:tc>
        <w:tc>
          <w:tcPr>
            <w:tcW w:w="2769" w:type="dxa"/>
            <w:noWrap/>
            <w:hideMark/>
          </w:tcPr>
          <w:p w14:paraId="4639FC4F" w14:textId="5471707E" w:rsidR="008C3725" w:rsidRPr="004271E6" w:rsidRDefault="00032F9E" w:rsidP="00715B11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Czy wariant jest wektorem?</w:t>
            </w:r>
          </w:p>
        </w:tc>
      </w:tr>
    </w:tbl>
    <w:p w14:paraId="31AF4142" w14:textId="450C2C47" w:rsidR="008C3725" w:rsidRDefault="0045483E" w:rsidP="000740F8">
      <w:pPr>
        <w:pStyle w:val="Nagwek2"/>
      </w:pPr>
      <w:r>
        <w:t>Kolekcj</w:t>
      </w:r>
      <w:r w:rsidR="00781283">
        <w:t>e</w:t>
      </w:r>
      <w:r>
        <w:t xml:space="preserve"> elementów</w:t>
      </w:r>
    </w:p>
    <w:p w14:paraId="20E80F0D" w14:textId="717752E2" w:rsidR="00894623" w:rsidRPr="00894623" w:rsidRDefault="00894623" w:rsidP="00894623">
      <w:pPr>
        <w:pStyle w:val="Wcicienormalne"/>
        <w:rPr>
          <w:rStyle w:val="NazwaProgramowa"/>
          <w:rFonts w:asciiTheme="majorBidi" w:hAnsiTheme="majorBidi"/>
          <w:noProof w:val="0"/>
        </w:rPr>
      </w:pPr>
      <w:r>
        <w:rPr>
          <w:rStyle w:val="NazwaProgramowa"/>
          <w:rFonts w:asciiTheme="majorBidi" w:hAnsiTheme="majorBidi"/>
          <w:noProof w:val="0"/>
        </w:rPr>
        <w:t>Zdefiniowano trzy typy kolekcji:</w:t>
      </w:r>
    </w:p>
    <w:p w14:paraId="0D385F22" w14:textId="53B34EEF" w:rsidR="00894623" w:rsidRDefault="00894623" w:rsidP="00894623">
      <w:pPr>
        <w:pStyle w:val="Listapunktowana"/>
      </w:pPr>
      <w:r w:rsidRPr="0045483E">
        <w:rPr>
          <w:rStyle w:val="NazwaProgramowa"/>
        </w:rPr>
        <w:t>Collection&lt;ItemType&gt;</w:t>
      </w:r>
      <w:r>
        <w:t xml:space="preserve"> – uogólniony typ kolekcji dowolnych elementów,</w:t>
      </w:r>
    </w:p>
    <w:p w14:paraId="46A64C5B" w14:textId="77777777" w:rsidR="00894623" w:rsidRDefault="00894623" w:rsidP="00894623">
      <w:pPr>
        <w:pStyle w:val="Listapunktowana"/>
      </w:pPr>
      <w:r w:rsidRPr="0045483E">
        <w:rPr>
          <w:rStyle w:val="NazwaProgramowa"/>
        </w:rPr>
        <w:t>Collection&lt;</w:t>
      </w:r>
      <w:r>
        <w:rPr>
          <w:rStyle w:val="NazwaProgramowa"/>
        </w:rPr>
        <w:t xml:space="preserve">KeyType, </w:t>
      </w:r>
      <w:r w:rsidRPr="0045483E">
        <w:rPr>
          <w:rStyle w:val="NazwaProgramowa"/>
        </w:rPr>
        <w:t>ItemType&gt;</w:t>
      </w:r>
      <w:r>
        <w:t xml:space="preserve"> –typ indeksowanej kolekcji elementów,</w:t>
      </w:r>
    </w:p>
    <w:p w14:paraId="74CC10F4" w14:textId="77777777" w:rsidR="00894623" w:rsidRDefault="00894623" w:rsidP="00894623">
      <w:pPr>
        <w:pStyle w:val="Listapunktowana"/>
      </w:pPr>
      <w:r w:rsidRPr="0045483E">
        <w:rPr>
          <w:rStyle w:val="NazwaProgramowa"/>
        </w:rPr>
        <w:t>Strings</w:t>
      </w:r>
      <w:r>
        <w:t xml:space="preserve"> – szczególny typ kolekcji łańcuchów znakowych. </w:t>
      </w:r>
    </w:p>
    <w:p w14:paraId="5FA41363" w14:textId="350DB712" w:rsidR="0045483E" w:rsidRDefault="008A7921" w:rsidP="0045483E">
      <w:pPr>
        <w:pStyle w:val="Wcicienormalne"/>
      </w:pPr>
      <w:r>
        <w:t xml:space="preserve">Typ </w:t>
      </w:r>
      <w:r w:rsidRPr="008A7921">
        <w:rPr>
          <w:rStyle w:val="NazwaProgramowa"/>
        </w:rPr>
        <w:t>Collection&lt;ItemType&gt;</w:t>
      </w:r>
      <w:r>
        <w:t xml:space="preserve"> reprezentuje kolekcję elementów podanego typu. </w:t>
      </w:r>
      <w:r w:rsidR="000247B8">
        <w:t xml:space="preserve">Oferuje możliwości wyszczególnienia kolejnych elementów, dodania i usunięcia elementu. </w:t>
      </w:r>
      <w:r w:rsidR="000247B8">
        <w:lastRenderedPageBreak/>
        <w:t>Indeksowanie elementów jest po liczbach całkowitych, gdzie pierwszy element ma indeks 0.</w:t>
      </w:r>
    </w:p>
    <w:p w14:paraId="3630252E" w14:textId="07F4B17A" w:rsidR="005B4256" w:rsidRDefault="005B4256" w:rsidP="005B4256">
      <w:pPr>
        <w:pStyle w:val="Wcicienormalne"/>
      </w:pPr>
      <w:r>
        <w:t xml:space="preserve">Przykładem takiej kolekcji jest typ </w:t>
      </w:r>
      <w:r w:rsidRPr="00EE735A">
        <w:rPr>
          <w:rStyle w:val="NazwaProgramowa"/>
        </w:rPr>
        <w:t>Strings</w:t>
      </w:r>
      <w:r w:rsidRPr="005B4256">
        <w:t>, który</w:t>
      </w:r>
      <w:r>
        <w:t xml:space="preserve"> jest prostą kolekcją łańcuchów znakowych: </w:t>
      </w:r>
      <w:r w:rsidRPr="00EE735A">
        <w:rPr>
          <w:rStyle w:val="NazwaProgramowa"/>
        </w:rPr>
        <w:t>Collection&lt;string&gt;</w:t>
      </w:r>
      <w:r w:rsidRPr="00EE735A">
        <w:t>.</w:t>
      </w:r>
    </w:p>
    <w:p w14:paraId="46BF5745" w14:textId="6AC8D624" w:rsidR="00781283" w:rsidRDefault="00781283" w:rsidP="00781283">
      <w:pPr>
        <w:pStyle w:val="Wcicienormalne"/>
      </w:pPr>
      <w:r>
        <w:t xml:space="preserve">Typ </w:t>
      </w:r>
      <w:r w:rsidRPr="008A7921">
        <w:rPr>
          <w:rStyle w:val="NazwaProgramowa"/>
        </w:rPr>
        <w:t>Collection&lt;</w:t>
      </w:r>
      <w:r>
        <w:rPr>
          <w:rStyle w:val="NazwaProgramowa"/>
        </w:rPr>
        <w:t xml:space="preserve">KeyType, </w:t>
      </w:r>
      <w:r w:rsidRPr="008A7921">
        <w:rPr>
          <w:rStyle w:val="NazwaProgramowa"/>
        </w:rPr>
        <w:t>ItemType&gt;</w:t>
      </w:r>
      <w:r>
        <w:t xml:space="preserve"> reprezentuje kolekcję elementów indeksowanych podanego typu, gdzie </w:t>
      </w:r>
      <w:r w:rsidRPr="00781283">
        <w:rPr>
          <w:rStyle w:val="NazwaProgramowa"/>
        </w:rPr>
        <w:t>KeyType</w:t>
      </w:r>
      <w:r>
        <w:t xml:space="preserve"> reprezentuje typ klucza. Typ elementu powinien mieć jedną z właściwości oznaczoną atrybutem </w:t>
      </w:r>
      <w:r w:rsidRPr="00781283">
        <w:rPr>
          <w:rStyle w:val="NazwaProgramowa"/>
        </w:rPr>
        <w:t>[Key]</w:t>
      </w:r>
      <w:r>
        <w:t>. Ten typ kolekcji daje możliwość enumerowania po elementach w kolejności ich dodawania.</w:t>
      </w:r>
    </w:p>
    <w:p w14:paraId="7F853865" w14:textId="6C203CF4" w:rsidR="004D32F8" w:rsidRDefault="004D32F8" w:rsidP="00EE735A">
      <w:pPr>
        <w:pStyle w:val="Nagwek2"/>
      </w:pPr>
      <w:r>
        <w:t>Typy liczbowe</w:t>
      </w:r>
    </w:p>
    <w:p w14:paraId="2BCF47F1" w14:textId="00EA01C2" w:rsidR="004D32F8" w:rsidRPr="004D32F8" w:rsidRDefault="004D32F8" w:rsidP="004D32F8">
      <w:pPr>
        <w:pStyle w:val="Wcicienormalne"/>
      </w:pPr>
      <w:r>
        <w:t>Typy liczbowe definiują jednostki, w których są wyrażone ich wartości</w:t>
      </w:r>
      <w:r w:rsidR="00AA2F8C">
        <w:t>.</w:t>
      </w:r>
      <w:r w:rsidR="005448F7">
        <w:t xml:space="preserve"> Umożliwiają konwersję na inną jednostkę.</w:t>
      </w:r>
    </w:p>
    <w:p w14:paraId="3447CBFF" w14:textId="2CC67297" w:rsidR="004D32F8" w:rsidRDefault="004D32F8" w:rsidP="004D32F8">
      <w:pPr>
        <w:pStyle w:val="Legenda"/>
        <w:keepNext/>
      </w:pPr>
      <w:r>
        <w:t xml:space="preserve">Tab. </w:t>
      </w:r>
      <w:fldSimple w:instr=" SEQ Tab. \* ARABIC ">
        <w:r w:rsidR="00381C33">
          <w:rPr>
            <w:noProof/>
          </w:rPr>
          <w:t>4</w:t>
        </w:r>
      </w:fldSimple>
      <w:r>
        <w:t>. Typy liczbowe</w:t>
      </w:r>
    </w:p>
    <w:tbl>
      <w:tblPr>
        <w:tblStyle w:val="Standardowatabela"/>
        <w:tblW w:w="8222" w:type="dxa"/>
        <w:tblInd w:w="704" w:type="dxa"/>
        <w:tblLook w:val="0420" w:firstRow="1" w:lastRow="0" w:firstColumn="0" w:lastColumn="0" w:noHBand="0" w:noVBand="1"/>
      </w:tblPr>
      <w:tblGrid>
        <w:gridCol w:w="1985"/>
        <w:gridCol w:w="3827"/>
        <w:gridCol w:w="2410"/>
      </w:tblGrid>
      <w:tr w:rsidR="004D32F8" w14:paraId="48320DA1" w14:textId="77777777" w:rsidTr="004D32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</w:tcPr>
          <w:p w14:paraId="4169CB48" w14:textId="77777777" w:rsidR="004D32F8" w:rsidRDefault="004D32F8" w:rsidP="00AA3FC0">
            <w:pPr>
              <w:pStyle w:val="Teksttabeli"/>
              <w:keepNext w:val="0"/>
            </w:pPr>
            <w:r>
              <w:t>Nazwa typu</w:t>
            </w:r>
          </w:p>
        </w:tc>
        <w:tc>
          <w:tcPr>
            <w:tcW w:w="3827" w:type="dxa"/>
          </w:tcPr>
          <w:p w14:paraId="12A8543D" w14:textId="77777777" w:rsidR="004D32F8" w:rsidRDefault="004D32F8" w:rsidP="00AA3FC0">
            <w:pPr>
              <w:pStyle w:val="Teksttabeli"/>
              <w:keepNext w:val="0"/>
            </w:pPr>
            <w:r>
              <w:t>Znaczenie</w:t>
            </w:r>
          </w:p>
        </w:tc>
        <w:tc>
          <w:tcPr>
            <w:tcW w:w="2410" w:type="dxa"/>
          </w:tcPr>
          <w:p w14:paraId="5EB45BC9" w14:textId="77777777" w:rsidR="004D32F8" w:rsidRDefault="004D32F8" w:rsidP="00AA3FC0">
            <w:pPr>
              <w:pStyle w:val="Teksttabeli"/>
              <w:keepNext w:val="0"/>
            </w:pPr>
            <w:r>
              <w:t>Uwagi</w:t>
            </w:r>
          </w:p>
        </w:tc>
      </w:tr>
      <w:tr w:rsidR="004D32F8" w14:paraId="09029835" w14:textId="77777777" w:rsidTr="004D32F8">
        <w:tc>
          <w:tcPr>
            <w:tcW w:w="1985" w:type="dxa"/>
          </w:tcPr>
          <w:p w14:paraId="24E91EAA" w14:textId="77777777" w:rsidR="004D32F8" w:rsidRDefault="004D32F8" w:rsidP="00AA3FC0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Percentage</w:t>
            </w:r>
          </w:p>
        </w:tc>
        <w:tc>
          <w:tcPr>
            <w:tcW w:w="3827" w:type="dxa"/>
          </w:tcPr>
          <w:p w14:paraId="1E4A17E2" w14:textId="78E3140E" w:rsidR="004D32F8" w:rsidRDefault="004D32F8" w:rsidP="00AA3FC0">
            <w:pPr>
              <w:pStyle w:val="Teksttabeli"/>
              <w:keepNext w:val="0"/>
            </w:pPr>
            <w:r>
              <w:t xml:space="preserve">Typ </w:t>
            </w:r>
            <w:r w:rsidR="00B76928">
              <w:t>stałoprzecinkowy</w:t>
            </w:r>
            <w:r>
              <w:t xml:space="preserve"> reprezentujący wartość procentową</w:t>
            </w:r>
          </w:p>
        </w:tc>
        <w:tc>
          <w:tcPr>
            <w:tcW w:w="2410" w:type="dxa"/>
          </w:tcPr>
          <w:p w14:paraId="1B82EE74" w14:textId="17326785" w:rsidR="004D32F8" w:rsidRDefault="00080750" w:rsidP="00AA3FC0">
            <w:pPr>
              <w:pStyle w:val="Teksttabeli"/>
              <w:keepNext w:val="0"/>
            </w:pPr>
            <w:r>
              <w:t xml:space="preserve">Konwersja na typ </w:t>
            </w:r>
            <w:r w:rsidRPr="00080750">
              <w:rPr>
                <w:rStyle w:val="NazwaProgramowa"/>
              </w:rPr>
              <w:t>double</w:t>
            </w:r>
            <w:r>
              <w:t xml:space="preserve"> daje wartość w skali 100%=1.0</w:t>
            </w:r>
          </w:p>
        </w:tc>
      </w:tr>
      <w:tr w:rsidR="003F58D3" w14:paraId="68F2823D" w14:textId="77777777" w:rsidTr="004D32F8">
        <w:tc>
          <w:tcPr>
            <w:tcW w:w="1985" w:type="dxa"/>
          </w:tcPr>
          <w:p w14:paraId="6547E6A2" w14:textId="7DCAA677" w:rsidR="003F58D3" w:rsidRDefault="003F58D3" w:rsidP="00AA3FC0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wips</w:t>
            </w:r>
          </w:p>
        </w:tc>
        <w:tc>
          <w:tcPr>
            <w:tcW w:w="3827" w:type="dxa"/>
          </w:tcPr>
          <w:p w14:paraId="1267B5F6" w14:textId="1AA85080" w:rsidR="003F58D3" w:rsidRDefault="003F58D3" w:rsidP="00AA3FC0">
            <w:pPr>
              <w:pStyle w:val="Teksttabeli"/>
              <w:keepNext w:val="0"/>
            </w:pPr>
            <w:r>
              <w:t>Typ całkowity reprezentujący wartość w 1/1440 cala</w:t>
            </w:r>
          </w:p>
        </w:tc>
        <w:tc>
          <w:tcPr>
            <w:tcW w:w="2410" w:type="dxa"/>
          </w:tcPr>
          <w:p w14:paraId="2FBC616E" w14:textId="041A5A6F" w:rsidR="003F58D3" w:rsidRDefault="005448F7" w:rsidP="00AA3FC0">
            <w:pPr>
              <w:pStyle w:val="Teksttabeli"/>
              <w:keepNext w:val="0"/>
            </w:pPr>
            <w:r>
              <w:t xml:space="preserve">Konwersja na typ </w:t>
            </w:r>
            <w:r w:rsidR="0005289F" w:rsidRPr="00080750">
              <w:rPr>
                <w:rStyle w:val="NazwaProgramowa"/>
              </w:rPr>
              <w:t>double</w:t>
            </w:r>
            <w:r>
              <w:t xml:space="preserve"> daje wartość w calach</w:t>
            </w:r>
          </w:p>
        </w:tc>
      </w:tr>
    </w:tbl>
    <w:p w14:paraId="1D4D29C2" w14:textId="77777777" w:rsidR="004D32F8" w:rsidRPr="004D32F8" w:rsidRDefault="004D32F8" w:rsidP="004D32F8"/>
    <w:p w14:paraId="2DAD9815" w14:textId="031976DA" w:rsidR="00381C33" w:rsidRDefault="00381C33" w:rsidP="00EE735A">
      <w:pPr>
        <w:pStyle w:val="Nagwek2"/>
      </w:pPr>
      <w:r>
        <w:t>Tablice bajtów</w:t>
      </w:r>
    </w:p>
    <w:p w14:paraId="2D0B5A5D" w14:textId="75DBED37" w:rsidR="00381C33" w:rsidRPr="004D32F8" w:rsidRDefault="00381C33" w:rsidP="00381C33">
      <w:pPr>
        <w:pStyle w:val="Wcicienormalne"/>
      </w:pPr>
      <w:r>
        <w:t xml:space="preserve">Zdefiniowano dwa typy tablic bajtowych, które mają wartość typu </w:t>
      </w:r>
      <w:r w:rsidRPr="00381C33">
        <w:rPr>
          <w:rStyle w:val="NazwaProgramowa"/>
        </w:rPr>
        <w:t>byte[]</w:t>
      </w:r>
      <w:r>
        <w:t>, a różnią się sposobem konwersji na łańcuch znaków.</w:t>
      </w:r>
    </w:p>
    <w:p w14:paraId="27966F43" w14:textId="1FDD7562" w:rsidR="00381C33" w:rsidRDefault="00381C33" w:rsidP="00381C33">
      <w:pPr>
        <w:pStyle w:val="Legenda"/>
        <w:keepNext/>
      </w:pPr>
      <w:r>
        <w:t xml:space="preserve">Tab. </w:t>
      </w:r>
      <w:fldSimple w:instr=" SEQ Tab. \* ARABIC ">
        <w:r>
          <w:rPr>
            <w:noProof/>
          </w:rPr>
          <w:t>5</w:t>
        </w:r>
      </w:fldSimple>
      <w:r>
        <w:t>. Tablice bajtów</w:t>
      </w:r>
    </w:p>
    <w:tbl>
      <w:tblPr>
        <w:tblStyle w:val="Standardowatabela"/>
        <w:tblW w:w="8222" w:type="dxa"/>
        <w:tblInd w:w="704" w:type="dxa"/>
        <w:tblLook w:val="0420" w:firstRow="1" w:lastRow="0" w:firstColumn="0" w:lastColumn="0" w:noHBand="0" w:noVBand="1"/>
      </w:tblPr>
      <w:tblGrid>
        <w:gridCol w:w="1985"/>
        <w:gridCol w:w="3827"/>
        <w:gridCol w:w="2410"/>
      </w:tblGrid>
      <w:tr w:rsidR="00381C33" w14:paraId="7C41CC6F" w14:textId="77777777" w:rsidTr="00AA3F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</w:tcPr>
          <w:p w14:paraId="51373023" w14:textId="77777777" w:rsidR="00381C33" w:rsidRDefault="00381C33" w:rsidP="00AA3FC0">
            <w:pPr>
              <w:pStyle w:val="Teksttabeli"/>
              <w:keepNext w:val="0"/>
            </w:pPr>
            <w:r>
              <w:t>Nazwa typu</w:t>
            </w:r>
          </w:p>
        </w:tc>
        <w:tc>
          <w:tcPr>
            <w:tcW w:w="3827" w:type="dxa"/>
          </w:tcPr>
          <w:p w14:paraId="4D3E7D8A" w14:textId="77777777" w:rsidR="00381C33" w:rsidRDefault="00381C33" w:rsidP="00AA3FC0">
            <w:pPr>
              <w:pStyle w:val="Teksttabeli"/>
              <w:keepNext w:val="0"/>
            </w:pPr>
            <w:r>
              <w:t>Znaczenie</w:t>
            </w:r>
          </w:p>
        </w:tc>
        <w:tc>
          <w:tcPr>
            <w:tcW w:w="2410" w:type="dxa"/>
          </w:tcPr>
          <w:p w14:paraId="7162F444" w14:textId="77777777" w:rsidR="00381C33" w:rsidRDefault="00381C33" w:rsidP="00AA3FC0">
            <w:pPr>
              <w:pStyle w:val="Teksttabeli"/>
              <w:keepNext w:val="0"/>
            </w:pPr>
            <w:r>
              <w:t>Uwagi</w:t>
            </w:r>
          </w:p>
        </w:tc>
      </w:tr>
      <w:tr w:rsidR="00381C33" w14:paraId="679C88B4" w14:textId="77777777" w:rsidTr="00AA3FC0">
        <w:tc>
          <w:tcPr>
            <w:tcW w:w="1985" w:type="dxa"/>
          </w:tcPr>
          <w:p w14:paraId="034CC8B9" w14:textId="143FED78" w:rsidR="00381C33" w:rsidRDefault="00381C33" w:rsidP="00AA3FC0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HexBinary</w:t>
            </w:r>
          </w:p>
        </w:tc>
        <w:tc>
          <w:tcPr>
            <w:tcW w:w="3827" w:type="dxa"/>
          </w:tcPr>
          <w:p w14:paraId="33BD0134" w14:textId="3016C1D3" w:rsidR="00381C33" w:rsidRDefault="00381C33" w:rsidP="00AA3FC0">
            <w:pPr>
              <w:pStyle w:val="Teksttabeli"/>
              <w:keepNext w:val="0"/>
            </w:pPr>
            <w:r>
              <w:t>Tablica bajtów wyrażana przez łańcuch dwucyfrowych liczb szesnastkowych</w:t>
            </w:r>
          </w:p>
        </w:tc>
        <w:tc>
          <w:tcPr>
            <w:tcW w:w="2410" w:type="dxa"/>
          </w:tcPr>
          <w:p w14:paraId="74E3F0DF" w14:textId="347E7652" w:rsidR="00381C33" w:rsidRDefault="00381C33" w:rsidP="00AA3FC0">
            <w:pPr>
              <w:pStyle w:val="Teksttabeli"/>
              <w:keepNext w:val="0"/>
            </w:pPr>
            <w:r>
              <w:t xml:space="preserve">Przeznaczony do krótkich łańcuchów. Ma konwersję na typy </w:t>
            </w:r>
            <w:r w:rsidRPr="00381C33">
              <w:rPr>
                <w:rStyle w:val="NazwaProgramowa"/>
              </w:rPr>
              <w:t>byte</w:t>
            </w:r>
            <w:r>
              <w:t xml:space="preserve">, </w:t>
            </w:r>
            <w:r w:rsidR="001045FD" w:rsidRPr="001045FD">
              <w:rPr>
                <w:rStyle w:val="NazwaProgramowa"/>
              </w:rPr>
              <w:t>ushort</w:t>
            </w:r>
            <w:r w:rsidR="001045FD">
              <w:t xml:space="preserve">, </w:t>
            </w:r>
            <w:r w:rsidRPr="00381C33">
              <w:rPr>
                <w:rStyle w:val="NazwaProgramowa"/>
              </w:rPr>
              <w:t>int</w:t>
            </w:r>
            <w:r>
              <w:t xml:space="preserve">, </w:t>
            </w:r>
            <w:r w:rsidRPr="00381C33">
              <w:rPr>
                <w:rStyle w:val="NazwaProgramowa"/>
              </w:rPr>
              <w:t>uint</w:t>
            </w:r>
            <w:r>
              <w:t>.</w:t>
            </w:r>
          </w:p>
        </w:tc>
      </w:tr>
      <w:tr w:rsidR="00381C33" w14:paraId="7ED81B32" w14:textId="77777777" w:rsidTr="00AA3FC0">
        <w:tc>
          <w:tcPr>
            <w:tcW w:w="1985" w:type="dxa"/>
          </w:tcPr>
          <w:p w14:paraId="7B355E98" w14:textId="684A34E6" w:rsidR="00381C33" w:rsidRDefault="00381C33" w:rsidP="00AA3FC0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Base64Binary</w:t>
            </w:r>
          </w:p>
        </w:tc>
        <w:tc>
          <w:tcPr>
            <w:tcW w:w="3827" w:type="dxa"/>
          </w:tcPr>
          <w:p w14:paraId="497ADB10" w14:textId="02DA54D5" w:rsidR="00381C33" w:rsidRDefault="00381C33" w:rsidP="00AA3FC0">
            <w:pPr>
              <w:pStyle w:val="Teksttabeli"/>
              <w:keepNext w:val="0"/>
            </w:pPr>
            <w:r>
              <w:t>Tablica bajtów wyrażana przez łańcuch znaków kodowany w standardzie base64</w:t>
            </w:r>
          </w:p>
        </w:tc>
        <w:tc>
          <w:tcPr>
            <w:tcW w:w="2410" w:type="dxa"/>
          </w:tcPr>
          <w:p w14:paraId="0932D9BF" w14:textId="57F987A9" w:rsidR="00381C33" w:rsidRDefault="00381C33" w:rsidP="00AA3FC0">
            <w:pPr>
              <w:pStyle w:val="Teksttabeli"/>
              <w:keepNext w:val="0"/>
            </w:pPr>
            <w:r>
              <w:t>Przeznaczony do dłuższych łańcuchów</w:t>
            </w:r>
            <w:r w:rsidR="005B042D">
              <w:t>.</w:t>
            </w:r>
          </w:p>
        </w:tc>
      </w:tr>
    </w:tbl>
    <w:p w14:paraId="02F13E53" w14:textId="77777777" w:rsidR="00381C33" w:rsidRPr="00381C33" w:rsidRDefault="00381C33" w:rsidP="00381C33">
      <w:pPr>
        <w:pStyle w:val="Wcicienormalne"/>
      </w:pPr>
    </w:p>
    <w:p w14:paraId="1A4A7E4A" w14:textId="6801F1FE" w:rsidR="00EE735A" w:rsidRDefault="00EE735A" w:rsidP="00EE735A">
      <w:pPr>
        <w:pStyle w:val="Nagwek2"/>
      </w:pPr>
      <w:r>
        <w:t>Typy wspólne</w:t>
      </w:r>
    </w:p>
    <w:p w14:paraId="68E71302" w14:textId="61F309A4" w:rsidR="00EE735A" w:rsidRDefault="00EE735A" w:rsidP="00EE735A">
      <w:pPr>
        <w:pStyle w:val="Wcicienormalne"/>
      </w:pPr>
      <w:r>
        <w:t>Typy zadeklarowane w tej grupie są używane w różnych kontekstach dokumentu.</w:t>
      </w:r>
      <w:r w:rsidR="00900309">
        <w:t xml:space="preserve"> Zestawienie jest przedstawione w </w:t>
      </w:r>
      <w:r w:rsidR="00900309">
        <w:fldChar w:fldCharType="begin"/>
      </w:r>
      <w:r w:rsidR="00900309">
        <w:instrText xml:space="preserve"> REF  _Ref112680249 \* Lower \h </w:instrText>
      </w:r>
      <w:r w:rsidR="00900309">
        <w:fldChar w:fldCharType="separate"/>
      </w:r>
      <w:r w:rsidR="00381C33">
        <w:t xml:space="preserve">tab. </w:t>
      </w:r>
      <w:r w:rsidR="00381C33">
        <w:rPr>
          <w:noProof/>
        </w:rPr>
        <w:t>6</w:t>
      </w:r>
      <w:r w:rsidR="00900309">
        <w:fldChar w:fldCharType="end"/>
      </w:r>
      <w:r w:rsidR="00900309">
        <w:t>.</w:t>
      </w:r>
    </w:p>
    <w:p w14:paraId="4EDBC10C" w14:textId="21F0ACC1" w:rsidR="00900309" w:rsidRDefault="00900309" w:rsidP="00900309">
      <w:pPr>
        <w:pStyle w:val="Legenda"/>
        <w:keepNext/>
      </w:pPr>
      <w:bookmarkStart w:id="3" w:name="_Ref112680249"/>
      <w:r>
        <w:t xml:space="preserve">Tab. </w:t>
      </w:r>
      <w:fldSimple w:instr=" SEQ Tab. \* ARABIC ">
        <w:r w:rsidR="00381C33">
          <w:rPr>
            <w:noProof/>
          </w:rPr>
          <w:t>6</w:t>
        </w:r>
      </w:fldSimple>
      <w:bookmarkEnd w:id="3"/>
      <w:r>
        <w:t>. Typy wspólne</w:t>
      </w:r>
    </w:p>
    <w:tbl>
      <w:tblPr>
        <w:tblStyle w:val="Standardowatabela"/>
        <w:tblW w:w="8222" w:type="dxa"/>
        <w:tblInd w:w="704" w:type="dxa"/>
        <w:tblLook w:val="0420" w:firstRow="1" w:lastRow="0" w:firstColumn="0" w:lastColumn="0" w:noHBand="0" w:noVBand="1"/>
      </w:tblPr>
      <w:tblGrid>
        <w:gridCol w:w="1985"/>
        <w:gridCol w:w="3827"/>
        <w:gridCol w:w="2410"/>
      </w:tblGrid>
      <w:tr w:rsidR="00221871" w14:paraId="27C56C00" w14:textId="77777777" w:rsidTr="00C400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85" w:type="dxa"/>
          </w:tcPr>
          <w:p w14:paraId="514E8592" w14:textId="77777777" w:rsidR="00221871" w:rsidRDefault="00221871" w:rsidP="00C4001C">
            <w:pPr>
              <w:pStyle w:val="Teksttabeli"/>
              <w:keepNext w:val="0"/>
            </w:pPr>
            <w:r>
              <w:t>Nazwa typu</w:t>
            </w:r>
          </w:p>
        </w:tc>
        <w:tc>
          <w:tcPr>
            <w:tcW w:w="3827" w:type="dxa"/>
          </w:tcPr>
          <w:p w14:paraId="4C67243B" w14:textId="77777777" w:rsidR="00221871" w:rsidRDefault="00221871" w:rsidP="00C4001C">
            <w:pPr>
              <w:pStyle w:val="Teksttabeli"/>
              <w:keepNext w:val="0"/>
            </w:pPr>
            <w:r>
              <w:t>Znaczenie</w:t>
            </w:r>
          </w:p>
        </w:tc>
        <w:tc>
          <w:tcPr>
            <w:tcW w:w="2410" w:type="dxa"/>
          </w:tcPr>
          <w:p w14:paraId="2BE5BE61" w14:textId="77777777" w:rsidR="00221871" w:rsidRDefault="00221871" w:rsidP="00C4001C">
            <w:pPr>
              <w:pStyle w:val="Teksttabeli"/>
              <w:keepNext w:val="0"/>
            </w:pPr>
            <w:r>
              <w:t>Uwagi</w:t>
            </w:r>
          </w:p>
        </w:tc>
      </w:tr>
      <w:tr w:rsidR="00221871" w14:paraId="14C6F36B" w14:textId="77777777" w:rsidTr="00C4001C">
        <w:tc>
          <w:tcPr>
            <w:tcW w:w="1985" w:type="dxa"/>
          </w:tcPr>
          <w:p w14:paraId="5BCD10E4" w14:textId="77777777" w:rsidR="00221871" w:rsidRPr="005A2840" w:rsidRDefault="00221871" w:rsidP="00C4001C">
            <w:pPr>
              <w:pStyle w:val="Teksttabeli"/>
              <w:keepNext w:val="0"/>
              <w:rPr>
                <w:rStyle w:val="NazwaProgramowa"/>
              </w:rPr>
            </w:pPr>
            <w:r w:rsidRPr="005A2840">
              <w:rPr>
                <w:rStyle w:val="NazwaProgramowa"/>
              </w:rPr>
              <w:t>BorderDistanceFrom</w:t>
            </w:r>
          </w:p>
        </w:tc>
        <w:tc>
          <w:tcPr>
            <w:tcW w:w="3827" w:type="dxa"/>
          </w:tcPr>
          <w:p w14:paraId="650DF350" w14:textId="77777777" w:rsidR="00221871" w:rsidRDefault="00221871" w:rsidP="00C4001C">
            <w:pPr>
              <w:pStyle w:val="Teksttabeli"/>
              <w:keepNext w:val="0"/>
            </w:pPr>
            <w:r w:rsidRPr="00121D4A">
              <w:t>Określa, czy obramowanie strony jest mierzone od krawędzi strony, czy od otaczającego ją tekstu.</w:t>
            </w:r>
          </w:p>
        </w:tc>
        <w:tc>
          <w:tcPr>
            <w:tcW w:w="2410" w:type="dxa"/>
          </w:tcPr>
          <w:p w14:paraId="633C20E6" w14:textId="77777777" w:rsidR="00221871" w:rsidRDefault="00221871" w:rsidP="00C4001C">
            <w:pPr>
              <w:pStyle w:val="Teksttabeli"/>
              <w:keepNext w:val="0"/>
            </w:pPr>
            <w:r>
              <w:t xml:space="preserve">Wykorzystywany w klasie </w:t>
            </w:r>
            <w:r w:rsidRPr="00263E24">
              <w:rPr>
                <w:rStyle w:val="NazwaProgramowa"/>
              </w:rPr>
              <w:t>PageBorders</w:t>
            </w:r>
            <w:r>
              <w:t>.</w:t>
            </w:r>
          </w:p>
        </w:tc>
      </w:tr>
      <w:tr w:rsidR="00221871" w14:paraId="2BF5BC1F" w14:textId="77777777" w:rsidTr="00C4001C">
        <w:tc>
          <w:tcPr>
            <w:tcW w:w="1985" w:type="dxa"/>
          </w:tcPr>
          <w:p w14:paraId="2F751DDF" w14:textId="77777777" w:rsidR="00221871" w:rsidRDefault="00221871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lipboardData</w:t>
            </w:r>
          </w:p>
        </w:tc>
        <w:tc>
          <w:tcPr>
            <w:tcW w:w="3827" w:type="dxa"/>
          </w:tcPr>
          <w:p w14:paraId="3B07D139" w14:textId="77777777" w:rsidR="00221871" w:rsidRDefault="00221871" w:rsidP="00C4001C">
            <w:pPr>
              <w:pStyle w:val="Teksttabeli"/>
              <w:keepNext w:val="0"/>
            </w:pPr>
            <w:r>
              <w:t>Definiuje dane przekazywane przez schowek (wraz z formatem)</w:t>
            </w:r>
          </w:p>
        </w:tc>
        <w:tc>
          <w:tcPr>
            <w:tcW w:w="2410" w:type="dxa"/>
          </w:tcPr>
          <w:p w14:paraId="35F2500C" w14:textId="77777777" w:rsidR="00221871" w:rsidRDefault="00221871" w:rsidP="00C4001C">
            <w:pPr>
              <w:pStyle w:val="Teksttabeli"/>
              <w:keepNext w:val="0"/>
            </w:pPr>
            <w:r>
              <w:t xml:space="preserve">Wykorzystywany w typie </w:t>
            </w:r>
            <w:r w:rsidRPr="005F2EDA">
              <w:rPr>
                <w:rStyle w:val="NazwaProgramowa"/>
              </w:rPr>
              <w:t>Variant</w:t>
            </w:r>
            <w:r>
              <w:t>.</w:t>
            </w:r>
          </w:p>
        </w:tc>
      </w:tr>
      <w:tr w:rsidR="00221871" w14:paraId="13BF097D" w14:textId="77777777" w:rsidTr="00C4001C">
        <w:tc>
          <w:tcPr>
            <w:tcW w:w="1985" w:type="dxa"/>
          </w:tcPr>
          <w:p w14:paraId="0D3EA9FC" w14:textId="77777777" w:rsidR="00221871" w:rsidRDefault="00221871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or</w:t>
            </w:r>
          </w:p>
        </w:tc>
        <w:tc>
          <w:tcPr>
            <w:tcW w:w="3827" w:type="dxa"/>
          </w:tcPr>
          <w:p w14:paraId="380BEF48" w14:textId="25A7DC51" w:rsidR="00221871" w:rsidRDefault="00221871" w:rsidP="00C4001C">
            <w:pPr>
              <w:pStyle w:val="Teksttabeli"/>
              <w:keepNext w:val="0"/>
            </w:pPr>
            <w:r>
              <w:t>Definiuje kolor jako strukturę 3 bajtów RGB</w:t>
            </w:r>
            <w:r w:rsidR="00FC75A7">
              <w:t>. Wartość może być zastąpiona przez nazwę.</w:t>
            </w:r>
          </w:p>
        </w:tc>
        <w:tc>
          <w:tcPr>
            <w:tcW w:w="2410" w:type="dxa"/>
          </w:tcPr>
          <w:p w14:paraId="3CE7629E" w14:textId="59DF3CA5" w:rsidR="00221871" w:rsidRDefault="00A6715D" w:rsidP="00C4001C">
            <w:pPr>
              <w:pStyle w:val="Teksttabeli"/>
              <w:keepNext w:val="0"/>
            </w:pPr>
            <w:r>
              <w:t>Wykorzystywany wielokrotnie.</w:t>
            </w:r>
          </w:p>
        </w:tc>
      </w:tr>
      <w:tr w:rsidR="00221871" w14:paraId="6EB34C86" w14:textId="77777777" w:rsidTr="00C4001C">
        <w:tc>
          <w:tcPr>
            <w:tcW w:w="1985" w:type="dxa"/>
          </w:tcPr>
          <w:p w14:paraId="22DBBBD5" w14:textId="77777777" w:rsidR="00221871" w:rsidRDefault="00221871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orFormat</w:t>
            </w:r>
          </w:p>
        </w:tc>
        <w:tc>
          <w:tcPr>
            <w:tcW w:w="3827" w:type="dxa"/>
          </w:tcPr>
          <w:p w14:paraId="62C18F6D" w14:textId="77777777" w:rsidR="00221871" w:rsidRDefault="00221871" w:rsidP="00C4001C">
            <w:pPr>
              <w:pStyle w:val="Teksttabeli"/>
              <w:keepNext w:val="0"/>
            </w:pPr>
            <w:r>
              <w:t>Definiuje kolor jako RGB, CMYK lub systemową nazwę.</w:t>
            </w:r>
          </w:p>
        </w:tc>
        <w:tc>
          <w:tcPr>
            <w:tcW w:w="2410" w:type="dxa"/>
          </w:tcPr>
          <w:p w14:paraId="36A83984" w14:textId="6FA5A310" w:rsidR="00221871" w:rsidRDefault="00A6715D" w:rsidP="00C4001C">
            <w:pPr>
              <w:pStyle w:val="Teksttabeli"/>
              <w:keepNext w:val="0"/>
            </w:pPr>
            <w:r>
              <w:t>Wykorzystywany wielokrotnie.</w:t>
            </w:r>
          </w:p>
        </w:tc>
      </w:tr>
      <w:tr w:rsidR="004C20CB" w14:paraId="6EBF933A" w14:textId="77777777" w:rsidTr="00C4001C">
        <w:tc>
          <w:tcPr>
            <w:tcW w:w="1985" w:type="dxa"/>
          </w:tcPr>
          <w:p w14:paraId="621C5627" w14:textId="359D026B" w:rsidR="004C20CB" w:rsidRDefault="004C20CB" w:rsidP="00C4001C">
            <w:pPr>
              <w:pStyle w:val="Teksttabeli"/>
              <w:keepNext w:val="0"/>
              <w:rPr>
                <w:rStyle w:val="NazwaProgramowa"/>
              </w:rPr>
            </w:pPr>
            <w:r w:rsidRPr="004C20CB">
              <w:rPr>
                <w:rStyle w:val="NazwaProgramowa"/>
              </w:rPr>
              <w:t>ColorSchemeMapping</w:t>
            </w:r>
          </w:p>
        </w:tc>
        <w:tc>
          <w:tcPr>
            <w:tcW w:w="3827" w:type="dxa"/>
          </w:tcPr>
          <w:p w14:paraId="7421FFF7" w14:textId="1E06EDAE" w:rsidR="004C20CB" w:rsidRDefault="004C20CB" w:rsidP="00C4001C">
            <w:pPr>
              <w:pStyle w:val="Teksttabeli"/>
              <w:keepNext w:val="0"/>
            </w:pPr>
            <w:r>
              <w:t>Definiuje odwzorowanie kolorów schematu.</w:t>
            </w:r>
          </w:p>
        </w:tc>
        <w:tc>
          <w:tcPr>
            <w:tcW w:w="2410" w:type="dxa"/>
          </w:tcPr>
          <w:p w14:paraId="576592DA" w14:textId="4EB7E72B" w:rsidR="004C20CB" w:rsidRDefault="004C20CB" w:rsidP="00C4001C">
            <w:pPr>
              <w:pStyle w:val="Teksttabeli"/>
              <w:keepNext w:val="0"/>
            </w:pPr>
            <w:r>
              <w:t>Wykorzystywany w ustawieniach</w:t>
            </w:r>
          </w:p>
        </w:tc>
      </w:tr>
      <w:tr w:rsidR="00221871" w14:paraId="51BFDFA3" w14:textId="77777777" w:rsidTr="00C4001C">
        <w:tc>
          <w:tcPr>
            <w:tcW w:w="1985" w:type="dxa"/>
          </w:tcPr>
          <w:p w14:paraId="6F8BAD22" w14:textId="77777777" w:rsidR="00221871" w:rsidRDefault="00221871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orIndex</w:t>
            </w:r>
          </w:p>
        </w:tc>
        <w:tc>
          <w:tcPr>
            <w:tcW w:w="3827" w:type="dxa"/>
          </w:tcPr>
          <w:p w14:paraId="5C7DE650" w14:textId="3AD1FE3B" w:rsidR="00221871" w:rsidRDefault="00F54018" w:rsidP="00C4001C">
            <w:pPr>
              <w:pStyle w:val="Teksttabeli"/>
              <w:keepNext w:val="0"/>
            </w:pPr>
            <w:r>
              <w:t>Definiuje</w:t>
            </w:r>
            <w:r w:rsidR="00221871">
              <w:t xml:space="preserve"> kolor jako wartość indeksowaną od 0 do 16, w tym: -1 oznacza kolor definiowany przez autora, 0 – automatyczny, 1 – czarny, 8- biały, 15- szary 50%, 16 – szary 25%. Pozostałe to kolory podstawowe RGB i mieszane.</w:t>
            </w:r>
          </w:p>
        </w:tc>
        <w:tc>
          <w:tcPr>
            <w:tcW w:w="2410" w:type="dxa"/>
          </w:tcPr>
          <w:p w14:paraId="64F979BB" w14:textId="406D8CC1" w:rsidR="00221871" w:rsidRDefault="00A6715D" w:rsidP="00C4001C">
            <w:pPr>
              <w:pStyle w:val="Teksttabeli"/>
              <w:keepNext w:val="0"/>
            </w:pPr>
            <w:r>
              <w:t>Wykorzystywany wielokrotnie.</w:t>
            </w:r>
          </w:p>
        </w:tc>
      </w:tr>
      <w:tr w:rsidR="00221871" w14:paraId="5966AAD9" w14:textId="77777777" w:rsidTr="00C4001C">
        <w:tc>
          <w:tcPr>
            <w:tcW w:w="1985" w:type="dxa"/>
          </w:tcPr>
          <w:p w14:paraId="48F34ED9" w14:textId="77777777" w:rsidR="00221871" w:rsidRDefault="00221871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ColorType</w:t>
            </w:r>
          </w:p>
        </w:tc>
        <w:tc>
          <w:tcPr>
            <w:tcW w:w="3827" w:type="dxa"/>
          </w:tcPr>
          <w:p w14:paraId="3924C47B" w14:textId="64B4AE73" w:rsidR="00221871" w:rsidRDefault="00C4001C" w:rsidP="00C4001C">
            <w:pPr>
              <w:pStyle w:val="Teksttabeli"/>
              <w:keepNext w:val="0"/>
            </w:pPr>
            <w:r>
              <w:t xml:space="preserve">Definiuje </w:t>
            </w:r>
            <w:r w:rsidR="00221871">
              <w:t>rodzaj koloru: RGB, Scheme, CMYK, CMS, Ink lub Mixed.</w:t>
            </w:r>
          </w:p>
        </w:tc>
        <w:tc>
          <w:tcPr>
            <w:tcW w:w="2410" w:type="dxa"/>
          </w:tcPr>
          <w:p w14:paraId="529280DE" w14:textId="77777777" w:rsidR="00221871" w:rsidRDefault="00221871" w:rsidP="00C4001C">
            <w:pPr>
              <w:pStyle w:val="Teksttabeli"/>
              <w:keepNext w:val="0"/>
            </w:pPr>
            <w:r>
              <w:t xml:space="preserve">Wykorzystywany w </w:t>
            </w:r>
            <w:r w:rsidRPr="00221871">
              <w:rPr>
                <w:rStyle w:val="NazwaProgramowa"/>
              </w:rPr>
              <w:t>ColorFormat</w:t>
            </w:r>
            <w:r>
              <w:t>.</w:t>
            </w:r>
          </w:p>
        </w:tc>
      </w:tr>
      <w:tr w:rsidR="00221871" w14:paraId="72AACDA1" w14:textId="77777777" w:rsidTr="00C4001C">
        <w:tc>
          <w:tcPr>
            <w:tcW w:w="1985" w:type="dxa"/>
          </w:tcPr>
          <w:p w14:paraId="52B53DBE" w14:textId="77777777" w:rsidR="00221871" w:rsidRDefault="00221871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lastRenderedPageBreak/>
              <w:t>EmphasisMark</w:t>
            </w:r>
          </w:p>
        </w:tc>
        <w:tc>
          <w:tcPr>
            <w:tcW w:w="3827" w:type="dxa"/>
          </w:tcPr>
          <w:p w14:paraId="0E0E85FB" w14:textId="36E142C9" w:rsidR="00221871" w:rsidRDefault="00C4001C" w:rsidP="00C4001C">
            <w:pPr>
              <w:pStyle w:val="Teksttabeli"/>
              <w:keepNext w:val="0"/>
            </w:pPr>
            <w:r>
              <w:t xml:space="preserve">Definiuje </w:t>
            </w:r>
            <w:r w:rsidR="00221871">
              <w:t>rodzaj znaku nacisku:  kropka umieszczana ponad znakiem lub pod znakiem, kółko lub przecinek ponad znakiem.</w:t>
            </w:r>
          </w:p>
        </w:tc>
        <w:tc>
          <w:tcPr>
            <w:tcW w:w="2410" w:type="dxa"/>
          </w:tcPr>
          <w:p w14:paraId="5E36AD7F" w14:textId="77777777" w:rsidR="00221871" w:rsidRDefault="00221871" w:rsidP="00C4001C">
            <w:pPr>
              <w:pStyle w:val="Teksttabeli"/>
              <w:keepNext w:val="0"/>
            </w:pPr>
            <w:r>
              <w:t xml:space="preserve">Wykorzystywany w </w:t>
            </w:r>
            <w:r w:rsidRPr="00221871">
              <w:rPr>
                <w:rStyle w:val="NazwaProgramowa"/>
              </w:rPr>
              <w:t>RunProperties</w:t>
            </w:r>
            <w:r>
              <w:t>.</w:t>
            </w:r>
          </w:p>
        </w:tc>
      </w:tr>
      <w:tr w:rsidR="00221871" w14:paraId="1BE96F93" w14:textId="77777777" w:rsidTr="00C4001C">
        <w:tc>
          <w:tcPr>
            <w:tcW w:w="1985" w:type="dxa"/>
          </w:tcPr>
          <w:p w14:paraId="1D9F9A4B" w14:textId="77777777" w:rsidR="00221871" w:rsidRPr="005A2840" w:rsidRDefault="00221871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FrameBorders</w:t>
            </w:r>
          </w:p>
        </w:tc>
        <w:tc>
          <w:tcPr>
            <w:tcW w:w="3827" w:type="dxa"/>
          </w:tcPr>
          <w:p w14:paraId="0EEEEC04" w14:textId="77777777" w:rsidR="00221871" w:rsidRPr="00121D4A" w:rsidRDefault="00221871" w:rsidP="00C4001C">
            <w:pPr>
              <w:pStyle w:val="Teksttabeli"/>
              <w:keepNext w:val="0"/>
            </w:pPr>
            <w:r>
              <w:t>Definiuje obramowanie w postaci ramki – wszystkie krawędzie mają ten sam styl i kolor.</w:t>
            </w:r>
          </w:p>
        </w:tc>
        <w:tc>
          <w:tcPr>
            <w:tcW w:w="2410" w:type="dxa"/>
          </w:tcPr>
          <w:p w14:paraId="7EE114D7" w14:textId="77777777" w:rsidR="00221871" w:rsidRDefault="00221871" w:rsidP="00C4001C">
            <w:pPr>
              <w:pStyle w:val="Teksttabeli"/>
              <w:keepNext w:val="0"/>
            </w:pPr>
            <w:r>
              <w:t xml:space="preserve">Wspólna klasa bazowa dla </w:t>
            </w:r>
            <w:r w:rsidRPr="00263E24">
              <w:rPr>
                <w:rStyle w:val="NazwaProgramowa"/>
              </w:rPr>
              <w:t>RunBorders</w:t>
            </w:r>
            <w:r>
              <w:t xml:space="preserve"> i </w:t>
            </w:r>
            <w:r w:rsidRPr="00263E24">
              <w:rPr>
                <w:rStyle w:val="NazwaProgramowa"/>
              </w:rPr>
              <w:t>PageBorders</w:t>
            </w:r>
            <w:r>
              <w:t>.</w:t>
            </w:r>
          </w:p>
        </w:tc>
      </w:tr>
      <w:tr w:rsidR="00E402CC" w14:paraId="438D36D2" w14:textId="77777777" w:rsidTr="00C4001C">
        <w:tc>
          <w:tcPr>
            <w:tcW w:w="1985" w:type="dxa"/>
          </w:tcPr>
          <w:p w14:paraId="6F1F5948" w14:textId="703C7D64" w:rsidR="00E402CC" w:rsidRDefault="00E402CC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LanguageType</w:t>
            </w:r>
          </w:p>
        </w:tc>
        <w:tc>
          <w:tcPr>
            <w:tcW w:w="3827" w:type="dxa"/>
          </w:tcPr>
          <w:p w14:paraId="20B11D6A" w14:textId="6A0CDB80" w:rsidR="00E402CC" w:rsidRDefault="00E402CC" w:rsidP="00C4001C">
            <w:pPr>
              <w:pStyle w:val="Teksttabeli"/>
              <w:keepNext w:val="0"/>
            </w:pPr>
            <w:r>
              <w:t>Definiuje języki dla pisma standardowego, dwukierunkowego i dalekowschodniego</w:t>
            </w:r>
          </w:p>
        </w:tc>
        <w:tc>
          <w:tcPr>
            <w:tcW w:w="2410" w:type="dxa"/>
          </w:tcPr>
          <w:p w14:paraId="45C22188" w14:textId="39789C2E" w:rsidR="00E402CC" w:rsidRDefault="00E402CC" w:rsidP="00C4001C">
            <w:pPr>
              <w:pStyle w:val="Teksttabeli"/>
              <w:keepNext w:val="0"/>
            </w:pPr>
            <w:r>
              <w:t xml:space="preserve">Wykorzystywany w </w:t>
            </w:r>
            <w:r w:rsidR="00413F2A">
              <w:rPr>
                <w:rStyle w:val="NazwaProgramowa"/>
              </w:rPr>
              <w:t>w ustawieniach</w:t>
            </w:r>
          </w:p>
        </w:tc>
      </w:tr>
      <w:tr w:rsidR="00221871" w14:paraId="068EAD8C" w14:textId="77777777" w:rsidTr="00C4001C">
        <w:tc>
          <w:tcPr>
            <w:tcW w:w="1985" w:type="dxa"/>
          </w:tcPr>
          <w:p w14:paraId="40B3A24B" w14:textId="2AAE519D" w:rsidR="00221871" w:rsidRDefault="00221871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LineWidth</w:t>
            </w:r>
          </w:p>
        </w:tc>
        <w:tc>
          <w:tcPr>
            <w:tcW w:w="3827" w:type="dxa"/>
          </w:tcPr>
          <w:p w14:paraId="4665FD26" w14:textId="794B5778" w:rsidR="00221871" w:rsidRDefault="00C4001C" w:rsidP="00C4001C">
            <w:pPr>
              <w:pStyle w:val="Teksttabeli"/>
              <w:keepNext w:val="0"/>
            </w:pPr>
            <w:r>
              <w:t xml:space="preserve">Definiuje </w:t>
            </w:r>
            <w:r w:rsidR="006656C0">
              <w:t>kilka podstawowych szerokości linii</w:t>
            </w:r>
          </w:p>
        </w:tc>
        <w:tc>
          <w:tcPr>
            <w:tcW w:w="2410" w:type="dxa"/>
          </w:tcPr>
          <w:p w14:paraId="51AD75D8" w14:textId="220EA136" w:rsidR="00221871" w:rsidRDefault="006656C0" w:rsidP="00C4001C">
            <w:pPr>
              <w:pStyle w:val="Teksttabeli"/>
              <w:keepNext w:val="0"/>
            </w:pPr>
            <w:r>
              <w:t xml:space="preserve">Wykorzystywany w </w:t>
            </w:r>
            <w:r w:rsidRPr="006656C0">
              <w:rPr>
                <w:rStyle w:val="NazwaProgramowa"/>
              </w:rPr>
              <w:t>FrameProperties</w:t>
            </w:r>
            <w:r>
              <w:t>.</w:t>
            </w:r>
          </w:p>
        </w:tc>
      </w:tr>
      <w:tr w:rsidR="006656C0" w14:paraId="73F0988E" w14:textId="77777777" w:rsidTr="00C4001C">
        <w:tc>
          <w:tcPr>
            <w:tcW w:w="1985" w:type="dxa"/>
          </w:tcPr>
          <w:p w14:paraId="47CA4FEC" w14:textId="7589B6C6" w:rsidR="006656C0" w:rsidRDefault="006656C0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NamedColors</w:t>
            </w:r>
          </w:p>
        </w:tc>
        <w:tc>
          <w:tcPr>
            <w:tcW w:w="3827" w:type="dxa"/>
          </w:tcPr>
          <w:p w14:paraId="3768EC73" w14:textId="533EDFC9" w:rsidR="006656C0" w:rsidRDefault="00C4001C" w:rsidP="00C4001C">
            <w:pPr>
              <w:pStyle w:val="Teksttabeli"/>
              <w:keepNext w:val="0"/>
            </w:pPr>
            <w:r>
              <w:t xml:space="preserve">Definiuje </w:t>
            </w:r>
            <w:r w:rsidR="006656C0">
              <w:t xml:space="preserve">nazwy i kody </w:t>
            </w:r>
            <w:r w:rsidR="00FC75A7">
              <w:t xml:space="preserve">kilkudziesięciu nazwanych </w:t>
            </w:r>
            <w:r w:rsidR="006656C0">
              <w:t>kolorów.</w:t>
            </w:r>
          </w:p>
        </w:tc>
        <w:tc>
          <w:tcPr>
            <w:tcW w:w="2410" w:type="dxa"/>
          </w:tcPr>
          <w:p w14:paraId="4F43B7D7" w14:textId="3CE885A0" w:rsidR="006656C0" w:rsidRDefault="006656C0" w:rsidP="00C4001C">
            <w:pPr>
              <w:pStyle w:val="Teksttabeli"/>
              <w:keepNext w:val="0"/>
            </w:pPr>
            <w:r>
              <w:t>Wykorzystywany w typie Color.</w:t>
            </w:r>
          </w:p>
        </w:tc>
      </w:tr>
      <w:tr w:rsidR="00CC1FD4" w14:paraId="0D311CC9" w14:textId="77777777" w:rsidTr="00C4001C">
        <w:tc>
          <w:tcPr>
            <w:tcW w:w="1985" w:type="dxa"/>
          </w:tcPr>
          <w:p w14:paraId="48473351" w14:textId="4AF6FA52" w:rsidR="00CC1FD4" w:rsidRDefault="00CC1FD4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PageBorders</w:t>
            </w:r>
          </w:p>
        </w:tc>
        <w:tc>
          <w:tcPr>
            <w:tcW w:w="3827" w:type="dxa"/>
          </w:tcPr>
          <w:p w14:paraId="6E8877AD" w14:textId="0446C50F" w:rsidR="00CC1FD4" w:rsidRDefault="00CC1FD4" w:rsidP="00C4001C">
            <w:pPr>
              <w:pStyle w:val="Teksttabeli"/>
              <w:keepNext w:val="0"/>
            </w:pPr>
            <w:r>
              <w:t>Reprezentuje obramowanie przypisane do strony</w:t>
            </w:r>
          </w:p>
        </w:tc>
        <w:tc>
          <w:tcPr>
            <w:tcW w:w="2410" w:type="dxa"/>
          </w:tcPr>
          <w:p w14:paraId="04640C1B" w14:textId="77777777" w:rsidR="00CC1FD4" w:rsidRDefault="00CC1FD4" w:rsidP="00C4001C">
            <w:pPr>
              <w:pStyle w:val="Teksttabeli"/>
              <w:keepNext w:val="0"/>
            </w:pPr>
          </w:p>
        </w:tc>
      </w:tr>
      <w:tr w:rsidR="00CC1FD4" w14:paraId="454919CD" w14:textId="77777777" w:rsidTr="00C4001C">
        <w:tc>
          <w:tcPr>
            <w:tcW w:w="1985" w:type="dxa"/>
          </w:tcPr>
          <w:p w14:paraId="3FBBDC72" w14:textId="2E83FA1A" w:rsidR="00CC1FD4" w:rsidRDefault="00CC1FD4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RunBorders</w:t>
            </w:r>
          </w:p>
        </w:tc>
        <w:tc>
          <w:tcPr>
            <w:tcW w:w="3827" w:type="dxa"/>
          </w:tcPr>
          <w:p w14:paraId="2504DB54" w14:textId="3E7D27B5" w:rsidR="00CC1FD4" w:rsidRDefault="00CC1FD4" w:rsidP="00C4001C">
            <w:pPr>
              <w:pStyle w:val="Teksttabeli"/>
              <w:keepNext w:val="0"/>
            </w:pPr>
            <w:r>
              <w:t>Reprezentuje obramowanie przypisane do ciągu tekstowego</w:t>
            </w:r>
          </w:p>
        </w:tc>
        <w:tc>
          <w:tcPr>
            <w:tcW w:w="2410" w:type="dxa"/>
          </w:tcPr>
          <w:p w14:paraId="465EFE28" w14:textId="37B7BAE9" w:rsidR="00CC1FD4" w:rsidRDefault="003E1198" w:rsidP="00C4001C">
            <w:pPr>
              <w:pStyle w:val="Teksttabeli"/>
              <w:keepNext w:val="0"/>
            </w:pPr>
            <w:r>
              <w:t xml:space="preserve">Wykorzystywany w </w:t>
            </w:r>
            <w:r w:rsidRPr="003E1198">
              <w:rPr>
                <w:rStyle w:val="NazwaProgramowa"/>
              </w:rPr>
              <w:t>RunProperties</w:t>
            </w:r>
            <w:r>
              <w:t>.</w:t>
            </w:r>
          </w:p>
        </w:tc>
      </w:tr>
      <w:tr w:rsidR="003E1198" w14:paraId="2CD8D96B" w14:textId="77777777" w:rsidTr="00C4001C">
        <w:tc>
          <w:tcPr>
            <w:tcW w:w="1985" w:type="dxa"/>
          </w:tcPr>
          <w:p w14:paraId="50BD024A" w14:textId="6FF9EF25" w:rsidR="003E1198" w:rsidRDefault="003E1198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hading</w:t>
            </w:r>
          </w:p>
        </w:tc>
        <w:tc>
          <w:tcPr>
            <w:tcW w:w="3827" w:type="dxa"/>
          </w:tcPr>
          <w:p w14:paraId="7E0DC34B" w14:textId="2A285522" w:rsidR="003E1198" w:rsidRDefault="003E1198" w:rsidP="00C4001C">
            <w:pPr>
              <w:pStyle w:val="Teksttabeli"/>
              <w:keepNext w:val="0"/>
            </w:pPr>
            <w:r>
              <w:t>Reprezentuje cieniowanie obiektu. Może mieć wzór, kolor tła i kolor wzoru.</w:t>
            </w:r>
          </w:p>
        </w:tc>
        <w:tc>
          <w:tcPr>
            <w:tcW w:w="2410" w:type="dxa"/>
          </w:tcPr>
          <w:p w14:paraId="710A2275" w14:textId="7F02BE69" w:rsidR="003E1198" w:rsidRDefault="003E1198" w:rsidP="00C4001C">
            <w:pPr>
              <w:pStyle w:val="Teksttabeli"/>
              <w:keepNext w:val="0"/>
            </w:pPr>
            <w:r>
              <w:t xml:space="preserve">Wykorzystywany w </w:t>
            </w:r>
            <w:r w:rsidRPr="003E1198">
              <w:rPr>
                <w:rStyle w:val="NazwaProgramowa"/>
              </w:rPr>
              <w:t>RunProperties</w:t>
            </w:r>
            <w:r>
              <w:t>.</w:t>
            </w:r>
          </w:p>
        </w:tc>
      </w:tr>
      <w:tr w:rsidR="003E1198" w14:paraId="379AEE92" w14:textId="77777777" w:rsidTr="00C4001C">
        <w:tc>
          <w:tcPr>
            <w:tcW w:w="1985" w:type="dxa"/>
          </w:tcPr>
          <w:p w14:paraId="78AE8DDC" w14:textId="379A606B" w:rsidR="003E1198" w:rsidRDefault="003E1198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hadowFormat</w:t>
            </w:r>
          </w:p>
        </w:tc>
        <w:tc>
          <w:tcPr>
            <w:tcW w:w="3827" w:type="dxa"/>
          </w:tcPr>
          <w:p w14:paraId="5B8532D9" w14:textId="1392EE5A" w:rsidR="003E1198" w:rsidRDefault="004E3B2F" w:rsidP="00C4001C">
            <w:pPr>
              <w:pStyle w:val="Teksttabeli"/>
              <w:keepNext w:val="0"/>
            </w:pPr>
            <w:r>
              <w:t>Reprezentuje cień rzucany przez obiekt. Może mieć różny typ, styl, kolor, odległość, kąt i inne właściwości.</w:t>
            </w:r>
          </w:p>
        </w:tc>
        <w:tc>
          <w:tcPr>
            <w:tcW w:w="2410" w:type="dxa"/>
          </w:tcPr>
          <w:p w14:paraId="1FFC92DD" w14:textId="7AB36558" w:rsidR="003E1198" w:rsidRDefault="004E3B2F" w:rsidP="00C4001C">
            <w:pPr>
              <w:pStyle w:val="Teksttabeli"/>
              <w:keepNext w:val="0"/>
            </w:pPr>
            <w:r>
              <w:t xml:space="preserve">Wykorzystywany w </w:t>
            </w:r>
            <w:r w:rsidRPr="004E3B2F">
              <w:rPr>
                <w:rStyle w:val="NazwaProgramowa"/>
              </w:rPr>
              <w:t>RunProperties</w:t>
            </w:r>
            <w:r>
              <w:t>.</w:t>
            </w:r>
          </w:p>
        </w:tc>
      </w:tr>
      <w:tr w:rsidR="004E3B2F" w14:paraId="3899EB5A" w14:textId="77777777" w:rsidTr="00C4001C">
        <w:tc>
          <w:tcPr>
            <w:tcW w:w="1985" w:type="dxa"/>
          </w:tcPr>
          <w:p w14:paraId="6AEF8530" w14:textId="780357D5" w:rsidR="004E3B2F" w:rsidRDefault="004E3B2F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hadowStyle</w:t>
            </w:r>
          </w:p>
        </w:tc>
        <w:tc>
          <w:tcPr>
            <w:tcW w:w="3827" w:type="dxa"/>
          </w:tcPr>
          <w:p w14:paraId="01D56067" w14:textId="2EF52DA0" w:rsidR="004E3B2F" w:rsidRDefault="00F54018" w:rsidP="00C4001C">
            <w:pPr>
              <w:pStyle w:val="Teksttabeli"/>
              <w:keepNext w:val="0"/>
            </w:pPr>
            <w:r>
              <w:t>Definiuje</w:t>
            </w:r>
            <w:r w:rsidR="004E3B2F">
              <w:t xml:space="preserve"> styl cienia. Może być wewnętrzny, zewnętrzny lub mieszany.</w:t>
            </w:r>
          </w:p>
        </w:tc>
        <w:tc>
          <w:tcPr>
            <w:tcW w:w="2410" w:type="dxa"/>
          </w:tcPr>
          <w:p w14:paraId="71DFFA80" w14:textId="30E728EF" w:rsidR="004E3B2F" w:rsidRDefault="004E3B2F" w:rsidP="00C4001C">
            <w:pPr>
              <w:pStyle w:val="Teksttabeli"/>
              <w:keepNext w:val="0"/>
            </w:pPr>
            <w:r>
              <w:t xml:space="preserve">Wykorzystywany w </w:t>
            </w:r>
            <w:r w:rsidRPr="00F54018">
              <w:rPr>
                <w:rStyle w:val="NazwaProgramowa"/>
              </w:rPr>
              <w:t>ShadowFormat</w:t>
            </w:r>
            <w:r w:rsidR="00AE4852">
              <w:t>.</w:t>
            </w:r>
          </w:p>
        </w:tc>
      </w:tr>
      <w:tr w:rsidR="00F54018" w14:paraId="42989B58" w14:textId="77777777" w:rsidTr="00C4001C">
        <w:tc>
          <w:tcPr>
            <w:tcW w:w="1985" w:type="dxa"/>
          </w:tcPr>
          <w:p w14:paraId="4798884B" w14:textId="7E2AFC56" w:rsidR="00F54018" w:rsidRDefault="00F54018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hadowType</w:t>
            </w:r>
          </w:p>
        </w:tc>
        <w:tc>
          <w:tcPr>
            <w:tcW w:w="3827" w:type="dxa"/>
          </w:tcPr>
          <w:p w14:paraId="41B16FE0" w14:textId="6DDC3FC9" w:rsidR="00F54018" w:rsidRDefault="00C4001C" w:rsidP="00C4001C">
            <w:pPr>
              <w:pStyle w:val="Teksttabeli"/>
              <w:keepNext w:val="0"/>
            </w:pPr>
            <w:r>
              <w:t>Definiuje 43 predefiniowane typy cienia.</w:t>
            </w:r>
          </w:p>
        </w:tc>
        <w:tc>
          <w:tcPr>
            <w:tcW w:w="2410" w:type="dxa"/>
          </w:tcPr>
          <w:p w14:paraId="4F1DBAEB" w14:textId="4DC1B9A2" w:rsidR="00F54018" w:rsidRDefault="00C94C35" w:rsidP="00C4001C">
            <w:pPr>
              <w:pStyle w:val="Teksttabeli"/>
              <w:keepNext w:val="0"/>
            </w:pPr>
            <w:r>
              <w:t xml:space="preserve">Wykorzystywany w </w:t>
            </w:r>
            <w:r w:rsidRPr="00F54018">
              <w:rPr>
                <w:rStyle w:val="NazwaProgramowa"/>
              </w:rPr>
              <w:t>ShadowFormat</w:t>
            </w:r>
            <w:r>
              <w:t>.</w:t>
            </w:r>
          </w:p>
        </w:tc>
      </w:tr>
      <w:tr w:rsidR="00C4001C" w14:paraId="566F668C" w14:textId="77777777" w:rsidTr="00C4001C">
        <w:tc>
          <w:tcPr>
            <w:tcW w:w="1985" w:type="dxa"/>
          </w:tcPr>
          <w:p w14:paraId="4508BE04" w14:textId="2349AF5B" w:rsidR="00C4001C" w:rsidRDefault="00C4001C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extureIndex</w:t>
            </w:r>
          </w:p>
        </w:tc>
        <w:tc>
          <w:tcPr>
            <w:tcW w:w="3827" w:type="dxa"/>
          </w:tcPr>
          <w:p w14:paraId="7B6E87D3" w14:textId="405CDA74" w:rsidR="00C4001C" w:rsidRDefault="00C4001C" w:rsidP="00C4001C">
            <w:pPr>
              <w:pStyle w:val="Teksttabeli"/>
              <w:keepNext w:val="0"/>
            </w:pPr>
            <w:r>
              <w:t>Definiuje kilkanaście wzorów cieniowania.</w:t>
            </w:r>
          </w:p>
        </w:tc>
        <w:tc>
          <w:tcPr>
            <w:tcW w:w="2410" w:type="dxa"/>
          </w:tcPr>
          <w:p w14:paraId="5A5DAAD4" w14:textId="7E07EC43" w:rsidR="00C4001C" w:rsidRDefault="00C4001C" w:rsidP="00C4001C">
            <w:pPr>
              <w:pStyle w:val="Teksttabeli"/>
              <w:keepNext w:val="0"/>
            </w:pPr>
            <w:r>
              <w:t xml:space="preserve">Wykorzystywany w </w:t>
            </w:r>
            <w:r w:rsidRPr="00C4001C">
              <w:rPr>
                <w:rStyle w:val="NazwaProgramowa"/>
              </w:rPr>
              <w:t>Shading</w:t>
            </w:r>
            <w:r>
              <w:t>.</w:t>
            </w:r>
          </w:p>
        </w:tc>
      </w:tr>
      <w:tr w:rsidR="00C4001C" w14:paraId="2185BE9A" w14:textId="77777777" w:rsidTr="00C4001C">
        <w:tc>
          <w:tcPr>
            <w:tcW w:w="1985" w:type="dxa"/>
          </w:tcPr>
          <w:p w14:paraId="1CE93A50" w14:textId="0A8FE357" w:rsidR="00C4001C" w:rsidRDefault="00C4001C" w:rsidP="00C4001C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ThemeColorIndex</w:t>
            </w:r>
          </w:p>
        </w:tc>
        <w:tc>
          <w:tcPr>
            <w:tcW w:w="3827" w:type="dxa"/>
          </w:tcPr>
          <w:p w14:paraId="3A6EDBA4" w14:textId="3259D800" w:rsidR="00C4001C" w:rsidRDefault="00C4001C" w:rsidP="00C4001C">
            <w:pPr>
              <w:pStyle w:val="Teksttabeli"/>
              <w:keepNext w:val="0"/>
            </w:pPr>
            <w:r>
              <w:t>Definiuje indeks koloru w motywie koloru.</w:t>
            </w:r>
          </w:p>
        </w:tc>
        <w:tc>
          <w:tcPr>
            <w:tcW w:w="2410" w:type="dxa"/>
          </w:tcPr>
          <w:p w14:paraId="49ECEE7B" w14:textId="2136297E" w:rsidR="00C4001C" w:rsidRDefault="00C4001C" w:rsidP="00C4001C">
            <w:pPr>
              <w:pStyle w:val="Teksttabeli"/>
              <w:keepNext w:val="0"/>
            </w:pPr>
            <w:r>
              <w:t>W</w:t>
            </w:r>
            <w:r w:rsidR="00C94C35">
              <w:t>ykorzystywany w</w:t>
            </w:r>
            <w:r>
              <w:t xml:space="preserve"> </w:t>
            </w:r>
            <w:r w:rsidRPr="00C94C35">
              <w:rPr>
                <w:rStyle w:val="NazwaProgramowa"/>
              </w:rPr>
              <w:t>ColorFormat</w:t>
            </w:r>
            <w:r>
              <w:t>.</w:t>
            </w:r>
          </w:p>
        </w:tc>
      </w:tr>
    </w:tbl>
    <w:p w14:paraId="4741FBAF" w14:textId="77777777" w:rsidR="00EE735A" w:rsidRPr="00EE735A" w:rsidRDefault="00EE735A" w:rsidP="00EE735A">
      <w:pPr>
        <w:pStyle w:val="Wcicienormalne"/>
      </w:pPr>
    </w:p>
    <w:p w14:paraId="173359F7" w14:textId="50D2570C" w:rsidR="00E05527" w:rsidRDefault="00E05527" w:rsidP="00E05527">
      <w:pPr>
        <w:pStyle w:val="Nagwek1"/>
      </w:pPr>
      <w:r>
        <w:t>Dokument i jego struktura</w:t>
      </w:r>
    </w:p>
    <w:p w14:paraId="306236B6" w14:textId="77777777" w:rsidR="00E05527" w:rsidRPr="00E05527" w:rsidRDefault="00E05527" w:rsidP="00E05527">
      <w:pPr>
        <w:pStyle w:val="Wcicienormalne"/>
      </w:pPr>
    </w:p>
    <w:p w14:paraId="200BC544" w14:textId="7D03D5F0" w:rsidR="00D33087" w:rsidRDefault="00B518CD" w:rsidP="003B4345">
      <w:pPr>
        <w:pStyle w:val="Nagwek2"/>
      </w:pPr>
      <w:r>
        <w:t>W</w:t>
      </w:r>
      <w:r w:rsidR="00D33087">
        <w:t>łaściwości dokumentu</w:t>
      </w:r>
    </w:p>
    <w:p w14:paraId="5A03C8B2" w14:textId="7BE46799" w:rsidR="00FB7679" w:rsidRDefault="00FB7679" w:rsidP="00014118">
      <w:pPr>
        <w:pStyle w:val="Wcicienormalne"/>
        <w:keepNext/>
      </w:pPr>
      <w:r>
        <w:t xml:space="preserve">W projekcie modelu dokumentu właściwości dokumentu są przechowywane w klasie </w:t>
      </w:r>
      <w:r w:rsidRPr="005233BC">
        <w:rPr>
          <w:rStyle w:val="NazwaProgramowa"/>
        </w:rPr>
        <w:t>DocumentProperties</w:t>
      </w:r>
      <w:r w:rsidRPr="003A5181">
        <w:t xml:space="preserve">. </w:t>
      </w:r>
      <w:r w:rsidR="003A5181" w:rsidRPr="003A5181">
        <w:t>Kl</w:t>
      </w:r>
      <w:r w:rsidR="003A5181">
        <w:t xml:space="preserve">asa ta implementuje </w:t>
      </w:r>
      <w:r w:rsidR="0002691E">
        <w:t>6</w:t>
      </w:r>
      <w:r w:rsidR="003A5181">
        <w:t xml:space="preserve"> interfejsów:</w:t>
      </w:r>
    </w:p>
    <w:p w14:paraId="6CEB51BA" w14:textId="77777777" w:rsidR="003A5181" w:rsidRPr="003A5181" w:rsidRDefault="003A5181" w:rsidP="003A5181">
      <w:pPr>
        <w:pStyle w:val="Listapunktowana"/>
        <w:rPr>
          <w:rStyle w:val="NazwaProgramowa"/>
        </w:rPr>
      </w:pPr>
      <w:r w:rsidRPr="003A5181">
        <w:rPr>
          <w:rStyle w:val="NazwaProgramowa"/>
        </w:rPr>
        <w:t xml:space="preserve">IDocumentProperties, </w:t>
      </w:r>
    </w:p>
    <w:p w14:paraId="34ADC7B8" w14:textId="77777777" w:rsidR="003A5181" w:rsidRPr="003A5181" w:rsidRDefault="003A5181" w:rsidP="003A5181">
      <w:pPr>
        <w:pStyle w:val="Listapunktowana"/>
        <w:rPr>
          <w:rStyle w:val="NazwaProgramowa"/>
        </w:rPr>
      </w:pPr>
      <w:r w:rsidRPr="003A5181">
        <w:rPr>
          <w:rStyle w:val="NazwaProgramowa"/>
        </w:rPr>
        <w:t xml:space="preserve">ICoreDocumentProperties, </w:t>
      </w:r>
    </w:p>
    <w:p w14:paraId="16D94D2D" w14:textId="77777777" w:rsidR="003A5181" w:rsidRPr="003A5181" w:rsidRDefault="003A5181" w:rsidP="003A5181">
      <w:pPr>
        <w:pStyle w:val="Listapunktowana"/>
        <w:rPr>
          <w:rStyle w:val="NazwaProgramowa"/>
        </w:rPr>
      </w:pPr>
      <w:r w:rsidRPr="003A5181">
        <w:rPr>
          <w:rStyle w:val="NazwaProgramowa"/>
        </w:rPr>
        <w:t xml:space="preserve">IContentDocumentProperties, </w:t>
      </w:r>
    </w:p>
    <w:p w14:paraId="08F46928" w14:textId="6567C10F" w:rsidR="0002691E" w:rsidRDefault="003A5181" w:rsidP="003A5181">
      <w:pPr>
        <w:pStyle w:val="Listapunktowana"/>
        <w:rPr>
          <w:rStyle w:val="NazwaProgramowa"/>
        </w:rPr>
      </w:pPr>
      <w:r w:rsidRPr="003A5181">
        <w:rPr>
          <w:rStyle w:val="NazwaProgramowa"/>
        </w:rPr>
        <w:t>IStatistic</w:t>
      </w:r>
      <w:r w:rsidR="00735F0E">
        <w:rPr>
          <w:rStyle w:val="NazwaProgramowa"/>
        </w:rPr>
        <w:t>Document</w:t>
      </w:r>
      <w:r w:rsidRPr="003A5181">
        <w:rPr>
          <w:rStyle w:val="NazwaProgramowa"/>
        </w:rPr>
        <w:t>Properties,</w:t>
      </w:r>
    </w:p>
    <w:p w14:paraId="27533CFD" w14:textId="19DD7AC3" w:rsidR="003A5181" w:rsidRPr="003A5181" w:rsidRDefault="0002691E" w:rsidP="003A5181">
      <w:pPr>
        <w:pStyle w:val="Listapunktowana"/>
        <w:rPr>
          <w:rStyle w:val="NazwaProgramowa"/>
        </w:rPr>
      </w:pPr>
      <w:r>
        <w:rPr>
          <w:rStyle w:val="NazwaProgramowa"/>
        </w:rPr>
        <w:t>IExtra</w:t>
      </w:r>
      <w:r w:rsidR="00735F0E">
        <w:rPr>
          <w:rStyle w:val="NazwaProgramowa"/>
        </w:rPr>
        <w:t>Document</w:t>
      </w:r>
      <w:r>
        <w:rPr>
          <w:rStyle w:val="NazwaProgramowa"/>
        </w:rPr>
        <w:t>Properties,</w:t>
      </w:r>
      <w:r w:rsidR="003A5181" w:rsidRPr="003A5181">
        <w:rPr>
          <w:rStyle w:val="NazwaProgramowa"/>
        </w:rPr>
        <w:t xml:space="preserve"> </w:t>
      </w:r>
    </w:p>
    <w:p w14:paraId="0BE13450" w14:textId="1FEDB7D4" w:rsidR="003A5181" w:rsidRPr="003A5181" w:rsidRDefault="003A5181" w:rsidP="003A5181">
      <w:pPr>
        <w:pStyle w:val="Listapunktowana"/>
        <w:rPr>
          <w:rStyle w:val="NazwaProgramowa"/>
        </w:rPr>
      </w:pPr>
      <w:r w:rsidRPr="003A5181">
        <w:rPr>
          <w:rStyle w:val="NazwaProgramowa"/>
        </w:rPr>
        <w:t>ICustom</w:t>
      </w:r>
      <w:r w:rsidR="00735F0E">
        <w:rPr>
          <w:rStyle w:val="NazwaProgramowa"/>
        </w:rPr>
        <w:t>Document</w:t>
      </w:r>
      <w:r w:rsidRPr="003A5181">
        <w:rPr>
          <w:rStyle w:val="NazwaProgramowa"/>
        </w:rPr>
        <w:t>Properties</w:t>
      </w:r>
      <w:r>
        <w:rPr>
          <w:rStyle w:val="NazwaProgramowa"/>
        </w:rPr>
        <w:t>.</w:t>
      </w:r>
    </w:p>
    <w:p w14:paraId="41D56918" w14:textId="0D431516" w:rsidR="00FB7679" w:rsidRDefault="003A5181" w:rsidP="00014118">
      <w:pPr>
        <w:pStyle w:val="Wcicienormalne"/>
        <w:keepNext/>
      </w:pPr>
      <w:r>
        <w:t xml:space="preserve">Interfejs </w:t>
      </w:r>
      <w:r w:rsidRPr="003A5181">
        <w:rPr>
          <w:rStyle w:val="NazwaProgramowa"/>
        </w:rPr>
        <w:t>IDocumentProperties</w:t>
      </w:r>
      <w:r>
        <w:t xml:space="preserve"> reprezentuje kolekcję właściwości</w:t>
      </w:r>
      <w:r w:rsidR="00ED6F6A">
        <w:t xml:space="preserve"> dokumentu</w:t>
      </w:r>
      <w:r>
        <w:t xml:space="preserve">, umożliwia ich dodawanie, zmianę i usuwanie oraz wyszukiwanie po nazwie i numerze indeksu (kolejności wprowadzania). Metoda </w:t>
      </w:r>
      <w:r w:rsidRPr="003A5181">
        <w:rPr>
          <w:rStyle w:val="NazwaProgramowa"/>
        </w:rPr>
        <w:t>Set</w:t>
      </w:r>
      <w:r>
        <w:t xml:space="preserve"> umożliwia dodanie właściwości o podanej nazwie, a jeśli taka już istnieje, to jej zmianę. Metoda </w:t>
      </w:r>
      <w:r w:rsidRPr="003A5181">
        <w:rPr>
          <w:rStyle w:val="NazwaProgramowa"/>
        </w:rPr>
        <w:t>Get</w:t>
      </w:r>
      <w:r>
        <w:t xml:space="preserve"> umożliwia pobranie właściwości o podanej nazwie, a jeśli taka nie istnieje, to zwraca wartość </w:t>
      </w:r>
      <w:r w:rsidRPr="003A5181">
        <w:rPr>
          <w:rStyle w:val="NazwaProgramowa"/>
        </w:rPr>
        <w:t>null</w:t>
      </w:r>
      <w:r>
        <w:t>. Wielkość liter w nazwach właściwości nie jest istotna.</w:t>
      </w:r>
    </w:p>
    <w:p w14:paraId="2D5CAAAB" w14:textId="77B39B01" w:rsidR="003A5181" w:rsidRDefault="003A5181" w:rsidP="00014118">
      <w:pPr>
        <w:pStyle w:val="Wcicienormalne"/>
        <w:keepNext/>
      </w:pPr>
      <w:r>
        <w:t xml:space="preserve">Pojedyncza właściwość dokumentu jest reprezentowana przez klasę </w:t>
      </w:r>
      <w:r w:rsidRPr="003A5181">
        <w:rPr>
          <w:rStyle w:val="NazwaProgramowa"/>
        </w:rPr>
        <w:t>DocumentProperty</w:t>
      </w:r>
      <w:r>
        <w:t xml:space="preserve">, która </w:t>
      </w:r>
      <w:r w:rsidR="00ED6F6A">
        <w:t xml:space="preserve">implementuje interfejs </w:t>
      </w:r>
      <w:r w:rsidR="00ED6F6A" w:rsidRPr="00ED6F6A">
        <w:rPr>
          <w:rStyle w:val="NazwaProgramowa"/>
        </w:rPr>
        <w:t>IDocumentProperty</w:t>
      </w:r>
      <w:r w:rsidR="00ED6F6A">
        <w:t>. Ma ona trzy właściwości:</w:t>
      </w:r>
    </w:p>
    <w:p w14:paraId="404E7724" w14:textId="74C03E11" w:rsidR="00ED6F6A" w:rsidRDefault="00ED6F6A" w:rsidP="00ED6F6A">
      <w:pPr>
        <w:pStyle w:val="Listapunktowana"/>
      </w:pPr>
      <w:r w:rsidRPr="00ED6F6A">
        <w:rPr>
          <w:rStyle w:val="NazwaProgramowa"/>
        </w:rPr>
        <w:t>Name: string</w:t>
      </w:r>
      <w:r>
        <w:t xml:space="preserve"> – unikatowa nazwa właściwości (wielkość liter nie ma znaczenia),</w:t>
      </w:r>
    </w:p>
    <w:p w14:paraId="0E1A0EB6" w14:textId="30ABD356" w:rsidR="00ED6F6A" w:rsidRDefault="00ED6F6A" w:rsidP="00ED6F6A">
      <w:pPr>
        <w:pStyle w:val="Listapunktowana"/>
      </w:pPr>
      <w:r w:rsidRPr="00ED6F6A">
        <w:rPr>
          <w:rStyle w:val="NazwaProgramowa"/>
        </w:rPr>
        <w:t>Type: PropertyType</w:t>
      </w:r>
      <w:r>
        <w:t xml:space="preserve"> – typ właściwości (wg typu wyliczeniowego),</w:t>
      </w:r>
    </w:p>
    <w:p w14:paraId="4AD76A73" w14:textId="491420A3" w:rsidR="00ED6F6A" w:rsidRDefault="00ED6F6A" w:rsidP="00ED6F6A">
      <w:pPr>
        <w:pStyle w:val="Listapunktowana"/>
      </w:pPr>
      <w:r w:rsidRPr="00ED6F6A">
        <w:rPr>
          <w:rStyle w:val="NazwaProgramowa"/>
        </w:rPr>
        <w:t>Value: object?</w:t>
      </w:r>
      <w:r>
        <w:t xml:space="preserve"> – wartość właściwości (zgodnie z typem), może być </w:t>
      </w:r>
      <w:r w:rsidRPr="00ED6F6A">
        <w:rPr>
          <w:rStyle w:val="NazwaProgramowa"/>
        </w:rPr>
        <w:t>null</w:t>
      </w:r>
      <w:r>
        <w:t>.</w:t>
      </w:r>
    </w:p>
    <w:p w14:paraId="2434F811" w14:textId="11842A56" w:rsidR="00ED6F6A" w:rsidRDefault="00ED6F6A" w:rsidP="00ED6F6A">
      <w:pPr>
        <w:pStyle w:val="Wcicienormalne"/>
      </w:pPr>
      <w:r>
        <w:lastRenderedPageBreak/>
        <w:t xml:space="preserve">Typy właściwości są określone przez typ wyliczeniowy </w:t>
      </w:r>
      <w:r w:rsidRPr="00ED6F6A">
        <w:rPr>
          <w:rStyle w:val="NazwaProgramowa"/>
        </w:rPr>
        <w:t>PropertyType</w:t>
      </w:r>
      <w:r>
        <w:t>, który definiuje następujące typy</w:t>
      </w:r>
      <w:r w:rsidR="005B40DA">
        <w:t xml:space="preserve"> wartości</w:t>
      </w:r>
      <w:r>
        <w:t>:</w:t>
      </w:r>
    </w:p>
    <w:p w14:paraId="371A4DDA" w14:textId="21AA1121" w:rsidR="00ED6F6A" w:rsidRDefault="00ED6F6A" w:rsidP="00ED6F6A">
      <w:pPr>
        <w:pStyle w:val="Listapunktowana"/>
      </w:pPr>
      <w:r w:rsidRPr="005B40DA">
        <w:rPr>
          <w:rStyle w:val="NazwaProgramowa"/>
        </w:rPr>
        <w:t>Object</w:t>
      </w:r>
      <w:r>
        <w:t xml:space="preserve"> – dowolny typ nie objęty przez pozostałe kategorie,</w:t>
      </w:r>
    </w:p>
    <w:p w14:paraId="285E5E9D" w14:textId="236D0800" w:rsidR="005B40DA" w:rsidRPr="005B40DA" w:rsidRDefault="005B40DA" w:rsidP="005B40DA">
      <w:pPr>
        <w:pStyle w:val="Listapunktowana"/>
        <w:rPr>
          <w:rStyle w:val="NazwaProgramowa"/>
        </w:rPr>
      </w:pPr>
      <w:r w:rsidRPr="005B40DA">
        <w:rPr>
          <w:rStyle w:val="NazwaProgramowa"/>
        </w:rPr>
        <w:t>Number</w:t>
      </w:r>
      <w:r w:rsidRPr="005B40DA">
        <w:t xml:space="preserve"> </w:t>
      </w:r>
      <w:r>
        <w:t>–</w:t>
      </w:r>
      <w:r w:rsidRPr="005B40DA">
        <w:t xml:space="preserve"> typ</w:t>
      </w:r>
      <w:r>
        <w:t xml:space="preserve"> liczbowy całkowity </w:t>
      </w:r>
      <w:r w:rsidRPr="005B40DA">
        <w:rPr>
          <w:rStyle w:val="NazwaProgramowa"/>
        </w:rPr>
        <w:t>(int,</w:t>
      </w:r>
      <w:r>
        <w:rPr>
          <w:rStyle w:val="NazwaProgramowa"/>
        </w:rPr>
        <w:t xml:space="preserve"> int64, decimal),</w:t>
      </w:r>
    </w:p>
    <w:p w14:paraId="476067EE" w14:textId="32539D98" w:rsidR="005B40DA" w:rsidRPr="005B40DA" w:rsidRDefault="005B40DA" w:rsidP="005B40DA">
      <w:pPr>
        <w:pStyle w:val="Listapunktowana"/>
        <w:rPr>
          <w:rStyle w:val="NazwaProgramowa"/>
        </w:rPr>
      </w:pPr>
      <w:r w:rsidRPr="005B40DA">
        <w:rPr>
          <w:rStyle w:val="NazwaProgramowa"/>
        </w:rPr>
        <w:t xml:space="preserve">Boolean </w:t>
      </w:r>
      <w:r w:rsidRPr="005B40DA">
        <w:t>– typ logiczny</w:t>
      </w:r>
      <w:r>
        <w:rPr>
          <w:rStyle w:val="NazwaProgramowa"/>
        </w:rPr>
        <w:t xml:space="preserve"> (bool)</w:t>
      </w:r>
      <w:r w:rsidRPr="005B40DA">
        <w:t>,</w:t>
      </w:r>
    </w:p>
    <w:p w14:paraId="587FE675" w14:textId="6CB9F213" w:rsidR="005B40DA" w:rsidRPr="005B40DA" w:rsidRDefault="005B40DA" w:rsidP="005B40DA">
      <w:pPr>
        <w:pStyle w:val="Listapunktowana"/>
        <w:rPr>
          <w:rStyle w:val="NazwaProgramowa"/>
        </w:rPr>
      </w:pPr>
      <w:r w:rsidRPr="005B40DA">
        <w:rPr>
          <w:rStyle w:val="NazwaProgramowa"/>
        </w:rPr>
        <w:t xml:space="preserve">Date </w:t>
      </w:r>
      <w:r>
        <w:t xml:space="preserve">– typ daty i czasu </w:t>
      </w:r>
      <w:r w:rsidRPr="005B40DA">
        <w:rPr>
          <w:rStyle w:val="NazwaProgramowa"/>
        </w:rPr>
        <w:t>(DateTime, DateOnly)</w:t>
      </w:r>
      <w:r w:rsidRPr="005B40DA">
        <w:t>,</w:t>
      </w:r>
    </w:p>
    <w:p w14:paraId="3DB8FDE8" w14:textId="0564CBAD" w:rsidR="005B40DA" w:rsidRPr="005B40DA" w:rsidRDefault="005B40DA" w:rsidP="005B40DA">
      <w:pPr>
        <w:pStyle w:val="Listapunktowana"/>
        <w:rPr>
          <w:rStyle w:val="NazwaProgramowa"/>
        </w:rPr>
      </w:pPr>
      <w:r w:rsidRPr="005B40DA">
        <w:rPr>
          <w:rStyle w:val="NazwaProgramowa"/>
        </w:rPr>
        <w:t xml:space="preserve">String </w:t>
      </w:r>
      <w:r>
        <w:rPr>
          <w:rStyle w:val="NazwaProgramowa"/>
        </w:rPr>
        <w:t xml:space="preserve">– </w:t>
      </w:r>
      <w:r w:rsidRPr="005B40DA">
        <w:t>typ znakowy</w:t>
      </w:r>
      <w:r>
        <w:rPr>
          <w:rStyle w:val="NazwaProgramowa"/>
        </w:rPr>
        <w:t xml:space="preserve"> (string)</w:t>
      </w:r>
      <w:r w:rsidRPr="005B40DA">
        <w:rPr>
          <w:rStyle w:val="NazwaProgramowa"/>
        </w:rPr>
        <w:t>,</w:t>
      </w:r>
    </w:p>
    <w:p w14:paraId="145FDC0F" w14:textId="19C1B758" w:rsidR="00ED6F6A" w:rsidRPr="005B40DA" w:rsidRDefault="005B40DA" w:rsidP="005B40DA">
      <w:pPr>
        <w:pStyle w:val="Listapunktowana"/>
        <w:rPr>
          <w:rStyle w:val="NazwaProgramowa"/>
        </w:rPr>
      </w:pPr>
      <w:r w:rsidRPr="005B40DA">
        <w:rPr>
          <w:rStyle w:val="NazwaProgramowa"/>
        </w:rPr>
        <w:t xml:space="preserve">Float </w:t>
      </w:r>
      <w:r>
        <w:rPr>
          <w:rStyle w:val="NazwaProgramowa"/>
        </w:rPr>
        <w:t>– typ rzeczywisty (</w:t>
      </w:r>
      <w:r w:rsidRPr="005B40DA">
        <w:rPr>
          <w:rStyle w:val="NazwaProgramowa"/>
        </w:rPr>
        <w:t>float</w:t>
      </w:r>
      <w:r w:rsidR="00553C37">
        <w:rPr>
          <w:rStyle w:val="NazwaProgramowa"/>
        </w:rPr>
        <w:t>, double</w:t>
      </w:r>
      <w:r>
        <w:rPr>
          <w:rStyle w:val="NazwaProgramowa"/>
        </w:rPr>
        <w:t>)</w:t>
      </w:r>
      <w:r w:rsidRPr="005B40DA">
        <w:rPr>
          <w:rStyle w:val="NazwaProgramowa"/>
        </w:rPr>
        <w:t>,</w:t>
      </w:r>
    </w:p>
    <w:p w14:paraId="11832395" w14:textId="738EA94D" w:rsidR="00E96464" w:rsidRDefault="00553C37" w:rsidP="0002691E">
      <w:pPr>
        <w:pStyle w:val="Wcicienormalne"/>
      </w:pPr>
      <w:r>
        <w:rPr>
          <w:rStyle w:val="NazwaProgramowa"/>
          <w:rFonts w:asciiTheme="majorBidi" w:hAnsiTheme="majorBidi"/>
          <w:noProof w:val="0"/>
        </w:rPr>
        <w:t xml:space="preserve">Interfejs </w:t>
      </w:r>
      <w:r w:rsidRPr="00553C37">
        <w:rPr>
          <w:rStyle w:val="NazwaProgramowa"/>
        </w:rPr>
        <w:t>ICoreDocumentProperties</w:t>
      </w:r>
      <w:r>
        <w:rPr>
          <w:rStyle w:val="NazwaProgramowa"/>
          <w:rFonts w:asciiTheme="majorBidi" w:hAnsiTheme="majorBidi"/>
          <w:noProof w:val="0"/>
        </w:rPr>
        <w:t xml:space="preserve"> definiuje właściwości główne dokumentu, te które Microsoft Word przechowuje w </w:t>
      </w:r>
      <w:r w:rsidR="00233C2E">
        <w:t xml:space="preserve">części </w:t>
      </w:r>
      <w:r w:rsidR="00233C2E" w:rsidRPr="001D02A9">
        <w:rPr>
          <w:rStyle w:val="angielskawstawka"/>
        </w:rPr>
        <w:t xml:space="preserve">Core </w:t>
      </w:r>
      <w:r w:rsidR="001D02A9" w:rsidRPr="001D02A9">
        <w:rPr>
          <w:rStyle w:val="angielskawstawka"/>
        </w:rPr>
        <w:t>File</w:t>
      </w:r>
      <w:r w:rsidR="00233C2E" w:rsidRPr="001D02A9">
        <w:rPr>
          <w:rStyle w:val="angielskawstawka"/>
        </w:rPr>
        <w:t xml:space="preserve"> Properties</w:t>
      </w:r>
      <w:r>
        <w:t xml:space="preserve">. Interfejs </w:t>
      </w:r>
      <w:r w:rsidRPr="00553C37">
        <w:rPr>
          <w:rStyle w:val="NazwaProgramowa"/>
        </w:rPr>
        <w:t>IContentDocumentProperties</w:t>
      </w:r>
      <w:r>
        <w:t xml:space="preserve"> definiuje właściwości przechowywane przez </w:t>
      </w:r>
      <w:r>
        <w:rPr>
          <w:rStyle w:val="NazwaProgramowa"/>
          <w:rFonts w:asciiTheme="majorBidi" w:hAnsiTheme="majorBidi"/>
          <w:noProof w:val="0"/>
        </w:rPr>
        <w:t xml:space="preserve">MS Word w </w:t>
      </w:r>
      <w:r>
        <w:t xml:space="preserve">części </w:t>
      </w:r>
      <w:r w:rsidR="001D02A9">
        <w:rPr>
          <w:rStyle w:val="angielskawstawka"/>
        </w:rPr>
        <w:t>Extended</w:t>
      </w:r>
      <w:r w:rsidR="001D02A9" w:rsidRPr="001D02A9">
        <w:rPr>
          <w:rStyle w:val="angielskawstawka"/>
        </w:rPr>
        <w:t xml:space="preserve"> File Properties</w:t>
      </w:r>
      <w:r>
        <w:t xml:space="preserve"> z wyjątkiem informacji o statystyce dokumentu, które </w:t>
      </w:r>
      <w:r w:rsidR="0002691E">
        <w:t xml:space="preserve">są </w:t>
      </w:r>
      <w:r>
        <w:t>defini</w:t>
      </w:r>
      <w:r w:rsidR="0002691E">
        <w:t>owane przez</w:t>
      </w:r>
      <w:r>
        <w:t xml:space="preserve"> interfejs </w:t>
      </w:r>
      <w:r w:rsidRPr="00553C37">
        <w:rPr>
          <w:rStyle w:val="NazwaProgramowa"/>
        </w:rPr>
        <w:t>IStatistic</w:t>
      </w:r>
      <w:r w:rsidR="003B5ABF">
        <w:rPr>
          <w:rStyle w:val="NazwaProgramowa"/>
        </w:rPr>
        <w:t>Document</w:t>
      </w:r>
      <w:r w:rsidRPr="00553C37">
        <w:rPr>
          <w:rStyle w:val="NazwaProgramowa"/>
        </w:rPr>
        <w:t>Properties</w:t>
      </w:r>
      <w:r>
        <w:t>.</w:t>
      </w:r>
      <w:r w:rsidR="0002691E">
        <w:t xml:space="preserve"> </w:t>
      </w:r>
      <w:r w:rsidR="00E96464">
        <w:t xml:space="preserve">Interfejs </w:t>
      </w:r>
      <w:r w:rsidR="00E96464" w:rsidRPr="00E96464">
        <w:rPr>
          <w:rStyle w:val="NazwaProgramowa"/>
        </w:rPr>
        <w:t>IExtra</w:t>
      </w:r>
      <w:r w:rsidR="003B5ABF">
        <w:rPr>
          <w:rStyle w:val="NazwaProgramowa"/>
        </w:rPr>
        <w:t>Document</w:t>
      </w:r>
      <w:r w:rsidR="00E96464" w:rsidRPr="00E96464">
        <w:rPr>
          <w:rStyle w:val="NazwaProgramowa"/>
        </w:rPr>
        <w:t>Properties</w:t>
      </w:r>
      <w:r w:rsidR="00E96464">
        <w:t xml:space="preserve"> definiuje dodatkowe właściwości dokumentu, które są przechowywane w części </w:t>
      </w:r>
      <w:r w:rsidR="00E96464" w:rsidRPr="00E96464">
        <w:rPr>
          <w:rStyle w:val="angielskawstawka"/>
        </w:rPr>
        <w:t>Document Settings</w:t>
      </w:r>
      <w:r w:rsidR="00E96464">
        <w:t>.</w:t>
      </w:r>
    </w:p>
    <w:p w14:paraId="55AACC47" w14:textId="3C207AFA" w:rsidR="00B518CD" w:rsidRDefault="0002691E" w:rsidP="0002691E">
      <w:pPr>
        <w:pStyle w:val="Wcicienormalne"/>
      </w:pPr>
      <w:r>
        <w:t xml:space="preserve">Wszystkie te właściwości </w:t>
      </w:r>
      <w:r w:rsidR="00A83FBB">
        <w:t xml:space="preserve">są przedstawione w </w:t>
      </w:r>
      <w:r w:rsidR="00A83FBB">
        <w:fldChar w:fldCharType="begin"/>
      </w:r>
      <w:r w:rsidR="00A83FBB">
        <w:instrText xml:space="preserve"> REF  _Ref112526470 \* Lower \h </w:instrText>
      </w:r>
      <w:r w:rsidR="00A83FBB">
        <w:fldChar w:fldCharType="separate"/>
      </w:r>
      <w:r w:rsidR="00381C33">
        <w:t xml:space="preserve">tab. </w:t>
      </w:r>
      <w:r w:rsidR="00381C33">
        <w:rPr>
          <w:noProof/>
        </w:rPr>
        <w:t>7</w:t>
      </w:r>
      <w:r w:rsidR="00A83FBB">
        <w:fldChar w:fldCharType="end"/>
      </w:r>
      <w:r w:rsidR="00A83FBB">
        <w:t>.</w:t>
      </w:r>
      <w:r w:rsidR="00E96464">
        <w:t xml:space="preserve"> Do każdej z nich można się odwołać przez indeksator klasy </w:t>
      </w:r>
      <w:r w:rsidR="00E96464" w:rsidRPr="00E96464">
        <w:rPr>
          <w:rStyle w:val="NazwaProgramowa"/>
        </w:rPr>
        <w:t>DocumentProperties</w:t>
      </w:r>
      <w:r w:rsidR="00E96464">
        <w:t xml:space="preserve"> podając jej nazwę. </w:t>
      </w:r>
    </w:p>
    <w:p w14:paraId="496EBE9E" w14:textId="49D87C78" w:rsidR="002172D2" w:rsidRDefault="002172D2" w:rsidP="002172D2">
      <w:pPr>
        <w:pStyle w:val="Legenda"/>
        <w:keepNext/>
      </w:pPr>
      <w:bookmarkStart w:id="4" w:name="_Ref112526470"/>
      <w:r>
        <w:t xml:space="preserve">Tab. </w:t>
      </w:r>
      <w:fldSimple w:instr=" SEQ Tab. \* ARABIC ">
        <w:r w:rsidR="00381C33">
          <w:rPr>
            <w:noProof/>
          </w:rPr>
          <w:t>7</w:t>
        </w:r>
      </w:fldSimple>
      <w:bookmarkEnd w:id="4"/>
      <w:r>
        <w:t xml:space="preserve">. </w:t>
      </w:r>
      <w:r>
        <w:rPr>
          <w:rStyle w:val="NazwaProgramowa"/>
        </w:rPr>
        <w:t>Document</w:t>
      </w:r>
      <w:r w:rsidRPr="00727D46">
        <w:rPr>
          <w:rStyle w:val="NazwaProgramowa"/>
        </w:rPr>
        <w:t>Properties</w:t>
      </w:r>
    </w:p>
    <w:tbl>
      <w:tblPr>
        <w:tblStyle w:val="Standardowatabela"/>
        <w:tblW w:w="8363" w:type="dxa"/>
        <w:tblInd w:w="704" w:type="dxa"/>
        <w:tblLook w:val="0420" w:firstRow="1" w:lastRow="0" w:firstColumn="0" w:lastColumn="0" w:noHBand="0" w:noVBand="1"/>
      </w:tblPr>
      <w:tblGrid>
        <w:gridCol w:w="1701"/>
        <w:gridCol w:w="1418"/>
        <w:gridCol w:w="5244"/>
      </w:tblGrid>
      <w:tr w:rsidR="002172D2" w:rsidRPr="00AA68FE" w14:paraId="7188455D" w14:textId="77777777" w:rsidTr="006136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701" w:type="dxa"/>
            <w:noWrap/>
          </w:tcPr>
          <w:p w14:paraId="3893872B" w14:textId="77777777" w:rsidR="002172D2" w:rsidRPr="00AA68FE" w:rsidRDefault="002172D2" w:rsidP="00E96464">
            <w:pPr>
              <w:pStyle w:val="Teksttabeli"/>
              <w:rPr>
                <w:rStyle w:val="NazwaProgramowa"/>
              </w:rPr>
            </w:pPr>
            <w:r w:rsidRPr="00AA68FE">
              <w:rPr>
                <w:rStyle w:val="NazwaProgramowa"/>
              </w:rPr>
              <w:t>Właściwość</w:t>
            </w:r>
          </w:p>
        </w:tc>
        <w:tc>
          <w:tcPr>
            <w:tcW w:w="1418" w:type="dxa"/>
          </w:tcPr>
          <w:p w14:paraId="0EB55950" w14:textId="77777777" w:rsidR="002172D2" w:rsidRPr="00AA68FE" w:rsidRDefault="002172D2" w:rsidP="00E96464">
            <w:pPr>
              <w:pStyle w:val="Teksttabeli"/>
              <w:rPr>
                <w:rStyle w:val="NazwaProgramowa"/>
              </w:rPr>
            </w:pPr>
            <w:r>
              <w:rPr>
                <w:rStyle w:val="NazwaProgramowa"/>
              </w:rPr>
              <w:t>Typ</w:t>
            </w:r>
          </w:p>
        </w:tc>
        <w:tc>
          <w:tcPr>
            <w:tcW w:w="5244" w:type="dxa"/>
          </w:tcPr>
          <w:p w14:paraId="5E2FF9A0" w14:textId="77777777" w:rsidR="002172D2" w:rsidRPr="00AA68FE" w:rsidRDefault="002172D2" w:rsidP="00E96464">
            <w:pPr>
              <w:pStyle w:val="Teksttabeli"/>
              <w:rPr>
                <w:rStyle w:val="NazwaProgramowa"/>
              </w:rPr>
            </w:pPr>
            <w:r w:rsidRPr="00AA68FE">
              <w:rPr>
                <w:rStyle w:val="NazwaProgramowa"/>
              </w:rPr>
              <w:t>Znaczenie</w:t>
            </w:r>
          </w:p>
        </w:tc>
      </w:tr>
      <w:tr w:rsidR="002B26C0" w:rsidRPr="00AA68FE" w14:paraId="0618317F" w14:textId="77777777" w:rsidTr="0061363F">
        <w:trPr>
          <w:trHeight w:val="20"/>
        </w:trPr>
        <w:tc>
          <w:tcPr>
            <w:tcW w:w="8363" w:type="dxa"/>
            <w:gridSpan w:val="3"/>
            <w:shd w:val="clear" w:color="auto" w:fill="D9D9D9" w:themeFill="background1" w:themeFillShade="D9"/>
            <w:noWrap/>
          </w:tcPr>
          <w:p w14:paraId="18977961" w14:textId="4EC49570" w:rsidR="002B26C0" w:rsidRPr="002B26C0" w:rsidRDefault="002B26C0" w:rsidP="00F01E22">
            <w:pPr>
              <w:pStyle w:val="Teksttabeli"/>
              <w:keepNext w:val="0"/>
              <w:rPr>
                <w:b/>
                <w:bCs/>
                <w:lang w:val="pl"/>
              </w:rPr>
            </w:pPr>
            <w:r w:rsidRPr="002B26C0">
              <w:rPr>
                <w:b/>
                <w:bCs/>
                <w:lang w:val="pl"/>
              </w:rPr>
              <w:t xml:space="preserve">Core </w:t>
            </w:r>
            <w:r w:rsidR="00735F0E">
              <w:rPr>
                <w:rStyle w:val="NazwaProgramowa"/>
                <w:b/>
                <w:bCs/>
                <w:szCs w:val="16"/>
              </w:rPr>
              <w:t>Document</w:t>
            </w:r>
            <w:r w:rsidR="00735F0E" w:rsidRPr="00FB4FB5">
              <w:rPr>
                <w:rStyle w:val="NazwaProgramowa"/>
                <w:b/>
                <w:bCs/>
                <w:szCs w:val="16"/>
              </w:rPr>
              <w:t xml:space="preserve"> </w:t>
            </w:r>
            <w:r w:rsidRPr="002B26C0">
              <w:rPr>
                <w:b/>
                <w:bCs/>
                <w:lang w:val="pl"/>
              </w:rPr>
              <w:t>Properties</w:t>
            </w:r>
          </w:p>
        </w:tc>
      </w:tr>
      <w:tr w:rsidR="002172D2" w:rsidRPr="00AA68FE" w14:paraId="06B7B36C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13DA039D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Title</w:t>
            </w:r>
          </w:p>
        </w:tc>
        <w:tc>
          <w:tcPr>
            <w:tcW w:w="1418" w:type="dxa"/>
          </w:tcPr>
          <w:p w14:paraId="2DC95735" w14:textId="276F781F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2023566F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Tytuł dokumentu</w:t>
            </w:r>
          </w:p>
        </w:tc>
      </w:tr>
      <w:tr w:rsidR="002172D2" w:rsidRPr="00AA68FE" w14:paraId="7DEE79C6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506AFA91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Subject</w:t>
            </w:r>
          </w:p>
        </w:tc>
        <w:tc>
          <w:tcPr>
            <w:tcW w:w="1418" w:type="dxa"/>
          </w:tcPr>
          <w:p w14:paraId="331B7FB1" w14:textId="4F5560CE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40FE7C2C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Temat dokumentu.</w:t>
            </w:r>
          </w:p>
        </w:tc>
      </w:tr>
      <w:tr w:rsidR="002172D2" w:rsidRPr="00AA68FE" w14:paraId="6A9B7F08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40C2A04F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Category</w:t>
            </w:r>
          </w:p>
        </w:tc>
        <w:tc>
          <w:tcPr>
            <w:tcW w:w="1418" w:type="dxa"/>
          </w:tcPr>
          <w:p w14:paraId="058CC873" w14:textId="67EDC5C7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04F29DC7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086F89">
              <w:rPr>
                <w:lang w:val="pl"/>
              </w:rPr>
              <w:t>Kategor</w:t>
            </w:r>
            <w:r>
              <w:rPr>
                <w:lang w:val="pl"/>
              </w:rPr>
              <w:t>ia</w:t>
            </w:r>
            <w:r w:rsidRPr="00086F89">
              <w:rPr>
                <w:lang w:val="pl"/>
              </w:rPr>
              <w:t xml:space="preserve"> </w:t>
            </w:r>
            <w:r>
              <w:rPr>
                <w:lang w:val="pl"/>
              </w:rPr>
              <w:t>dokumentu.</w:t>
            </w:r>
          </w:p>
        </w:tc>
      </w:tr>
      <w:tr w:rsidR="002172D2" w:rsidRPr="00AA68FE" w14:paraId="02F4750B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6A654865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Content</w:t>
            </w:r>
            <w:r>
              <w:rPr>
                <w:rStyle w:val="NazwaProgramowa"/>
              </w:rPr>
              <w:t>Type</w:t>
            </w:r>
          </w:p>
        </w:tc>
        <w:tc>
          <w:tcPr>
            <w:tcW w:w="1418" w:type="dxa"/>
          </w:tcPr>
          <w:p w14:paraId="4A973983" w14:textId="720C670D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268622DE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Typ dokumentu.</w:t>
            </w:r>
          </w:p>
        </w:tc>
      </w:tr>
      <w:tr w:rsidR="002172D2" w:rsidRPr="00AA68FE" w14:paraId="3F10BD12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773AEB07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ContentStatus</w:t>
            </w:r>
          </w:p>
        </w:tc>
        <w:tc>
          <w:tcPr>
            <w:tcW w:w="1418" w:type="dxa"/>
          </w:tcPr>
          <w:p w14:paraId="2A57690D" w14:textId="313E8248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7665EBB7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Status dokumentu.</w:t>
            </w:r>
          </w:p>
        </w:tc>
      </w:tr>
      <w:tr w:rsidR="002172D2" w:rsidRPr="00AA68FE" w14:paraId="07DA0301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00324378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</w:t>
            </w:r>
            <w:r w:rsidRPr="00AA68FE">
              <w:rPr>
                <w:rStyle w:val="NazwaProgramowa"/>
              </w:rPr>
              <w:t>escription</w:t>
            </w:r>
          </w:p>
        </w:tc>
        <w:tc>
          <w:tcPr>
            <w:tcW w:w="1418" w:type="dxa"/>
          </w:tcPr>
          <w:p w14:paraId="23530399" w14:textId="40C1CB90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42BDD67B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Krótki opis dokumentu.</w:t>
            </w:r>
          </w:p>
        </w:tc>
      </w:tr>
      <w:tr w:rsidR="002172D2" w:rsidRPr="00AA68FE" w14:paraId="2E2C01C1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51B1FA6E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Keywords</w:t>
            </w:r>
          </w:p>
        </w:tc>
        <w:tc>
          <w:tcPr>
            <w:tcW w:w="1418" w:type="dxa"/>
          </w:tcPr>
          <w:p w14:paraId="33E1293A" w14:textId="71C2306B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5FF752B0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Rozdzielany przecinkami lub średnikami zestaw słów kluczowych.</w:t>
            </w:r>
          </w:p>
        </w:tc>
      </w:tr>
      <w:tr w:rsidR="002172D2" w:rsidRPr="00AA68FE" w14:paraId="5931BE33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694C1E74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Creator</w:t>
            </w:r>
          </w:p>
        </w:tc>
        <w:tc>
          <w:tcPr>
            <w:tcW w:w="1418" w:type="dxa"/>
          </w:tcPr>
          <w:p w14:paraId="28394413" w14:textId="3EA3B012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37F55103" w14:textId="77777777" w:rsidR="002172D2" w:rsidRPr="00AA68FE" w:rsidRDefault="002172D2" w:rsidP="00F01E22">
            <w:pPr>
              <w:pStyle w:val="Teksttabeli"/>
              <w:keepNext w:val="0"/>
              <w:jc w:val="both"/>
              <w:rPr>
                <w:rStyle w:val="NazwaProgramowa"/>
              </w:rPr>
            </w:pPr>
            <w:r>
              <w:rPr>
                <w:rStyle w:val="NazwaProgramowa"/>
              </w:rPr>
              <w:t>Autor, który utworzył dokument.</w:t>
            </w:r>
          </w:p>
        </w:tc>
      </w:tr>
      <w:tr w:rsidR="002172D2" w:rsidRPr="00AA68FE" w14:paraId="724BD009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645A89C2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Created</w:t>
            </w:r>
          </w:p>
        </w:tc>
        <w:tc>
          <w:tcPr>
            <w:tcW w:w="1418" w:type="dxa"/>
          </w:tcPr>
          <w:p w14:paraId="0063D283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?</w:t>
            </w:r>
          </w:p>
        </w:tc>
        <w:tc>
          <w:tcPr>
            <w:tcW w:w="5244" w:type="dxa"/>
          </w:tcPr>
          <w:p w14:paraId="108FA8CF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086F89">
              <w:rPr>
                <w:lang w:val="pl"/>
              </w:rPr>
              <w:t xml:space="preserve">Data utworzenia </w:t>
            </w:r>
            <w:r>
              <w:rPr>
                <w:lang w:val="pl"/>
              </w:rPr>
              <w:t>dokumentu.</w:t>
            </w:r>
          </w:p>
        </w:tc>
      </w:tr>
      <w:tr w:rsidR="002172D2" w:rsidRPr="00AA68FE" w14:paraId="51995B15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6178D260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LastModifiedBy</w:t>
            </w:r>
          </w:p>
        </w:tc>
        <w:tc>
          <w:tcPr>
            <w:tcW w:w="1418" w:type="dxa"/>
          </w:tcPr>
          <w:p w14:paraId="732B8882" w14:textId="178DF4F0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6820E90C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Użytkownik, który wykonał ostatnią modyfikację.</w:t>
            </w:r>
          </w:p>
        </w:tc>
      </w:tr>
      <w:tr w:rsidR="002172D2" w:rsidRPr="00AA68FE" w14:paraId="30CEA98F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034819C9" w14:textId="67F5AA3D" w:rsidR="002172D2" w:rsidRPr="00AA68FE" w:rsidRDefault="00FB7679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Last</w:t>
            </w:r>
            <w:r w:rsidR="002172D2" w:rsidRPr="00AA68FE">
              <w:rPr>
                <w:rStyle w:val="NazwaProgramowa"/>
              </w:rPr>
              <w:t>Modified</w:t>
            </w:r>
          </w:p>
        </w:tc>
        <w:tc>
          <w:tcPr>
            <w:tcW w:w="1418" w:type="dxa"/>
          </w:tcPr>
          <w:p w14:paraId="0011EFBE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?</w:t>
            </w:r>
          </w:p>
        </w:tc>
        <w:tc>
          <w:tcPr>
            <w:tcW w:w="5244" w:type="dxa"/>
          </w:tcPr>
          <w:p w14:paraId="4B26F696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Data ostatniej zmiany zasobu.</w:t>
            </w:r>
          </w:p>
        </w:tc>
      </w:tr>
      <w:tr w:rsidR="002172D2" w:rsidRPr="00AA68FE" w14:paraId="06728C47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034BB064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LastPrinted</w:t>
            </w:r>
          </w:p>
        </w:tc>
        <w:tc>
          <w:tcPr>
            <w:tcW w:w="1418" w:type="dxa"/>
          </w:tcPr>
          <w:p w14:paraId="09BA8CDA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DateTime?</w:t>
            </w:r>
          </w:p>
        </w:tc>
        <w:tc>
          <w:tcPr>
            <w:tcW w:w="5244" w:type="dxa"/>
          </w:tcPr>
          <w:p w14:paraId="54BA343B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BB11BE">
              <w:rPr>
                <w:rStyle w:val="NazwaProgramowa"/>
              </w:rPr>
              <w:t>Data i godzina ostatniego wydruku.</w:t>
            </w:r>
          </w:p>
        </w:tc>
      </w:tr>
      <w:tr w:rsidR="002172D2" w:rsidRPr="00AA68FE" w14:paraId="6C3C8983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737C239B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Language</w:t>
            </w:r>
          </w:p>
        </w:tc>
        <w:tc>
          <w:tcPr>
            <w:tcW w:w="1418" w:type="dxa"/>
          </w:tcPr>
          <w:p w14:paraId="7C6EEAC4" w14:textId="0CFBFDAF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46314BFA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Język treści, np. kodowany w standardzie IETF 3066.</w:t>
            </w:r>
          </w:p>
        </w:tc>
      </w:tr>
      <w:tr w:rsidR="002172D2" w:rsidRPr="00AA68FE" w14:paraId="5DAD9A69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697462AB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Identifier</w:t>
            </w:r>
          </w:p>
        </w:tc>
        <w:tc>
          <w:tcPr>
            <w:tcW w:w="1418" w:type="dxa"/>
          </w:tcPr>
          <w:p w14:paraId="30FA3288" w14:textId="3D48AACD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09716147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BB4B7B">
              <w:rPr>
                <w:lang w:val="pl"/>
              </w:rPr>
              <w:t>Jednoznaczne odniesienie do zasobu w danym kontekście.</w:t>
            </w:r>
          </w:p>
        </w:tc>
      </w:tr>
      <w:tr w:rsidR="00B504F6" w:rsidRPr="00AA68FE" w14:paraId="2D85E718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5F323883" w14:textId="77777777" w:rsidR="00B504F6" w:rsidRPr="00AA68FE" w:rsidRDefault="00B504F6" w:rsidP="008C42AD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Version</w:t>
            </w:r>
          </w:p>
        </w:tc>
        <w:tc>
          <w:tcPr>
            <w:tcW w:w="1418" w:type="dxa"/>
          </w:tcPr>
          <w:p w14:paraId="24AEE4AA" w14:textId="77777777" w:rsidR="00B504F6" w:rsidRPr="00AA68FE" w:rsidRDefault="00B504F6" w:rsidP="008C42A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648716E3" w14:textId="77777777" w:rsidR="00B504F6" w:rsidRPr="00AA68FE" w:rsidRDefault="00B504F6" w:rsidP="008C42AD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umer wersji zasobu. Ustawiana przez użytkownika lub przez aplikację.</w:t>
            </w:r>
          </w:p>
        </w:tc>
      </w:tr>
      <w:tr w:rsidR="002172D2" w:rsidRPr="00AA68FE" w14:paraId="34571A4A" w14:textId="77777777" w:rsidTr="0061363F">
        <w:trPr>
          <w:trHeight w:val="20"/>
        </w:trPr>
        <w:tc>
          <w:tcPr>
            <w:tcW w:w="1701" w:type="dxa"/>
            <w:noWrap/>
            <w:hideMark/>
          </w:tcPr>
          <w:p w14:paraId="6809A222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 w:rsidRPr="00AA68FE">
              <w:rPr>
                <w:rStyle w:val="NazwaProgramowa"/>
              </w:rPr>
              <w:t>Revision</w:t>
            </w:r>
          </w:p>
        </w:tc>
        <w:tc>
          <w:tcPr>
            <w:tcW w:w="1418" w:type="dxa"/>
          </w:tcPr>
          <w:p w14:paraId="549DD315" w14:textId="0AFD34AE" w:rsidR="002172D2" w:rsidRPr="00AA68FE" w:rsidRDefault="00524083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string?</w:t>
            </w:r>
          </w:p>
        </w:tc>
        <w:tc>
          <w:tcPr>
            <w:tcW w:w="5244" w:type="dxa"/>
          </w:tcPr>
          <w:p w14:paraId="45B7B993" w14:textId="77777777" w:rsidR="002172D2" w:rsidRPr="00AA68FE" w:rsidRDefault="002172D2" w:rsidP="00F01E22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lang w:val="pl"/>
              </w:rPr>
              <w:t>Numer wersji zasobu.</w:t>
            </w:r>
          </w:p>
        </w:tc>
      </w:tr>
      <w:tr w:rsidR="00FB4FB5" w:rsidRPr="00A671EE" w14:paraId="22E586AF" w14:textId="77777777" w:rsidTr="0061363F">
        <w:tc>
          <w:tcPr>
            <w:tcW w:w="8363" w:type="dxa"/>
            <w:gridSpan w:val="3"/>
            <w:shd w:val="clear" w:color="auto" w:fill="D9D9D9" w:themeFill="background1" w:themeFillShade="D9"/>
          </w:tcPr>
          <w:p w14:paraId="7E872D65" w14:textId="1E315426" w:rsidR="00FB4FB5" w:rsidRPr="00FB4FB5" w:rsidRDefault="00735F0E" w:rsidP="00F01E22">
            <w:pPr>
              <w:pStyle w:val="Teksttabeli"/>
              <w:keepNext w:val="0"/>
              <w:rPr>
                <w:rStyle w:val="NazwaProgramowa"/>
                <w:b/>
                <w:bCs/>
                <w:szCs w:val="16"/>
              </w:rPr>
            </w:pPr>
            <w:r>
              <w:rPr>
                <w:rStyle w:val="NazwaProgramowa"/>
                <w:b/>
                <w:bCs/>
                <w:szCs w:val="16"/>
              </w:rPr>
              <w:t>Content</w:t>
            </w:r>
            <w:r w:rsidR="00FB4FB5" w:rsidRPr="00FB4FB5">
              <w:rPr>
                <w:rStyle w:val="NazwaProgramowa"/>
                <w:b/>
                <w:bCs/>
                <w:szCs w:val="16"/>
              </w:rPr>
              <w:t xml:space="preserve"> </w:t>
            </w:r>
            <w:r>
              <w:rPr>
                <w:rStyle w:val="NazwaProgramowa"/>
                <w:b/>
                <w:bCs/>
                <w:szCs w:val="16"/>
              </w:rPr>
              <w:t>Document</w:t>
            </w:r>
            <w:r w:rsidR="00FB4FB5" w:rsidRPr="00FB4FB5">
              <w:rPr>
                <w:rStyle w:val="NazwaProgramowa"/>
                <w:b/>
                <w:bCs/>
                <w:szCs w:val="16"/>
              </w:rPr>
              <w:t xml:space="preserve"> Properties</w:t>
            </w:r>
          </w:p>
        </w:tc>
      </w:tr>
      <w:tr w:rsidR="00C7000F" w:rsidRPr="00A671EE" w14:paraId="59A94545" w14:textId="77777777" w:rsidTr="0061363F">
        <w:tc>
          <w:tcPr>
            <w:tcW w:w="1701" w:type="dxa"/>
          </w:tcPr>
          <w:p w14:paraId="17FF5532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Application</w:t>
            </w:r>
          </w:p>
        </w:tc>
        <w:tc>
          <w:tcPr>
            <w:tcW w:w="1418" w:type="dxa"/>
          </w:tcPr>
          <w:p w14:paraId="39740BAC" w14:textId="60BFD778" w:rsidR="00C7000F" w:rsidRPr="00A671EE" w:rsidRDefault="0052408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string?</w:t>
            </w:r>
          </w:p>
        </w:tc>
        <w:tc>
          <w:tcPr>
            <w:tcW w:w="5244" w:type="dxa"/>
          </w:tcPr>
          <w:p w14:paraId="7E7495F1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Nazwa aplikacji, która utworzyła ten dokument.</w:t>
            </w:r>
          </w:p>
        </w:tc>
      </w:tr>
      <w:tr w:rsidR="00C7000F" w:rsidRPr="00A671EE" w14:paraId="3B75CC58" w14:textId="77777777" w:rsidTr="0061363F">
        <w:tc>
          <w:tcPr>
            <w:tcW w:w="1701" w:type="dxa"/>
          </w:tcPr>
          <w:p w14:paraId="4DD358AF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ApplicationVersion</w:t>
            </w:r>
          </w:p>
        </w:tc>
        <w:tc>
          <w:tcPr>
            <w:tcW w:w="1418" w:type="dxa"/>
          </w:tcPr>
          <w:p w14:paraId="3FFE0BA3" w14:textId="0CE1A620" w:rsidR="00C7000F" w:rsidRPr="00A671EE" w:rsidRDefault="0052408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string?</w:t>
            </w:r>
          </w:p>
        </w:tc>
        <w:tc>
          <w:tcPr>
            <w:tcW w:w="5244" w:type="dxa"/>
          </w:tcPr>
          <w:p w14:paraId="79513547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Wersja aplikacji, która wyprodukowała ten dokument. Treść tego elementu ma postać XX.RRRR, gdzie X i Y reprezentują wartości liczbowe, lub dokument uznaje się za niezgodny.</w:t>
            </w:r>
          </w:p>
        </w:tc>
      </w:tr>
      <w:tr w:rsidR="00C7000F" w:rsidRPr="00A671EE" w14:paraId="7712BF0B" w14:textId="77777777" w:rsidTr="0061363F">
        <w:tc>
          <w:tcPr>
            <w:tcW w:w="1701" w:type="dxa"/>
          </w:tcPr>
          <w:p w14:paraId="28613180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ompany</w:t>
            </w:r>
          </w:p>
        </w:tc>
        <w:tc>
          <w:tcPr>
            <w:tcW w:w="1418" w:type="dxa"/>
          </w:tcPr>
          <w:p w14:paraId="33B4B3B3" w14:textId="18FF049C" w:rsidR="00C7000F" w:rsidRPr="00A671EE" w:rsidRDefault="0052408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string?</w:t>
            </w:r>
          </w:p>
        </w:tc>
        <w:tc>
          <w:tcPr>
            <w:tcW w:w="5244" w:type="dxa"/>
          </w:tcPr>
          <w:p w14:paraId="413DB342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Nazwa firmy skojarzonej z dokumentem.</w:t>
            </w:r>
          </w:p>
        </w:tc>
      </w:tr>
      <w:tr w:rsidR="00C7000F" w:rsidRPr="00A671EE" w14:paraId="5A8A1C48" w14:textId="77777777" w:rsidTr="0061363F">
        <w:tc>
          <w:tcPr>
            <w:tcW w:w="1701" w:type="dxa"/>
          </w:tcPr>
          <w:p w14:paraId="2538018F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DigitalSignature</w:t>
            </w:r>
          </w:p>
        </w:tc>
        <w:tc>
          <w:tcPr>
            <w:tcW w:w="1418" w:type="dxa"/>
          </w:tcPr>
          <w:p w14:paraId="70A08876" w14:textId="2AA5B106" w:rsidR="00C7000F" w:rsidRPr="00A671EE" w:rsidRDefault="009F661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byte[]?</w:t>
            </w:r>
          </w:p>
        </w:tc>
        <w:tc>
          <w:tcPr>
            <w:tcW w:w="5244" w:type="dxa"/>
          </w:tcPr>
          <w:p w14:paraId="75DDD6E6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Podpis cyfrowy dokumentu (właściwość zostawiona dla zgodności ze starszymi wersjami aplikacji).</w:t>
            </w:r>
          </w:p>
        </w:tc>
      </w:tr>
      <w:tr w:rsidR="00C7000F" w:rsidRPr="00A671EE" w14:paraId="3862395C" w14:textId="77777777" w:rsidTr="0061363F">
        <w:tc>
          <w:tcPr>
            <w:tcW w:w="1701" w:type="dxa"/>
          </w:tcPr>
          <w:p w14:paraId="6645393D" w14:textId="5F4BC9EA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DocumentSecurity</w:t>
            </w:r>
          </w:p>
        </w:tc>
        <w:tc>
          <w:tcPr>
            <w:tcW w:w="1418" w:type="dxa"/>
          </w:tcPr>
          <w:p w14:paraId="08B1BD7E" w14:textId="17D4EF3B" w:rsidR="00C7000F" w:rsidRPr="00A671EE" w:rsidRDefault="008F7949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DocSecurity?</w:t>
            </w:r>
          </w:p>
        </w:tc>
        <w:tc>
          <w:tcPr>
            <w:tcW w:w="5244" w:type="dxa"/>
          </w:tcPr>
          <w:p w14:paraId="2C3996FD" w14:textId="146C617E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Poziom zabezpieczeń dokumentu</w:t>
            </w:r>
            <w:r w:rsidR="008F7949">
              <w:rPr>
                <w:rStyle w:val="NazwaProgramowa"/>
                <w:szCs w:val="16"/>
              </w:rPr>
              <w:t>.</w:t>
            </w:r>
          </w:p>
        </w:tc>
      </w:tr>
      <w:tr w:rsidR="00C7000F" w:rsidRPr="00A671EE" w14:paraId="52864291" w14:textId="77777777" w:rsidTr="0061363F">
        <w:tc>
          <w:tcPr>
            <w:tcW w:w="1701" w:type="dxa"/>
          </w:tcPr>
          <w:p w14:paraId="2B3F42E8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HeadingPairs</w:t>
            </w:r>
          </w:p>
        </w:tc>
        <w:tc>
          <w:tcPr>
            <w:tcW w:w="1418" w:type="dxa"/>
          </w:tcPr>
          <w:p w14:paraId="34F698DF" w14:textId="4DC1FB72" w:rsidR="00C7000F" w:rsidRPr="00A671EE" w:rsidRDefault="00D54A1B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HeadingPairs?</w:t>
            </w:r>
          </w:p>
        </w:tc>
        <w:tc>
          <w:tcPr>
            <w:tcW w:w="5244" w:type="dxa"/>
          </w:tcPr>
          <w:p w14:paraId="7C5E8E4E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Pary nagłówków wskazują grupowanie części dokumentu i liczbę części w każdej grupie. Te części są koncepcyjnymi reprezentacjami sekcji dokumentu.</w:t>
            </w:r>
          </w:p>
        </w:tc>
      </w:tr>
      <w:tr w:rsidR="00C7000F" w:rsidRPr="00A671EE" w14:paraId="5FD21067" w14:textId="77777777" w:rsidTr="0061363F">
        <w:tc>
          <w:tcPr>
            <w:tcW w:w="1701" w:type="dxa"/>
          </w:tcPr>
          <w:p w14:paraId="66E51784" w14:textId="774F18F8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HyperlinkList</w:t>
            </w:r>
          </w:p>
        </w:tc>
        <w:tc>
          <w:tcPr>
            <w:tcW w:w="1418" w:type="dxa"/>
          </w:tcPr>
          <w:p w14:paraId="7DC4003C" w14:textId="23A1BE81" w:rsidR="00C7000F" w:rsidRPr="00A671EE" w:rsidRDefault="00D54A1B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HyperlinkList?</w:t>
            </w:r>
          </w:p>
        </w:tc>
        <w:tc>
          <w:tcPr>
            <w:tcW w:w="5244" w:type="dxa"/>
          </w:tcPr>
          <w:p w14:paraId="5F872CE4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Zestaw hiperłączy, które znajdowały się w tym dokumencie podczas ostatniego zapisywania.</w:t>
            </w:r>
          </w:p>
        </w:tc>
      </w:tr>
      <w:tr w:rsidR="00C7000F" w:rsidRPr="00A671EE" w14:paraId="3BBCA962" w14:textId="77777777" w:rsidTr="0061363F">
        <w:tc>
          <w:tcPr>
            <w:tcW w:w="1701" w:type="dxa"/>
          </w:tcPr>
          <w:p w14:paraId="18CC16A3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HyperlinkBase</w:t>
            </w:r>
          </w:p>
        </w:tc>
        <w:tc>
          <w:tcPr>
            <w:tcW w:w="1418" w:type="dxa"/>
          </w:tcPr>
          <w:p w14:paraId="688D2F2C" w14:textId="36C96F28" w:rsidR="00C7000F" w:rsidRPr="00A671EE" w:rsidRDefault="0052408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string?</w:t>
            </w:r>
          </w:p>
        </w:tc>
        <w:tc>
          <w:tcPr>
            <w:tcW w:w="5244" w:type="dxa"/>
          </w:tcPr>
          <w:p w14:paraId="0E6109AB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iąg podstawowy używany do rozwiązywania hiperłączy względnych w tym dokumencie.</w:t>
            </w:r>
          </w:p>
        </w:tc>
      </w:tr>
      <w:tr w:rsidR="00C7000F" w:rsidRPr="00A671EE" w14:paraId="22DF61CA" w14:textId="77777777" w:rsidTr="0061363F">
        <w:tc>
          <w:tcPr>
            <w:tcW w:w="1701" w:type="dxa"/>
          </w:tcPr>
          <w:p w14:paraId="4FBADA49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HyperlinksChanged</w:t>
            </w:r>
          </w:p>
        </w:tc>
        <w:tc>
          <w:tcPr>
            <w:tcW w:w="1418" w:type="dxa"/>
          </w:tcPr>
          <w:p w14:paraId="4E54F983" w14:textId="29442B38" w:rsidR="00C7000F" w:rsidRPr="00A671EE" w:rsidRDefault="0052408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bool?</w:t>
            </w:r>
          </w:p>
        </w:tc>
        <w:tc>
          <w:tcPr>
            <w:tcW w:w="5244" w:type="dxa"/>
          </w:tcPr>
          <w:p w14:paraId="157E21B2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Ten element określa, że jedno lub więcej hiperłączy w tej części zostało zaktualizowanych wyłącznie w tej części przez producenta. Następny producent, który otworzy niniejszy dokument, powinien zaktualizować relacje hiperłączy o nowe hiperłącza określone w niniejszej części.</w:t>
            </w:r>
          </w:p>
        </w:tc>
      </w:tr>
      <w:tr w:rsidR="00C7000F" w:rsidRPr="00A671EE" w14:paraId="7CAF04EC" w14:textId="77777777" w:rsidTr="0061363F">
        <w:tc>
          <w:tcPr>
            <w:tcW w:w="1701" w:type="dxa"/>
          </w:tcPr>
          <w:p w14:paraId="2E6DA5F6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LinksUpToDate</w:t>
            </w:r>
          </w:p>
        </w:tc>
        <w:tc>
          <w:tcPr>
            <w:tcW w:w="1418" w:type="dxa"/>
          </w:tcPr>
          <w:p w14:paraId="3F84A283" w14:textId="644A9387" w:rsidR="00C7000F" w:rsidRPr="00A671EE" w:rsidRDefault="0052408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bool?</w:t>
            </w:r>
          </w:p>
        </w:tc>
        <w:tc>
          <w:tcPr>
            <w:tcW w:w="5244" w:type="dxa"/>
          </w:tcPr>
          <w:p w14:paraId="5C351D39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Ten element wskazuje, czy hiperłącza w dokumencie są aktualne.</w:t>
            </w:r>
          </w:p>
        </w:tc>
      </w:tr>
      <w:tr w:rsidR="00C7000F" w:rsidRPr="00A671EE" w14:paraId="0231D9DA" w14:textId="77777777" w:rsidTr="0061363F">
        <w:tc>
          <w:tcPr>
            <w:tcW w:w="1701" w:type="dxa"/>
          </w:tcPr>
          <w:p w14:paraId="615CBD2E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Manager</w:t>
            </w:r>
          </w:p>
        </w:tc>
        <w:tc>
          <w:tcPr>
            <w:tcW w:w="1418" w:type="dxa"/>
          </w:tcPr>
          <w:p w14:paraId="3DD279D5" w14:textId="460830C0" w:rsidR="00C7000F" w:rsidRPr="00A671EE" w:rsidRDefault="0052408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string?</w:t>
            </w:r>
          </w:p>
        </w:tc>
        <w:tc>
          <w:tcPr>
            <w:tcW w:w="5244" w:type="dxa"/>
          </w:tcPr>
          <w:p w14:paraId="0622DAD5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Użytkownik nadzorujący pracę z dokumentem.</w:t>
            </w:r>
          </w:p>
        </w:tc>
      </w:tr>
      <w:tr w:rsidR="00C7000F" w:rsidRPr="00A671EE" w14:paraId="37A4B2F8" w14:textId="77777777" w:rsidTr="0061363F">
        <w:tc>
          <w:tcPr>
            <w:tcW w:w="1701" w:type="dxa"/>
          </w:tcPr>
          <w:p w14:paraId="5CA32BC1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PresentationFormat</w:t>
            </w:r>
          </w:p>
        </w:tc>
        <w:tc>
          <w:tcPr>
            <w:tcW w:w="1418" w:type="dxa"/>
          </w:tcPr>
          <w:p w14:paraId="7AD278BB" w14:textId="7C0524B1" w:rsidR="00C7000F" w:rsidRPr="00A671EE" w:rsidRDefault="0052408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string?</w:t>
            </w:r>
          </w:p>
        </w:tc>
        <w:tc>
          <w:tcPr>
            <w:tcW w:w="5244" w:type="dxa"/>
          </w:tcPr>
          <w:p w14:paraId="26FC49B7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Zamierzony format dokumentu prezentacji.</w:t>
            </w:r>
          </w:p>
        </w:tc>
      </w:tr>
      <w:tr w:rsidR="00C7000F" w:rsidRPr="00A671EE" w14:paraId="26A5FAF3" w14:textId="77777777" w:rsidTr="0061363F">
        <w:tc>
          <w:tcPr>
            <w:tcW w:w="1701" w:type="dxa"/>
          </w:tcPr>
          <w:p w14:paraId="4472A47E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lastRenderedPageBreak/>
              <w:t>ScaleCrop</w:t>
            </w:r>
          </w:p>
        </w:tc>
        <w:tc>
          <w:tcPr>
            <w:tcW w:w="1418" w:type="dxa"/>
          </w:tcPr>
          <w:p w14:paraId="7D1D4BCA" w14:textId="59565DBD" w:rsidR="00C7000F" w:rsidRPr="00A671EE" w:rsidRDefault="0052408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bool?</w:t>
            </w:r>
          </w:p>
        </w:tc>
        <w:tc>
          <w:tcPr>
            <w:tcW w:w="5244" w:type="dxa"/>
          </w:tcPr>
          <w:p w14:paraId="00285733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Ten element wskazuje tryb wyświetlania miniatury dokumentu. TRUE umożliwia skalowanie miniatury dokumentu do ekranu. FALSE umożliwia przycinanie krawędzi dokumentu w celu wyświetlenia tylko sekcji, które pasują do wyświetlacza.</w:t>
            </w:r>
          </w:p>
        </w:tc>
      </w:tr>
      <w:tr w:rsidR="00C7000F" w:rsidRPr="00A671EE" w14:paraId="34809D44" w14:textId="77777777" w:rsidTr="0061363F">
        <w:tc>
          <w:tcPr>
            <w:tcW w:w="1701" w:type="dxa"/>
          </w:tcPr>
          <w:p w14:paraId="2E6EFC75" w14:textId="567B5061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SharedDocument</w:t>
            </w:r>
          </w:p>
        </w:tc>
        <w:tc>
          <w:tcPr>
            <w:tcW w:w="1418" w:type="dxa"/>
          </w:tcPr>
          <w:p w14:paraId="72D7DF48" w14:textId="60D2B8A2" w:rsidR="00C7000F" w:rsidRPr="00A671EE" w:rsidRDefault="0052408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bool?</w:t>
            </w:r>
          </w:p>
        </w:tc>
        <w:tc>
          <w:tcPr>
            <w:tcW w:w="5244" w:type="dxa"/>
          </w:tcPr>
          <w:p w14:paraId="42398A6F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Ten element wskazuje, czy ten dokument jest obecnie współużytkowany przez wielu producentów. Jeśli ten element jest ustawiony na TRUE, producenci powinni zachować ostrożność podczas aktualizacji dokumentu.</w:t>
            </w:r>
          </w:p>
        </w:tc>
      </w:tr>
      <w:tr w:rsidR="00C7000F" w:rsidRPr="00A671EE" w14:paraId="65BD2EAB" w14:textId="77777777" w:rsidTr="0061363F">
        <w:tc>
          <w:tcPr>
            <w:tcW w:w="1701" w:type="dxa"/>
          </w:tcPr>
          <w:p w14:paraId="239001C7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Template</w:t>
            </w:r>
          </w:p>
        </w:tc>
        <w:tc>
          <w:tcPr>
            <w:tcW w:w="1418" w:type="dxa"/>
          </w:tcPr>
          <w:p w14:paraId="66A0E743" w14:textId="5D4800AE" w:rsidR="00C7000F" w:rsidRPr="00A671EE" w:rsidRDefault="00524083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string?</w:t>
            </w:r>
          </w:p>
        </w:tc>
        <w:tc>
          <w:tcPr>
            <w:tcW w:w="5244" w:type="dxa"/>
          </w:tcPr>
          <w:p w14:paraId="72BD5D9C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Nazwa zewnętrznego szablonu dokumentu zawierającego informacje o formacie i stylu użyte do utworzenia bieżącego dokumentu.</w:t>
            </w:r>
          </w:p>
        </w:tc>
      </w:tr>
      <w:tr w:rsidR="00C7000F" w:rsidRPr="00A671EE" w14:paraId="1C486BEA" w14:textId="77777777" w:rsidTr="0061363F">
        <w:tc>
          <w:tcPr>
            <w:tcW w:w="1701" w:type="dxa"/>
          </w:tcPr>
          <w:p w14:paraId="25B43FD9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TitlesOfParts</w:t>
            </w:r>
          </w:p>
        </w:tc>
        <w:tc>
          <w:tcPr>
            <w:tcW w:w="1418" w:type="dxa"/>
          </w:tcPr>
          <w:p w14:paraId="0F0226A0" w14:textId="345509AE" w:rsidR="00C7000F" w:rsidRPr="00A671EE" w:rsidRDefault="00D54A1B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TitlesOfPairs?</w:t>
            </w:r>
          </w:p>
        </w:tc>
        <w:tc>
          <w:tcPr>
            <w:tcW w:w="5244" w:type="dxa"/>
          </w:tcPr>
          <w:p w14:paraId="6EADCAC2" w14:textId="77777777" w:rsidR="00C7000F" w:rsidRPr="00A671EE" w:rsidRDefault="00C7000F" w:rsidP="00F01E22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Tytuł każdej części dokumentu. Te części są  koncepcyjnymi reprezentacjami sekcji dokumentu.</w:t>
            </w:r>
          </w:p>
        </w:tc>
      </w:tr>
      <w:tr w:rsidR="002B26C0" w:rsidRPr="002B26C0" w14:paraId="14832D24" w14:textId="77777777" w:rsidTr="0061363F">
        <w:tc>
          <w:tcPr>
            <w:tcW w:w="8363" w:type="dxa"/>
            <w:gridSpan w:val="3"/>
            <w:shd w:val="clear" w:color="auto" w:fill="D9D9D9" w:themeFill="background1" w:themeFillShade="D9"/>
          </w:tcPr>
          <w:p w14:paraId="35157DAD" w14:textId="6A0BE4F6" w:rsidR="002B26C0" w:rsidRPr="002B26C0" w:rsidRDefault="002B26C0" w:rsidP="00715B11">
            <w:pPr>
              <w:pStyle w:val="Teksttabeli"/>
              <w:keepNext w:val="0"/>
              <w:rPr>
                <w:rStyle w:val="NazwaProgramowa"/>
                <w:b/>
                <w:bCs/>
                <w:szCs w:val="16"/>
              </w:rPr>
            </w:pPr>
            <w:r w:rsidRPr="002B26C0">
              <w:rPr>
                <w:rStyle w:val="NazwaProgramowa"/>
                <w:b/>
                <w:bCs/>
                <w:szCs w:val="16"/>
              </w:rPr>
              <w:t>Statistic</w:t>
            </w:r>
            <w:r w:rsidR="00E96464">
              <w:rPr>
                <w:rStyle w:val="NazwaProgramowa"/>
                <w:b/>
                <w:bCs/>
                <w:szCs w:val="16"/>
              </w:rPr>
              <w:t xml:space="preserve"> </w:t>
            </w:r>
            <w:r w:rsidR="006A18C3">
              <w:rPr>
                <w:rStyle w:val="NazwaProgramowa"/>
                <w:b/>
                <w:bCs/>
                <w:szCs w:val="16"/>
              </w:rPr>
              <w:t>D</w:t>
            </w:r>
            <w:r w:rsidR="006A18C3">
              <w:rPr>
                <w:rStyle w:val="NazwaProgramowa"/>
                <w:b/>
                <w:szCs w:val="16"/>
              </w:rPr>
              <w:t xml:space="preserve">ocument </w:t>
            </w:r>
            <w:r w:rsidRPr="002B26C0">
              <w:rPr>
                <w:rStyle w:val="NazwaProgramowa"/>
                <w:b/>
                <w:bCs/>
                <w:szCs w:val="16"/>
              </w:rPr>
              <w:t>Properties</w:t>
            </w:r>
          </w:p>
        </w:tc>
      </w:tr>
      <w:tr w:rsidR="00C7000F" w:rsidRPr="00A671EE" w14:paraId="646A80FA" w14:textId="77777777" w:rsidTr="0061363F">
        <w:tc>
          <w:tcPr>
            <w:tcW w:w="1701" w:type="dxa"/>
          </w:tcPr>
          <w:p w14:paraId="2160B82A" w14:textId="77777777" w:rsidR="00C7000F" w:rsidRPr="00A671EE" w:rsidRDefault="00C7000F" w:rsidP="00D252C4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TotalTime</w:t>
            </w:r>
          </w:p>
        </w:tc>
        <w:tc>
          <w:tcPr>
            <w:tcW w:w="1418" w:type="dxa"/>
          </w:tcPr>
          <w:p w14:paraId="1685FA07" w14:textId="6D1DD90F" w:rsidR="00C7000F" w:rsidRPr="00A671EE" w:rsidRDefault="00524083" w:rsidP="00D252C4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?</w:t>
            </w:r>
          </w:p>
        </w:tc>
        <w:tc>
          <w:tcPr>
            <w:tcW w:w="5244" w:type="dxa"/>
          </w:tcPr>
          <w:p w14:paraId="34E8DCC7" w14:textId="77777777" w:rsidR="00C7000F" w:rsidRPr="00A671EE" w:rsidRDefault="00C7000F" w:rsidP="00D252C4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ałkowity czas edycji dokumentu. Domyślną jednostką czasu są minuty.</w:t>
            </w:r>
          </w:p>
        </w:tc>
      </w:tr>
      <w:tr w:rsidR="00C7000F" w:rsidRPr="00A671EE" w14:paraId="0AB0AC4D" w14:textId="77777777" w:rsidTr="0061363F">
        <w:tc>
          <w:tcPr>
            <w:tcW w:w="1701" w:type="dxa"/>
          </w:tcPr>
          <w:p w14:paraId="5DA8F720" w14:textId="77777777" w:rsidR="00C7000F" w:rsidRPr="00A671EE" w:rsidRDefault="00C7000F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haracters</w:t>
            </w:r>
          </w:p>
        </w:tc>
        <w:tc>
          <w:tcPr>
            <w:tcW w:w="1418" w:type="dxa"/>
          </w:tcPr>
          <w:p w14:paraId="361D6A81" w14:textId="4E1BAE85" w:rsidR="00C7000F" w:rsidRPr="00A671EE" w:rsidRDefault="00524083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?</w:t>
            </w:r>
          </w:p>
        </w:tc>
        <w:tc>
          <w:tcPr>
            <w:tcW w:w="5244" w:type="dxa"/>
          </w:tcPr>
          <w:p w14:paraId="28241119" w14:textId="77777777" w:rsidR="00C7000F" w:rsidRPr="00A671EE" w:rsidRDefault="00C7000F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ałkowita liczba znaków w dokumencie.</w:t>
            </w:r>
          </w:p>
        </w:tc>
      </w:tr>
      <w:tr w:rsidR="00C7000F" w:rsidRPr="00A671EE" w14:paraId="4DCC476A" w14:textId="77777777" w:rsidTr="0061363F">
        <w:tc>
          <w:tcPr>
            <w:tcW w:w="1701" w:type="dxa"/>
          </w:tcPr>
          <w:p w14:paraId="36CEACA3" w14:textId="77777777" w:rsidR="00C7000F" w:rsidRPr="00A671EE" w:rsidRDefault="00C7000F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haractersWithSpaces</w:t>
            </w:r>
          </w:p>
        </w:tc>
        <w:tc>
          <w:tcPr>
            <w:tcW w:w="1418" w:type="dxa"/>
          </w:tcPr>
          <w:p w14:paraId="31C1B891" w14:textId="6A10A85D" w:rsidR="00C7000F" w:rsidRPr="00A671EE" w:rsidRDefault="00524083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?</w:t>
            </w:r>
          </w:p>
        </w:tc>
        <w:tc>
          <w:tcPr>
            <w:tcW w:w="5244" w:type="dxa"/>
          </w:tcPr>
          <w:p w14:paraId="4E271E90" w14:textId="77777777" w:rsidR="00C7000F" w:rsidRPr="00A671EE" w:rsidRDefault="00C7000F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ałkowita liczba znaków (ze spacjami) w tym dokumencie.</w:t>
            </w:r>
          </w:p>
        </w:tc>
      </w:tr>
      <w:tr w:rsidR="00C7000F" w:rsidRPr="00A671EE" w14:paraId="38B36D9E" w14:textId="77777777" w:rsidTr="0061363F">
        <w:tc>
          <w:tcPr>
            <w:tcW w:w="1701" w:type="dxa"/>
          </w:tcPr>
          <w:p w14:paraId="6892465A" w14:textId="77777777" w:rsidR="00C7000F" w:rsidRPr="00A671EE" w:rsidRDefault="00C7000F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Words</w:t>
            </w:r>
          </w:p>
        </w:tc>
        <w:tc>
          <w:tcPr>
            <w:tcW w:w="1418" w:type="dxa"/>
          </w:tcPr>
          <w:p w14:paraId="4EA1E919" w14:textId="07B49707" w:rsidR="00C7000F" w:rsidRPr="00A671EE" w:rsidRDefault="00524083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?</w:t>
            </w:r>
          </w:p>
        </w:tc>
        <w:tc>
          <w:tcPr>
            <w:tcW w:w="5244" w:type="dxa"/>
          </w:tcPr>
          <w:p w14:paraId="7344FD39" w14:textId="77777777" w:rsidR="00C7000F" w:rsidRPr="00A671EE" w:rsidRDefault="00C7000F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ałkowita liczbę wyrazów zawartych w dokumencie podczas ostatniego zapisywania.</w:t>
            </w:r>
          </w:p>
        </w:tc>
      </w:tr>
      <w:tr w:rsidR="009834D6" w:rsidRPr="00A671EE" w14:paraId="5649BE0F" w14:textId="77777777" w:rsidTr="0061363F">
        <w:tc>
          <w:tcPr>
            <w:tcW w:w="1701" w:type="dxa"/>
          </w:tcPr>
          <w:p w14:paraId="22EFEE7D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Lines</w:t>
            </w:r>
          </w:p>
        </w:tc>
        <w:tc>
          <w:tcPr>
            <w:tcW w:w="1418" w:type="dxa"/>
          </w:tcPr>
          <w:p w14:paraId="699D088D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?</w:t>
            </w:r>
          </w:p>
        </w:tc>
        <w:tc>
          <w:tcPr>
            <w:tcW w:w="5244" w:type="dxa"/>
          </w:tcPr>
          <w:p w14:paraId="485DEC94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ałkowita liczba wierszy w dokumencie, gdy ostatnio został zapisany przez zgodnego producenta, jeśli ma to zastosowanie.</w:t>
            </w:r>
          </w:p>
        </w:tc>
      </w:tr>
      <w:tr w:rsidR="009834D6" w:rsidRPr="00A671EE" w14:paraId="2A8223DE" w14:textId="77777777" w:rsidTr="0061363F">
        <w:tc>
          <w:tcPr>
            <w:tcW w:w="1701" w:type="dxa"/>
          </w:tcPr>
          <w:p w14:paraId="4C16886C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Paragraphs</w:t>
            </w:r>
          </w:p>
        </w:tc>
        <w:tc>
          <w:tcPr>
            <w:tcW w:w="1418" w:type="dxa"/>
          </w:tcPr>
          <w:p w14:paraId="177C86F5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?</w:t>
            </w:r>
          </w:p>
        </w:tc>
        <w:tc>
          <w:tcPr>
            <w:tcW w:w="5244" w:type="dxa"/>
          </w:tcPr>
          <w:p w14:paraId="1F5211D0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ałkowita liczba akapitów znalezionych w dokumencie, jeśli ma to zastosowanie.</w:t>
            </w:r>
          </w:p>
        </w:tc>
      </w:tr>
      <w:tr w:rsidR="009834D6" w:rsidRPr="00A671EE" w14:paraId="0CDC3A6D" w14:textId="77777777" w:rsidTr="0061363F">
        <w:tc>
          <w:tcPr>
            <w:tcW w:w="1701" w:type="dxa"/>
          </w:tcPr>
          <w:p w14:paraId="606B8E82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Pages</w:t>
            </w:r>
          </w:p>
        </w:tc>
        <w:tc>
          <w:tcPr>
            <w:tcW w:w="1418" w:type="dxa"/>
          </w:tcPr>
          <w:p w14:paraId="19470658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?</w:t>
            </w:r>
          </w:p>
        </w:tc>
        <w:tc>
          <w:tcPr>
            <w:tcW w:w="5244" w:type="dxa"/>
          </w:tcPr>
          <w:p w14:paraId="54CB0DC6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ałkowita liczba stron dokumentu, jeśli ma to zastosowanie.</w:t>
            </w:r>
          </w:p>
        </w:tc>
      </w:tr>
      <w:tr w:rsidR="009834D6" w:rsidRPr="00A671EE" w14:paraId="38A212D8" w14:textId="77777777" w:rsidTr="0061363F">
        <w:tc>
          <w:tcPr>
            <w:tcW w:w="1701" w:type="dxa"/>
          </w:tcPr>
          <w:p w14:paraId="395BFEB4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Slides</w:t>
            </w:r>
          </w:p>
        </w:tc>
        <w:tc>
          <w:tcPr>
            <w:tcW w:w="1418" w:type="dxa"/>
          </w:tcPr>
          <w:p w14:paraId="194700CE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?</w:t>
            </w:r>
          </w:p>
        </w:tc>
        <w:tc>
          <w:tcPr>
            <w:tcW w:w="5244" w:type="dxa"/>
          </w:tcPr>
          <w:p w14:paraId="53F6A844" w14:textId="77777777" w:rsidR="009834D6" w:rsidRPr="00A671EE" w:rsidRDefault="009834D6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ałkowita liczba slajdów w dokumencie prezentacji.</w:t>
            </w:r>
          </w:p>
        </w:tc>
      </w:tr>
      <w:tr w:rsidR="009F6613" w:rsidRPr="00A671EE" w14:paraId="4232D0E5" w14:textId="77777777" w:rsidTr="0061363F">
        <w:tc>
          <w:tcPr>
            <w:tcW w:w="1701" w:type="dxa"/>
          </w:tcPr>
          <w:p w14:paraId="1CEF64E2" w14:textId="77777777" w:rsidR="009F6613" w:rsidRPr="00A671EE" w:rsidRDefault="009F6613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HiddenSlides</w:t>
            </w:r>
          </w:p>
        </w:tc>
        <w:tc>
          <w:tcPr>
            <w:tcW w:w="1418" w:type="dxa"/>
          </w:tcPr>
          <w:p w14:paraId="26FDEBE0" w14:textId="052D8555" w:rsidR="009F6613" w:rsidRPr="00A671EE" w:rsidRDefault="00524083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?</w:t>
            </w:r>
          </w:p>
        </w:tc>
        <w:tc>
          <w:tcPr>
            <w:tcW w:w="5244" w:type="dxa"/>
          </w:tcPr>
          <w:p w14:paraId="764EA592" w14:textId="77777777" w:rsidR="009F6613" w:rsidRPr="00A671EE" w:rsidRDefault="009F6613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Liczba ukrytych slajdów w dokumencie prezentacji.</w:t>
            </w:r>
          </w:p>
        </w:tc>
      </w:tr>
      <w:tr w:rsidR="00C7000F" w:rsidRPr="00A671EE" w14:paraId="245FB9D4" w14:textId="77777777" w:rsidTr="0061363F">
        <w:tc>
          <w:tcPr>
            <w:tcW w:w="1701" w:type="dxa"/>
          </w:tcPr>
          <w:p w14:paraId="00B73A19" w14:textId="77777777" w:rsidR="00C7000F" w:rsidRPr="00A671EE" w:rsidRDefault="00C7000F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MultimediaClips</w:t>
            </w:r>
          </w:p>
        </w:tc>
        <w:tc>
          <w:tcPr>
            <w:tcW w:w="1418" w:type="dxa"/>
          </w:tcPr>
          <w:p w14:paraId="103C8336" w14:textId="235EF548" w:rsidR="00C7000F" w:rsidRPr="00A671EE" w:rsidRDefault="00524083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?</w:t>
            </w:r>
          </w:p>
        </w:tc>
        <w:tc>
          <w:tcPr>
            <w:tcW w:w="5244" w:type="dxa"/>
          </w:tcPr>
          <w:p w14:paraId="2B242301" w14:textId="77777777" w:rsidR="00C7000F" w:rsidRPr="00A671EE" w:rsidRDefault="00C7000F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Całkowita liczba klipów dźwiękowych lub wideo, które są obecne w dokumencie.</w:t>
            </w:r>
          </w:p>
        </w:tc>
      </w:tr>
      <w:tr w:rsidR="00C7000F" w:rsidRPr="00A671EE" w14:paraId="6FE071BA" w14:textId="77777777" w:rsidTr="0061363F">
        <w:tc>
          <w:tcPr>
            <w:tcW w:w="1701" w:type="dxa"/>
          </w:tcPr>
          <w:p w14:paraId="0768B30A" w14:textId="77777777" w:rsidR="00C7000F" w:rsidRPr="00A671EE" w:rsidRDefault="00C7000F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Notes</w:t>
            </w:r>
          </w:p>
        </w:tc>
        <w:tc>
          <w:tcPr>
            <w:tcW w:w="1418" w:type="dxa"/>
          </w:tcPr>
          <w:p w14:paraId="56A942E0" w14:textId="1CB606FD" w:rsidR="00C7000F" w:rsidRPr="00A671EE" w:rsidRDefault="00524083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?</w:t>
            </w:r>
          </w:p>
        </w:tc>
        <w:tc>
          <w:tcPr>
            <w:tcW w:w="5244" w:type="dxa"/>
          </w:tcPr>
          <w:p w14:paraId="73D5E5DE" w14:textId="77777777" w:rsidR="00C7000F" w:rsidRPr="00A671EE" w:rsidRDefault="00C7000F" w:rsidP="00715B11">
            <w:pPr>
              <w:pStyle w:val="Teksttabeli"/>
              <w:keepNext w:val="0"/>
              <w:rPr>
                <w:rStyle w:val="NazwaProgramowa"/>
                <w:szCs w:val="16"/>
              </w:rPr>
            </w:pPr>
            <w:r w:rsidRPr="00A671EE">
              <w:rPr>
                <w:rStyle w:val="NazwaProgramowa"/>
                <w:szCs w:val="16"/>
              </w:rPr>
              <w:t>Liczba slajdów w prezentacji zawierającej notatki.</w:t>
            </w:r>
          </w:p>
        </w:tc>
      </w:tr>
      <w:tr w:rsidR="00FB4FB5" w:rsidRPr="002B26C0" w14:paraId="6B2C3969" w14:textId="77777777" w:rsidTr="0061363F">
        <w:tc>
          <w:tcPr>
            <w:tcW w:w="8363" w:type="dxa"/>
            <w:gridSpan w:val="3"/>
            <w:shd w:val="clear" w:color="auto" w:fill="D9D9D9" w:themeFill="background1" w:themeFillShade="D9"/>
          </w:tcPr>
          <w:p w14:paraId="56508C89" w14:textId="73EEA243" w:rsidR="00FB4FB5" w:rsidRPr="002B26C0" w:rsidRDefault="00FB4FB5" w:rsidP="008C42AD">
            <w:pPr>
              <w:pStyle w:val="Teksttabeli"/>
              <w:keepNext w:val="0"/>
              <w:rPr>
                <w:rStyle w:val="NazwaProgramowa"/>
                <w:b/>
                <w:bCs/>
                <w:szCs w:val="16"/>
              </w:rPr>
            </w:pPr>
            <w:r>
              <w:rPr>
                <w:rStyle w:val="NazwaProgramowa"/>
                <w:b/>
                <w:bCs/>
                <w:szCs w:val="16"/>
              </w:rPr>
              <w:t>Extra</w:t>
            </w:r>
            <w:r w:rsidR="00E96464">
              <w:rPr>
                <w:rStyle w:val="NazwaProgramowa"/>
                <w:b/>
                <w:bCs/>
                <w:szCs w:val="16"/>
              </w:rPr>
              <w:t xml:space="preserve"> D</w:t>
            </w:r>
            <w:r w:rsidR="00E96464">
              <w:rPr>
                <w:rStyle w:val="NazwaProgramowa"/>
                <w:b/>
                <w:szCs w:val="16"/>
              </w:rPr>
              <w:t xml:space="preserve">ocument </w:t>
            </w:r>
            <w:r w:rsidRPr="002B26C0">
              <w:rPr>
                <w:rStyle w:val="NazwaProgramowa"/>
                <w:b/>
                <w:bCs/>
                <w:szCs w:val="16"/>
              </w:rPr>
              <w:t>Properties</w:t>
            </w:r>
          </w:p>
        </w:tc>
      </w:tr>
      <w:tr w:rsidR="00FB4FB5" w:rsidRPr="00A671EE" w14:paraId="771A162C" w14:textId="77777777" w:rsidTr="0061363F">
        <w:tc>
          <w:tcPr>
            <w:tcW w:w="1701" w:type="dxa"/>
          </w:tcPr>
          <w:p w14:paraId="1AA36297" w14:textId="5BF7D339" w:rsidR="00FB4FB5" w:rsidRPr="00A671EE" w:rsidRDefault="00FB4FB5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Doc</w:t>
            </w:r>
            <w:r w:rsidR="0061363F">
              <w:rPr>
                <w:rStyle w:val="NazwaProgramowa"/>
                <w:szCs w:val="16"/>
              </w:rPr>
              <w:t>iment</w:t>
            </w:r>
            <w:r>
              <w:rPr>
                <w:rStyle w:val="NazwaProgramowa"/>
                <w:szCs w:val="16"/>
              </w:rPr>
              <w:t>Id</w:t>
            </w:r>
          </w:p>
        </w:tc>
        <w:tc>
          <w:tcPr>
            <w:tcW w:w="1418" w:type="dxa"/>
          </w:tcPr>
          <w:p w14:paraId="0909EEA2" w14:textId="5A011BBB" w:rsidR="00FB4FB5" w:rsidRPr="00A671EE" w:rsidRDefault="008E0ABB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nt</w:t>
            </w:r>
            <w:r w:rsidR="00FB4FB5">
              <w:rPr>
                <w:rStyle w:val="NazwaProgramowa"/>
                <w:szCs w:val="16"/>
              </w:rPr>
              <w:t>?</w:t>
            </w:r>
          </w:p>
        </w:tc>
        <w:tc>
          <w:tcPr>
            <w:tcW w:w="5244" w:type="dxa"/>
          </w:tcPr>
          <w:p w14:paraId="5D148408" w14:textId="72E7FBB1" w:rsidR="00FB4FB5" w:rsidRPr="00A671EE" w:rsidRDefault="001606E7" w:rsidP="008C42AD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Identyfikator dokumentu nadawany w wersji Word 2010.</w:t>
            </w:r>
          </w:p>
        </w:tc>
      </w:tr>
      <w:tr w:rsidR="001606E7" w:rsidRPr="00A671EE" w14:paraId="19EC5F2B" w14:textId="77777777" w:rsidTr="0061363F">
        <w:tc>
          <w:tcPr>
            <w:tcW w:w="1701" w:type="dxa"/>
          </w:tcPr>
          <w:p w14:paraId="3ED18C12" w14:textId="29BEFE31" w:rsidR="001606E7" w:rsidRPr="00A671EE" w:rsidRDefault="0061363F" w:rsidP="001606E7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Persistent</w:t>
            </w:r>
            <w:r>
              <w:rPr>
                <w:rStyle w:val="NazwaProgramowa"/>
                <w:szCs w:val="16"/>
              </w:rPr>
              <w:t>DocimentId</w:t>
            </w:r>
          </w:p>
        </w:tc>
        <w:tc>
          <w:tcPr>
            <w:tcW w:w="1418" w:type="dxa"/>
          </w:tcPr>
          <w:p w14:paraId="07F77292" w14:textId="067BF5D3" w:rsidR="001606E7" w:rsidRPr="00A671EE" w:rsidRDefault="001606E7" w:rsidP="001606E7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Guid?</w:t>
            </w:r>
          </w:p>
        </w:tc>
        <w:tc>
          <w:tcPr>
            <w:tcW w:w="5244" w:type="dxa"/>
          </w:tcPr>
          <w:p w14:paraId="3AF31153" w14:textId="2930A8EF" w:rsidR="001606E7" w:rsidRPr="00A671EE" w:rsidRDefault="004C4CDE" w:rsidP="001606E7">
            <w:pPr>
              <w:pStyle w:val="Teksttabeli"/>
              <w:keepNext w:val="0"/>
              <w:rPr>
                <w:rStyle w:val="NazwaProgramowa"/>
                <w:szCs w:val="16"/>
              </w:rPr>
            </w:pPr>
            <w:r>
              <w:rPr>
                <w:rStyle w:val="NazwaProgramowa"/>
                <w:szCs w:val="16"/>
              </w:rPr>
              <w:t>Unikatowy i</w:t>
            </w:r>
            <w:r w:rsidR="001606E7">
              <w:rPr>
                <w:rStyle w:val="NazwaProgramowa"/>
                <w:szCs w:val="16"/>
              </w:rPr>
              <w:t>dentyfikator dokumentu nadawany w wersji Word 2013.</w:t>
            </w:r>
          </w:p>
        </w:tc>
      </w:tr>
      <w:tr w:rsidR="0061363F" w:rsidRPr="000E7BE2" w14:paraId="04B063E5" w14:textId="77777777" w:rsidTr="0061363F">
        <w:trPr>
          <w:cantSplit/>
          <w:trHeight w:val="20"/>
        </w:trPr>
        <w:tc>
          <w:tcPr>
            <w:tcW w:w="1701" w:type="dxa"/>
            <w:noWrap/>
            <w:hideMark/>
          </w:tcPr>
          <w:p w14:paraId="02A6580F" w14:textId="77777777" w:rsidR="0061363F" w:rsidRPr="000E7BE2" w:rsidRDefault="0061363F" w:rsidP="006E3AD4">
            <w:pPr>
              <w:pStyle w:val="Teksttabeli"/>
              <w:keepNext w:val="0"/>
              <w:rPr>
                <w:rStyle w:val="NazwaProgramowa"/>
              </w:rPr>
            </w:pPr>
            <w:r w:rsidRPr="000E7BE2">
              <w:rPr>
                <w:rStyle w:val="NazwaProgramowa"/>
              </w:rPr>
              <w:t>ConflictMode</w:t>
            </w:r>
          </w:p>
        </w:tc>
        <w:tc>
          <w:tcPr>
            <w:tcW w:w="1418" w:type="dxa"/>
            <w:noWrap/>
            <w:hideMark/>
          </w:tcPr>
          <w:p w14:paraId="428CD9B1" w14:textId="77777777" w:rsidR="0061363F" w:rsidRPr="000E7BE2" w:rsidRDefault="0061363F" w:rsidP="006E3AD4">
            <w:pPr>
              <w:pStyle w:val="Teksttabeli"/>
              <w:keepNext w:val="0"/>
              <w:rPr>
                <w:rStyle w:val="NazwaProgramowa"/>
              </w:rPr>
            </w:pPr>
            <w:r w:rsidRPr="000E7BE2">
              <w:rPr>
                <w:rStyle w:val="NazwaProgramowa"/>
              </w:rPr>
              <w:t>bool</w:t>
            </w:r>
          </w:p>
        </w:tc>
        <w:tc>
          <w:tcPr>
            <w:tcW w:w="5244" w:type="dxa"/>
            <w:hideMark/>
          </w:tcPr>
          <w:p w14:paraId="30883585" w14:textId="77777777" w:rsidR="0061363F" w:rsidRPr="000E7BE2" w:rsidRDefault="0061363F" w:rsidP="006E3AD4">
            <w:pPr>
              <w:pStyle w:val="Teksttabeli"/>
              <w:keepNext w:val="0"/>
            </w:pPr>
            <w:r w:rsidRPr="000E7BE2">
              <w:t>Występują sprzeczne zmiany przy zapisywaniu dokumentu</w:t>
            </w:r>
          </w:p>
        </w:tc>
      </w:tr>
      <w:tr w:rsidR="0061363F" w:rsidRPr="000E7BE2" w14:paraId="4B544CC3" w14:textId="77777777" w:rsidTr="0061363F">
        <w:trPr>
          <w:cantSplit/>
          <w:trHeight w:val="20"/>
        </w:trPr>
        <w:tc>
          <w:tcPr>
            <w:tcW w:w="1701" w:type="dxa"/>
            <w:noWrap/>
            <w:hideMark/>
          </w:tcPr>
          <w:p w14:paraId="7DF4F2D2" w14:textId="77777777" w:rsidR="0061363F" w:rsidRPr="000E7BE2" w:rsidRDefault="0061363F" w:rsidP="006E3AD4">
            <w:pPr>
              <w:pStyle w:val="Teksttabeli"/>
              <w:keepNext w:val="0"/>
              <w:rPr>
                <w:rStyle w:val="NazwaProgramowa"/>
              </w:rPr>
            </w:pPr>
            <w:r w:rsidRPr="000E7BE2">
              <w:rPr>
                <w:rStyle w:val="NazwaProgramowa"/>
              </w:rPr>
              <w:t>Rsids</w:t>
            </w:r>
          </w:p>
        </w:tc>
        <w:tc>
          <w:tcPr>
            <w:tcW w:w="1418" w:type="dxa"/>
            <w:noWrap/>
            <w:hideMark/>
          </w:tcPr>
          <w:p w14:paraId="3914700E" w14:textId="73E3DD8A" w:rsidR="0061363F" w:rsidRPr="000E7BE2" w:rsidRDefault="0061363F" w:rsidP="006E3AD4">
            <w:pPr>
              <w:pStyle w:val="Teksttabeli"/>
              <w:keepNext w:val="0"/>
              <w:rPr>
                <w:rStyle w:val="NazwaProgramowa"/>
              </w:rPr>
            </w:pPr>
            <w:r>
              <w:rPr>
                <w:rStyle w:val="NazwaProgramowa"/>
              </w:rPr>
              <w:t>RsIds</w:t>
            </w:r>
          </w:p>
        </w:tc>
        <w:tc>
          <w:tcPr>
            <w:tcW w:w="5244" w:type="dxa"/>
            <w:hideMark/>
          </w:tcPr>
          <w:p w14:paraId="601B9609" w14:textId="77777777" w:rsidR="0061363F" w:rsidRPr="000E7BE2" w:rsidRDefault="0061363F" w:rsidP="006E3AD4">
            <w:pPr>
              <w:pStyle w:val="Teksttabeli"/>
              <w:keepNext w:val="0"/>
            </w:pPr>
            <w:r w:rsidRPr="000E7BE2">
              <w:t>Lista wszystkich wartości identyfikatora zapisu wersji</w:t>
            </w:r>
          </w:p>
        </w:tc>
      </w:tr>
    </w:tbl>
    <w:p w14:paraId="1CC77EE8" w14:textId="77777777" w:rsidR="0061363F" w:rsidRDefault="0061363F" w:rsidP="00E96464">
      <w:pPr>
        <w:pStyle w:val="Wcicienormalne"/>
      </w:pPr>
    </w:p>
    <w:p w14:paraId="56AD1796" w14:textId="5EDC05EA" w:rsidR="002172D2" w:rsidRDefault="00E96464" w:rsidP="00B42475">
      <w:pPr>
        <w:pStyle w:val="Wcicienormalne"/>
      </w:pPr>
      <w:r>
        <w:t xml:space="preserve">Interfejs </w:t>
      </w:r>
      <w:r w:rsidRPr="003E48BF">
        <w:rPr>
          <w:rStyle w:val="NazwaProgramowa"/>
        </w:rPr>
        <w:t>ICustomDocumentProperties</w:t>
      </w:r>
      <w:r>
        <w:t xml:space="preserve"> </w:t>
      </w:r>
      <w:r w:rsidR="003E48BF">
        <w:t>reprezentuje kolekcję właściwości dokumentu definiowanych przez użytkownika.</w:t>
      </w:r>
      <w:r w:rsidR="00B42475">
        <w:t xml:space="preserve"> W</w:t>
      </w:r>
      <w:r w:rsidR="00E952EA">
        <w:t>łaściwości definiowan</w:t>
      </w:r>
      <w:r w:rsidR="00B42475">
        <w:t>e</w:t>
      </w:r>
      <w:r w:rsidR="00E952EA">
        <w:t xml:space="preserve"> przez użytkownika </w:t>
      </w:r>
      <w:r w:rsidR="00B42475">
        <w:t xml:space="preserve">są reprezentowane przez interfejs </w:t>
      </w:r>
      <w:r w:rsidR="00B42475" w:rsidRPr="00B42475">
        <w:rPr>
          <w:rStyle w:val="NazwaProgramowa"/>
        </w:rPr>
        <w:t>ICustomDocumentProperty</w:t>
      </w:r>
      <w:r w:rsidR="00B42475">
        <w:t xml:space="preserve">, który dodaje do interfejsu </w:t>
      </w:r>
      <w:r w:rsidR="00B42475" w:rsidRPr="00B42475">
        <w:rPr>
          <w:rStyle w:val="NazwaProgramowa"/>
        </w:rPr>
        <w:t>IDocumentProperty</w:t>
      </w:r>
      <w:r w:rsidR="00B42475" w:rsidRPr="00B42475">
        <w:t xml:space="preserve"> trzy </w:t>
      </w:r>
      <w:r w:rsidR="00B42475">
        <w:t>dodatkowe właściwości:</w:t>
      </w:r>
    </w:p>
    <w:p w14:paraId="25289BB4" w14:textId="7ACB2875" w:rsidR="00B42475" w:rsidRPr="00B42475" w:rsidRDefault="00B42475" w:rsidP="00B42475">
      <w:pPr>
        <w:pStyle w:val="Listapunktowana"/>
      </w:pPr>
      <w:r w:rsidRPr="00B42475">
        <w:rPr>
          <w:rStyle w:val="NazwaProgramowa"/>
        </w:rPr>
        <w:t>FormatID: Guid</w:t>
      </w:r>
      <w:r>
        <w:rPr>
          <w:rStyle w:val="NazwaProgramowa"/>
        </w:rPr>
        <w:t>?</w:t>
      </w:r>
      <w:r>
        <w:t xml:space="preserve"> – określa format właściwości. d</w:t>
      </w:r>
      <w:r w:rsidRPr="00B42475">
        <w:t xml:space="preserve">omyślnie ma wartość </w:t>
      </w:r>
      <w:r w:rsidRPr="00B42475">
        <w:rPr>
          <w:rStyle w:val="NazwaProgramowa"/>
        </w:rPr>
        <w:t>{D5CDD505-2E9C-101B-9397-08002B2CF9AE}</w:t>
      </w:r>
      <w:r>
        <w:t>.</w:t>
      </w:r>
    </w:p>
    <w:p w14:paraId="21EA14F8" w14:textId="3F6FE727" w:rsidR="00B42475" w:rsidRPr="00B42475" w:rsidRDefault="00B42475" w:rsidP="00B42475">
      <w:pPr>
        <w:pStyle w:val="Listapunktowana"/>
      </w:pPr>
      <w:r w:rsidRPr="00B42475">
        <w:rPr>
          <w:rStyle w:val="NazwaProgramowa"/>
        </w:rPr>
        <w:t>PropertyID: int</w:t>
      </w:r>
      <w:r>
        <w:rPr>
          <w:rStyle w:val="NazwaProgramowa"/>
        </w:rPr>
        <w:t xml:space="preserve">? </w:t>
      </w:r>
      <w:r w:rsidRPr="00B42475">
        <w:t>–</w:t>
      </w:r>
      <w:r>
        <w:rPr>
          <w:rStyle w:val="NazwaProgramowa"/>
        </w:rPr>
        <w:t xml:space="preserve"> </w:t>
      </w:r>
      <w:r>
        <w:t>u</w:t>
      </w:r>
      <w:r w:rsidRPr="00B42475">
        <w:t>nikatowo wiąże właściwość niestandardową z właściwością OLE. Domyślnie ma wartość 2.</w:t>
      </w:r>
    </w:p>
    <w:p w14:paraId="2C3339FF" w14:textId="5160A9BC" w:rsidR="00B42475" w:rsidRDefault="00B42475" w:rsidP="00B42475">
      <w:pPr>
        <w:pStyle w:val="Listapunktowana"/>
      </w:pPr>
      <w:r w:rsidRPr="00B42475">
        <w:rPr>
          <w:rStyle w:val="NazwaProgramowa"/>
        </w:rPr>
        <w:t xml:space="preserve">LinkTarget: </w:t>
      </w:r>
      <w:r>
        <w:rPr>
          <w:rStyle w:val="NazwaProgramowa"/>
        </w:rPr>
        <w:t>s</w:t>
      </w:r>
      <w:r w:rsidRPr="00B42475">
        <w:rPr>
          <w:rStyle w:val="NazwaProgramowa"/>
        </w:rPr>
        <w:t>tring?</w:t>
      </w:r>
      <w:r w:rsidRPr="00B42475">
        <w:t xml:space="preserve"> –</w:t>
      </w:r>
      <w:r>
        <w:rPr>
          <w:rStyle w:val="NazwaProgramowa"/>
        </w:rPr>
        <w:t xml:space="preserve"> </w:t>
      </w:r>
      <w:r>
        <w:t>o</w:t>
      </w:r>
      <w:r w:rsidRPr="00B42475">
        <w:t xml:space="preserve">kreśla nazwę zakładki w bieżącym dokumencie, z której należy wyodrębnić wartość tej niestandardowej właściwości dokumentu. </w:t>
      </w:r>
    </w:p>
    <w:p w14:paraId="045C61EC" w14:textId="3B0E41FF" w:rsidR="009E63A7" w:rsidRPr="00B42475" w:rsidRDefault="009E63A7" w:rsidP="009E63A7">
      <w:pPr>
        <w:pStyle w:val="Wcicienormalne"/>
      </w:pPr>
      <w:r>
        <w:t xml:space="preserve">Wśród dodatkowych właściwości znajduje się obiekt klasy </w:t>
      </w:r>
      <w:r w:rsidRPr="009E63A7">
        <w:rPr>
          <w:rStyle w:val="NazwaProgramowa"/>
        </w:rPr>
        <w:t>RsIds</w:t>
      </w:r>
      <w:r>
        <w:t>, który jest kolekcją identyfikatorów „rewizji”, czyli kolejnych zapisów dokumentu.</w:t>
      </w:r>
    </w:p>
    <w:p w14:paraId="28F42C82" w14:textId="3BC88D13" w:rsidR="00A02A47" w:rsidRDefault="008010C3" w:rsidP="008010C3">
      <w:pPr>
        <w:pStyle w:val="Nagwek2"/>
      </w:pPr>
      <w:r>
        <w:t>Motyw</w:t>
      </w:r>
    </w:p>
    <w:p w14:paraId="6DFC2312" w14:textId="77777777" w:rsidR="003B6F22" w:rsidRDefault="003B6F22" w:rsidP="003B4345">
      <w:pPr>
        <w:pStyle w:val="Nagwek2"/>
      </w:pPr>
      <w:r>
        <w:t>Definicje stylów</w:t>
      </w:r>
    </w:p>
    <w:p w14:paraId="7CDA64CB" w14:textId="77777777" w:rsidR="003B6F22" w:rsidRDefault="003B6F22" w:rsidP="003B6F22">
      <w:pPr>
        <w:pStyle w:val="Wcicienormalne"/>
      </w:pPr>
      <w:r>
        <w:t xml:space="preserve">W projekcie modelu dokumentu jest interfejs/klasa </w:t>
      </w:r>
      <w:r w:rsidRPr="00772CAC">
        <w:rPr>
          <w:rStyle w:val="NazwaProgramowa"/>
        </w:rPr>
        <w:t>Style</w:t>
      </w:r>
      <w:r>
        <w:t xml:space="preserve"> oraz kolekcja stylów </w:t>
      </w:r>
      <w:r w:rsidRPr="00772CAC">
        <w:rPr>
          <w:rStyle w:val="NazwaProgramowa"/>
        </w:rPr>
        <w:t>Styles</w:t>
      </w:r>
      <w:r>
        <w:t>.</w:t>
      </w:r>
    </w:p>
    <w:p w14:paraId="6159B84E" w14:textId="77777777" w:rsidR="003B6F22" w:rsidRDefault="003B6F22" w:rsidP="003B6F22">
      <w:pPr>
        <w:pStyle w:val="Wcicienormalne"/>
      </w:pPr>
      <w:r>
        <w:t xml:space="preserve">Kolekcja </w:t>
      </w:r>
      <w:r w:rsidRPr="00772CAC">
        <w:rPr>
          <w:rStyle w:val="NazwaProgramowa"/>
        </w:rPr>
        <w:t>Styles</w:t>
      </w:r>
      <w:r>
        <w:t xml:space="preserve"> umożliwia dostęp wyliczeniowy do wszystkich stylów oraz dostęp indeksowany po numerze stylu, po nazwie oryginalnej (angielskiej nazwie stylu wbudowanego), po nazwie lokalnej i po identyfikatorze stylu. Kolekcja stylów składa się z dwóch list – listy stylów wbudowanych i listy stylów użytkownika. </w:t>
      </w:r>
    </w:p>
    <w:p w14:paraId="4A006C37" w14:textId="77777777" w:rsidR="003B6F22" w:rsidRDefault="003B6F22" w:rsidP="003B6F22">
      <w:pPr>
        <w:pStyle w:val="Wcicienormalne"/>
      </w:pPr>
      <w:r>
        <w:lastRenderedPageBreak/>
        <w:t>Bez dostępu do aplikacji Worda nie ma dostępu do definicji wszystkich stylów wbudowanych. Lista stylów wbudowanych jest inicjowana na podstawie informacji wcześniej pozyskanych z polskiej wersji Worda. Informacje te zawierają typy stylów oraz nazwy oryginalne (angielskie) i lokalne (w języku polskim), ale nic poza tym.</w:t>
      </w:r>
    </w:p>
    <w:p w14:paraId="2B015A90" w14:textId="77777777" w:rsidR="003B6F22" w:rsidRDefault="003B6F22" w:rsidP="00D33087">
      <w:pPr>
        <w:pStyle w:val="Wcicienormalne"/>
      </w:pPr>
    </w:p>
    <w:p w14:paraId="50D32BA1" w14:textId="77777777" w:rsidR="00A15C07" w:rsidRPr="00B04AC5" w:rsidRDefault="00A15C07">
      <w:pPr>
        <w:pStyle w:val="Wcicienormalne"/>
      </w:pPr>
    </w:p>
    <w:sectPr w:rsidR="00A15C07" w:rsidRPr="00B04AC5" w:rsidSect="00CE4405">
      <w:footerReference w:type="default" r:id="rId8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600ACA" w14:textId="77777777" w:rsidR="00EB37D6" w:rsidRDefault="00EB37D6" w:rsidP="001E1D55">
      <w:r>
        <w:separator/>
      </w:r>
    </w:p>
  </w:endnote>
  <w:endnote w:type="continuationSeparator" w:id="0">
    <w:p w14:paraId="3A860E88" w14:textId="77777777" w:rsidR="00EB37D6" w:rsidRDefault="00EB37D6" w:rsidP="001E1D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51105331"/>
      <w:docPartObj>
        <w:docPartGallery w:val="Page Numbers (Bottom of Page)"/>
        <w:docPartUnique/>
      </w:docPartObj>
    </w:sdtPr>
    <w:sdtContent>
      <w:p w14:paraId="637C603D" w14:textId="44DBB75D" w:rsidR="001E1D55" w:rsidRDefault="001E1D55">
        <w:pPr>
          <w:pStyle w:val="Stopk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5EBECAC" w14:textId="77777777" w:rsidR="001E1D55" w:rsidRDefault="001E1D55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94D090" w14:textId="77777777" w:rsidR="00EB37D6" w:rsidRDefault="00EB37D6" w:rsidP="001E1D55">
      <w:r>
        <w:separator/>
      </w:r>
    </w:p>
  </w:footnote>
  <w:footnote w:type="continuationSeparator" w:id="0">
    <w:p w14:paraId="5638C55D" w14:textId="77777777" w:rsidR="00EB37D6" w:rsidRDefault="00EB37D6" w:rsidP="001E1D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1D2A4790"/>
    <w:lvl w:ilvl="0">
      <w:start w:val="1"/>
      <w:numFmt w:val="decimal"/>
      <w:pStyle w:val="Listanumerowan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79E827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15D675BB"/>
    <w:multiLevelType w:val="hybridMultilevel"/>
    <w:tmpl w:val="ADDC6930"/>
    <w:lvl w:ilvl="0" w:tplc="DA5A301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9C3C366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B7E9B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5186E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FAE4D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EB64C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56CF4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019053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D443F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" w15:restartNumberingAfterBreak="0">
    <w:nsid w:val="1E7A5B45"/>
    <w:multiLevelType w:val="hybridMultilevel"/>
    <w:tmpl w:val="642A3CD6"/>
    <w:lvl w:ilvl="0" w:tplc="49A469FA">
      <w:start w:val="1"/>
      <w:numFmt w:val="bullet"/>
      <w:pStyle w:val="Listapunktowana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5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23105E50"/>
    <w:multiLevelType w:val="multilevel"/>
    <w:tmpl w:val="BFDE3D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FE1E73"/>
    <w:multiLevelType w:val="multilevel"/>
    <w:tmpl w:val="78BA14A8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30E4672C"/>
    <w:multiLevelType w:val="multilevel"/>
    <w:tmpl w:val="B7DE2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3EE6D28"/>
    <w:multiLevelType w:val="hybridMultilevel"/>
    <w:tmpl w:val="C982F696"/>
    <w:lvl w:ilvl="0" w:tplc="6D3C3A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FA8EA21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1F2D2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B8467E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7362FF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30086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C8A23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09456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06A732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345A19B6"/>
    <w:multiLevelType w:val="multilevel"/>
    <w:tmpl w:val="3BAEE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6B304F4"/>
    <w:multiLevelType w:val="multilevel"/>
    <w:tmpl w:val="AC9A1B52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pStyle w:val="Nagwek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47043B05"/>
    <w:multiLevelType w:val="hybridMultilevel"/>
    <w:tmpl w:val="F220700A"/>
    <w:lvl w:ilvl="0" w:tplc="C862E8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098F21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C222BE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7E8031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32C7BE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ECC7A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F1167F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24894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EBA3D9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50C731BA"/>
    <w:multiLevelType w:val="hybridMultilevel"/>
    <w:tmpl w:val="AECEC246"/>
    <w:lvl w:ilvl="0" w:tplc="0415000F">
      <w:start w:val="1"/>
      <w:numFmt w:val="decimal"/>
      <w:lvlText w:val="%1."/>
      <w:lvlJc w:val="left"/>
      <w:pPr>
        <w:ind w:left="1429" w:hanging="360"/>
      </w:pPr>
    </w:lvl>
    <w:lvl w:ilvl="1" w:tplc="04150019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4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5" w15:restartNumberingAfterBreak="0">
    <w:nsid w:val="595D0B56"/>
    <w:multiLevelType w:val="multilevel"/>
    <w:tmpl w:val="0A9AF1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6" w15:restartNumberingAfterBreak="0">
    <w:nsid w:val="69A40F9F"/>
    <w:multiLevelType w:val="hybridMultilevel"/>
    <w:tmpl w:val="D6003656"/>
    <w:lvl w:ilvl="0" w:tplc="ED9062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40430C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1283B00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66ADBF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5EC22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A3050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F36C22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40C84F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687010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6E5752F1"/>
    <w:multiLevelType w:val="hybridMultilevel"/>
    <w:tmpl w:val="FEA21FF4"/>
    <w:lvl w:ilvl="0" w:tplc="0415000F">
      <w:start w:val="1"/>
      <w:numFmt w:val="decimal"/>
      <w:lvlText w:val="%1."/>
      <w:lvlJc w:val="left"/>
      <w:pPr>
        <w:tabs>
          <w:tab w:val="num" w:pos="992"/>
        </w:tabs>
        <w:ind w:left="992" w:hanging="283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18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fia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6B669AF"/>
    <w:multiLevelType w:val="hybridMultilevel"/>
    <w:tmpl w:val="3370BA6C"/>
    <w:lvl w:ilvl="0" w:tplc="0415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0" w15:restartNumberingAfterBreak="0">
    <w:nsid w:val="7A253205"/>
    <w:multiLevelType w:val="hybridMultilevel"/>
    <w:tmpl w:val="58005DA0"/>
    <w:lvl w:ilvl="0" w:tplc="2152D1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3D234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F05CAFE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044B1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C647D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B06EE1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35CFF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EA401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ACC6F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1" w15:restartNumberingAfterBreak="0">
    <w:nsid w:val="7B913B39"/>
    <w:multiLevelType w:val="hybridMultilevel"/>
    <w:tmpl w:val="87C4EADA"/>
    <w:lvl w:ilvl="0" w:tplc="588A34B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27C6E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92A8CC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06E2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FA4AD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1F04E9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FCE6D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12E3F2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7D4543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num w:numId="1" w16cid:durableId="2030452064">
    <w:abstractNumId w:val="1"/>
  </w:num>
  <w:num w:numId="2" w16cid:durableId="1490248483">
    <w:abstractNumId w:val="5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2"/>
  </w:num>
  <w:num w:numId="6" w16cid:durableId="2030137660">
    <w:abstractNumId w:val="14"/>
  </w:num>
  <w:num w:numId="7" w16cid:durableId="1207336055">
    <w:abstractNumId w:val="18"/>
  </w:num>
  <w:num w:numId="8" w16cid:durableId="69161927">
    <w:abstractNumId w:val="4"/>
  </w:num>
  <w:num w:numId="9" w16cid:durableId="157963055">
    <w:abstractNumId w:val="4"/>
  </w:num>
  <w:num w:numId="10" w16cid:durableId="2059544050">
    <w:abstractNumId w:val="18"/>
  </w:num>
  <w:num w:numId="11" w16cid:durableId="1721517412">
    <w:abstractNumId w:val="4"/>
  </w:num>
  <w:num w:numId="12" w16cid:durableId="442313387">
    <w:abstractNumId w:val="7"/>
  </w:num>
  <w:num w:numId="13" w16cid:durableId="1615483654">
    <w:abstractNumId w:val="6"/>
  </w:num>
  <w:num w:numId="14" w16cid:durableId="1674527966">
    <w:abstractNumId w:val="18"/>
  </w:num>
  <w:num w:numId="15" w16cid:durableId="986519447">
    <w:abstractNumId w:val="4"/>
  </w:num>
  <w:num w:numId="16" w16cid:durableId="9533384">
    <w:abstractNumId w:val="18"/>
  </w:num>
  <w:num w:numId="17" w16cid:durableId="1374964955">
    <w:abstractNumId w:val="11"/>
  </w:num>
  <w:num w:numId="18" w16cid:durableId="1659071852">
    <w:abstractNumId w:val="11"/>
  </w:num>
  <w:num w:numId="19" w16cid:durableId="1133477157">
    <w:abstractNumId w:val="0"/>
  </w:num>
  <w:num w:numId="20" w16cid:durableId="1216355723">
    <w:abstractNumId w:val="4"/>
  </w:num>
  <w:num w:numId="21" w16cid:durableId="411004668">
    <w:abstractNumId w:val="11"/>
  </w:num>
  <w:num w:numId="22" w16cid:durableId="2018657831">
    <w:abstractNumId w:val="11"/>
  </w:num>
  <w:num w:numId="23" w16cid:durableId="102845736">
    <w:abstractNumId w:val="11"/>
  </w:num>
  <w:num w:numId="24" w16cid:durableId="1192036153">
    <w:abstractNumId w:val="11"/>
  </w:num>
  <w:num w:numId="25" w16cid:durableId="949244842">
    <w:abstractNumId w:val="11"/>
  </w:num>
  <w:num w:numId="26" w16cid:durableId="1571309589">
    <w:abstractNumId w:val="11"/>
  </w:num>
  <w:num w:numId="27" w16cid:durableId="341669251">
    <w:abstractNumId w:val="11"/>
  </w:num>
  <w:num w:numId="28" w16cid:durableId="1511145221">
    <w:abstractNumId w:val="11"/>
  </w:num>
  <w:num w:numId="29" w16cid:durableId="1007057082">
    <w:abstractNumId w:val="16"/>
  </w:num>
  <w:num w:numId="30" w16cid:durableId="1349866265">
    <w:abstractNumId w:val="20"/>
  </w:num>
  <w:num w:numId="31" w16cid:durableId="1752047516">
    <w:abstractNumId w:val="3"/>
  </w:num>
  <w:num w:numId="32" w16cid:durableId="708258092">
    <w:abstractNumId w:val="9"/>
  </w:num>
  <w:num w:numId="33" w16cid:durableId="1874922281">
    <w:abstractNumId w:val="12"/>
  </w:num>
  <w:num w:numId="34" w16cid:durableId="555898069">
    <w:abstractNumId w:val="21"/>
  </w:num>
  <w:num w:numId="35" w16cid:durableId="405765160">
    <w:abstractNumId w:val="8"/>
  </w:num>
  <w:num w:numId="36" w16cid:durableId="1676569402">
    <w:abstractNumId w:val="13"/>
  </w:num>
  <w:num w:numId="37" w16cid:durableId="114836286">
    <w:abstractNumId w:val="19"/>
  </w:num>
  <w:num w:numId="38" w16cid:durableId="472791908">
    <w:abstractNumId w:val="10"/>
  </w:num>
  <w:num w:numId="39" w16cid:durableId="299304939">
    <w:abstractNumId w:val="15"/>
  </w:num>
  <w:num w:numId="40" w16cid:durableId="125247498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91621367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E379A"/>
    <w:rsid w:val="00001E33"/>
    <w:rsid w:val="000024DA"/>
    <w:rsid w:val="000035A2"/>
    <w:rsid w:val="00003DA5"/>
    <w:rsid w:val="00004113"/>
    <w:rsid w:val="0000458B"/>
    <w:rsid w:val="0000478A"/>
    <w:rsid w:val="000077BA"/>
    <w:rsid w:val="00007A9C"/>
    <w:rsid w:val="00007E54"/>
    <w:rsid w:val="00010026"/>
    <w:rsid w:val="000100C8"/>
    <w:rsid w:val="00011341"/>
    <w:rsid w:val="00012E5A"/>
    <w:rsid w:val="00013E74"/>
    <w:rsid w:val="00014118"/>
    <w:rsid w:val="000158C8"/>
    <w:rsid w:val="00016CC2"/>
    <w:rsid w:val="00017E91"/>
    <w:rsid w:val="00020FA5"/>
    <w:rsid w:val="000216F3"/>
    <w:rsid w:val="00023412"/>
    <w:rsid w:val="00023823"/>
    <w:rsid w:val="00023F95"/>
    <w:rsid w:val="00023F98"/>
    <w:rsid w:val="000247B8"/>
    <w:rsid w:val="00024DD4"/>
    <w:rsid w:val="000268E9"/>
    <w:rsid w:val="0002691E"/>
    <w:rsid w:val="00027EEA"/>
    <w:rsid w:val="00031C6F"/>
    <w:rsid w:val="00032F9E"/>
    <w:rsid w:val="000330C0"/>
    <w:rsid w:val="000343CA"/>
    <w:rsid w:val="0003617F"/>
    <w:rsid w:val="00036EC8"/>
    <w:rsid w:val="000417EA"/>
    <w:rsid w:val="0004251B"/>
    <w:rsid w:val="00043D8B"/>
    <w:rsid w:val="00046787"/>
    <w:rsid w:val="0005289F"/>
    <w:rsid w:val="00053937"/>
    <w:rsid w:val="00060E06"/>
    <w:rsid w:val="00060FB5"/>
    <w:rsid w:val="000615A9"/>
    <w:rsid w:val="00061B4A"/>
    <w:rsid w:val="000632AC"/>
    <w:rsid w:val="00064636"/>
    <w:rsid w:val="0006487D"/>
    <w:rsid w:val="00064CFC"/>
    <w:rsid w:val="000653EF"/>
    <w:rsid w:val="0006540B"/>
    <w:rsid w:val="0006626A"/>
    <w:rsid w:val="00066D7B"/>
    <w:rsid w:val="00067DCC"/>
    <w:rsid w:val="00070E32"/>
    <w:rsid w:val="00071716"/>
    <w:rsid w:val="00073523"/>
    <w:rsid w:val="000740F8"/>
    <w:rsid w:val="000749E5"/>
    <w:rsid w:val="0007570E"/>
    <w:rsid w:val="000771A5"/>
    <w:rsid w:val="00080750"/>
    <w:rsid w:val="00081555"/>
    <w:rsid w:val="00082B75"/>
    <w:rsid w:val="00082FDD"/>
    <w:rsid w:val="000837D0"/>
    <w:rsid w:val="000845A5"/>
    <w:rsid w:val="00084A8D"/>
    <w:rsid w:val="00084EC2"/>
    <w:rsid w:val="0008788A"/>
    <w:rsid w:val="0009040B"/>
    <w:rsid w:val="000951A3"/>
    <w:rsid w:val="00096E53"/>
    <w:rsid w:val="000970B9"/>
    <w:rsid w:val="00097CD6"/>
    <w:rsid w:val="000A2CE7"/>
    <w:rsid w:val="000A32AA"/>
    <w:rsid w:val="000A5152"/>
    <w:rsid w:val="000A6A2E"/>
    <w:rsid w:val="000A6C55"/>
    <w:rsid w:val="000A6DAD"/>
    <w:rsid w:val="000A7B93"/>
    <w:rsid w:val="000B091F"/>
    <w:rsid w:val="000B10AC"/>
    <w:rsid w:val="000B17F7"/>
    <w:rsid w:val="000B297B"/>
    <w:rsid w:val="000B3A37"/>
    <w:rsid w:val="000B3DB7"/>
    <w:rsid w:val="000B5877"/>
    <w:rsid w:val="000C14A7"/>
    <w:rsid w:val="000C1EBA"/>
    <w:rsid w:val="000C4297"/>
    <w:rsid w:val="000C42FB"/>
    <w:rsid w:val="000C683F"/>
    <w:rsid w:val="000C6CD4"/>
    <w:rsid w:val="000C6EAF"/>
    <w:rsid w:val="000C7686"/>
    <w:rsid w:val="000D0877"/>
    <w:rsid w:val="000D2FEF"/>
    <w:rsid w:val="000D3D95"/>
    <w:rsid w:val="000E0CBA"/>
    <w:rsid w:val="000E138A"/>
    <w:rsid w:val="000E2CD3"/>
    <w:rsid w:val="000E3770"/>
    <w:rsid w:val="000E3EF8"/>
    <w:rsid w:val="000E445B"/>
    <w:rsid w:val="000E46D6"/>
    <w:rsid w:val="000E4E22"/>
    <w:rsid w:val="000E5027"/>
    <w:rsid w:val="000E707A"/>
    <w:rsid w:val="000E7BE2"/>
    <w:rsid w:val="000F02CA"/>
    <w:rsid w:val="000F034E"/>
    <w:rsid w:val="000F1482"/>
    <w:rsid w:val="000F1830"/>
    <w:rsid w:val="000F22C2"/>
    <w:rsid w:val="000F2E5F"/>
    <w:rsid w:val="000F33C1"/>
    <w:rsid w:val="000F5D62"/>
    <w:rsid w:val="000F72D0"/>
    <w:rsid w:val="001000DB"/>
    <w:rsid w:val="00102814"/>
    <w:rsid w:val="00102D41"/>
    <w:rsid w:val="00103510"/>
    <w:rsid w:val="001035B5"/>
    <w:rsid w:val="00104404"/>
    <w:rsid w:val="001045FD"/>
    <w:rsid w:val="00104CF4"/>
    <w:rsid w:val="001061B3"/>
    <w:rsid w:val="0010799A"/>
    <w:rsid w:val="00110285"/>
    <w:rsid w:val="00112A4E"/>
    <w:rsid w:val="00121D4A"/>
    <w:rsid w:val="00122EAB"/>
    <w:rsid w:val="0012315E"/>
    <w:rsid w:val="00124ADF"/>
    <w:rsid w:val="00125639"/>
    <w:rsid w:val="00130792"/>
    <w:rsid w:val="0013170A"/>
    <w:rsid w:val="00131A35"/>
    <w:rsid w:val="00131D3C"/>
    <w:rsid w:val="00133B02"/>
    <w:rsid w:val="00134471"/>
    <w:rsid w:val="00135097"/>
    <w:rsid w:val="00135AEA"/>
    <w:rsid w:val="00135CAB"/>
    <w:rsid w:val="001361C0"/>
    <w:rsid w:val="0013698A"/>
    <w:rsid w:val="00137FE7"/>
    <w:rsid w:val="00140870"/>
    <w:rsid w:val="001419EC"/>
    <w:rsid w:val="001427BB"/>
    <w:rsid w:val="00143151"/>
    <w:rsid w:val="00146524"/>
    <w:rsid w:val="00146CA3"/>
    <w:rsid w:val="001474E9"/>
    <w:rsid w:val="001476EC"/>
    <w:rsid w:val="001479D9"/>
    <w:rsid w:val="00147FAF"/>
    <w:rsid w:val="001505B0"/>
    <w:rsid w:val="001506F3"/>
    <w:rsid w:val="00150E60"/>
    <w:rsid w:val="0015184A"/>
    <w:rsid w:val="00152C53"/>
    <w:rsid w:val="001536CE"/>
    <w:rsid w:val="00153D73"/>
    <w:rsid w:val="001540B2"/>
    <w:rsid w:val="0015486E"/>
    <w:rsid w:val="00157234"/>
    <w:rsid w:val="001606E7"/>
    <w:rsid w:val="0016138B"/>
    <w:rsid w:val="00161F9F"/>
    <w:rsid w:val="00164200"/>
    <w:rsid w:val="001642E5"/>
    <w:rsid w:val="00164467"/>
    <w:rsid w:val="00164545"/>
    <w:rsid w:val="001706DF"/>
    <w:rsid w:val="00171C56"/>
    <w:rsid w:val="00171D49"/>
    <w:rsid w:val="00173DA2"/>
    <w:rsid w:val="00175735"/>
    <w:rsid w:val="00177911"/>
    <w:rsid w:val="00177BCB"/>
    <w:rsid w:val="00181040"/>
    <w:rsid w:val="001819D8"/>
    <w:rsid w:val="0018202E"/>
    <w:rsid w:val="00183AFB"/>
    <w:rsid w:val="00183C0D"/>
    <w:rsid w:val="00187F2C"/>
    <w:rsid w:val="001900B4"/>
    <w:rsid w:val="00191C53"/>
    <w:rsid w:val="00192D34"/>
    <w:rsid w:val="00192E32"/>
    <w:rsid w:val="001935A7"/>
    <w:rsid w:val="00193F5E"/>
    <w:rsid w:val="0019578B"/>
    <w:rsid w:val="001A008F"/>
    <w:rsid w:val="001A0687"/>
    <w:rsid w:val="001A0E85"/>
    <w:rsid w:val="001A1166"/>
    <w:rsid w:val="001A2B23"/>
    <w:rsid w:val="001A3F50"/>
    <w:rsid w:val="001A47E4"/>
    <w:rsid w:val="001A5761"/>
    <w:rsid w:val="001A797E"/>
    <w:rsid w:val="001B14D9"/>
    <w:rsid w:val="001B187F"/>
    <w:rsid w:val="001B2E38"/>
    <w:rsid w:val="001B2F22"/>
    <w:rsid w:val="001B345F"/>
    <w:rsid w:val="001B4A9B"/>
    <w:rsid w:val="001B4ECA"/>
    <w:rsid w:val="001B71B2"/>
    <w:rsid w:val="001C28FD"/>
    <w:rsid w:val="001C43CE"/>
    <w:rsid w:val="001C6E6F"/>
    <w:rsid w:val="001D02A9"/>
    <w:rsid w:val="001D05A7"/>
    <w:rsid w:val="001D1289"/>
    <w:rsid w:val="001D1920"/>
    <w:rsid w:val="001D2572"/>
    <w:rsid w:val="001D4E08"/>
    <w:rsid w:val="001D5D2D"/>
    <w:rsid w:val="001D5F75"/>
    <w:rsid w:val="001D6F2C"/>
    <w:rsid w:val="001D72D8"/>
    <w:rsid w:val="001E11DB"/>
    <w:rsid w:val="001E1D55"/>
    <w:rsid w:val="001E1E85"/>
    <w:rsid w:val="001E3852"/>
    <w:rsid w:val="001E3946"/>
    <w:rsid w:val="001E49F5"/>
    <w:rsid w:val="001E4B59"/>
    <w:rsid w:val="001E6ECC"/>
    <w:rsid w:val="001E6F00"/>
    <w:rsid w:val="001E7A89"/>
    <w:rsid w:val="001E7E78"/>
    <w:rsid w:val="001F1978"/>
    <w:rsid w:val="001F4182"/>
    <w:rsid w:val="001F5B91"/>
    <w:rsid w:val="001F5E4A"/>
    <w:rsid w:val="001F6D89"/>
    <w:rsid w:val="001F7EEB"/>
    <w:rsid w:val="00200569"/>
    <w:rsid w:val="00200D7E"/>
    <w:rsid w:val="00202577"/>
    <w:rsid w:val="00204B02"/>
    <w:rsid w:val="0020585C"/>
    <w:rsid w:val="00207C28"/>
    <w:rsid w:val="00210125"/>
    <w:rsid w:val="00210DD0"/>
    <w:rsid w:val="002112C9"/>
    <w:rsid w:val="0021167C"/>
    <w:rsid w:val="00211B6F"/>
    <w:rsid w:val="00212E2A"/>
    <w:rsid w:val="00215562"/>
    <w:rsid w:val="0021565B"/>
    <w:rsid w:val="002172D2"/>
    <w:rsid w:val="00221871"/>
    <w:rsid w:val="00222FE9"/>
    <w:rsid w:val="002231C3"/>
    <w:rsid w:val="00223288"/>
    <w:rsid w:val="00224F16"/>
    <w:rsid w:val="00225568"/>
    <w:rsid w:val="002257FB"/>
    <w:rsid w:val="002301E2"/>
    <w:rsid w:val="00231416"/>
    <w:rsid w:val="00231C1D"/>
    <w:rsid w:val="00231FDB"/>
    <w:rsid w:val="002321EA"/>
    <w:rsid w:val="00233203"/>
    <w:rsid w:val="00233C2E"/>
    <w:rsid w:val="0023506C"/>
    <w:rsid w:val="00240B5B"/>
    <w:rsid w:val="00241AFF"/>
    <w:rsid w:val="0024325A"/>
    <w:rsid w:val="002436BF"/>
    <w:rsid w:val="00244163"/>
    <w:rsid w:val="002442DF"/>
    <w:rsid w:val="00245EB2"/>
    <w:rsid w:val="002463FF"/>
    <w:rsid w:val="002465DC"/>
    <w:rsid w:val="00247DF2"/>
    <w:rsid w:val="00247E59"/>
    <w:rsid w:val="00251EE6"/>
    <w:rsid w:val="00252312"/>
    <w:rsid w:val="00253041"/>
    <w:rsid w:val="00253D03"/>
    <w:rsid w:val="00254B1A"/>
    <w:rsid w:val="002578ED"/>
    <w:rsid w:val="002605DF"/>
    <w:rsid w:val="00260EEB"/>
    <w:rsid w:val="00263587"/>
    <w:rsid w:val="00263C50"/>
    <w:rsid w:val="00263E24"/>
    <w:rsid w:val="0026436A"/>
    <w:rsid w:val="002645D2"/>
    <w:rsid w:val="00265707"/>
    <w:rsid w:val="00265D41"/>
    <w:rsid w:val="00267858"/>
    <w:rsid w:val="00267EC1"/>
    <w:rsid w:val="00270E7F"/>
    <w:rsid w:val="002731E2"/>
    <w:rsid w:val="00273339"/>
    <w:rsid w:val="00275050"/>
    <w:rsid w:val="00275ECF"/>
    <w:rsid w:val="00276480"/>
    <w:rsid w:val="00276F6E"/>
    <w:rsid w:val="00280174"/>
    <w:rsid w:val="002823C9"/>
    <w:rsid w:val="00282C54"/>
    <w:rsid w:val="002836BD"/>
    <w:rsid w:val="00284457"/>
    <w:rsid w:val="00285C91"/>
    <w:rsid w:val="00287B25"/>
    <w:rsid w:val="00290574"/>
    <w:rsid w:val="00290FBF"/>
    <w:rsid w:val="00291822"/>
    <w:rsid w:val="00292156"/>
    <w:rsid w:val="0029289D"/>
    <w:rsid w:val="00294822"/>
    <w:rsid w:val="00296547"/>
    <w:rsid w:val="0029666D"/>
    <w:rsid w:val="00297EA8"/>
    <w:rsid w:val="002A0A9B"/>
    <w:rsid w:val="002A0BA8"/>
    <w:rsid w:val="002A0D9C"/>
    <w:rsid w:val="002A15B7"/>
    <w:rsid w:val="002A17FA"/>
    <w:rsid w:val="002A2CA7"/>
    <w:rsid w:val="002A4285"/>
    <w:rsid w:val="002A5C4C"/>
    <w:rsid w:val="002A77E4"/>
    <w:rsid w:val="002B1412"/>
    <w:rsid w:val="002B26C0"/>
    <w:rsid w:val="002B2F22"/>
    <w:rsid w:val="002B3B09"/>
    <w:rsid w:val="002B449B"/>
    <w:rsid w:val="002B7833"/>
    <w:rsid w:val="002C0D7A"/>
    <w:rsid w:val="002C217B"/>
    <w:rsid w:val="002C28A3"/>
    <w:rsid w:val="002C4149"/>
    <w:rsid w:val="002C4A6A"/>
    <w:rsid w:val="002C5053"/>
    <w:rsid w:val="002C675A"/>
    <w:rsid w:val="002C7103"/>
    <w:rsid w:val="002D0429"/>
    <w:rsid w:val="002D04FF"/>
    <w:rsid w:val="002D144C"/>
    <w:rsid w:val="002D1843"/>
    <w:rsid w:val="002D1BB7"/>
    <w:rsid w:val="002D255D"/>
    <w:rsid w:val="002D333D"/>
    <w:rsid w:val="002D3E17"/>
    <w:rsid w:val="002D3E8A"/>
    <w:rsid w:val="002D495F"/>
    <w:rsid w:val="002D5DD0"/>
    <w:rsid w:val="002D64FC"/>
    <w:rsid w:val="002D6A57"/>
    <w:rsid w:val="002E0AF6"/>
    <w:rsid w:val="002E1A47"/>
    <w:rsid w:val="002E2C3B"/>
    <w:rsid w:val="002E446E"/>
    <w:rsid w:val="002E4625"/>
    <w:rsid w:val="002E4E80"/>
    <w:rsid w:val="002E7192"/>
    <w:rsid w:val="002E7336"/>
    <w:rsid w:val="002F03AB"/>
    <w:rsid w:val="002F071B"/>
    <w:rsid w:val="002F1E65"/>
    <w:rsid w:val="002F21C5"/>
    <w:rsid w:val="002F288F"/>
    <w:rsid w:val="002F3B2E"/>
    <w:rsid w:val="002F3E4E"/>
    <w:rsid w:val="002F6A1F"/>
    <w:rsid w:val="002F7502"/>
    <w:rsid w:val="002F7A94"/>
    <w:rsid w:val="002F7E88"/>
    <w:rsid w:val="003002B0"/>
    <w:rsid w:val="00301394"/>
    <w:rsid w:val="0030418D"/>
    <w:rsid w:val="00304590"/>
    <w:rsid w:val="0030476B"/>
    <w:rsid w:val="00305106"/>
    <w:rsid w:val="0030573F"/>
    <w:rsid w:val="00305B7A"/>
    <w:rsid w:val="00306D08"/>
    <w:rsid w:val="00307992"/>
    <w:rsid w:val="00310AD4"/>
    <w:rsid w:val="003118DC"/>
    <w:rsid w:val="00313C5F"/>
    <w:rsid w:val="00313D0D"/>
    <w:rsid w:val="00313F26"/>
    <w:rsid w:val="00314356"/>
    <w:rsid w:val="0031518C"/>
    <w:rsid w:val="0031580E"/>
    <w:rsid w:val="00315B87"/>
    <w:rsid w:val="00316879"/>
    <w:rsid w:val="0031725C"/>
    <w:rsid w:val="00321351"/>
    <w:rsid w:val="00322967"/>
    <w:rsid w:val="00322EA9"/>
    <w:rsid w:val="00322F34"/>
    <w:rsid w:val="00324AFB"/>
    <w:rsid w:val="00325500"/>
    <w:rsid w:val="00326781"/>
    <w:rsid w:val="00326CC1"/>
    <w:rsid w:val="00327925"/>
    <w:rsid w:val="00327DAD"/>
    <w:rsid w:val="00330E7F"/>
    <w:rsid w:val="003324F8"/>
    <w:rsid w:val="00333204"/>
    <w:rsid w:val="0033358C"/>
    <w:rsid w:val="00333A0E"/>
    <w:rsid w:val="00336631"/>
    <w:rsid w:val="0033677B"/>
    <w:rsid w:val="00340269"/>
    <w:rsid w:val="003404D6"/>
    <w:rsid w:val="003405E1"/>
    <w:rsid w:val="00341166"/>
    <w:rsid w:val="0034234E"/>
    <w:rsid w:val="00342D86"/>
    <w:rsid w:val="00343129"/>
    <w:rsid w:val="00343899"/>
    <w:rsid w:val="00343BAD"/>
    <w:rsid w:val="00344098"/>
    <w:rsid w:val="003449D9"/>
    <w:rsid w:val="003468D4"/>
    <w:rsid w:val="00346948"/>
    <w:rsid w:val="003517D2"/>
    <w:rsid w:val="00351F02"/>
    <w:rsid w:val="00351FE3"/>
    <w:rsid w:val="003525F6"/>
    <w:rsid w:val="003535D9"/>
    <w:rsid w:val="00353A2D"/>
    <w:rsid w:val="00356C7D"/>
    <w:rsid w:val="00357637"/>
    <w:rsid w:val="00357D4A"/>
    <w:rsid w:val="00362908"/>
    <w:rsid w:val="00363259"/>
    <w:rsid w:val="003638BD"/>
    <w:rsid w:val="00364D90"/>
    <w:rsid w:val="00365106"/>
    <w:rsid w:val="00366D2D"/>
    <w:rsid w:val="003703EF"/>
    <w:rsid w:val="00371363"/>
    <w:rsid w:val="003744AD"/>
    <w:rsid w:val="00374B0B"/>
    <w:rsid w:val="00375211"/>
    <w:rsid w:val="003753D0"/>
    <w:rsid w:val="003765A0"/>
    <w:rsid w:val="00377218"/>
    <w:rsid w:val="0037784C"/>
    <w:rsid w:val="003779ED"/>
    <w:rsid w:val="00377C1E"/>
    <w:rsid w:val="00380D51"/>
    <w:rsid w:val="00381C33"/>
    <w:rsid w:val="00383802"/>
    <w:rsid w:val="00383C79"/>
    <w:rsid w:val="00386D91"/>
    <w:rsid w:val="0038781B"/>
    <w:rsid w:val="00390114"/>
    <w:rsid w:val="00390F4C"/>
    <w:rsid w:val="00393981"/>
    <w:rsid w:val="003940A6"/>
    <w:rsid w:val="00394E61"/>
    <w:rsid w:val="00395822"/>
    <w:rsid w:val="003959B6"/>
    <w:rsid w:val="00396B7B"/>
    <w:rsid w:val="003971E7"/>
    <w:rsid w:val="00397FDE"/>
    <w:rsid w:val="003A2046"/>
    <w:rsid w:val="003A207F"/>
    <w:rsid w:val="003A2D10"/>
    <w:rsid w:val="003A2E2F"/>
    <w:rsid w:val="003A32A7"/>
    <w:rsid w:val="003A32B1"/>
    <w:rsid w:val="003A37EC"/>
    <w:rsid w:val="003A3E63"/>
    <w:rsid w:val="003A46DA"/>
    <w:rsid w:val="003A5181"/>
    <w:rsid w:val="003A69E0"/>
    <w:rsid w:val="003A6BB9"/>
    <w:rsid w:val="003A77C8"/>
    <w:rsid w:val="003B2A79"/>
    <w:rsid w:val="003B4345"/>
    <w:rsid w:val="003B4E40"/>
    <w:rsid w:val="003B5ABF"/>
    <w:rsid w:val="003B6685"/>
    <w:rsid w:val="003B6F07"/>
    <w:rsid w:val="003B6F22"/>
    <w:rsid w:val="003B6FD6"/>
    <w:rsid w:val="003C394F"/>
    <w:rsid w:val="003C5462"/>
    <w:rsid w:val="003C67FC"/>
    <w:rsid w:val="003C70E5"/>
    <w:rsid w:val="003D0E09"/>
    <w:rsid w:val="003D1640"/>
    <w:rsid w:val="003D1D72"/>
    <w:rsid w:val="003D2B4E"/>
    <w:rsid w:val="003D2C86"/>
    <w:rsid w:val="003D48D6"/>
    <w:rsid w:val="003D504E"/>
    <w:rsid w:val="003D554E"/>
    <w:rsid w:val="003D5F56"/>
    <w:rsid w:val="003D6A88"/>
    <w:rsid w:val="003D6B5A"/>
    <w:rsid w:val="003D6EB8"/>
    <w:rsid w:val="003D7B2C"/>
    <w:rsid w:val="003D7B89"/>
    <w:rsid w:val="003E1198"/>
    <w:rsid w:val="003E2FE3"/>
    <w:rsid w:val="003E31DE"/>
    <w:rsid w:val="003E48BF"/>
    <w:rsid w:val="003E4D6F"/>
    <w:rsid w:val="003E5836"/>
    <w:rsid w:val="003E6F09"/>
    <w:rsid w:val="003E79FA"/>
    <w:rsid w:val="003E7D0C"/>
    <w:rsid w:val="003F010F"/>
    <w:rsid w:val="003F224F"/>
    <w:rsid w:val="003F2E07"/>
    <w:rsid w:val="003F4783"/>
    <w:rsid w:val="003F5230"/>
    <w:rsid w:val="003F58D3"/>
    <w:rsid w:val="00401BB4"/>
    <w:rsid w:val="004020DE"/>
    <w:rsid w:val="00404AB8"/>
    <w:rsid w:val="00405E04"/>
    <w:rsid w:val="00406A5D"/>
    <w:rsid w:val="00410900"/>
    <w:rsid w:val="00411F2B"/>
    <w:rsid w:val="00412E1D"/>
    <w:rsid w:val="00412FED"/>
    <w:rsid w:val="00413F2A"/>
    <w:rsid w:val="004158E8"/>
    <w:rsid w:val="00415F11"/>
    <w:rsid w:val="0041654A"/>
    <w:rsid w:val="00416552"/>
    <w:rsid w:val="00416C70"/>
    <w:rsid w:val="00417789"/>
    <w:rsid w:val="00420F3A"/>
    <w:rsid w:val="0042194D"/>
    <w:rsid w:val="00421B1D"/>
    <w:rsid w:val="0042240F"/>
    <w:rsid w:val="0042377C"/>
    <w:rsid w:val="00423D70"/>
    <w:rsid w:val="004240CA"/>
    <w:rsid w:val="004246A9"/>
    <w:rsid w:val="00424C59"/>
    <w:rsid w:val="00425A90"/>
    <w:rsid w:val="00425AB5"/>
    <w:rsid w:val="00425C77"/>
    <w:rsid w:val="004271E6"/>
    <w:rsid w:val="0043061D"/>
    <w:rsid w:val="0043075C"/>
    <w:rsid w:val="00431A93"/>
    <w:rsid w:val="00431EE8"/>
    <w:rsid w:val="004329A5"/>
    <w:rsid w:val="004348E9"/>
    <w:rsid w:val="00434D72"/>
    <w:rsid w:val="004363EF"/>
    <w:rsid w:val="00437670"/>
    <w:rsid w:val="00437E2C"/>
    <w:rsid w:val="004420EB"/>
    <w:rsid w:val="00442339"/>
    <w:rsid w:val="0044246C"/>
    <w:rsid w:val="00444042"/>
    <w:rsid w:val="00444B2D"/>
    <w:rsid w:val="00444E69"/>
    <w:rsid w:val="00447FE5"/>
    <w:rsid w:val="004502F3"/>
    <w:rsid w:val="00450AC0"/>
    <w:rsid w:val="004513C2"/>
    <w:rsid w:val="004519EB"/>
    <w:rsid w:val="00452916"/>
    <w:rsid w:val="004536C1"/>
    <w:rsid w:val="004538D5"/>
    <w:rsid w:val="004545DC"/>
    <w:rsid w:val="0045483E"/>
    <w:rsid w:val="00455723"/>
    <w:rsid w:val="0045579B"/>
    <w:rsid w:val="0046080F"/>
    <w:rsid w:val="00462840"/>
    <w:rsid w:val="0046290E"/>
    <w:rsid w:val="004633C1"/>
    <w:rsid w:val="0046437E"/>
    <w:rsid w:val="00464FCA"/>
    <w:rsid w:val="004660DA"/>
    <w:rsid w:val="00466E7D"/>
    <w:rsid w:val="004675AD"/>
    <w:rsid w:val="00467E44"/>
    <w:rsid w:val="0047116B"/>
    <w:rsid w:val="00471191"/>
    <w:rsid w:val="004712C1"/>
    <w:rsid w:val="0047239D"/>
    <w:rsid w:val="00476459"/>
    <w:rsid w:val="00476C66"/>
    <w:rsid w:val="00480B48"/>
    <w:rsid w:val="0048153E"/>
    <w:rsid w:val="00481653"/>
    <w:rsid w:val="0048292A"/>
    <w:rsid w:val="00482AB9"/>
    <w:rsid w:val="004830DE"/>
    <w:rsid w:val="004849E0"/>
    <w:rsid w:val="00485975"/>
    <w:rsid w:val="00486970"/>
    <w:rsid w:val="00486C8B"/>
    <w:rsid w:val="0049008B"/>
    <w:rsid w:val="004906A4"/>
    <w:rsid w:val="00491140"/>
    <w:rsid w:val="004916B5"/>
    <w:rsid w:val="0049265B"/>
    <w:rsid w:val="00492C00"/>
    <w:rsid w:val="00494459"/>
    <w:rsid w:val="00496D3F"/>
    <w:rsid w:val="00496EC3"/>
    <w:rsid w:val="00497F1B"/>
    <w:rsid w:val="004A0C27"/>
    <w:rsid w:val="004A1F8A"/>
    <w:rsid w:val="004A20B2"/>
    <w:rsid w:val="004A3361"/>
    <w:rsid w:val="004A4CFE"/>
    <w:rsid w:val="004A516D"/>
    <w:rsid w:val="004A5EC2"/>
    <w:rsid w:val="004B08E1"/>
    <w:rsid w:val="004B0CEC"/>
    <w:rsid w:val="004B0F77"/>
    <w:rsid w:val="004B1310"/>
    <w:rsid w:val="004B1E28"/>
    <w:rsid w:val="004B4606"/>
    <w:rsid w:val="004B6020"/>
    <w:rsid w:val="004B62E7"/>
    <w:rsid w:val="004B662E"/>
    <w:rsid w:val="004B7D1D"/>
    <w:rsid w:val="004C06F6"/>
    <w:rsid w:val="004C0793"/>
    <w:rsid w:val="004C125A"/>
    <w:rsid w:val="004C1888"/>
    <w:rsid w:val="004C1942"/>
    <w:rsid w:val="004C20CB"/>
    <w:rsid w:val="004C2B52"/>
    <w:rsid w:val="004C38AF"/>
    <w:rsid w:val="004C41F7"/>
    <w:rsid w:val="004C4B5D"/>
    <w:rsid w:val="004C4CDE"/>
    <w:rsid w:val="004C6194"/>
    <w:rsid w:val="004C6601"/>
    <w:rsid w:val="004C6B00"/>
    <w:rsid w:val="004D01FD"/>
    <w:rsid w:val="004D0A59"/>
    <w:rsid w:val="004D1291"/>
    <w:rsid w:val="004D2175"/>
    <w:rsid w:val="004D269D"/>
    <w:rsid w:val="004D32F8"/>
    <w:rsid w:val="004D3894"/>
    <w:rsid w:val="004D4000"/>
    <w:rsid w:val="004D437E"/>
    <w:rsid w:val="004D5252"/>
    <w:rsid w:val="004D5739"/>
    <w:rsid w:val="004D5F6E"/>
    <w:rsid w:val="004D65D8"/>
    <w:rsid w:val="004D70AD"/>
    <w:rsid w:val="004D7A11"/>
    <w:rsid w:val="004E183A"/>
    <w:rsid w:val="004E1BEB"/>
    <w:rsid w:val="004E1DDF"/>
    <w:rsid w:val="004E39C2"/>
    <w:rsid w:val="004E3B2F"/>
    <w:rsid w:val="004E3D38"/>
    <w:rsid w:val="004E477F"/>
    <w:rsid w:val="004E4C55"/>
    <w:rsid w:val="004E5982"/>
    <w:rsid w:val="004E69A1"/>
    <w:rsid w:val="004F0B4B"/>
    <w:rsid w:val="004F1C1D"/>
    <w:rsid w:val="004F38D7"/>
    <w:rsid w:val="004F3A16"/>
    <w:rsid w:val="004F52F4"/>
    <w:rsid w:val="004F5B4C"/>
    <w:rsid w:val="004F6214"/>
    <w:rsid w:val="004F6F2D"/>
    <w:rsid w:val="005006E2"/>
    <w:rsid w:val="0050071F"/>
    <w:rsid w:val="00500DF9"/>
    <w:rsid w:val="00501D22"/>
    <w:rsid w:val="00507DAF"/>
    <w:rsid w:val="0051024F"/>
    <w:rsid w:val="0051058E"/>
    <w:rsid w:val="00511288"/>
    <w:rsid w:val="0051335F"/>
    <w:rsid w:val="00513CAF"/>
    <w:rsid w:val="005149A8"/>
    <w:rsid w:val="00514E26"/>
    <w:rsid w:val="00514E59"/>
    <w:rsid w:val="00515FC4"/>
    <w:rsid w:val="00516DC0"/>
    <w:rsid w:val="005174CC"/>
    <w:rsid w:val="005218CE"/>
    <w:rsid w:val="005225E4"/>
    <w:rsid w:val="005225ED"/>
    <w:rsid w:val="005233BC"/>
    <w:rsid w:val="00524083"/>
    <w:rsid w:val="00524F81"/>
    <w:rsid w:val="005276FD"/>
    <w:rsid w:val="00527D64"/>
    <w:rsid w:val="0053035D"/>
    <w:rsid w:val="005305E4"/>
    <w:rsid w:val="00532304"/>
    <w:rsid w:val="005325BF"/>
    <w:rsid w:val="00533234"/>
    <w:rsid w:val="005345DD"/>
    <w:rsid w:val="005359BB"/>
    <w:rsid w:val="00536A53"/>
    <w:rsid w:val="0053741F"/>
    <w:rsid w:val="00537FF9"/>
    <w:rsid w:val="00540E70"/>
    <w:rsid w:val="00543FA2"/>
    <w:rsid w:val="005448F6"/>
    <w:rsid w:val="005448F7"/>
    <w:rsid w:val="005449E6"/>
    <w:rsid w:val="005450F8"/>
    <w:rsid w:val="005455A7"/>
    <w:rsid w:val="005460F6"/>
    <w:rsid w:val="005461E2"/>
    <w:rsid w:val="00546B9E"/>
    <w:rsid w:val="00547263"/>
    <w:rsid w:val="00550354"/>
    <w:rsid w:val="00550381"/>
    <w:rsid w:val="005503F8"/>
    <w:rsid w:val="0055053B"/>
    <w:rsid w:val="00551098"/>
    <w:rsid w:val="00551713"/>
    <w:rsid w:val="00551B72"/>
    <w:rsid w:val="0055210E"/>
    <w:rsid w:val="0055220E"/>
    <w:rsid w:val="00552BF0"/>
    <w:rsid w:val="00553C37"/>
    <w:rsid w:val="00554DED"/>
    <w:rsid w:val="0056361C"/>
    <w:rsid w:val="005638E6"/>
    <w:rsid w:val="0056471C"/>
    <w:rsid w:val="0056772F"/>
    <w:rsid w:val="00567952"/>
    <w:rsid w:val="005679D4"/>
    <w:rsid w:val="00567B39"/>
    <w:rsid w:val="00570123"/>
    <w:rsid w:val="00571A0C"/>
    <w:rsid w:val="00572CFE"/>
    <w:rsid w:val="00573467"/>
    <w:rsid w:val="00574523"/>
    <w:rsid w:val="0057464F"/>
    <w:rsid w:val="00575F47"/>
    <w:rsid w:val="0057752D"/>
    <w:rsid w:val="00580DA2"/>
    <w:rsid w:val="005812A5"/>
    <w:rsid w:val="00581803"/>
    <w:rsid w:val="005833A9"/>
    <w:rsid w:val="00583469"/>
    <w:rsid w:val="005835F1"/>
    <w:rsid w:val="00586D3D"/>
    <w:rsid w:val="005872A5"/>
    <w:rsid w:val="00587840"/>
    <w:rsid w:val="00590227"/>
    <w:rsid w:val="00592686"/>
    <w:rsid w:val="005927EA"/>
    <w:rsid w:val="00593BFD"/>
    <w:rsid w:val="005940B9"/>
    <w:rsid w:val="005941F2"/>
    <w:rsid w:val="00595487"/>
    <w:rsid w:val="00595495"/>
    <w:rsid w:val="00597708"/>
    <w:rsid w:val="00597B90"/>
    <w:rsid w:val="005A1877"/>
    <w:rsid w:val="005A193B"/>
    <w:rsid w:val="005A2840"/>
    <w:rsid w:val="005A2A2C"/>
    <w:rsid w:val="005A2A48"/>
    <w:rsid w:val="005A32D8"/>
    <w:rsid w:val="005A3ECE"/>
    <w:rsid w:val="005A5FA7"/>
    <w:rsid w:val="005A6625"/>
    <w:rsid w:val="005A6DC0"/>
    <w:rsid w:val="005A6E4C"/>
    <w:rsid w:val="005A78E2"/>
    <w:rsid w:val="005A7A4B"/>
    <w:rsid w:val="005B042D"/>
    <w:rsid w:val="005B36C1"/>
    <w:rsid w:val="005B40DA"/>
    <w:rsid w:val="005B4256"/>
    <w:rsid w:val="005B670C"/>
    <w:rsid w:val="005B7947"/>
    <w:rsid w:val="005C0859"/>
    <w:rsid w:val="005C2B5E"/>
    <w:rsid w:val="005C479D"/>
    <w:rsid w:val="005C5C13"/>
    <w:rsid w:val="005C5EA4"/>
    <w:rsid w:val="005C73C7"/>
    <w:rsid w:val="005D09D3"/>
    <w:rsid w:val="005D0AF6"/>
    <w:rsid w:val="005D104B"/>
    <w:rsid w:val="005D2C7F"/>
    <w:rsid w:val="005D4002"/>
    <w:rsid w:val="005D4A33"/>
    <w:rsid w:val="005D7927"/>
    <w:rsid w:val="005D7BA9"/>
    <w:rsid w:val="005D7BBF"/>
    <w:rsid w:val="005E0621"/>
    <w:rsid w:val="005E1BE3"/>
    <w:rsid w:val="005E2EFF"/>
    <w:rsid w:val="005E3911"/>
    <w:rsid w:val="005E4B63"/>
    <w:rsid w:val="005E5FA5"/>
    <w:rsid w:val="005E6454"/>
    <w:rsid w:val="005E7092"/>
    <w:rsid w:val="005F01BE"/>
    <w:rsid w:val="005F2EDA"/>
    <w:rsid w:val="005F45C8"/>
    <w:rsid w:val="005F4AA9"/>
    <w:rsid w:val="005F5D57"/>
    <w:rsid w:val="006004BF"/>
    <w:rsid w:val="00601347"/>
    <w:rsid w:val="00601578"/>
    <w:rsid w:val="00602FE7"/>
    <w:rsid w:val="006032DE"/>
    <w:rsid w:val="00603807"/>
    <w:rsid w:val="0060386D"/>
    <w:rsid w:val="00604AC7"/>
    <w:rsid w:val="006065FD"/>
    <w:rsid w:val="00611594"/>
    <w:rsid w:val="0061265B"/>
    <w:rsid w:val="0061363F"/>
    <w:rsid w:val="00614C90"/>
    <w:rsid w:val="00620261"/>
    <w:rsid w:val="00620AAE"/>
    <w:rsid w:val="00620ED0"/>
    <w:rsid w:val="00622C72"/>
    <w:rsid w:val="00622F5B"/>
    <w:rsid w:val="00622FB7"/>
    <w:rsid w:val="00625EDE"/>
    <w:rsid w:val="006265C6"/>
    <w:rsid w:val="00627081"/>
    <w:rsid w:val="006277BB"/>
    <w:rsid w:val="00630D94"/>
    <w:rsid w:val="006312F4"/>
    <w:rsid w:val="006315AE"/>
    <w:rsid w:val="00631690"/>
    <w:rsid w:val="0063248E"/>
    <w:rsid w:val="0063343E"/>
    <w:rsid w:val="006343ED"/>
    <w:rsid w:val="00634555"/>
    <w:rsid w:val="00634A01"/>
    <w:rsid w:val="0063555A"/>
    <w:rsid w:val="006357A9"/>
    <w:rsid w:val="00636547"/>
    <w:rsid w:val="006409CE"/>
    <w:rsid w:val="0064248F"/>
    <w:rsid w:val="00642D63"/>
    <w:rsid w:val="00643932"/>
    <w:rsid w:val="00643933"/>
    <w:rsid w:val="00647641"/>
    <w:rsid w:val="00650935"/>
    <w:rsid w:val="00651D52"/>
    <w:rsid w:val="0065270A"/>
    <w:rsid w:val="00653085"/>
    <w:rsid w:val="00653C6F"/>
    <w:rsid w:val="00654A9A"/>
    <w:rsid w:val="00656679"/>
    <w:rsid w:val="00663266"/>
    <w:rsid w:val="006656C0"/>
    <w:rsid w:val="00666E38"/>
    <w:rsid w:val="00671198"/>
    <w:rsid w:val="006712D7"/>
    <w:rsid w:val="00671307"/>
    <w:rsid w:val="00672092"/>
    <w:rsid w:val="00676BCB"/>
    <w:rsid w:val="00676CE6"/>
    <w:rsid w:val="00677D39"/>
    <w:rsid w:val="006811E2"/>
    <w:rsid w:val="00681F35"/>
    <w:rsid w:val="006821D4"/>
    <w:rsid w:val="00683625"/>
    <w:rsid w:val="00683F66"/>
    <w:rsid w:val="006842D3"/>
    <w:rsid w:val="00685960"/>
    <w:rsid w:val="00686841"/>
    <w:rsid w:val="00690067"/>
    <w:rsid w:val="006906EC"/>
    <w:rsid w:val="00691163"/>
    <w:rsid w:val="006914B4"/>
    <w:rsid w:val="0069394B"/>
    <w:rsid w:val="006943A5"/>
    <w:rsid w:val="00694774"/>
    <w:rsid w:val="00694FF0"/>
    <w:rsid w:val="00696401"/>
    <w:rsid w:val="00696497"/>
    <w:rsid w:val="0069654B"/>
    <w:rsid w:val="0069728F"/>
    <w:rsid w:val="006978F4"/>
    <w:rsid w:val="00697EAC"/>
    <w:rsid w:val="006A0F14"/>
    <w:rsid w:val="006A18C3"/>
    <w:rsid w:val="006A347C"/>
    <w:rsid w:val="006A7061"/>
    <w:rsid w:val="006A7DFE"/>
    <w:rsid w:val="006A7EC7"/>
    <w:rsid w:val="006B0443"/>
    <w:rsid w:val="006B2492"/>
    <w:rsid w:val="006B4549"/>
    <w:rsid w:val="006B5119"/>
    <w:rsid w:val="006B5909"/>
    <w:rsid w:val="006B7087"/>
    <w:rsid w:val="006C276F"/>
    <w:rsid w:val="006C42AC"/>
    <w:rsid w:val="006C4331"/>
    <w:rsid w:val="006D2F8C"/>
    <w:rsid w:val="006D4179"/>
    <w:rsid w:val="006D5A7D"/>
    <w:rsid w:val="006D65D1"/>
    <w:rsid w:val="006D74D1"/>
    <w:rsid w:val="006D7CBB"/>
    <w:rsid w:val="006D7CFC"/>
    <w:rsid w:val="006E0BC4"/>
    <w:rsid w:val="006E2892"/>
    <w:rsid w:val="006E28E3"/>
    <w:rsid w:val="006E310E"/>
    <w:rsid w:val="006E3D53"/>
    <w:rsid w:val="006E3DA0"/>
    <w:rsid w:val="006E55C6"/>
    <w:rsid w:val="006E66ED"/>
    <w:rsid w:val="006F1787"/>
    <w:rsid w:val="006F2B03"/>
    <w:rsid w:val="006F5891"/>
    <w:rsid w:val="00700BD0"/>
    <w:rsid w:val="00701122"/>
    <w:rsid w:val="00701D28"/>
    <w:rsid w:val="00701E5B"/>
    <w:rsid w:val="007020D7"/>
    <w:rsid w:val="0070260F"/>
    <w:rsid w:val="00702B62"/>
    <w:rsid w:val="007045C6"/>
    <w:rsid w:val="00705270"/>
    <w:rsid w:val="007053DF"/>
    <w:rsid w:val="00705A4D"/>
    <w:rsid w:val="00705CA2"/>
    <w:rsid w:val="007066AF"/>
    <w:rsid w:val="007069B6"/>
    <w:rsid w:val="0070752E"/>
    <w:rsid w:val="007107FD"/>
    <w:rsid w:val="00712B98"/>
    <w:rsid w:val="007133BE"/>
    <w:rsid w:val="0071402B"/>
    <w:rsid w:val="007156D3"/>
    <w:rsid w:val="00721AEC"/>
    <w:rsid w:val="00724C9A"/>
    <w:rsid w:val="00725B87"/>
    <w:rsid w:val="00726BE4"/>
    <w:rsid w:val="00727D46"/>
    <w:rsid w:val="00730893"/>
    <w:rsid w:val="00731E75"/>
    <w:rsid w:val="00732C07"/>
    <w:rsid w:val="00733D53"/>
    <w:rsid w:val="00734857"/>
    <w:rsid w:val="00735F0E"/>
    <w:rsid w:val="0074064F"/>
    <w:rsid w:val="00741C8C"/>
    <w:rsid w:val="0074328B"/>
    <w:rsid w:val="00744092"/>
    <w:rsid w:val="00746E17"/>
    <w:rsid w:val="00750DFF"/>
    <w:rsid w:val="00752349"/>
    <w:rsid w:val="00755B3A"/>
    <w:rsid w:val="007604AC"/>
    <w:rsid w:val="00761222"/>
    <w:rsid w:val="00761A16"/>
    <w:rsid w:val="007628BF"/>
    <w:rsid w:val="00763C3B"/>
    <w:rsid w:val="00764BE7"/>
    <w:rsid w:val="00764D00"/>
    <w:rsid w:val="007651EF"/>
    <w:rsid w:val="00766415"/>
    <w:rsid w:val="007670BE"/>
    <w:rsid w:val="007711AA"/>
    <w:rsid w:val="0077178E"/>
    <w:rsid w:val="007718AF"/>
    <w:rsid w:val="00772A27"/>
    <w:rsid w:val="00772CAC"/>
    <w:rsid w:val="00773B05"/>
    <w:rsid w:val="007744CE"/>
    <w:rsid w:val="007745F7"/>
    <w:rsid w:val="0077487C"/>
    <w:rsid w:val="00774C01"/>
    <w:rsid w:val="007776D5"/>
    <w:rsid w:val="00777F4E"/>
    <w:rsid w:val="00781283"/>
    <w:rsid w:val="00783CC0"/>
    <w:rsid w:val="00784342"/>
    <w:rsid w:val="00784517"/>
    <w:rsid w:val="00784A40"/>
    <w:rsid w:val="00784BC4"/>
    <w:rsid w:val="00785F36"/>
    <w:rsid w:val="007873FB"/>
    <w:rsid w:val="0079050E"/>
    <w:rsid w:val="00790E05"/>
    <w:rsid w:val="00791064"/>
    <w:rsid w:val="0079265C"/>
    <w:rsid w:val="0079278B"/>
    <w:rsid w:val="00792F69"/>
    <w:rsid w:val="007935B7"/>
    <w:rsid w:val="00793E66"/>
    <w:rsid w:val="00794106"/>
    <w:rsid w:val="007A0031"/>
    <w:rsid w:val="007A2505"/>
    <w:rsid w:val="007A25E5"/>
    <w:rsid w:val="007A30E1"/>
    <w:rsid w:val="007A3DB4"/>
    <w:rsid w:val="007A47FD"/>
    <w:rsid w:val="007A532A"/>
    <w:rsid w:val="007B2FEF"/>
    <w:rsid w:val="007B319C"/>
    <w:rsid w:val="007B536C"/>
    <w:rsid w:val="007B5A7C"/>
    <w:rsid w:val="007B5B77"/>
    <w:rsid w:val="007B6691"/>
    <w:rsid w:val="007C0B49"/>
    <w:rsid w:val="007C0E22"/>
    <w:rsid w:val="007C2B09"/>
    <w:rsid w:val="007C30DE"/>
    <w:rsid w:val="007C4168"/>
    <w:rsid w:val="007C5F00"/>
    <w:rsid w:val="007C6BA4"/>
    <w:rsid w:val="007D074E"/>
    <w:rsid w:val="007D20AF"/>
    <w:rsid w:val="007D5198"/>
    <w:rsid w:val="007D6C6C"/>
    <w:rsid w:val="007D7144"/>
    <w:rsid w:val="007E26F8"/>
    <w:rsid w:val="007E2E90"/>
    <w:rsid w:val="007E341F"/>
    <w:rsid w:val="007E379A"/>
    <w:rsid w:val="007E5076"/>
    <w:rsid w:val="007E64D7"/>
    <w:rsid w:val="007E6618"/>
    <w:rsid w:val="007F3554"/>
    <w:rsid w:val="007F3ED4"/>
    <w:rsid w:val="007F469C"/>
    <w:rsid w:val="007F59D2"/>
    <w:rsid w:val="007F6775"/>
    <w:rsid w:val="007F6D37"/>
    <w:rsid w:val="007F71C5"/>
    <w:rsid w:val="007F7E77"/>
    <w:rsid w:val="00800B88"/>
    <w:rsid w:val="008010C3"/>
    <w:rsid w:val="00801BA1"/>
    <w:rsid w:val="00801C27"/>
    <w:rsid w:val="00801E9A"/>
    <w:rsid w:val="00804DFD"/>
    <w:rsid w:val="00804E40"/>
    <w:rsid w:val="00805219"/>
    <w:rsid w:val="008052A1"/>
    <w:rsid w:val="00806968"/>
    <w:rsid w:val="00806EFB"/>
    <w:rsid w:val="00807987"/>
    <w:rsid w:val="00811083"/>
    <w:rsid w:val="00811CDF"/>
    <w:rsid w:val="0081265C"/>
    <w:rsid w:val="008128C0"/>
    <w:rsid w:val="00814F6F"/>
    <w:rsid w:val="008166AE"/>
    <w:rsid w:val="0081791E"/>
    <w:rsid w:val="00817B19"/>
    <w:rsid w:val="0082216D"/>
    <w:rsid w:val="008251E1"/>
    <w:rsid w:val="00825925"/>
    <w:rsid w:val="008270C9"/>
    <w:rsid w:val="0082762D"/>
    <w:rsid w:val="008319B3"/>
    <w:rsid w:val="00832837"/>
    <w:rsid w:val="00834226"/>
    <w:rsid w:val="00835A15"/>
    <w:rsid w:val="00835C76"/>
    <w:rsid w:val="008366E4"/>
    <w:rsid w:val="00841BB8"/>
    <w:rsid w:val="008430DD"/>
    <w:rsid w:val="00843808"/>
    <w:rsid w:val="00843ECB"/>
    <w:rsid w:val="00846052"/>
    <w:rsid w:val="0084758B"/>
    <w:rsid w:val="008505E1"/>
    <w:rsid w:val="00851519"/>
    <w:rsid w:val="008529B6"/>
    <w:rsid w:val="00852BB4"/>
    <w:rsid w:val="008538B8"/>
    <w:rsid w:val="00854839"/>
    <w:rsid w:val="00855D6F"/>
    <w:rsid w:val="0085605C"/>
    <w:rsid w:val="0085636A"/>
    <w:rsid w:val="008567C2"/>
    <w:rsid w:val="008611F9"/>
    <w:rsid w:val="00862579"/>
    <w:rsid w:val="00863642"/>
    <w:rsid w:val="008637BE"/>
    <w:rsid w:val="008641D6"/>
    <w:rsid w:val="00864BA9"/>
    <w:rsid w:val="00864CB5"/>
    <w:rsid w:val="00864FF5"/>
    <w:rsid w:val="008651DE"/>
    <w:rsid w:val="008655F6"/>
    <w:rsid w:val="0086575E"/>
    <w:rsid w:val="0086645C"/>
    <w:rsid w:val="00866F2F"/>
    <w:rsid w:val="00874FD4"/>
    <w:rsid w:val="00876747"/>
    <w:rsid w:val="00877B46"/>
    <w:rsid w:val="0088376A"/>
    <w:rsid w:val="00884BB9"/>
    <w:rsid w:val="00886AC2"/>
    <w:rsid w:val="0088722A"/>
    <w:rsid w:val="00887263"/>
    <w:rsid w:val="008905F4"/>
    <w:rsid w:val="00891310"/>
    <w:rsid w:val="0089144A"/>
    <w:rsid w:val="00892B19"/>
    <w:rsid w:val="00893338"/>
    <w:rsid w:val="0089355B"/>
    <w:rsid w:val="0089381E"/>
    <w:rsid w:val="00893B72"/>
    <w:rsid w:val="00894623"/>
    <w:rsid w:val="00895899"/>
    <w:rsid w:val="008959E7"/>
    <w:rsid w:val="008976D5"/>
    <w:rsid w:val="00897928"/>
    <w:rsid w:val="008A02E5"/>
    <w:rsid w:val="008A1EFB"/>
    <w:rsid w:val="008A1F9B"/>
    <w:rsid w:val="008A21AA"/>
    <w:rsid w:val="008A255D"/>
    <w:rsid w:val="008A38BA"/>
    <w:rsid w:val="008A5971"/>
    <w:rsid w:val="008A6B87"/>
    <w:rsid w:val="008A7921"/>
    <w:rsid w:val="008B0DEA"/>
    <w:rsid w:val="008B2028"/>
    <w:rsid w:val="008B2563"/>
    <w:rsid w:val="008B25B4"/>
    <w:rsid w:val="008B2F28"/>
    <w:rsid w:val="008B3F57"/>
    <w:rsid w:val="008B67BD"/>
    <w:rsid w:val="008B6CF9"/>
    <w:rsid w:val="008C3725"/>
    <w:rsid w:val="008C648A"/>
    <w:rsid w:val="008C658A"/>
    <w:rsid w:val="008C6D2D"/>
    <w:rsid w:val="008C6E4A"/>
    <w:rsid w:val="008C7D32"/>
    <w:rsid w:val="008D1623"/>
    <w:rsid w:val="008D1D52"/>
    <w:rsid w:val="008D32AB"/>
    <w:rsid w:val="008D37FA"/>
    <w:rsid w:val="008D3B08"/>
    <w:rsid w:val="008D6CB3"/>
    <w:rsid w:val="008D7338"/>
    <w:rsid w:val="008D737E"/>
    <w:rsid w:val="008D7DA2"/>
    <w:rsid w:val="008E0ABB"/>
    <w:rsid w:val="008E1219"/>
    <w:rsid w:val="008E26A2"/>
    <w:rsid w:val="008E2B0B"/>
    <w:rsid w:val="008E2BA2"/>
    <w:rsid w:val="008E4D9F"/>
    <w:rsid w:val="008E575A"/>
    <w:rsid w:val="008E59D3"/>
    <w:rsid w:val="008F03F9"/>
    <w:rsid w:val="008F30CF"/>
    <w:rsid w:val="008F32F2"/>
    <w:rsid w:val="008F6DD9"/>
    <w:rsid w:val="008F6EB3"/>
    <w:rsid w:val="008F7330"/>
    <w:rsid w:val="008F7949"/>
    <w:rsid w:val="00900309"/>
    <w:rsid w:val="00901BCB"/>
    <w:rsid w:val="00901D3D"/>
    <w:rsid w:val="009025E2"/>
    <w:rsid w:val="00902AA5"/>
    <w:rsid w:val="00902BCC"/>
    <w:rsid w:val="00902F03"/>
    <w:rsid w:val="00903910"/>
    <w:rsid w:val="00904576"/>
    <w:rsid w:val="00904CE0"/>
    <w:rsid w:val="00905CAF"/>
    <w:rsid w:val="00906BE3"/>
    <w:rsid w:val="009073F7"/>
    <w:rsid w:val="009111D3"/>
    <w:rsid w:val="009113C7"/>
    <w:rsid w:val="009113E7"/>
    <w:rsid w:val="00912113"/>
    <w:rsid w:val="0091550E"/>
    <w:rsid w:val="009162E1"/>
    <w:rsid w:val="00916BB0"/>
    <w:rsid w:val="00916C81"/>
    <w:rsid w:val="00917B7F"/>
    <w:rsid w:val="00922978"/>
    <w:rsid w:val="00922D2F"/>
    <w:rsid w:val="00923F62"/>
    <w:rsid w:val="00924884"/>
    <w:rsid w:val="00924D42"/>
    <w:rsid w:val="0093061E"/>
    <w:rsid w:val="00931359"/>
    <w:rsid w:val="00933755"/>
    <w:rsid w:val="00933C7F"/>
    <w:rsid w:val="00934DF8"/>
    <w:rsid w:val="00935D57"/>
    <w:rsid w:val="009362D5"/>
    <w:rsid w:val="009372D8"/>
    <w:rsid w:val="0093741B"/>
    <w:rsid w:val="00937513"/>
    <w:rsid w:val="0094033F"/>
    <w:rsid w:val="00941411"/>
    <w:rsid w:val="009431C1"/>
    <w:rsid w:val="0094325B"/>
    <w:rsid w:val="00946C8E"/>
    <w:rsid w:val="00947867"/>
    <w:rsid w:val="00950A23"/>
    <w:rsid w:val="00951E49"/>
    <w:rsid w:val="009520ED"/>
    <w:rsid w:val="009521B4"/>
    <w:rsid w:val="009542A6"/>
    <w:rsid w:val="00954DE0"/>
    <w:rsid w:val="00954E28"/>
    <w:rsid w:val="00957296"/>
    <w:rsid w:val="00960FFE"/>
    <w:rsid w:val="009612E5"/>
    <w:rsid w:val="009626B0"/>
    <w:rsid w:val="00962738"/>
    <w:rsid w:val="00963CD6"/>
    <w:rsid w:val="00966133"/>
    <w:rsid w:val="00967876"/>
    <w:rsid w:val="0097277C"/>
    <w:rsid w:val="00972882"/>
    <w:rsid w:val="009729EC"/>
    <w:rsid w:val="0097343E"/>
    <w:rsid w:val="009742A8"/>
    <w:rsid w:val="0097457D"/>
    <w:rsid w:val="00974744"/>
    <w:rsid w:val="00975356"/>
    <w:rsid w:val="00975A4A"/>
    <w:rsid w:val="00976DC7"/>
    <w:rsid w:val="009803C2"/>
    <w:rsid w:val="009814DF"/>
    <w:rsid w:val="009834D6"/>
    <w:rsid w:val="0098359E"/>
    <w:rsid w:val="00983C21"/>
    <w:rsid w:val="00984AEB"/>
    <w:rsid w:val="00987915"/>
    <w:rsid w:val="00990EFE"/>
    <w:rsid w:val="00991D85"/>
    <w:rsid w:val="0099275B"/>
    <w:rsid w:val="00992C41"/>
    <w:rsid w:val="00993227"/>
    <w:rsid w:val="00993E64"/>
    <w:rsid w:val="00995781"/>
    <w:rsid w:val="00996F37"/>
    <w:rsid w:val="009A1144"/>
    <w:rsid w:val="009A1933"/>
    <w:rsid w:val="009A1C51"/>
    <w:rsid w:val="009A2762"/>
    <w:rsid w:val="009A337D"/>
    <w:rsid w:val="009A5014"/>
    <w:rsid w:val="009A6C94"/>
    <w:rsid w:val="009A7B47"/>
    <w:rsid w:val="009A7E5F"/>
    <w:rsid w:val="009A7E83"/>
    <w:rsid w:val="009B2AE5"/>
    <w:rsid w:val="009B39A7"/>
    <w:rsid w:val="009B5287"/>
    <w:rsid w:val="009B5428"/>
    <w:rsid w:val="009B5BE3"/>
    <w:rsid w:val="009B702B"/>
    <w:rsid w:val="009B7BFE"/>
    <w:rsid w:val="009B7DBE"/>
    <w:rsid w:val="009C02DF"/>
    <w:rsid w:val="009C0963"/>
    <w:rsid w:val="009C124F"/>
    <w:rsid w:val="009C13CF"/>
    <w:rsid w:val="009C1637"/>
    <w:rsid w:val="009C1641"/>
    <w:rsid w:val="009C1D72"/>
    <w:rsid w:val="009C2E6F"/>
    <w:rsid w:val="009C409E"/>
    <w:rsid w:val="009C447B"/>
    <w:rsid w:val="009C4FEB"/>
    <w:rsid w:val="009C5FEB"/>
    <w:rsid w:val="009C603B"/>
    <w:rsid w:val="009D0293"/>
    <w:rsid w:val="009D16C8"/>
    <w:rsid w:val="009D32A6"/>
    <w:rsid w:val="009D398C"/>
    <w:rsid w:val="009D4119"/>
    <w:rsid w:val="009D462F"/>
    <w:rsid w:val="009D4999"/>
    <w:rsid w:val="009D725A"/>
    <w:rsid w:val="009D768D"/>
    <w:rsid w:val="009E1FF8"/>
    <w:rsid w:val="009E2CF3"/>
    <w:rsid w:val="009E44C4"/>
    <w:rsid w:val="009E546E"/>
    <w:rsid w:val="009E63A7"/>
    <w:rsid w:val="009E7A3E"/>
    <w:rsid w:val="009F027F"/>
    <w:rsid w:val="009F1573"/>
    <w:rsid w:val="009F22EA"/>
    <w:rsid w:val="009F29E0"/>
    <w:rsid w:val="009F2D53"/>
    <w:rsid w:val="009F3925"/>
    <w:rsid w:val="009F6613"/>
    <w:rsid w:val="00A01DAE"/>
    <w:rsid w:val="00A01F39"/>
    <w:rsid w:val="00A029F2"/>
    <w:rsid w:val="00A02A47"/>
    <w:rsid w:val="00A03428"/>
    <w:rsid w:val="00A03520"/>
    <w:rsid w:val="00A045C0"/>
    <w:rsid w:val="00A052CD"/>
    <w:rsid w:val="00A054D1"/>
    <w:rsid w:val="00A058DC"/>
    <w:rsid w:val="00A058E1"/>
    <w:rsid w:val="00A05EB0"/>
    <w:rsid w:val="00A06B63"/>
    <w:rsid w:val="00A06FE7"/>
    <w:rsid w:val="00A07884"/>
    <w:rsid w:val="00A10235"/>
    <w:rsid w:val="00A135CA"/>
    <w:rsid w:val="00A13A28"/>
    <w:rsid w:val="00A14B87"/>
    <w:rsid w:val="00A14E5F"/>
    <w:rsid w:val="00A15321"/>
    <w:rsid w:val="00A15C07"/>
    <w:rsid w:val="00A16869"/>
    <w:rsid w:val="00A16CB5"/>
    <w:rsid w:val="00A206AA"/>
    <w:rsid w:val="00A21725"/>
    <w:rsid w:val="00A219B1"/>
    <w:rsid w:val="00A22256"/>
    <w:rsid w:val="00A22501"/>
    <w:rsid w:val="00A22B34"/>
    <w:rsid w:val="00A23639"/>
    <w:rsid w:val="00A23F93"/>
    <w:rsid w:val="00A24C03"/>
    <w:rsid w:val="00A25BA3"/>
    <w:rsid w:val="00A265D3"/>
    <w:rsid w:val="00A31337"/>
    <w:rsid w:val="00A32FCE"/>
    <w:rsid w:val="00A33151"/>
    <w:rsid w:val="00A338EF"/>
    <w:rsid w:val="00A365ED"/>
    <w:rsid w:val="00A368A0"/>
    <w:rsid w:val="00A36C76"/>
    <w:rsid w:val="00A378B1"/>
    <w:rsid w:val="00A40D2C"/>
    <w:rsid w:val="00A42EDA"/>
    <w:rsid w:val="00A42F46"/>
    <w:rsid w:val="00A43253"/>
    <w:rsid w:val="00A43AB5"/>
    <w:rsid w:val="00A43F50"/>
    <w:rsid w:val="00A465A7"/>
    <w:rsid w:val="00A46C67"/>
    <w:rsid w:val="00A47C3C"/>
    <w:rsid w:val="00A53E12"/>
    <w:rsid w:val="00A54332"/>
    <w:rsid w:val="00A54E07"/>
    <w:rsid w:val="00A55307"/>
    <w:rsid w:val="00A55308"/>
    <w:rsid w:val="00A579C9"/>
    <w:rsid w:val="00A65A65"/>
    <w:rsid w:val="00A66241"/>
    <w:rsid w:val="00A666AB"/>
    <w:rsid w:val="00A6715D"/>
    <w:rsid w:val="00A671EE"/>
    <w:rsid w:val="00A678F5"/>
    <w:rsid w:val="00A70AE3"/>
    <w:rsid w:val="00A71BB7"/>
    <w:rsid w:val="00A71C58"/>
    <w:rsid w:val="00A72278"/>
    <w:rsid w:val="00A7269B"/>
    <w:rsid w:val="00A73A05"/>
    <w:rsid w:val="00A76828"/>
    <w:rsid w:val="00A809FD"/>
    <w:rsid w:val="00A812BF"/>
    <w:rsid w:val="00A817C6"/>
    <w:rsid w:val="00A82FF6"/>
    <w:rsid w:val="00A83FBB"/>
    <w:rsid w:val="00A8725E"/>
    <w:rsid w:val="00A87849"/>
    <w:rsid w:val="00A87DE2"/>
    <w:rsid w:val="00A9083D"/>
    <w:rsid w:val="00A90C2E"/>
    <w:rsid w:val="00A91999"/>
    <w:rsid w:val="00A9573E"/>
    <w:rsid w:val="00A97D40"/>
    <w:rsid w:val="00AA1BA3"/>
    <w:rsid w:val="00AA2F8C"/>
    <w:rsid w:val="00AA5214"/>
    <w:rsid w:val="00AA68FE"/>
    <w:rsid w:val="00AA7504"/>
    <w:rsid w:val="00AB1C66"/>
    <w:rsid w:val="00AB2763"/>
    <w:rsid w:val="00AB3B4A"/>
    <w:rsid w:val="00AB4BAD"/>
    <w:rsid w:val="00AB5159"/>
    <w:rsid w:val="00AB6F10"/>
    <w:rsid w:val="00AB7839"/>
    <w:rsid w:val="00AC0290"/>
    <w:rsid w:val="00AC10EB"/>
    <w:rsid w:val="00AC1828"/>
    <w:rsid w:val="00AC2100"/>
    <w:rsid w:val="00AC25D0"/>
    <w:rsid w:val="00AC3AB4"/>
    <w:rsid w:val="00AC3AB9"/>
    <w:rsid w:val="00AC4968"/>
    <w:rsid w:val="00AC5335"/>
    <w:rsid w:val="00AC53D0"/>
    <w:rsid w:val="00AC5A7F"/>
    <w:rsid w:val="00AC697A"/>
    <w:rsid w:val="00AD046A"/>
    <w:rsid w:val="00AD123D"/>
    <w:rsid w:val="00AD19BC"/>
    <w:rsid w:val="00AD23C9"/>
    <w:rsid w:val="00AD2C18"/>
    <w:rsid w:val="00AD36AA"/>
    <w:rsid w:val="00AD3D71"/>
    <w:rsid w:val="00AD4F44"/>
    <w:rsid w:val="00AD580B"/>
    <w:rsid w:val="00AE02D5"/>
    <w:rsid w:val="00AE1341"/>
    <w:rsid w:val="00AE14A5"/>
    <w:rsid w:val="00AE176C"/>
    <w:rsid w:val="00AE2E9A"/>
    <w:rsid w:val="00AE42FB"/>
    <w:rsid w:val="00AE4852"/>
    <w:rsid w:val="00AE52B2"/>
    <w:rsid w:val="00AE6ABC"/>
    <w:rsid w:val="00AE6DB7"/>
    <w:rsid w:val="00AE7A4A"/>
    <w:rsid w:val="00AF135C"/>
    <w:rsid w:val="00AF1DFD"/>
    <w:rsid w:val="00AF2C72"/>
    <w:rsid w:val="00AF32DA"/>
    <w:rsid w:val="00AF3437"/>
    <w:rsid w:val="00AF5206"/>
    <w:rsid w:val="00AF5815"/>
    <w:rsid w:val="00AF6CA4"/>
    <w:rsid w:val="00AF7FF8"/>
    <w:rsid w:val="00B000C9"/>
    <w:rsid w:val="00B02BC8"/>
    <w:rsid w:val="00B03D01"/>
    <w:rsid w:val="00B0425D"/>
    <w:rsid w:val="00B04AC5"/>
    <w:rsid w:val="00B05D42"/>
    <w:rsid w:val="00B10C8E"/>
    <w:rsid w:val="00B114CD"/>
    <w:rsid w:val="00B11A66"/>
    <w:rsid w:val="00B11C69"/>
    <w:rsid w:val="00B12FCF"/>
    <w:rsid w:val="00B133FF"/>
    <w:rsid w:val="00B138BB"/>
    <w:rsid w:val="00B13953"/>
    <w:rsid w:val="00B13F28"/>
    <w:rsid w:val="00B14C4B"/>
    <w:rsid w:val="00B156ED"/>
    <w:rsid w:val="00B17185"/>
    <w:rsid w:val="00B171CD"/>
    <w:rsid w:val="00B22A8E"/>
    <w:rsid w:val="00B22BB8"/>
    <w:rsid w:val="00B22FFD"/>
    <w:rsid w:val="00B31566"/>
    <w:rsid w:val="00B32769"/>
    <w:rsid w:val="00B336C6"/>
    <w:rsid w:val="00B34B84"/>
    <w:rsid w:val="00B351C8"/>
    <w:rsid w:val="00B36522"/>
    <w:rsid w:val="00B36E85"/>
    <w:rsid w:val="00B40463"/>
    <w:rsid w:val="00B42475"/>
    <w:rsid w:val="00B42BF1"/>
    <w:rsid w:val="00B436EC"/>
    <w:rsid w:val="00B4559B"/>
    <w:rsid w:val="00B47FFD"/>
    <w:rsid w:val="00B504F6"/>
    <w:rsid w:val="00B50C8C"/>
    <w:rsid w:val="00B518CD"/>
    <w:rsid w:val="00B51EFD"/>
    <w:rsid w:val="00B5213A"/>
    <w:rsid w:val="00B5222D"/>
    <w:rsid w:val="00B545A6"/>
    <w:rsid w:val="00B6293E"/>
    <w:rsid w:val="00B62E44"/>
    <w:rsid w:val="00B63745"/>
    <w:rsid w:val="00B64852"/>
    <w:rsid w:val="00B64AEB"/>
    <w:rsid w:val="00B65F82"/>
    <w:rsid w:val="00B662C1"/>
    <w:rsid w:val="00B670EA"/>
    <w:rsid w:val="00B732D8"/>
    <w:rsid w:val="00B74C61"/>
    <w:rsid w:val="00B76831"/>
    <w:rsid w:val="00B76928"/>
    <w:rsid w:val="00B7751A"/>
    <w:rsid w:val="00B822F5"/>
    <w:rsid w:val="00B82A31"/>
    <w:rsid w:val="00B84440"/>
    <w:rsid w:val="00B84A1B"/>
    <w:rsid w:val="00B9100C"/>
    <w:rsid w:val="00B91137"/>
    <w:rsid w:val="00B92B77"/>
    <w:rsid w:val="00B92C1C"/>
    <w:rsid w:val="00B964C5"/>
    <w:rsid w:val="00B9662E"/>
    <w:rsid w:val="00B969EE"/>
    <w:rsid w:val="00BA1A37"/>
    <w:rsid w:val="00BA1C82"/>
    <w:rsid w:val="00BA457E"/>
    <w:rsid w:val="00BA5EBC"/>
    <w:rsid w:val="00BA6CB8"/>
    <w:rsid w:val="00BA79BB"/>
    <w:rsid w:val="00BB09B1"/>
    <w:rsid w:val="00BB0DDE"/>
    <w:rsid w:val="00BB11BE"/>
    <w:rsid w:val="00BB3D30"/>
    <w:rsid w:val="00BB4633"/>
    <w:rsid w:val="00BB70EE"/>
    <w:rsid w:val="00BC0792"/>
    <w:rsid w:val="00BC3988"/>
    <w:rsid w:val="00BC3BB0"/>
    <w:rsid w:val="00BC4C68"/>
    <w:rsid w:val="00BC6710"/>
    <w:rsid w:val="00BC6D1D"/>
    <w:rsid w:val="00BD0CB7"/>
    <w:rsid w:val="00BD1257"/>
    <w:rsid w:val="00BD1F75"/>
    <w:rsid w:val="00BD58D7"/>
    <w:rsid w:val="00BD6020"/>
    <w:rsid w:val="00BE1916"/>
    <w:rsid w:val="00BE4B01"/>
    <w:rsid w:val="00BE5A62"/>
    <w:rsid w:val="00BE7FF9"/>
    <w:rsid w:val="00BF0145"/>
    <w:rsid w:val="00BF0734"/>
    <w:rsid w:val="00BF15CE"/>
    <w:rsid w:val="00BF2645"/>
    <w:rsid w:val="00BF2DD3"/>
    <w:rsid w:val="00BF2FB8"/>
    <w:rsid w:val="00BF4C33"/>
    <w:rsid w:val="00BF7095"/>
    <w:rsid w:val="00BF7525"/>
    <w:rsid w:val="00BF75A3"/>
    <w:rsid w:val="00BF7A7B"/>
    <w:rsid w:val="00BF7E35"/>
    <w:rsid w:val="00C01377"/>
    <w:rsid w:val="00C027AA"/>
    <w:rsid w:val="00C02B7A"/>
    <w:rsid w:val="00C0491F"/>
    <w:rsid w:val="00C052A1"/>
    <w:rsid w:val="00C06B30"/>
    <w:rsid w:val="00C10C74"/>
    <w:rsid w:val="00C13032"/>
    <w:rsid w:val="00C13E6B"/>
    <w:rsid w:val="00C145FD"/>
    <w:rsid w:val="00C156D6"/>
    <w:rsid w:val="00C15ABE"/>
    <w:rsid w:val="00C166B6"/>
    <w:rsid w:val="00C176E3"/>
    <w:rsid w:val="00C177F0"/>
    <w:rsid w:val="00C22E1D"/>
    <w:rsid w:val="00C2491E"/>
    <w:rsid w:val="00C24A01"/>
    <w:rsid w:val="00C256F9"/>
    <w:rsid w:val="00C260F3"/>
    <w:rsid w:val="00C26360"/>
    <w:rsid w:val="00C26A77"/>
    <w:rsid w:val="00C274FA"/>
    <w:rsid w:val="00C27DDA"/>
    <w:rsid w:val="00C308D6"/>
    <w:rsid w:val="00C322F4"/>
    <w:rsid w:val="00C33ACF"/>
    <w:rsid w:val="00C34609"/>
    <w:rsid w:val="00C35FA2"/>
    <w:rsid w:val="00C3646B"/>
    <w:rsid w:val="00C36CE7"/>
    <w:rsid w:val="00C36E84"/>
    <w:rsid w:val="00C379F8"/>
    <w:rsid w:val="00C4001C"/>
    <w:rsid w:val="00C40550"/>
    <w:rsid w:val="00C40CAC"/>
    <w:rsid w:val="00C41C62"/>
    <w:rsid w:val="00C41CC4"/>
    <w:rsid w:val="00C42DD3"/>
    <w:rsid w:val="00C43D97"/>
    <w:rsid w:val="00C443AE"/>
    <w:rsid w:val="00C44BCB"/>
    <w:rsid w:val="00C45CBF"/>
    <w:rsid w:val="00C464D7"/>
    <w:rsid w:val="00C47611"/>
    <w:rsid w:val="00C47A45"/>
    <w:rsid w:val="00C50DE0"/>
    <w:rsid w:val="00C525C9"/>
    <w:rsid w:val="00C52A88"/>
    <w:rsid w:val="00C530AE"/>
    <w:rsid w:val="00C53D95"/>
    <w:rsid w:val="00C54020"/>
    <w:rsid w:val="00C54745"/>
    <w:rsid w:val="00C54AFF"/>
    <w:rsid w:val="00C54D57"/>
    <w:rsid w:val="00C5647D"/>
    <w:rsid w:val="00C5768F"/>
    <w:rsid w:val="00C60B7D"/>
    <w:rsid w:val="00C6149D"/>
    <w:rsid w:val="00C7000F"/>
    <w:rsid w:val="00C7072F"/>
    <w:rsid w:val="00C708F9"/>
    <w:rsid w:val="00C70B54"/>
    <w:rsid w:val="00C7483D"/>
    <w:rsid w:val="00C74BB3"/>
    <w:rsid w:val="00C75658"/>
    <w:rsid w:val="00C76CA3"/>
    <w:rsid w:val="00C76D8B"/>
    <w:rsid w:val="00C77B05"/>
    <w:rsid w:val="00C80EF4"/>
    <w:rsid w:val="00C8138C"/>
    <w:rsid w:val="00C824D7"/>
    <w:rsid w:val="00C83C86"/>
    <w:rsid w:val="00C85105"/>
    <w:rsid w:val="00C85562"/>
    <w:rsid w:val="00C86008"/>
    <w:rsid w:val="00C901C3"/>
    <w:rsid w:val="00C907D7"/>
    <w:rsid w:val="00C90C63"/>
    <w:rsid w:val="00C94C35"/>
    <w:rsid w:val="00C95EE3"/>
    <w:rsid w:val="00C976DB"/>
    <w:rsid w:val="00CA0CA5"/>
    <w:rsid w:val="00CA1116"/>
    <w:rsid w:val="00CA216B"/>
    <w:rsid w:val="00CA22A6"/>
    <w:rsid w:val="00CA2D9C"/>
    <w:rsid w:val="00CA68A1"/>
    <w:rsid w:val="00CB07DB"/>
    <w:rsid w:val="00CB0F0C"/>
    <w:rsid w:val="00CB1A3B"/>
    <w:rsid w:val="00CB2DEA"/>
    <w:rsid w:val="00CB4455"/>
    <w:rsid w:val="00CB63E7"/>
    <w:rsid w:val="00CB6538"/>
    <w:rsid w:val="00CC0A86"/>
    <w:rsid w:val="00CC1FD4"/>
    <w:rsid w:val="00CC28A1"/>
    <w:rsid w:val="00CC3953"/>
    <w:rsid w:val="00CC4EF2"/>
    <w:rsid w:val="00CC512F"/>
    <w:rsid w:val="00CC5734"/>
    <w:rsid w:val="00CC7E93"/>
    <w:rsid w:val="00CD3A35"/>
    <w:rsid w:val="00CD64A5"/>
    <w:rsid w:val="00CD6512"/>
    <w:rsid w:val="00CD7AD2"/>
    <w:rsid w:val="00CD7BFE"/>
    <w:rsid w:val="00CE4405"/>
    <w:rsid w:val="00CE4E21"/>
    <w:rsid w:val="00CE6083"/>
    <w:rsid w:val="00CF18C6"/>
    <w:rsid w:val="00CF1D48"/>
    <w:rsid w:val="00CF2965"/>
    <w:rsid w:val="00CF37F1"/>
    <w:rsid w:val="00CF5426"/>
    <w:rsid w:val="00CF7A8D"/>
    <w:rsid w:val="00D0151A"/>
    <w:rsid w:val="00D03434"/>
    <w:rsid w:val="00D03F83"/>
    <w:rsid w:val="00D04772"/>
    <w:rsid w:val="00D059BC"/>
    <w:rsid w:val="00D06003"/>
    <w:rsid w:val="00D07369"/>
    <w:rsid w:val="00D077CE"/>
    <w:rsid w:val="00D10506"/>
    <w:rsid w:val="00D10859"/>
    <w:rsid w:val="00D10F78"/>
    <w:rsid w:val="00D12D2B"/>
    <w:rsid w:val="00D132B6"/>
    <w:rsid w:val="00D13603"/>
    <w:rsid w:val="00D205C9"/>
    <w:rsid w:val="00D20F3C"/>
    <w:rsid w:val="00D229D6"/>
    <w:rsid w:val="00D23121"/>
    <w:rsid w:val="00D23BFB"/>
    <w:rsid w:val="00D242C8"/>
    <w:rsid w:val="00D24733"/>
    <w:rsid w:val="00D2487B"/>
    <w:rsid w:val="00D24C20"/>
    <w:rsid w:val="00D25181"/>
    <w:rsid w:val="00D252C4"/>
    <w:rsid w:val="00D25A52"/>
    <w:rsid w:val="00D319E3"/>
    <w:rsid w:val="00D31C18"/>
    <w:rsid w:val="00D32DEE"/>
    <w:rsid w:val="00D33087"/>
    <w:rsid w:val="00D33526"/>
    <w:rsid w:val="00D33691"/>
    <w:rsid w:val="00D336BB"/>
    <w:rsid w:val="00D3462B"/>
    <w:rsid w:val="00D37EF2"/>
    <w:rsid w:val="00D37F4B"/>
    <w:rsid w:val="00D408FF"/>
    <w:rsid w:val="00D410A5"/>
    <w:rsid w:val="00D415D9"/>
    <w:rsid w:val="00D41750"/>
    <w:rsid w:val="00D42049"/>
    <w:rsid w:val="00D42F3F"/>
    <w:rsid w:val="00D4346A"/>
    <w:rsid w:val="00D441B3"/>
    <w:rsid w:val="00D447E9"/>
    <w:rsid w:val="00D4558A"/>
    <w:rsid w:val="00D45961"/>
    <w:rsid w:val="00D45EFE"/>
    <w:rsid w:val="00D46599"/>
    <w:rsid w:val="00D46652"/>
    <w:rsid w:val="00D47501"/>
    <w:rsid w:val="00D5066A"/>
    <w:rsid w:val="00D5198B"/>
    <w:rsid w:val="00D5303D"/>
    <w:rsid w:val="00D54A1B"/>
    <w:rsid w:val="00D55062"/>
    <w:rsid w:val="00D5738A"/>
    <w:rsid w:val="00D6057F"/>
    <w:rsid w:val="00D6063B"/>
    <w:rsid w:val="00D60BA9"/>
    <w:rsid w:val="00D62995"/>
    <w:rsid w:val="00D62FE0"/>
    <w:rsid w:val="00D63C28"/>
    <w:rsid w:val="00D645B5"/>
    <w:rsid w:val="00D64771"/>
    <w:rsid w:val="00D66304"/>
    <w:rsid w:val="00D6697C"/>
    <w:rsid w:val="00D67884"/>
    <w:rsid w:val="00D679B4"/>
    <w:rsid w:val="00D70440"/>
    <w:rsid w:val="00D71C80"/>
    <w:rsid w:val="00D71F3D"/>
    <w:rsid w:val="00D71F73"/>
    <w:rsid w:val="00D71FD0"/>
    <w:rsid w:val="00D723AB"/>
    <w:rsid w:val="00D7568B"/>
    <w:rsid w:val="00D75CE8"/>
    <w:rsid w:val="00D77A6A"/>
    <w:rsid w:val="00D806D6"/>
    <w:rsid w:val="00D80B09"/>
    <w:rsid w:val="00D8224C"/>
    <w:rsid w:val="00D82A4A"/>
    <w:rsid w:val="00D82A55"/>
    <w:rsid w:val="00D8321C"/>
    <w:rsid w:val="00D84A8C"/>
    <w:rsid w:val="00D85F77"/>
    <w:rsid w:val="00D878FB"/>
    <w:rsid w:val="00D90464"/>
    <w:rsid w:val="00D91033"/>
    <w:rsid w:val="00D91796"/>
    <w:rsid w:val="00D938CB"/>
    <w:rsid w:val="00D93EE8"/>
    <w:rsid w:val="00D95239"/>
    <w:rsid w:val="00D95740"/>
    <w:rsid w:val="00DA0901"/>
    <w:rsid w:val="00DA0F7A"/>
    <w:rsid w:val="00DA12D9"/>
    <w:rsid w:val="00DA1A4D"/>
    <w:rsid w:val="00DA2D7A"/>
    <w:rsid w:val="00DA2F52"/>
    <w:rsid w:val="00DA36EC"/>
    <w:rsid w:val="00DA5425"/>
    <w:rsid w:val="00DA73AC"/>
    <w:rsid w:val="00DB230C"/>
    <w:rsid w:val="00DB23B3"/>
    <w:rsid w:val="00DB272D"/>
    <w:rsid w:val="00DB3C1B"/>
    <w:rsid w:val="00DB3D7A"/>
    <w:rsid w:val="00DB6DD0"/>
    <w:rsid w:val="00DC226B"/>
    <w:rsid w:val="00DC3A56"/>
    <w:rsid w:val="00DC4020"/>
    <w:rsid w:val="00DC5979"/>
    <w:rsid w:val="00DC699B"/>
    <w:rsid w:val="00DC6C32"/>
    <w:rsid w:val="00DD1EA0"/>
    <w:rsid w:val="00DD21B3"/>
    <w:rsid w:val="00DD257E"/>
    <w:rsid w:val="00DD3F27"/>
    <w:rsid w:val="00DD41CA"/>
    <w:rsid w:val="00DD447A"/>
    <w:rsid w:val="00DD454A"/>
    <w:rsid w:val="00DD6775"/>
    <w:rsid w:val="00DD7BA5"/>
    <w:rsid w:val="00DE1241"/>
    <w:rsid w:val="00DE3DD2"/>
    <w:rsid w:val="00DE4C1F"/>
    <w:rsid w:val="00DE4D11"/>
    <w:rsid w:val="00DE6C7D"/>
    <w:rsid w:val="00DE7835"/>
    <w:rsid w:val="00DE7AF1"/>
    <w:rsid w:val="00DF335D"/>
    <w:rsid w:val="00DF4321"/>
    <w:rsid w:val="00DF5961"/>
    <w:rsid w:val="00DF5F2A"/>
    <w:rsid w:val="00DF68FF"/>
    <w:rsid w:val="00DF74A5"/>
    <w:rsid w:val="00DF7704"/>
    <w:rsid w:val="00DF7D3B"/>
    <w:rsid w:val="00E00433"/>
    <w:rsid w:val="00E00FBC"/>
    <w:rsid w:val="00E01570"/>
    <w:rsid w:val="00E026B9"/>
    <w:rsid w:val="00E02D83"/>
    <w:rsid w:val="00E05527"/>
    <w:rsid w:val="00E071C4"/>
    <w:rsid w:val="00E074B8"/>
    <w:rsid w:val="00E112E8"/>
    <w:rsid w:val="00E126C3"/>
    <w:rsid w:val="00E12BB4"/>
    <w:rsid w:val="00E13BAF"/>
    <w:rsid w:val="00E13CA8"/>
    <w:rsid w:val="00E144A4"/>
    <w:rsid w:val="00E1451C"/>
    <w:rsid w:val="00E148F5"/>
    <w:rsid w:val="00E149F1"/>
    <w:rsid w:val="00E17421"/>
    <w:rsid w:val="00E1774D"/>
    <w:rsid w:val="00E17D1F"/>
    <w:rsid w:val="00E22A65"/>
    <w:rsid w:val="00E24523"/>
    <w:rsid w:val="00E24E35"/>
    <w:rsid w:val="00E2563F"/>
    <w:rsid w:val="00E259A3"/>
    <w:rsid w:val="00E30393"/>
    <w:rsid w:val="00E3076A"/>
    <w:rsid w:val="00E30D16"/>
    <w:rsid w:val="00E3154F"/>
    <w:rsid w:val="00E355AE"/>
    <w:rsid w:val="00E35645"/>
    <w:rsid w:val="00E36C39"/>
    <w:rsid w:val="00E3778A"/>
    <w:rsid w:val="00E378A7"/>
    <w:rsid w:val="00E402CC"/>
    <w:rsid w:val="00E41756"/>
    <w:rsid w:val="00E41FF4"/>
    <w:rsid w:val="00E425D5"/>
    <w:rsid w:val="00E43700"/>
    <w:rsid w:val="00E45E14"/>
    <w:rsid w:val="00E463ED"/>
    <w:rsid w:val="00E465A6"/>
    <w:rsid w:val="00E51D8D"/>
    <w:rsid w:val="00E524AE"/>
    <w:rsid w:val="00E54F36"/>
    <w:rsid w:val="00E56000"/>
    <w:rsid w:val="00E61198"/>
    <w:rsid w:val="00E61477"/>
    <w:rsid w:val="00E62677"/>
    <w:rsid w:val="00E63728"/>
    <w:rsid w:val="00E63992"/>
    <w:rsid w:val="00E63E48"/>
    <w:rsid w:val="00E64EAE"/>
    <w:rsid w:val="00E651B0"/>
    <w:rsid w:val="00E6653A"/>
    <w:rsid w:val="00E67BD8"/>
    <w:rsid w:val="00E7015B"/>
    <w:rsid w:val="00E702EB"/>
    <w:rsid w:val="00E70B9B"/>
    <w:rsid w:val="00E72811"/>
    <w:rsid w:val="00E72A4E"/>
    <w:rsid w:val="00E72F23"/>
    <w:rsid w:val="00E732DF"/>
    <w:rsid w:val="00E75E66"/>
    <w:rsid w:val="00E768F9"/>
    <w:rsid w:val="00E77399"/>
    <w:rsid w:val="00E8133C"/>
    <w:rsid w:val="00E848A5"/>
    <w:rsid w:val="00E8548D"/>
    <w:rsid w:val="00E86B39"/>
    <w:rsid w:val="00E87467"/>
    <w:rsid w:val="00E90AC9"/>
    <w:rsid w:val="00E935AC"/>
    <w:rsid w:val="00E941A0"/>
    <w:rsid w:val="00E94A06"/>
    <w:rsid w:val="00E952EA"/>
    <w:rsid w:val="00E96464"/>
    <w:rsid w:val="00EA5702"/>
    <w:rsid w:val="00EA68F5"/>
    <w:rsid w:val="00EA7AB9"/>
    <w:rsid w:val="00EB1C62"/>
    <w:rsid w:val="00EB23B0"/>
    <w:rsid w:val="00EB37D6"/>
    <w:rsid w:val="00EB446E"/>
    <w:rsid w:val="00EB480A"/>
    <w:rsid w:val="00EB4A1B"/>
    <w:rsid w:val="00EB5044"/>
    <w:rsid w:val="00EB52AD"/>
    <w:rsid w:val="00EB607C"/>
    <w:rsid w:val="00EC0204"/>
    <w:rsid w:val="00EC25B8"/>
    <w:rsid w:val="00EC2E0E"/>
    <w:rsid w:val="00EC37B9"/>
    <w:rsid w:val="00EC3956"/>
    <w:rsid w:val="00EC4E07"/>
    <w:rsid w:val="00EC509E"/>
    <w:rsid w:val="00EC5171"/>
    <w:rsid w:val="00EC5E1E"/>
    <w:rsid w:val="00EC6329"/>
    <w:rsid w:val="00EC6533"/>
    <w:rsid w:val="00EC65E2"/>
    <w:rsid w:val="00EC7D82"/>
    <w:rsid w:val="00ED06D2"/>
    <w:rsid w:val="00ED17BA"/>
    <w:rsid w:val="00ED1EE0"/>
    <w:rsid w:val="00ED24A8"/>
    <w:rsid w:val="00ED2581"/>
    <w:rsid w:val="00ED30A5"/>
    <w:rsid w:val="00ED3E9B"/>
    <w:rsid w:val="00ED59FD"/>
    <w:rsid w:val="00ED6F6A"/>
    <w:rsid w:val="00ED7D9A"/>
    <w:rsid w:val="00EE4680"/>
    <w:rsid w:val="00EE735A"/>
    <w:rsid w:val="00EE7CC0"/>
    <w:rsid w:val="00EF0680"/>
    <w:rsid w:val="00EF2141"/>
    <w:rsid w:val="00EF28F0"/>
    <w:rsid w:val="00EF349C"/>
    <w:rsid w:val="00EF34FA"/>
    <w:rsid w:val="00EF678F"/>
    <w:rsid w:val="00EF68F2"/>
    <w:rsid w:val="00F000A7"/>
    <w:rsid w:val="00F0012B"/>
    <w:rsid w:val="00F01E22"/>
    <w:rsid w:val="00F02370"/>
    <w:rsid w:val="00F03C67"/>
    <w:rsid w:val="00F043F7"/>
    <w:rsid w:val="00F0675A"/>
    <w:rsid w:val="00F06FBC"/>
    <w:rsid w:val="00F07037"/>
    <w:rsid w:val="00F102D7"/>
    <w:rsid w:val="00F10846"/>
    <w:rsid w:val="00F110B5"/>
    <w:rsid w:val="00F112C3"/>
    <w:rsid w:val="00F114DD"/>
    <w:rsid w:val="00F12333"/>
    <w:rsid w:val="00F12543"/>
    <w:rsid w:val="00F136B3"/>
    <w:rsid w:val="00F13B30"/>
    <w:rsid w:val="00F141CD"/>
    <w:rsid w:val="00F142D4"/>
    <w:rsid w:val="00F16C1C"/>
    <w:rsid w:val="00F172A1"/>
    <w:rsid w:val="00F17529"/>
    <w:rsid w:val="00F20485"/>
    <w:rsid w:val="00F21C2A"/>
    <w:rsid w:val="00F2314F"/>
    <w:rsid w:val="00F23492"/>
    <w:rsid w:val="00F2570C"/>
    <w:rsid w:val="00F257D1"/>
    <w:rsid w:val="00F26483"/>
    <w:rsid w:val="00F27C9B"/>
    <w:rsid w:val="00F31B4C"/>
    <w:rsid w:val="00F32FC1"/>
    <w:rsid w:val="00F33050"/>
    <w:rsid w:val="00F33F6C"/>
    <w:rsid w:val="00F3446A"/>
    <w:rsid w:val="00F3517D"/>
    <w:rsid w:val="00F35F9F"/>
    <w:rsid w:val="00F36969"/>
    <w:rsid w:val="00F3696F"/>
    <w:rsid w:val="00F40BA7"/>
    <w:rsid w:val="00F443F6"/>
    <w:rsid w:val="00F44710"/>
    <w:rsid w:val="00F46581"/>
    <w:rsid w:val="00F5024E"/>
    <w:rsid w:val="00F521D0"/>
    <w:rsid w:val="00F52359"/>
    <w:rsid w:val="00F524AB"/>
    <w:rsid w:val="00F52FD4"/>
    <w:rsid w:val="00F54018"/>
    <w:rsid w:val="00F54230"/>
    <w:rsid w:val="00F54511"/>
    <w:rsid w:val="00F54A15"/>
    <w:rsid w:val="00F550AB"/>
    <w:rsid w:val="00F55DC8"/>
    <w:rsid w:val="00F57FCD"/>
    <w:rsid w:val="00F607B4"/>
    <w:rsid w:val="00F6109A"/>
    <w:rsid w:val="00F615E4"/>
    <w:rsid w:val="00F63EAF"/>
    <w:rsid w:val="00F63F6F"/>
    <w:rsid w:val="00F63FE9"/>
    <w:rsid w:val="00F64C72"/>
    <w:rsid w:val="00F64F8E"/>
    <w:rsid w:val="00F65802"/>
    <w:rsid w:val="00F718E9"/>
    <w:rsid w:val="00F71F76"/>
    <w:rsid w:val="00F71FFA"/>
    <w:rsid w:val="00F72FD0"/>
    <w:rsid w:val="00F73903"/>
    <w:rsid w:val="00F74BBD"/>
    <w:rsid w:val="00F761A5"/>
    <w:rsid w:val="00F7680E"/>
    <w:rsid w:val="00F77E25"/>
    <w:rsid w:val="00F80306"/>
    <w:rsid w:val="00F8164B"/>
    <w:rsid w:val="00F8333D"/>
    <w:rsid w:val="00F85B3B"/>
    <w:rsid w:val="00F85B5E"/>
    <w:rsid w:val="00F90FE7"/>
    <w:rsid w:val="00F913ED"/>
    <w:rsid w:val="00F9298E"/>
    <w:rsid w:val="00F93C7C"/>
    <w:rsid w:val="00F94EDC"/>
    <w:rsid w:val="00FA01AE"/>
    <w:rsid w:val="00FA06BB"/>
    <w:rsid w:val="00FA1336"/>
    <w:rsid w:val="00FA168C"/>
    <w:rsid w:val="00FA2A02"/>
    <w:rsid w:val="00FA484E"/>
    <w:rsid w:val="00FA4D83"/>
    <w:rsid w:val="00FA4E49"/>
    <w:rsid w:val="00FA573C"/>
    <w:rsid w:val="00FA76FE"/>
    <w:rsid w:val="00FB10C9"/>
    <w:rsid w:val="00FB1E23"/>
    <w:rsid w:val="00FB2E7E"/>
    <w:rsid w:val="00FB4CE4"/>
    <w:rsid w:val="00FB4FB5"/>
    <w:rsid w:val="00FB749A"/>
    <w:rsid w:val="00FB7679"/>
    <w:rsid w:val="00FC1C11"/>
    <w:rsid w:val="00FC2414"/>
    <w:rsid w:val="00FC4448"/>
    <w:rsid w:val="00FC51F5"/>
    <w:rsid w:val="00FC528F"/>
    <w:rsid w:val="00FC5629"/>
    <w:rsid w:val="00FC5A3B"/>
    <w:rsid w:val="00FC68C9"/>
    <w:rsid w:val="00FC6EB3"/>
    <w:rsid w:val="00FC71E7"/>
    <w:rsid w:val="00FC75A7"/>
    <w:rsid w:val="00FD071D"/>
    <w:rsid w:val="00FD0FC0"/>
    <w:rsid w:val="00FD15D8"/>
    <w:rsid w:val="00FD2414"/>
    <w:rsid w:val="00FD24B2"/>
    <w:rsid w:val="00FD39F7"/>
    <w:rsid w:val="00FD3B80"/>
    <w:rsid w:val="00FD6F62"/>
    <w:rsid w:val="00FE26A4"/>
    <w:rsid w:val="00FE2FD5"/>
    <w:rsid w:val="00FE42CB"/>
    <w:rsid w:val="00FE4E50"/>
    <w:rsid w:val="00FE6B52"/>
    <w:rsid w:val="00FE6B67"/>
    <w:rsid w:val="00FE7FB3"/>
    <w:rsid w:val="00FF243F"/>
    <w:rsid w:val="00FF36FB"/>
    <w:rsid w:val="00FF478B"/>
    <w:rsid w:val="00FF5071"/>
    <w:rsid w:val="00FF5260"/>
    <w:rsid w:val="00FF5B30"/>
    <w:rsid w:val="00FF605B"/>
    <w:rsid w:val="00FF6E7E"/>
    <w:rsid w:val="00FF737F"/>
    <w:rsid w:val="00FF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4C49BCB6"/>
  <w15:chartTrackingRefBased/>
  <w15:docId w15:val="{6A0C786D-290F-4F1D-9C76-E14ECE70BF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iPriority="35" w:unhideWhenUsed="1" w:qFormat="1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9162E1"/>
    <w:pPr>
      <w:spacing w:after="0" w:line="240" w:lineRule="auto"/>
    </w:pPr>
    <w:rPr>
      <w:rFonts w:asciiTheme="majorBidi" w:hAnsiTheme="majorBidi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E72F23"/>
    <w:pPr>
      <w:keepNext/>
      <w:numPr>
        <w:numId w:val="28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Nagwek2">
    <w:name w:val="heading 2"/>
    <w:basedOn w:val="Normalny"/>
    <w:next w:val="Normalny"/>
    <w:link w:val="Nagwek2Znak"/>
    <w:uiPriority w:val="9"/>
    <w:qFormat/>
    <w:rsid w:val="00E72F23"/>
    <w:pPr>
      <w:keepNext/>
      <w:numPr>
        <w:ilvl w:val="1"/>
        <w:numId w:val="28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Nagwek3">
    <w:name w:val="heading 3"/>
    <w:basedOn w:val="Nagwek2"/>
    <w:next w:val="Normalny"/>
    <w:link w:val="Nagwek3Znak"/>
    <w:qFormat/>
    <w:rsid w:val="00E72F23"/>
    <w:pPr>
      <w:numPr>
        <w:ilvl w:val="2"/>
      </w:numPr>
      <w:ind w:left="720"/>
      <w:outlineLvl w:val="2"/>
    </w:pPr>
    <w:rPr>
      <w:sz w:val="28"/>
    </w:rPr>
  </w:style>
  <w:style w:type="paragraph" w:styleId="Nagwek4">
    <w:name w:val="heading 4"/>
    <w:basedOn w:val="Normalny"/>
    <w:next w:val="Normalny"/>
    <w:link w:val="Nagwek4Znak"/>
    <w:qFormat/>
    <w:rsid w:val="00E72F23"/>
    <w:pPr>
      <w:keepNext/>
      <w:numPr>
        <w:ilvl w:val="3"/>
        <w:numId w:val="28"/>
      </w:numPr>
      <w:spacing w:before="120" w:after="120"/>
      <w:outlineLvl w:val="3"/>
    </w:pPr>
    <w:rPr>
      <w:rFonts w:ascii="Arial Narrow" w:hAnsi="Arial Narrow"/>
      <w:b/>
    </w:rPr>
  </w:style>
  <w:style w:type="paragraph" w:styleId="Nagwek5">
    <w:name w:val="heading 5"/>
    <w:basedOn w:val="Normalny"/>
    <w:next w:val="Normalny"/>
    <w:link w:val="Nagwek5Znak"/>
    <w:qFormat/>
    <w:rsid w:val="00E72F23"/>
    <w:pPr>
      <w:keepNext/>
      <w:numPr>
        <w:ilvl w:val="4"/>
        <w:numId w:val="28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Nagwek6">
    <w:name w:val="heading 6"/>
    <w:basedOn w:val="Normalny"/>
    <w:next w:val="Normalny"/>
    <w:link w:val="Nagwek6Znak"/>
    <w:semiHidden/>
    <w:unhideWhenUsed/>
    <w:qFormat/>
    <w:rsid w:val="00E72F23"/>
    <w:pPr>
      <w:keepNext/>
      <w:keepLines/>
      <w:numPr>
        <w:ilvl w:val="5"/>
        <w:numId w:val="28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7">
    <w:name w:val="heading 7"/>
    <w:basedOn w:val="Normalny"/>
    <w:next w:val="Normalny"/>
    <w:link w:val="Nagwek7Znak"/>
    <w:semiHidden/>
    <w:unhideWhenUsed/>
    <w:qFormat/>
    <w:rsid w:val="00E72F23"/>
    <w:pPr>
      <w:keepNext/>
      <w:keepLines/>
      <w:numPr>
        <w:ilvl w:val="6"/>
        <w:numId w:val="28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gwek8">
    <w:name w:val="heading 8"/>
    <w:basedOn w:val="Normalny"/>
    <w:next w:val="Normalny"/>
    <w:link w:val="Nagwek8Znak"/>
    <w:semiHidden/>
    <w:unhideWhenUsed/>
    <w:qFormat/>
    <w:rsid w:val="00E72F23"/>
    <w:pPr>
      <w:keepNext/>
      <w:keepLines/>
      <w:numPr>
        <w:ilvl w:val="7"/>
        <w:numId w:val="28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semiHidden/>
    <w:unhideWhenUsed/>
    <w:qFormat/>
    <w:rsid w:val="00E72F23"/>
    <w:pPr>
      <w:keepNext/>
      <w:keepLines/>
      <w:numPr>
        <w:ilvl w:val="8"/>
        <w:numId w:val="28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ibliografia">
    <w:name w:val="Bibliography"/>
    <w:basedOn w:val="Normalny"/>
    <w:rsid w:val="00E72F23"/>
    <w:pPr>
      <w:numPr>
        <w:numId w:val="16"/>
      </w:numPr>
      <w:tabs>
        <w:tab w:val="clear" w:pos="1134"/>
        <w:tab w:val="num" w:pos="360"/>
      </w:tabs>
    </w:pPr>
    <w:rPr>
      <w:sz w:val="20"/>
    </w:rPr>
  </w:style>
  <w:style w:type="paragraph" w:styleId="Wcicienormalne">
    <w:name w:val="Normal Indent"/>
    <w:basedOn w:val="Normalny"/>
    <w:rsid w:val="00E72F23"/>
    <w:pPr>
      <w:spacing w:before="120" w:after="120"/>
      <w:ind w:left="709"/>
      <w:jc w:val="both"/>
    </w:pPr>
  </w:style>
  <w:style w:type="paragraph" w:styleId="Listapunktowana">
    <w:name w:val="List Bullet"/>
    <w:basedOn w:val="Normalny"/>
    <w:rsid w:val="00E72F23"/>
    <w:pPr>
      <w:numPr>
        <w:numId w:val="20"/>
      </w:numPr>
      <w:tabs>
        <w:tab w:val="clear" w:pos="992"/>
        <w:tab w:val="num" w:pos="360"/>
      </w:tabs>
      <w:contextualSpacing/>
    </w:pPr>
  </w:style>
  <w:style w:type="character" w:customStyle="1" w:styleId="angielskawstawka">
    <w:name w:val="angielska wstawka"/>
    <w:basedOn w:val="Domylnaczcionkaakapitu"/>
    <w:rsid w:val="00E72F23"/>
    <w:rPr>
      <w:i/>
      <w:noProof w:val="0"/>
      <w:lang w:val="en-US"/>
    </w:rPr>
  </w:style>
  <w:style w:type="paragraph" w:customStyle="1" w:styleId="Figure">
    <w:name w:val="Figure"/>
    <w:basedOn w:val="Normalny"/>
    <w:rsid w:val="00E72F23"/>
    <w:pPr>
      <w:keepNext/>
      <w:spacing w:before="120" w:after="120"/>
      <w:ind w:left="709"/>
      <w:jc w:val="center"/>
    </w:pPr>
    <w:rPr>
      <w:noProof/>
    </w:rPr>
  </w:style>
  <w:style w:type="paragraph" w:customStyle="1" w:styleId="Intitle">
    <w:name w:val="Intitle"/>
    <w:basedOn w:val="Normalny"/>
    <w:next w:val="Normalny"/>
    <w:link w:val="IntitleZnak"/>
    <w:rsid w:val="00E72F23"/>
    <w:pPr>
      <w:keepNext/>
      <w:spacing w:before="120" w:after="120"/>
      <w:ind w:left="426"/>
      <w:jc w:val="both"/>
    </w:pPr>
    <w:rPr>
      <w:b/>
      <w:iCs/>
      <w:szCs w:val="24"/>
    </w:rPr>
  </w:style>
  <w:style w:type="character" w:customStyle="1" w:styleId="keyword">
    <w:name w:val="keyword"/>
    <w:basedOn w:val="Domylnaczcionkaakapitu"/>
    <w:rsid w:val="00E72F23"/>
    <w:rPr>
      <w:b/>
      <w:noProof/>
    </w:rPr>
  </w:style>
  <w:style w:type="character" w:customStyle="1" w:styleId="NazwaProgramowa">
    <w:name w:val="NazwaProgramowa"/>
    <w:basedOn w:val="Domylnaczcionkaakapitu"/>
    <w:rsid w:val="00E72F23"/>
    <w:rPr>
      <w:rFonts w:asciiTheme="minorHAnsi" w:hAnsiTheme="minorHAnsi"/>
      <w:noProof/>
    </w:rPr>
  </w:style>
  <w:style w:type="paragraph" w:customStyle="1" w:styleId="source">
    <w:name w:val="source"/>
    <w:basedOn w:val="Normalny"/>
    <w:rsid w:val="00E72F23"/>
    <w:pPr>
      <w:spacing w:before="60" w:after="60"/>
      <w:ind w:left="1418"/>
      <w:jc w:val="both"/>
    </w:pPr>
    <w:rPr>
      <w:rFonts w:ascii="Courier New" w:hAnsi="Courier New"/>
      <w:noProof/>
    </w:rPr>
  </w:style>
  <w:style w:type="paragraph" w:customStyle="1" w:styleId="Standardowyakapit">
    <w:name w:val="Standardowy akapit"/>
    <w:basedOn w:val="Normalny"/>
    <w:link w:val="StandardowyakapitZnak"/>
    <w:rsid w:val="00E72F23"/>
    <w:pPr>
      <w:spacing w:before="120" w:after="120"/>
      <w:jc w:val="both"/>
    </w:pPr>
  </w:style>
  <w:style w:type="character" w:customStyle="1" w:styleId="StandardowyakapitZnak">
    <w:name w:val="Standardowy akapit Znak"/>
    <w:basedOn w:val="Domylnaczcionkaakapitu"/>
    <w:link w:val="Standardowyakapit"/>
    <w:rsid w:val="00E72F23"/>
    <w:rPr>
      <w:rFonts w:asciiTheme="majorBidi" w:hAnsiTheme="majorBidi"/>
      <w:sz w:val="24"/>
    </w:rPr>
  </w:style>
  <w:style w:type="character" w:customStyle="1" w:styleId="IntitleZnak">
    <w:name w:val="Intitle Znak"/>
    <w:basedOn w:val="Domylnaczcionkaakapitu"/>
    <w:link w:val="Intitle"/>
    <w:rsid w:val="00E72F23"/>
    <w:rPr>
      <w:rFonts w:asciiTheme="majorBidi" w:hAnsiTheme="majorBidi"/>
      <w:b/>
      <w:iCs/>
      <w:sz w:val="24"/>
      <w:szCs w:val="24"/>
    </w:rPr>
  </w:style>
  <w:style w:type="paragraph" w:styleId="Tytu">
    <w:name w:val="Title"/>
    <w:basedOn w:val="Normalny"/>
    <w:link w:val="TytuZnak"/>
    <w:qFormat/>
    <w:rsid w:val="00E72F23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ytu"/>
    <w:qFormat/>
    <w:rsid w:val="00E72F23"/>
    <w:rPr>
      <w:rFonts w:asciiTheme="majorBidi" w:hAnsiTheme="majorBidi" w:cstheme="majorBidi"/>
      <w:noProof/>
      <w:sz w:val="24"/>
      <w:szCs w:val="22"/>
    </w:rPr>
  </w:style>
  <w:style w:type="character" w:customStyle="1" w:styleId="Nagwek2Znak">
    <w:name w:val="Nagłówek 2 Znak"/>
    <w:basedOn w:val="Domylnaczcionkaakapitu"/>
    <w:link w:val="Nagwek2"/>
    <w:uiPriority w:val="9"/>
    <w:rsid w:val="00E72F23"/>
    <w:rPr>
      <w:rFonts w:ascii="Arial Narrow" w:hAnsi="Arial Narrow"/>
      <w:b/>
      <w:sz w:val="36"/>
      <w:szCs w:val="32"/>
    </w:rPr>
  </w:style>
  <w:style w:type="character" w:customStyle="1" w:styleId="Nagwek1Znak">
    <w:name w:val="Nagłówek 1 Znak"/>
    <w:basedOn w:val="Domylnaczcionkaakapitu"/>
    <w:link w:val="Nagwek1"/>
    <w:uiPriority w:val="9"/>
    <w:rsid w:val="00E72F23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ny"/>
    <w:qFormat/>
    <w:rsid w:val="00E72F23"/>
    <w:pPr>
      <w:ind w:left="1985" w:hanging="1276"/>
    </w:pPr>
    <w:rPr>
      <w:rFonts w:ascii="Tahoma" w:hAnsi="Tahoma" w:cstheme="minorHAnsi"/>
      <w:noProof/>
      <w:sz w:val="16"/>
    </w:rPr>
  </w:style>
  <w:style w:type="paragraph" w:customStyle="1" w:styleId="Abstrakt">
    <w:name w:val="Abstrakt"/>
    <w:basedOn w:val="Wcicienormalne"/>
    <w:qFormat/>
    <w:rsid w:val="00E72F23"/>
    <w:rPr>
      <w:sz w:val="20"/>
      <w:lang w:val="pl"/>
    </w:rPr>
  </w:style>
  <w:style w:type="paragraph" w:styleId="Legenda">
    <w:name w:val="caption"/>
    <w:basedOn w:val="Normalny"/>
    <w:next w:val="Normalny"/>
    <w:uiPriority w:val="35"/>
    <w:unhideWhenUsed/>
    <w:qFormat/>
    <w:rsid w:val="00E72F23"/>
    <w:pPr>
      <w:spacing w:before="120" w:after="120"/>
      <w:ind w:left="567"/>
      <w:jc w:val="center"/>
    </w:pPr>
    <w:rPr>
      <w:i/>
      <w:iCs/>
      <w:color w:val="44546A" w:themeColor="text2"/>
      <w:sz w:val="18"/>
      <w:szCs w:val="18"/>
    </w:rPr>
  </w:style>
  <w:style w:type="paragraph" w:styleId="Podtytu">
    <w:name w:val="Subtitle"/>
    <w:basedOn w:val="Tytu"/>
    <w:next w:val="Normalny"/>
    <w:link w:val="PodtytuZnak"/>
    <w:uiPriority w:val="11"/>
    <w:qFormat/>
    <w:rsid w:val="00E72F23"/>
    <w:rPr>
      <w:sz w:val="32"/>
      <w:szCs w:val="32"/>
      <w:lang w:val="pl"/>
    </w:rPr>
  </w:style>
  <w:style w:type="character" w:customStyle="1" w:styleId="PodtytuZnak">
    <w:name w:val="Podtytuł Znak"/>
    <w:basedOn w:val="Domylnaczcionkaakapitu"/>
    <w:link w:val="Podtytu"/>
    <w:uiPriority w:val="11"/>
    <w:rsid w:val="00E72F23"/>
    <w:rPr>
      <w:rFonts w:ascii="Arial" w:hAnsi="Arial"/>
      <w:b/>
      <w:kern w:val="28"/>
      <w:sz w:val="32"/>
      <w:szCs w:val="32"/>
      <w:lang w:val="pl"/>
    </w:rPr>
  </w:style>
  <w:style w:type="paragraph" w:customStyle="1" w:styleId="AbstractTitle">
    <w:name w:val="Abstract Title"/>
    <w:basedOn w:val="Abstrakt"/>
    <w:qFormat/>
    <w:rsid w:val="00E72F23"/>
    <w:rPr>
      <w:b/>
      <w:bCs/>
    </w:rPr>
  </w:style>
  <w:style w:type="paragraph" w:customStyle="1" w:styleId="Afiliation">
    <w:name w:val="Afiliation"/>
    <w:basedOn w:val="Normalny"/>
    <w:qFormat/>
    <w:rsid w:val="00E72F23"/>
    <w:pPr>
      <w:spacing w:line="263" w:lineRule="auto"/>
      <w:ind w:left="133"/>
      <w:jc w:val="center"/>
    </w:pPr>
    <w:rPr>
      <w:rFonts w:ascii="Cambria" w:eastAsia="Cambria" w:hAnsi="Cambria" w:cs="Cambria"/>
      <w:noProof/>
      <w:sz w:val="20"/>
      <w:szCs w:val="14"/>
    </w:rPr>
  </w:style>
  <w:style w:type="character" w:customStyle="1" w:styleId="TytuZnak">
    <w:name w:val="Tytuł Znak"/>
    <w:basedOn w:val="Domylnaczcionkaakapitu"/>
    <w:link w:val="Tytu"/>
    <w:rsid w:val="00E72F23"/>
    <w:rPr>
      <w:rFonts w:ascii="Arial" w:hAnsi="Arial"/>
      <w:b/>
      <w:kern w:val="28"/>
      <w:sz w:val="40"/>
      <w:szCs w:val="40"/>
    </w:rPr>
  </w:style>
  <w:style w:type="character" w:customStyle="1" w:styleId="Nagwek3Znak">
    <w:name w:val="Nagłówek 3 Znak"/>
    <w:basedOn w:val="Domylnaczcionkaakapitu"/>
    <w:link w:val="Nagwek3"/>
    <w:rsid w:val="00E72F23"/>
    <w:rPr>
      <w:rFonts w:ascii="Arial Narrow" w:hAnsi="Arial Narrow"/>
      <w:b/>
      <w:sz w:val="28"/>
      <w:szCs w:val="32"/>
    </w:rPr>
  </w:style>
  <w:style w:type="character" w:customStyle="1" w:styleId="Nagwek4Znak">
    <w:name w:val="Nagłówek 4 Znak"/>
    <w:basedOn w:val="Domylnaczcionkaakapitu"/>
    <w:link w:val="Nagwek4"/>
    <w:rsid w:val="00E72F23"/>
    <w:rPr>
      <w:rFonts w:ascii="Arial Narrow" w:hAnsi="Arial Narrow"/>
      <w:b/>
      <w:sz w:val="24"/>
    </w:rPr>
  </w:style>
  <w:style w:type="character" w:customStyle="1" w:styleId="Nagwek5Znak">
    <w:name w:val="Nagłówek 5 Znak"/>
    <w:basedOn w:val="Domylnaczcionkaakapitu"/>
    <w:link w:val="Nagwek5"/>
    <w:rsid w:val="00E72F23"/>
    <w:rPr>
      <w:rFonts w:ascii="Arial" w:hAnsi="Arial"/>
      <w:b/>
      <w:i/>
    </w:rPr>
  </w:style>
  <w:style w:type="table" w:styleId="Tabela-Siatka">
    <w:name w:val="Table Grid"/>
    <w:basedOn w:val="Standardowy"/>
    <w:uiPriority w:val="39"/>
    <w:rsid w:val="00E72F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">
    <w:name w:val="TableGrid"/>
    <w:rsid w:val="00E72F23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Nagwek1"/>
    <w:qFormat/>
    <w:rsid w:val="00C33ACF"/>
    <w:pPr>
      <w:pageBreakBefore/>
      <w:ind w:left="431" w:hanging="431"/>
    </w:pPr>
  </w:style>
  <w:style w:type="character" w:customStyle="1" w:styleId="Comment">
    <w:name w:val="Comment"/>
    <w:basedOn w:val="Domylnaczcionkaakapitu"/>
    <w:rsid w:val="00316879"/>
    <w:rPr>
      <w:rFonts w:ascii="Times New Roman" w:hAnsi="Times New Roman" w:cs="Times New Roman"/>
      <w:i/>
      <w:iCs/>
      <w:sz w:val="20"/>
      <w:szCs w:val="24"/>
      <w:lang w:val="pl-PL"/>
    </w:rPr>
  </w:style>
  <w:style w:type="character" w:customStyle="1" w:styleId="Nagwek6Znak">
    <w:name w:val="Nagłówek 6 Znak"/>
    <w:basedOn w:val="Domylnaczcionkaakapitu"/>
    <w:link w:val="Nagwek6"/>
    <w:semiHidden/>
    <w:rsid w:val="00E72F23"/>
    <w:rPr>
      <w:rFonts w:asciiTheme="majorHAnsi" w:eastAsiaTheme="majorEastAsia" w:hAnsiTheme="majorHAnsi" w:cstheme="majorBidi"/>
      <w:color w:val="1F3763" w:themeColor="accent1" w:themeShade="7F"/>
      <w:sz w:val="24"/>
    </w:rPr>
  </w:style>
  <w:style w:type="character" w:customStyle="1" w:styleId="Nagwek7Znak">
    <w:name w:val="Nagłówek 7 Znak"/>
    <w:basedOn w:val="Domylnaczcionkaakapitu"/>
    <w:link w:val="Nagwek7"/>
    <w:semiHidden/>
    <w:rsid w:val="00E72F23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Nagwek8Znak">
    <w:name w:val="Nagłówek 8 Znak"/>
    <w:basedOn w:val="Domylnaczcionkaakapitu"/>
    <w:link w:val="Nagwek8"/>
    <w:semiHidden/>
    <w:rsid w:val="00E72F2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semiHidden/>
    <w:rsid w:val="00E72F2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ipercze">
    <w:name w:val="Hyperlink"/>
    <w:basedOn w:val="Domylnaczcionkaakapitu"/>
    <w:uiPriority w:val="99"/>
    <w:rsid w:val="00E72F23"/>
    <w:rPr>
      <w:color w:val="0563C1" w:themeColor="hyperlink"/>
      <w:u w:val="single"/>
    </w:rPr>
  </w:style>
  <w:style w:type="table" w:customStyle="1" w:styleId="Standardowatabela">
    <w:name w:val="Standardowa tabela"/>
    <w:basedOn w:val="Standardowy"/>
    <w:uiPriority w:val="99"/>
    <w:rsid w:val="001D5D2D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Akapitzlist">
    <w:name w:val="List Paragraph"/>
    <w:basedOn w:val="Normalny"/>
    <w:uiPriority w:val="34"/>
    <w:qFormat/>
    <w:rsid w:val="00E72F23"/>
    <w:pPr>
      <w:ind w:left="720"/>
      <w:contextualSpacing/>
    </w:pPr>
  </w:style>
  <w:style w:type="character" w:customStyle="1" w:styleId="attributename">
    <w:name w:val="attributename"/>
    <w:basedOn w:val="Domylnaczcionkaakapitu"/>
    <w:rsid w:val="00E72F23"/>
  </w:style>
  <w:style w:type="character" w:customStyle="1" w:styleId="break-text">
    <w:name w:val="break-text"/>
    <w:basedOn w:val="Domylnaczcionkaakapitu"/>
    <w:rsid w:val="00E72F23"/>
  </w:style>
  <w:style w:type="character" w:customStyle="1" w:styleId="elementname">
    <w:name w:val="elementname"/>
    <w:basedOn w:val="Domylnaczcionkaakapitu"/>
    <w:rsid w:val="00E72F23"/>
  </w:style>
  <w:style w:type="character" w:customStyle="1" w:styleId="hljs-attr">
    <w:name w:val="hljs-attr"/>
    <w:basedOn w:val="Domylnaczcionkaakapitu"/>
    <w:rsid w:val="00E72F23"/>
  </w:style>
  <w:style w:type="character" w:customStyle="1" w:styleId="hljs-keyword">
    <w:name w:val="hljs-keyword"/>
    <w:basedOn w:val="Domylnaczcionkaakapitu"/>
    <w:rsid w:val="00E72F23"/>
  </w:style>
  <w:style w:type="character" w:customStyle="1" w:styleId="hljs-meta">
    <w:name w:val="hljs-meta"/>
    <w:basedOn w:val="Domylnaczcionkaakapitu"/>
    <w:rsid w:val="00E72F23"/>
  </w:style>
  <w:style w:type="character" w:customStyle="1" w:styleId="hljs-name">
    <w:name w:val="hljs-name"/>
    <w:basedOn w:val="Domylnaczcionkaakapitu"/>
    <w:rsid w:val="00E72F23"/>
  </w:style>
  <w:style w:type="character" w:customStyle="1" w:styleId="hljs-string">
    <w:name w:val="hljs-string"/>
    <w:basedOn w:val="Domylnaczcionkaakapitu"/>
    <w:rsid w:val="00E72F23"/>
  </w:style>
  <w:style w:type="character" w:customStyle="1" w:styleId="hljs-tag">
    <w:name w:val="hljs-tag"/>
    <w:basedOn w:val="Domylnaczcionkaakapitu"/>
    <w:rsid w:val="00E72F23"/>
  </w:style>
  <w:style w:type="character" w:customStyle="1" w:styleId="hljs-title">
    <w:name w:val="hljs-title"/>
    <w:basedOn w:val="Domylnaczcionkaakapitu"/>
    <w:rsid w:val="00E72F23"/>
  </w:style>
  <w:style w:type="character" w:styleId="HTML-kod">
    <w:name w:val="HTML Code"/>
    <w:basedOn w:val="Domylnaczcionkaakapitu"/>
    <w:uiPriority w:val="99"/>
    <w:unhideWhenUsed/>
    <w:rsid w:val="00E72F23"/>
    <w:rPr>
      <w:rFonts w:ascii="Courier New" w:eastAsia="Times New Roman" w:hAnsi="Courier New" w:cs="Courier New"/>
      <w:sz w:val="20"/>
      <w:szCs w:val="20"/>
    </w:rPr>
  </w:style>
  <w:style w:type="paragraph" w:styleId="HTML-wstpniesformatowany">
    <w:name w:val="HTML Preformatted"/>
    <w:basedOn w:val="Normalny"/>
    <w:link w:val="HTML-wstpniesformatowanyZnak"/>
    <w:uiPriority w:val="99"/>
    <w:unhideWhenUsed/>
    <w:rsid w:val="00E72F2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rsid w:val="00E72F23"/>
    <w:rPr>
      <w:rFonts w:ascii="Courier New" w:eastAsia="Times New Roman" w:hAnsi="Courier New" w:cs="Courier New"/>
      <w:sz w:val="20"/>
      <w:szCs w:val="20"/>
    </w:rPr>
  </w:style>
  <w:style w:type="paragraph" w:styleId="Listanumerowana">
    <w:name w:val="List Number"/>
    <w:basedOn w:val="Normalny"/>
    <w:rsid w:val="00E72F23"/>
    <w:pPr>
      <w:numPr>
        <w:numId w:val="19"/>
      </w:numPr>
      <w:tabs>
        <w:tab w:val="clear" w:pos="360"/>
        <w:tab w:val="num" w:pos="993"/>
      </w:tabs>
      <w:contextualSpacing/>
    </w:pPr>
  </w:style>
  <w:style w:type="paragraph" w:customStyle="1" w:styleId="msonormal0">
    <w:name w:val="msonormal"/>
    <w:basedOn w:val="Normalny"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styleId="Nagwek">
    <w:name w:val="header"/>
    <w:basedOn w:val="Normalny"/>
    <w:link w:val="NagwekZnak"/>
    <w:rsid w:val="00E72F23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rsid w:val="00E72F23"/>
    <w:rPr>
      <w:rFonts w:asciiTheme="majorBidi" w:hAnsiTheme="majorBidi"/>
      <w:sz w:val="24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E72F23"/>
    <w:rPr>
      <w:color w:val="605E5C"/>
      <w:shd w:val="clear" w:color="auto" w:fill="E1DFDD"/>
    </w:rPr>
  </w:style>
  <w:style w:type="paragraph" w:styleId="NormalnyWeb">
    <w:name w:val="Normal (Web)"/>
    <w:basedOn w:val="Normalny"/>
    <w:uiPriority w:val="99"/>
    <w:unhideWhenUsed/>
    <w:rsid w:val="00E72F2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Odwoanieprzypisudolnego">
    <w:name w:val="footnote reference"/>
    <w:basedOn w:val="Domylnaczcionkaakapitu"/>
    <w:rsid w:val="00E72F23"/>
    <w:rPr>
      <w:vertAlign w:val="superscript"/>
    </w:rPr>
  </w:style>
  <w:style w:type="paragraph" w:styleId="Stopka">
    <w:name w:val="footer"/>
    <w:basedOn w:val="Normalny"/>
    <w:link w:val="StopkaZnak"/>
    <w:uiPriority w:val="99"/>
    <w:rsid w:val="00E72F23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E72F23"/>
    <w:rPr>
      <w:rFonts w:asciiTheme="majorBidi" w:hAnsiTheme="majorBidi"/>
      <w:sz w:val="24"/>
    </w:rPr>
  </w:style>
  <w:style w:type="paragraph" w:styleId="Tekstprzypisudolnego">
    <w:name w:val="footnote text"/>
    <w:basedOn w:val="Normalny"/>
    <w:link w:val="TekstprzypisudolnegoZnak"/>
    <w:rsid w:val="00E72F23"/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rsid w:val="00E72F23"/>
    <w:rPr>
      <w:rFonts w:asciiTheme="majorBidi" w:hAnsiTheme="majorBidi"/>
      <w:sz w:val="20"/>
      <w:szCs w:val="20"/>
    </w:rPr>
  </w:style>
  <w:style w:type="paragraph" w:customStyle="1" w:styleId="Teksttabeli">
    <w:name w:val="Tekst tabeli"/>
    <w:basedOn w:val="Normalny"/>
    <w:qFormat/>
    <w:rsid w:val="00D679B4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Tekstzastpczy">
    <w:name w:val="Placeholder Text"/>
    <w:basedOn w:val="Domylnaczcionkaakapitu"/>
    <w:uiPriority w:val="99"/>
    <w:semiHidden/>
    <w:rsid w:val="00E72F23"/>
    <w:rPr>
      <w:color w:val="808080"/>
    </w:rPr>
  </w:style>
  <w:style w:type="character" w:styleId="Uwydatnienie">
    <w:name w:val="Emphasis"/>
    <w:basedOn w:val="Domylnaczcionkaakapitu"/>
    <w:uiPriority w:val="20"/>
    <w:qFormat/>
    <w:rsid w:val="00E72F23"/>
    <w:rPr>
      <w:i/>
      <w:iCs/>
    </w:rPr>
  </w:style>
  <w:style w:type="character" w:styleId="UyteHipercze">
    <w:name w:val="FollowedHyperlink"/>
    <w:basedOn w:val="Domylnaczcionkaakapitu"/>
    <w:uiPriority w:val="99"/>
    <w:unhideWhenUsed/>
    <w:rsid w:val="00E72F23"/>
    <w:rPr>
      <w:color w:val="800080"/>
      <w:u w:val="single"/>
    </w:rPr>
  </w:style>
  <w:style w:type="character" w:styleId="Pogrubienie">
    <w:name w:val="Strong"/>
    <w:basedOn w:val="Domylnaczcionkaakapitu"/>
    <w:uiPriority w:val="22"/>
    <w:qFormat/>
    <w:rsid w:val="0048153E"/>
    <w:rPr>
      <w:b/>
      <w:bCs/>
    </w:rPr>
  </w:style>
  <w:style w:type="character" w:customStyle="1" w:styleId="hljs-literal">
    <w:name w:val="hljs-literal"/>
    <w:basedOn w:val="Domylnaczcionkaakapitu"/>
    <w:rsid w:val="001A1166"/>
  </w:style>
  <w:style w:type="paragraph" w:customStyle="1" w:styleId="font0">
    <w:name w:val="font0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color w:val="000000"/>
      <w:sz w:val="22"/>
    </w:rPr>
  </w:style>
  <w:style w:type="paragraph" w:customStyle="1" w:styleId="font5">
    <w:name w:val="font5"/>
    <w:basedOn w:val="Normalny"/>
    <w:rsid w:val="00E259A3"/>
    <w:pPr>
      <w:spacing w:before="100" w:beforeAutospacing="1" w:after="100" w:afterAutospacing="1"/>
    </w:pPr>
    <w:rPr>
      <w:rFonts w:ascii="Calibri" w:eastAsia="Times New Roman" w:hAnsi="Calibri" w:cs="Calibri"/>
      <w:b/>
      <w:bCs/>
      <w:color w:val="000000"/>
      <w:sz w:val="22"/>
    </w:rPr>
  </w:style>
  <w:style w:type="paragraph" w:customStyle="1" w:styleId="xl65">
    <w:name w:val="xl65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6">
    <w:name w:val="xl66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67">
    <w:name w:val="xl67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8">
    <w:name w:val="xl68"/>
    <w:basedOn w:val="Normalny"/>
    <w:rsid w:val="00E259A3"/>
    <w:pP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69">
    <w:name w:val="xl69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0">
    <w:name w:val="xl70"/>
    <w:basedOn w:val="Normalny"/>
    <w:rsid w:val="00E259A3"/>
    <w:pPr>
      <w:spacing w:before="100" w:beforeAutospacing="1" w:after="100" w:afterAutospacing="1"/>
      <w:textAlignment w:val="top"/>
    </w:pPr>
    <w:rPr>
      <w:rFonts w:ascii="Calibri" w:eastAsia="Times New Roman" w:hAnsi="Calibri" w:cs="Calibri"/>
      <w:b/>
      <w:bCs/>
      <w:szCs w:val="24"/>
    </w:rPr>
  </w:style>
  <w:style w:type="paragraph" w:customStyle="1" w:styleId="xl71">
    <w:name w:val="xl71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2">
    <w:name w:val="xl72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3">
    <w:name w:val="xl7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4">
    <w:name w:val="xl74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5">
    <w:name w:val="xl75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6">
    <w:name w:val="xl76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xl77">
    <w:name w:val="xl77"/>
    <w:basedOn w:val="Normalny"/>
    <w:rsid w:val="00E259A3"/>
    <w:pPr>
      <w:pBdr>
        <w:top w:val="single" w:sz="4" w:space="0" w:color="8EA9DB"/>
        <w:left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8">
    <w:name w:val="xl78"/>
    <w:basedOn w:val="Normalny"/>
    <w:rsid w:val="00E259A3"/>
    <w:pPr>
      <w:pBdr>
        <w:top w:val="single" w:sz="4" w:space="0" w:color="8EA9DB"/>
        <w:bottom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79">
    <w:name w:val="xl79"/>
    <w:basedOn w:val="Normalny"/>
    <w:rsid w:val="00E259A3"/>
    <w:pPr>
      <w:pBdr>
        <w:top w:val="single" w:sz="4" w:space="0" w:color="8EA9DB"/>
        <w:lef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0">
    <w:name w:val="xl80"/>
    <w:basedOn w:val="Normalny"/>
    <w:rsid w:val="00E259A3"/>
    <w:pPr>
      <w:pBdr>
        <w:top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1">
    <w:name w:val="xl81"/>
    <w:basedOn w:val="Normalny"/>
    <w:rsid w:val="00E259A3"/>
    <w:pPr>
      <w:pBdr>
        <w:top w:val="single" w:sz="4" w:space="0" w:color="8EA9DB"/>
        <w:right w:val="single" w:sz="4" w:space="0" w:color="8EA9DB"/>
      </w:pBdr>
      <w:spacing w:before="100" w:beforeAutospacing="1" w:after="100" w:afterAutospacing="1"/>
      <w:textAlignment w:val="top"/>
    </w:pPr>
    <w:rPr>
      <w:rFonts w:ascii="Times New Roman" w:eastAsia="Times New Roman" w:hAnsi="Times New Roman" w:cs="Times New Roman"/>
      <w:szCs w:val="24"/>
    </w:rPr>
  </w:style>
  <w:style w:type="paragraph" w:customStyle="1" w:styleId="xl82">
    <w:name w:val="xl82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xl83">
    <w:name w:val="xl83"/>
    <w:basedOn w:val="Normalny"/>
    <w:rsid w:val="00E259A3"/>
    <w:pPr>
      <w:pBdr>
        <w:top w:val="single" w:sz="4" w:space="0" w:color="8EA9DB"/>
        <w:bottom w:val="single" w:sz="4" w:space="0" w:color="8EA9DB"/>
        <w:right w:val="single" w:sz="4" w:space="0" w:color="8EA9DB"/>
      </w:pBd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alert-title">
    <w:name w:val="alert-title"/>
    <w:basedOn w:val="Normalny"/>
    <w:rsid w:val="00811083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paragraph" w:customStyle="1" w:styleId="Default">
    <w:name w:val="Default"/>
    <w:rsid w:val="007E26F8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viiyi">
    <w:name w:val="viiyi"/>
    <w:basedOn w:val="Domylnaczcionkaakapitu"/>
    <w:rsid w:val="0085636A"/>
  </w:style>
  <w:style w:type="character" w:customStyle="1" w:styleId="q4iawc">
    <w:name w:val="q4iawc"/>
    <w:basedOn w:val="Domylnaczcionkaakapitu"/>
    <w:rsid w:val="0085636A"/>
  </w:style>
  <w:style w:type="paragraph" w:customStyle="1" w:styleId="StylWcicienormalneWszystkiewersaliki">
    <w:name w:val="Styl Wcięcie normalne + Wszystkie wersaliki"/>
    <w:basedOn w:val="Wcicienormalne"/>
    <w:rsid w:val="00E63E48"/>
  </w:style>
  <w:style w:type="character" w:customStyle="1" w:styleId="rynqvb">
    <w:name w:val="rynqvb"/>
    <w:basedOn w:val="Domylnaczcionkaakapitu"/>
    <w:rsid w:val="00924D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030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9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0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0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1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44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0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98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2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5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9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9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4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3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1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61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2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9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11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5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9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7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67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9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0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7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8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5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3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06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5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4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63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1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9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96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8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9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5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2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8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5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05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8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0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2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9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8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1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1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5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0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9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5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8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0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3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6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3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8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13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61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73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9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62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0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6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8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9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3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6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6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9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6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73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1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9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7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7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9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9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17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7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9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6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3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0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0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0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7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28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1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9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5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1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63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7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65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1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3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5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6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5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9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6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8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63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4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4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1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4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4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1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2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6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14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0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3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0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8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9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8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6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8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2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63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5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3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4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9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0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82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91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8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9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35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7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2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7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6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9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1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6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6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79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2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3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1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4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5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93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8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84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38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9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4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5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8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35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1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2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89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9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6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5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7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40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23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26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1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3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3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2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6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73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8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3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22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8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86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1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0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3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77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90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6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52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6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2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7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9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7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8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6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6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36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4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7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9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0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8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2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9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2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2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1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8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0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9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4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8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01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0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4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50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93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6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1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6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1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9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95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1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8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57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1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8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2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6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8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83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2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6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15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8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37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8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7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7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8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4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0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23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72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9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5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0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30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1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6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5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6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6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6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0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7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8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1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1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8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7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9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0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2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8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9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93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2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7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8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0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2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6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7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9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8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1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6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44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7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1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7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1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1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8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6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94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2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4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2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63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5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45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1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9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4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3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3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3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07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5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6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6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6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2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7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2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4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1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7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83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0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0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9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73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3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8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2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0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8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7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8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33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8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0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8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2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87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9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9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9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97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23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3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6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6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9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5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5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4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1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0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06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0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9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3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5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4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18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1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5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9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9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2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4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8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1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11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21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8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36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1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7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1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3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7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51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5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4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1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4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3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6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5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60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7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9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0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7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3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4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7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2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2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1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75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5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7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4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7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8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2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45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33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96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51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1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8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3940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6676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9746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29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1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1251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5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1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4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5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13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563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2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37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232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481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51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6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5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8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7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0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0686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814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7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8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34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46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52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54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7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2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0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96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84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5608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85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37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130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1013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83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8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96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56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23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5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1171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20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38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93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00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5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82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2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7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6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26836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356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067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4210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66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48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60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28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8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68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50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69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9864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6329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0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59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854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7838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30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84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83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948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423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154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29406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362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2639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646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294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4830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2913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594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205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771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337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8761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91071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6896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066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649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124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2235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006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26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939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97112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7974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60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1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627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60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9323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473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9195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14837">
          <w:marLeft w:val="18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715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362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378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7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84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4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21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7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6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8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54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879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8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D72B574-DBB7-421C-B602-CCB5886BB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61</TotalTime>
  <Pages>8</Pages>
  <Words>2673</Words>
  <Characters>16040</Characters>
  <Application>Microsoft Office Word</Application>
  <DocSecurity>0</DocSecurity>
  <Lines>133</Lines>
  <Paragraphs>37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1000</cp:revision>
  <dcterms:created xsi:type="dcterms:W3CDTF">2022-07-27T07:56:00Z</dcterms:created>
  <dcterms:modified xsi:type="dcterms:W3CDTF">2022-11-05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icrosoft Theme">
    <vt:lpwstr>artsy 100</vt:lpwstr>
  </property>
</Properties>
</file>